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2C11582E" w:rsidR="00CC6D56" w:rsidRPr="00CB5B4D" w:rsidRDefault="00792D6B"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526CF45">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24A28184">
                <wp:simplePos x="0" y="0"/>
                <wp:positionH relativeFrom="page">
                  <wp:posOffset>-20320</wp:posOffset>
                </wp:positionH>
                <wp:positionV relativeFrom="paragraph">
                  <wp:posOffset>-164465</wp:posOffset>
                </wp:positionV>
                <wp:extent cx="5797550" cy="1514475"/>
                <wp:effectExtent l="95250" t="38100" r="12700" b="11747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51096"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1CFAA9E2">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6CB31F7A"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7198DE09"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54103F39" w14:textId="77777777" w:rsidR="009105C9" w:rsidRDefault="009105C9"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52EE13" w14:textId="527D842E" w:rsidR="00F805D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7837607" w:history="1">
            <w:r w:rsidR="00F805D0" w:rsidRPr="002C1E55">
              <w:rPr>
                <w:rStyle w:val="Hyperlink"/>
                <w:noProof/>
              </w:rPr>
              <w:t>1. | Introduction</w:t>
            </w:r>
            <w:r w:rsidR="00F805D0">
              <w:rPr>
                <w:noProof/>
                <w:webHidden/>
              </w:rPr>
              <w:tab/>
            </w:r>
            <w:r w:rsidR="00F805D0">
              <w:rPr>
                <w:noProof/>
                <w:webHidden/>
              </w:rPr>
              <w:fldChar w:fldCharType="begin"/>
            </w:r>
            <w:r w:rsidR="00F805D0">
              <w:rPr>
                <w:noProof/>
                <w:webHidden/>
              </w:rPr>
              <w:instrText xml:space="preserve"> PAGEREF _Toc127837607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3784431E" w14:textId="71EC3972" w:rsidR="00F805D0" w:rsidRDefault="00000000">
          <w:pPr>
            <w:pStyle w:val="TOC2"/>
            <w:tabs>
              <w:tab w:val="right" w:leader="dot" w:pos="10456"/>
            </w:tabs>
            <w:rPr>
              <w:rFonts w:asciiTheme="minorHAnsi" w:eastAsiaTheme="minorEastAsia" w:hAnsiTheme="minorHAnsi"/>
              <w:noProof/>
              <w:color w:val="auto"/>
              <w:lang w:eastAsia="en-GB"/>
            </w:rPr>
          </w:pPr>
          <w:hyperlink w:anchor="_Toc127837608" w:history="1">
            <w:r w:rsidR="00F805D0" w:rsidRPr="002C1E55">
              <w:rPr>
                <w:rStyle w:val="Hyperlink"/>
                <w:noProof/>
              </w:rPr>
              <w:t>1.1 | Inspiration</w:t>
            </w:r>
            <w:r w:rsidR="00F805D0">
              <w:rPr>
                <w:noProof/>
                <w:webHidden/>
              </w:rPr>
              <w:tab/>
            </w:r>
            <w:r w:rsidR="00F805D0">
              <w:rPr>
                <w:noProof/>
                <w:webHidden/>
              </w:rPr>
              <w:fldChar w:fldCharType="begin"/>
            </w:r>
            <w:r w:rsidR="00F805D0">
              <w:rPr>
                <w:noProof/>
                <w:webHidden/>
              </w:rPr>
              <w:instrText xml:space="preserve"> PAGEREF _Toc127837608 \h </w:instrText>
            </w:r>
            <w:r w:rsidR="00F805D0">
              <w:rPr>
                <w:noProof/>
                <w:webHidden/>
              </w:rPr>
            </w:r>
            <w:r w:rsidR="00F805D0">
              <w:rPr>
                <w:noProof/>
                <w:webHidden/>
              </w:rPr>
              <w:fldChar w:fldCharType="separate"/>
            </w:r>
            <w:r w:rsidR="00F805D0">
              <w:rPr>
                <w:noProof/>
                <w:webHidden/>
              </w:rPr>
              <w:t>6</w:t>
            </w:r>
            <w:r w:rsidR="00F805D0">
              <w:rPr>
                <w:noProof/>
                <w:webHidden/>
              </w:rPr>
              <w:fldChar w:fldCharType="end"/>
            </w:r>
          </w:hyperlink>
        </w:p>
        <w:p w14:paraId="680FA53F" w14:textId="5AD56A09" w:rsidR="00F805D0" w:rsidRDefault="00000000">
          <w:pPr>
            <w:pStyle w:val="TOC2"/>
            <w:tabs>
              <w:tab w:val="right" w:leader="dot" w:pos="10456"/>
            </w:tabs>
            <w:rPr>
              <w:rFonts w:asciiTheme="minorHAnsi" w:eastAsiaTheme="minorEastAsia" w:hAnsiTheme="minorHAnsi"/>
              <w:noProof/>
              <w:color w:val="auto"/>
              <w:lang w:eastAsia="en-GB"/>
            </w:rPr>
          </w:pPr>
          <w:hyperlink w:anchor="_Toc127837609" w:history="1">
            <w:r w:rsidR="00F805D0" w:rsidRPr="002C1E55">
              <w:rPr>
                <w:rStyle w:val="Hyperlink"/>
                <w:noProof/>
              </w:rPr>
              <w:t>1.2. | Project Aim and Objectives</w:t>
            </w:r>
            <w:r w:rsidR="00F805D0">
              <w:rPr>
                <w:noProof/>
                <w:webHidden/>
              </w:rPr>
              <w:tab/>
            </w:r>
            <w:r w:rsidR="00F805D0">
              <w:rPr>
                <w:noProof/>
                <w:webHidden/>
              </w:rPr>
              <w:fldChar w:fldCharType="begin"/>
            </w:r>
            <w:r w:rsidR="00F805D0">
              <w:rPr>
                <w:noProof/>
                <w:webHidden/>
              </w:rPr>
              <w:instrText xml:space="preserve"> PAGEREF _Toc127837609 \h </w:instrText>
            </w:r>
            <w:r w:rsidR="00F805D0">
              <w:rPr>
                <w:noProof/>
                <w:webHidden/>
              </w:rPr>
            </w:r>
            <w:r w:rsidR="00F805D0">
              <w:rPr>
                <w:noProof/>
                <w:webHidden/>
              </w:rPr>
              <w:fldChar w:fldCharType="separate"/>
            </w:r>
            <w:r w:rsidR="00F805D0">
              <w:rPr>
                <w:noProof/>
                <w:webHidden/>
              </w:rPr>
              <w:t>7</w:t>
            </w:r>
            <w:r w:rsidR="00F805D0">
              <w:rPr>
                <w:noProof/>
                <w:webHidden/>
              </w:rPr>
              <w:fldChar w:fldCharType="end"/>
            </w:r>
          </w:hyperlink>
        </w:p>
        <w:p w14:paraId="3B434970" w14:textId="180CF518" w:rsidR="00F805D0" w:rsidRDefault="00000000">
          <w:pPr>
            <w:pStyle w:val="TOC2"/>
            <w:tabs>
              <w:tab w:val="right" w:leader="dot" w:pos="10456"/>
            </w:tabs>
            <w:rPr>
              <w:rFonts w:asciiTheme="minorHAnsi" w:eastAsiaTheme="minorEastAsia" w:hAnsiTheme="minorHAnsi"/>
              <w:noProof/>
              <w:color w:val="auto"/>
              <w:lang w:eastAsia="en-GB"/>
            </w:rPr>
          </w:pPr>
          <w:hyperlink w:anchor="_Toc127837610" w:history="1">
            <w:r w:rsidR="00F805D0" w:rsidRPr="002C1E55">
              <w:rPr>
                <w:rStyle w:val="Hyperlink"/>
                <w:noProof/>
              </w:rPr>
              <w:t>1.3. | Requirements and Specifications</w:t>
            </w:r>
            <w:r w:rsidR="00F805D0">
              <w:rPr>
                <w:noProof/>
                <w:webHidden/>
              </w:rPr>
              <w:tab/>
            </w:r>
            <w:r w:rsidR="00F805D0">
              <w:rPr>
                <w:noProof/>
                <w:webHidden/>
              </w:rPr>
              <w:fldChar w:fldCharType="begin"/>
            </w:r>
            <w:r w:rsidR="00F805D0">
              <w:rPr>
                <w:noProof/>
                <w:webHidden/>
              </w:rPr>
              <w:instrText xml:space="preserve"> PAGEREF _Toc127837610 \h </w:instrText>
            </w:r>
            <w:r w:rsidR="00F805D0">
              <w:rPr>
                <w:noProof/>
                <w:webHidden/>
              </w:rPr>
            </w:r>
            <w:r w:rsidR="00F805D0">
              <w:rPr>
                <w:noProof/>
                <w:webHidden/>
              </w:rPr>
              <w:fldChar w:fldCharType="separate"/>
            </w:r>
            <w:r w:rsidR="00F805D0">
              <w:rPr>
                <w:noProof/>
                <w:webHidden/>
              </w:rPr>
              <w:t>8</w:t>
            </w:r>
            <w:r w:rsidR="00F805D0">
              <w:rPr>
                <w:noProof/>
                <w:webHidden/>
              </w:rPr>
              <w:fldChar w:fldCharType="end"/>
            </w:r>
          </w:hyperlink>
        </w:p>
        <w:p w14:paraId="1F652894" w14:textId="76104C2C" w:rsidR="00F805D0" w:rsidRDefault="00000000">
          <w:pPr>
            <w:pStyle w:val="TOC3"/>
            <w:tabs>
              <w:tab w:val="right" w:leader="dot" w:pos="10456"/>
            </w:tabs>
            <w:rPr>
              <w:rFonts w:asciiTheme="minorHAnsi" w:eastAsiaTheme="minorEastAsia" w:hAnsiTheme="minorHAnsi"/>
              <w:noProof/>
              <w:color w:val="auto"/>
              <w:lang w:eastAsia="en-GB"/>
            </w:rPr>
          </w:pPr>
          <w:hyperlink w:anchor="_Toc127837611" w:history="1">
            <w:r w:rsidR="00F805D0" w:rsidRPr="002C1E55">
              <w:rPr>
                <w:rStyle w:val="Hyperlink"/>
                <w:noProof/>
              </w:rPr>
              <w:t>1.3.2 | Constraints</w:t>
            </w:r>
            <w:r w:rsidR="00F805D0">
              <w:rPr>
                <w:noProof/>
                <w:webHidden/>
              </w:rPr>
              <w:tab/>
            </w:r>
            <w:r w:rsidR="00F805D0">
              <w:rPr>
                <w:noProof/>
                <w:webHidden/>
              </w:rPr>
              <w:fldChar w:fldCharType="begin"/>
            </w:r>
            <w:r w:rsidR="00F805D0">
              <w:rPr>
                <w:noProof/>
                <w:webHidden/>
              </w:rPr>
              <w:instrText xml:space="preserve"> PAGEREF _Toc127837611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06D275E8" w14:textId="78619E9C" w:rsidR="00F805D0" w:rsidRDefault="00000000">
          <w:pPr>
            <w:pStyle w:val="TOC3"/>
            <w:tabs>
              <w:tab w:val="right" w:leader="dot" w:pos="10456"/>
            </w:tabs>
            <w:rPr>
              <w:rFonts w:asciiTheme="minorHAnsi" w:eastAsiaTheme="minorEastAsia" w:hAnsiTheme="minorHAnsi"/>
              <w:noProof/>
              <w:color w:val="auto"/>
              <w:lang w:eastAsia="en-GB"/>
            </w:rPr>
          </w:pPr>
          <w:hyperlink w:anchor="_Toc127837612" w:history="1">
            <w:r w:rsidR="00F805D0" w:rsidRPr="002C1E55">
              <w:rPr>
                <w:rStyle w:val="Hyperlink"/>
                <w:noProof/>
              </w:rPr>
              <w:t>1.3.2 | Cost, Marketability and Target Users</w:t>
            </w:r>
            <w:r w:rsidR="00F805D0">
              <w:rPr>
                <w:noProof/>
                <w:webHidden/>
              </w:rPr>
              <w:tab/>
            </w:r>
            <w:r w:rsidR="00F805D0">
              <w:rPr>
                <w:noProof/>
                <w:webHidden/>
              </w:rPr>
              <w:fldChar w:fldCharType="begin"/>
            </w:r>
            <w:r w:rsidR="00F805D0">
              <w:rPr>
                <w:noProof/>
                <w:webHidden/>
              </w:rPr>
              <w:instrText xml:space="preserve"> PAGEREF _Toc127837612 \h </w:instrText>
            </w:r>
            <w:r w:rsidR="00F805D0">
              <w:rPr>
                <w:noProof/>
                <w:webHidden/>
              </w:rPr>
            </w:r>
            <w:r w:rsidR="00F805D0">
              <w:rPr>
                <w:noProof/>
                <w:webHidden/>
              </w:rPr>
              <w:fldChar w:fldCharType="separate"/>
            </w:r>
            <w:r w:rsidR="00F805D0">
              <w:rPr>
                <w:noProof/>
                <w:webHidden/>
              </w:rPr>
              <w:t>13</w:t>
            </w:r>
            <w:r w:rsidR="00F805D0">
              <w:rPr>
                <w:noProof/>
                <w:webHidden/>
              </w:rPr>
              <w:fldChar w:fldCharType="end"/>
            </w:r>
          </w:hyperlink>
        </w:p>
        <w:p w14:paraId="53020B57" w14:textId="5FBF8E87" w:rsidR="00F805D0" w:rsidRDefault="00000000">
          <w:pPr>
            <w:pStyle w:val="TOC3"/>
            <w:tabs>
              <w:tab w:val="right" w:leader="dot" w:pos="10456"/>
            </w:tabs>
            <w:rPr>
              <w:rFonts w:asciiTheme="minorHAnsi" w:eastAsiaTheme="minorEastAsia" w:hAnsiTheme="minorHAnsi"/>
              <w:noProof/>
              <w:color w:val="auto"/>
              <w:lang w:eastAsia="en-GB"/>
            </w:rPr>
          </w:pPr>
          <w:hyperlink w:anchor="_Toc127837613" w:history="1">
            <w:r w:rsidR="00F805D0" w:rsidRPr="002C1E55">
              <w:rPr>
                <w:rStyle w:val="Hyperlink"/>
                <w:noProof/>
              </w:rPr>
              <w:t>1.3.1 | Feasibility</w:t>
            </w:r>
            <w:r w:rsidR="00F805D0">
              <w:rPr>
                <w:noProof/>
                <w:webHidden/>
              </w:rPr>
              <w:tab/>
            </w:r>
            <w:r w:rsidR="00F805D0">
              <w:rPr>
                <w:noProof/>
                <w:webHidden/>
              </w:rPr>
              <w:fldChar w:fldCharType="begin"/>
            </w:r>
            <w:r w:rsidR="00F805D0">
              <w:rPr>
                <w:noProof/>
                <w:webHidden/>
              </w:rPr>
              <w:instrText xml:space="preserve"> PAGEREF _Toc127837613 \h </w:instrText>
            </w:r>
            <w:r w:rsidR="00F805D0">
              <w:rPr>
                <w:noProof/>
                <w:webHidden/>
              </w:rPr>
            </w:r>
            <w:r w:rsidR="00F805D0">
              <w:rPr>
                <w:noProof/>
                <w:webHidden/>
              </w:rPr>
              <w:fldChar w:fldCharType="separate"/>
            </w:r>
            <w:r w:rsidR="00F805D0">
              <w:rPr>
                <w:noProof/>
                <w:webHidden/>
              </w:rPr>
              <w:t>15</w:t>
            </w:r>
            <w:r w:rsidR="00F805D0">
              <w:rPr>
                <w:noProof/>
                <w:webHidden/>
              </w:rPr>
              <w:fldChar w:fldCharType="end"/>
            </w:r>
          </w:hyperlink>
        </w:p>
        <w:p w14:paraId="1079DC14" w14:textId="0986C0D4" w:rsidR="00F805D0" w:rsidRDefault="00000000">
          <w:pPr>
            <w:pStyle w:val="TOC3"/>
            <w:tabs>
              <w:tab w:val="right" w:leader="dot" w:pos="10456"/>
            </w:tabs>
            <w:rPr>
              <w:rFonts w:asciiTheme="minorHAnsi" w:eastAsiaTheme="minorEastAsia" w:hAnsiTheme="minorHAnsi"/>
              <w:noProof/>
              <w:color w:val="auto"/>
              <w:lang w:eastAsia="en-GB"/>
            </w:rPr>
          </w:pPr>
          <w:hyperlink w:anchor="_Toc127837614" w:history="1">
            <w:r w:rsidR="00F805D0" w:rsidRPr="002C1E55">
              <w:rPr>
                <w:rStyle w:val="Hyperlink"/>
                <w:noProof/>
              </w:rPr>
              <w:t>1.3.3 | Risk Management and Analysis</w:t>
            </w:r>
            <w:r w:rsidR="00F805D0">
              <w:rPr>
                <w:noProof/>
                <w:webHidden/>
              </w:rPr>
              <w:tab/>
            </w:r>
            <w:r w:rsidR="00F805D0">
              <w:rPr>
                <w:noProof/>
                <w:webHidden/>
              </w:rPr>
              <w:fldChar w:fldCharType="begin"/>
            </w:r>
            <w:r w:rsidR="00F805D0">
              <w:rPr>
                <w:noProof/>
                <w:webHidden/>
              </w:rPr>
              <w:instrText xml:space="preserve"> PAGEREF _Toc127837614 \h </w:instrText>
            </w:r>
            <w:r w:rsidR="00F805D0">
              <w:rPr>
                <w:noProof/>
                <w:webHidden/>
              </w:rPr>
            </w:r>
            <w:r w:rsidR="00F805D0">
              <w:rPr>
                <w:noProof/>
                <w:webHidden/>
              </w:rPr>
              <w:fldChar w:fldCharType="separate"/>
            </w:r>
            <w:r w:rsidR="00F805D0">
              <w:rPr>
                <w:noProof/>
                <w:webHidden/>
              </w:rPr>
              <w:t>16</w:t>
            </w:r>
            <w:r w:rsidR="00F805D0">
              <w:rPr>
                <w:noProof/>
                <w:webHidden/>
              </w:rPr>
              <w:fldChar w:fldCharType="end"/>
            </w:r>
          </w:hyperlink>
        </w:p>
        <w:p w14:paraId="2DFCAC14" w14:textId="4B335B27" w:rsidR="00F805D0" w:rsidRDefault="00000000">
          <w:pPr>
            <w:pStyle w:val="TOC1"/>
            <w:tabs>
              <w:tab w:val="right" w:leader="dot" w:pos="10456"/>
            </w:tabs>
            <w:rPr>
              <w:rFonts w:asciiTheme="minorHAnsi" w:eastAsiaTheme="minorEastAsia" w:hAnsiTheme="minorHAnsi"/>
              <w:noProof/>
              <w:color w:val="auto"/>
              <w:lang w:eastAsia="en-GB"/>
            </w:rPr>
          </w:pPr>
          <w:hyperlink w:anchor="_Toc127837615" w:history="1">
            <w:r w:rsidR="00F805D0" w:rsidRPr="002C1E55">
              <w:rPr>
                <w:rStyle w:val="Hyperlink"/>
                <w:noProof/>
              </w:rPr>
              <w:t>2. | Project Management</w:t>
            </w:r>
            <w:r w:rsidR="00F805D0">
              <w:rPr>
                <w:noProof/>
                <w:webHidden/>
              </w:rPr>
              <w:tab/>
            </w:r>
            <w:r w:rsidR="00F805D0">
              <w:rPr>
                <w:noProof/>
                <w:webHidden/>
              </w:rPr>
              <w:fldChar w:fldCharType="begin"/>
            </w:r>
            <w:r w:rsidR="00F805D0">
              <w:rPr>
                <w:noProof/>
                <w:webHidden/>
              </w:rPr>
              <w:instrText xml:space="preserve"> PAGEREF _Toc127837615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516259AD" w14:textId="2157CF1E" w:rsidR="00F805D0" w:rsidRDefault="00000000">
          <w:pPr>
            <w:pStyle w:val="TOC2"/>
            <w:tabs>
              <w:tab w:val="right" w:leader="dot" w:pos="10456"/>
            </w:tabs>
            <w:rPr>
              <w:rFonts w:asciiTheme="minorHAnsi" w:eastAsiaTheme="minorEastAsia" w:hAnsiTheme="minorHAnsi"/>
              <w:noProof/>
              <w:color w:val="auto"/>
              <w:lang w:eastAsia="en-GB"/>
            </w:rPr>
          </w:pPr>
          <w:hyperlink w:anchor="_Toc127837616" w:history="1">
            <w:r w:rsidR="00F805D0" w:rsidRPr="002C1E55">
              <w:rPr>
                <w:rStyle w:val="Hyperlink"/>
                <w:noProof/>
              </w:rPr>
              <w:t>2.1. | Relevant Methodologies</w:t>
            </w:r>
            <w:r w:rsidR="00F805D0">
              <w:rPr>
                <w:noProof/>
                <w:webHidden/>
              </w:rPr>
              <w:tab/>
            </w:r>
            <w:r w:rsidR="00F805D0">
              <w:rPr>
                <w:noProof/>
                <w:webHidden/>
              </w:rPr>
              <w:fldChar w:fldCharType="begin"/>
            </w:r>
            <w:r w:rsidR="00F805D0">
              <w:rPr>
                <w:noProof/>
                <w:webHidden/>
              </w:rPr>
              <w:instrText xml:space="preserve"> PAGEREF _Toc127837616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45171697" w14:textId="59E6E493" w:rsidR="00F805D0" w:rsidRDefault="00000000">
          <w:pPr>
            <w:pStyle w:val="TOC3"/>
            <w:tabs>
              <w:tab w:val="right" w:leader="dot" w:pos="10456"/>
            </w:tabs>
            <w:rPr>
              <w:rFonts w:asciiTheme="minorHAnsi" w:eastAsiaTheme="minorEastAsia" w:hAnsiTheme="minorHAnsi"/>
              <w:noProof/>
              <w:color w:val="auto"/>
              <w:lang w:eastAsia="en-GB"/>
            </w:rPr>
          </w:pPr>
          <w:hyperlink w:anchor="_Toc127837617" w:history="1">
            <w:r w:rsidR="00F805D0" w:rsidRPr="002C1E55">
              <w:rPr>
                <w:rStyle w:val="Hyperlink"/>
                <w:noProof/>
              </w:rPr>
              <w:t>2.1.1. | Linear Methodologies</w:t>
            </w:r>
            <w:r w:rsidR="00F805D0">
              <w:rPr>
                <w:noProof/>
                <w:webHidden/>
              </w:rPr>
              <w:tab/>
            </w:r>
            <w:r w:rsidR="00F805D0">
              <w:rPr>
                <w:noProof/>
                <w:webHidden/>
              </w:rPr>
              <w:fldChar w:fldCharType="begin"/>
            </w:r>
            <w:r w:rsidR="00F805D0">
              <w:rPr>
                <w:noProof/>
                <w:webHidden/>
              </w:rPr>
              <w:instrText xml:space="preserve"> PAGEREF _Toc127837617 \h </w:instrText>
            </w:r>
            <w:r w:rsidR="00F805D0">
              <w:rPr>
                <w:noProof/>
                <w:webHidden/>
              </w:rPr>
            </w:r>
            <w:r w:rsidR="00F805D0">
              <w:rPr>
                <w:noProof/>
                <w:webHidden/>
              </w:rPr>
              <w:fldChar w:fldCharType="separate"/>
            </w:r>
            <w:r w:rsidR="00F805D0">
              <w:rPr>
                <w:noProof/>
                <w:webHidden/>
              </w:rPr>
              <w:t>17</w:t>
            </w:r>
            <w:r w:rsidR="00F805D0">
              <w:rPr>
                <w:noProof/>
                <w:webHidden/>
              </w:rPr>
              <w:fldChar w:fldCharType="end"/>
            </w:r>
          </w:hyperlink>
        </w:p>
        <w:p w14:paraId="21CA8968" w14:textId="7228F1F7" w:rsidR="00F805D0" w:rsidRDefault="00000000">
          <w:pPr>
            <w:pStyle w:val="TOC3"/>
            <w:tabs>
              <w:tab w:val="right" w:leader="dot" w:pos="10456"/>
            </w:tabs>
            <w:rPr>
              <w:rFonts w:asciiTheme="minorHAnsi" w:eastAsiaTheme="minorEastAsia" w:hAnsiTheme="minorHAnsi"/>
              <w:noProof/>
              <w:color w:val="auto"/>
              <w:lang w:eastAsia="en-GB"/>
            </w:rPr>
          </w:pPr>
          <w:hyperlink w:anchor="_Toc127837618" w:history="1">
            <w:r w:rsidR="00F805D0" w:rsidRPr="002C1E55">
              <w:rPr>
                <w:rStyle w:val="Hyperlink"/>
                <w:noProof/>
              </w:rPr>
              <w:t>2.1.2. | Iterative Methodologies</w:t>
            </w:r>
            <w:r w:rsidR="00F805D0">
              <w:rPr>
                <w:noProof/>
                <w:webHidden/>
              </w:rPr>
              <w:tab/>
            </w:r>
            <w:r w:rsidR="00F805D0">
              <w:rPr>
                <w:noProof/>
                <w:webHidden/>
              </w:rPr>
              <w:fldChar w:fldCharType="begin"/>
            </w:r>
            <w:r w:rsidR="00F805D0">
              <w:rPr>
                <w:noProof/>
                <w:webHidden/>
              </w:rPr>
              <w:instrText xml:space="preserve"> PAGEREF _Toc127837618 \h </w:instrText>
            </w:r>
            <w:r w:rsidR="00F805D0">
              <w:rPr>
                <w:noProof/>
                <w:webHidden/>
              </w:rPr>
            </w:r>
            <w:r w:rsidR="00F805D0">
              <w:rPr>
                <w:noProof/>
                <w:webHidden/>
              </w:rPr>
              <w:fldChar w:fldCharType="separate"/>
            </w:r>
            <w:r w:rsidR="00F805D0">
              <w:rPr>
                <w:noProof/>
                <w:webHidden/>
              </w:rPr>
              <w:t>18</w:t>
            </w:r>
            <w:r w:rsidR="00F805D0">
              <w:rPr>
                <w:noProof/>
                <w:webHidden/>
              </w:rPr>
              <w:fldChar w:fldCharType="end"/>
            </w:r>
          </w:hyperlink>
        </w:p>
        <w:p w14:paraId="7206197E" w14:textId="58EE753D" w:rsidR="00F805D0" w:rsidRDefault="00000000">
          <w:pPr>
            <w:pStyle w:val="TOC3"/>
            <w:tabs>
              <w:tab w:val="right" w:leader="dot" w:pos="10456"/>
            </w:tabs>
            <w:rPr>
              <w:rFonts w:asciiTheme="minorHAnsi" w:eastAsiaTheme="minorEastAsia" w:hAnsiTheme="minorHAnsi"/>
              <w:noProof/>
              <w:color w:val="auto"/>
              <w:lang w:eastAsia="en-GB"/>
            </w:rPr>
          </w:pPr>
          <w:hyperlink w:anchor="_Toc127837619" w:history="1">
            <w:r w:rsidR="00F805D0" w:rsidRPr="002C1E55">
              <w:rPr>
                <w:rStyle w:val="Hyperlink"/>
                <w:noProof/>
              </w:rPr>
              <w:t>2.1.3. | Justification of Applied Methodologies</w:t>
            </w:r>
            <w:r w:rsidR="00F805D0">
              <w:rPr>
                <w:noProof/>
                <w:webHidden/>
              </w:rPr>
              <w:tab/>
            </w:r>
            <w:r w:rsidR="00F805D0">
              <w:rPr>
                <w:noProof/>
                <w:webHidden/>
              </w:rPr>
              <w:fldChar w:fldCharType="begin"/>
            </w:r>
            <w:r w:rsidR="00F805D0">
              <w:rPr>
                <w:noProof/>
                <w:webHidden/>
              </w:rPr>
              <w:instrText xml:space="preserve"> PAGEREF _Toc127837619 \h </w:instrText>
            </w:r>
            <w:r w:rsidR="00F805D0">
              <w:rPr>
                <w:noProof/>
                <w:webHidden/>
              </w:rPr>
            </w:r>
            <w:r w:rsidR="00F805D0">
              <w:rPr>
                <w:noProof/>
                <w:webHidden/>
              </w:rPr>
              <w:fldChar w:fldCharType="separate"/>
            </w:r>
            <w:r w:rsidR="00F805D0">
              <w:rPr>
                <w:noProof/>
                <w:webHidden/>
              </w:rPr>
              <w:t>19</w:t>
            </w:r>
            <w:r w:rsidR="00F805D0">
              <w:rPr>
                <w:noProof/>
                <w:webHidden/>
              </w:rPr>
              <w:fldChar w:fldCharType="end"/>
            </w:r>
          </w:hyperlink>
        </w:p>
        <w:p w14:paraId="6F0CF83F" w14:textId="41A458C9" w:rsidR="00F805D0" w:rsidRDefault="00000000">
          <w:pPr>
            <w:pStyle w:val="TOC2"/>
            <w:tabs>
              <w:tab w:val="right" w:leader="dot" w:pos="10456"/>
            </w:tabs>
            <w:rPr>
              <w:rFonts w:asciiTheme="minorHAnsi" w:eastAsiaTheme="minorEastAsia" w:hAnsiTheme="minorHAnsi"/>
              <w:noProof/>
              <w:color w:val="auto"/>
              <w:lang w:eastAsia="en-GB"/>
            </w:rPr>
          </w:pPr>
          <w:hyperlink w:anchor="_Toc127837620" w:history="1">
            <w:r w:rsidR="00F805D0" w:rsidRPr="002C1E55">
              <w:rPr>
                <w:rStyle w:val="Hyperlink"/>
                <w:noProof/>
              </w:rPr>
              <w:t>2.3. | Work Breakdown Structure</w:t>
            </w:r>
            <w:r w:rsidR="00F805D0">
              <w:rPr>
                <w:noProof/>
                <w:webHidden/>
              </w:rPr>
              <w:tab/>
            </w:r>
            <w:r w:rsidR="00F805D0">
              <w:rPr>
                <w:noProof/>
                <w:webHidden/>
              </w:rPr>
              <w:fldChar w:fldCharType="begin"/>
            </w:r>
            <w:r w:rsidR="00F805D0">
              <w:rPr>
                <w:noProof/>
                <w:webHidden/>
              </w:rPr>
              <w:instrText xml:space="preserve"> PAGEREF _Toc127837620 \h </w:instrText>
            </w:r>
            <w:r w:rsidR="00F805D0">
              <w:rPr>
                <w:noProof/>
                <w:webHidden/>
              </w:rPr>
            </w:r>
            <w:r w:rsidR="00F805D0">
              <w:rPr>
                <w:noProof/>
                <w:webHidden/>
              </w:rPr>
              <w:fldChar w:fldCharType="separate"/>
            </w:r>
            <w:r w:rsidR="00F805D0">
              <w:rPr>
                <w:noProof/>
                <w:webHidden/>
              </w:rPr>
              <w:t>20</w:t>
            </w:r>
            <w:r w:rsidR="00F805D0">
              <w:rPr>
                <w:noProof/>
                <w:webHidden/>
              </w:rPr>
              <w:fldChar w:fldCharType="end"/>
            </w:r>
          </w:hyperlink>
        </w:p>
        <w:p w14:paraId="5F9C844B" w14:textId="79B99917" w:rsidR="00F805D0" w:rsidRDefault="00000000">
          <w:pPr>
            <w:pStyle w:val="TOC2"/>
            <w:tabs>
              <w:tab w:val="right" w:leader="dot" w:pos="10456"/>
            </w:tabs>
            <w:rPr>
              <w:rFonts w:asciiTheme="minorHAnsi" w:eastAsiaTheme="minorEastAsia" w:hAnsiTheme="minorHAnsi"/>
              <w:noProof/>
              <w:color w:val="auto"/>
              <w:lang w:eastAsia="en-GB"/>
            </w:rPr>
          </w:pPr>
          <w:hyperlink w:anchor="_Toc127837621" w:history="1">
            <w:r w:rsidR="00F805D0" w:rsidRPr="002C1E55">
              <w:rPr>
                <w:rStyle w:val="Hyperlink"/>
                <w:noProof/>
              </w:rPr>
              <w:t>2.4. | Project Phases and Schedule</w:t>
            </w:r>
            <w:r w:rsidR="00F805D0">
              <w:rPr>
                <w:noProof/>
                <w:webHidden/>
              </w:rPr>
              <w:tab/>
            </w:r>
            <w:r w:rsidR="00F805D0">
              <w:rPr>
                <w:noProof/>
                <w:webHidden/>
              </w:rPr>
              <w:fldChar w:fldCharType="begin"/>
            </w:r>
            <w:r w:rsidR="00F805D0">
              <w:rPr>
                <w:noProof/>
                <w:webHidden/>
              </w:rPr>
              <w:instrText xml:space="preserve"> PAGEREF _Toc127837621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128C1162" w14:textId="3E2D6365" w:rsidR="00F805D0" w:rsidRDefault="00000000">
          <w:pPr>
            <w:pStyle w:val="TOC2"/>
            <w:tabs>
              <w:tab w:val="right" w:leader="dot" w:pos="10456"/>
            </w:tabs>
            <w:rPr>
              <w:rFonts w:asciiTheme="minorHAnsi" w:eastAsiaTheme="minorEastAsia" w:hAnsiTheme="minorHAnsi"/>
              <w:noProof/>
              <w:color w:val="auto"/>
              <w:lang w:eastAsia="en-GB"/>
            </w:rPr>
          </w:pPr>
          <w:hyperlink w:anchor="_Toc127837622" w:history="1">
            <w:r w:rsidR="00F805D0" w:rsidRPr="002C1E55">
              <w:rPr>
                <w:rStyle w:val="Hyperlink"/>
                <w:noProof/>
              </w:rPr>
              <w:t>2.5. | Tools</w:t>
            </w:r>
            <w:r w:rsidR="00F805D0">
              <w:rPr>
                <w:noProof/>
                <w:webHidden/>
              </w:rPr>
              <w:tab/>
            </w:r>
            <w:r w:rsidR="00F805D0">
              <w:rPr>
                <w:noProof/>
                <w:webHidden/>
              </w:rPr>
              <w:fldChar w:fldCharType="begin"/>
            </w:r>
            <w:r w:rsidR="00F805D0">
              <w:rPr>
                <w:noProof/>
                <w:webHidden/>
              </w:rPr>
              <w:instrText xml:space="preserve"> PAGEREF _Toc127837622 \h </w:instrText>
            </w:r>
            <w:r w:rsidR="00F805D0">
              <w:rPr>
                <w:noProof/>
                <w:webHidden/>
              </w:rPr>
            </w:r>
            <w:r w:rsidR="00F805D0">
              <w:rPr>
                <w:noProof/>
                <w:webHidden/>
              </w:rPr>
              <w:fldChar w:fldCharType="separate"/>
            </w:r>
            <w:r w:rsidR="00F805D0">
              <w:rPr>
                <w:noProof/>
                <w:webHidden/>
              </w:rPr>
              <w:t>22</w:t>
            </w:r>
            <w:r w:rsidR="00F805D0">
              <w:rPr>
                <w:noProof/>
                <w:webHidden/>
              </w:rPr>
              <w:fldChar w:fldCharType="end"/>
            </w:r>
          </w:hyperlink>
        </w:p>
        <w:p w14:paraId="228391CE" w14:textId="0EFF5B82" w:rsidR="00F805D0" w:rsidRDefault="00000000">
          <w:pPr>
            <w:pStyle w:val="TOC1"/>
            <w:tabs>
              <w:tab w:val="right" w:leader="dot" w:pos="10456"/>
            </w:tabs>
            <w:rPr>
              <w:rFonts w:asciiTheme="minorHAnsi" w:eastAsiaTheme="minorEastAsia" w:hAnsiTheme="minorHAnsi"/>
              <w:noProof/>
              <w:color w:val="auto"/>
              <w:lang w:eastAsia="en-GB"/>
            </w:rPr>
          </w:pPr>
          <w:hyperlink w:anchor="_Toc127837623" w:history="1">
            <w:r w:rsidR="00F805D0" w:rsidRPr="002C1E55">
              <w:rPr>
                <w:rStyle w:val="Hyperlink"/>
                <w:noProof/>
              </w:rPr>
              <w:t>3. | Literature Review</w:t>
            </w:r>
            <w:r w:rsidR="00F805D0">
              <w:rPr>
                <w:noProof/>
                <w:webHidden/>
              </w:rPr>
              <w:tab/>
            </w:r>
            <w:r w:rsidR="00F805D0">
              <w:rPr>
                <w:noProof/>
                <w:webHidden/>
              </w:rPr>
              <w:fldChar w:fldCharType="begin"/>
            </w:r>
            <w:r w:rsidR="00F805D0">
              <w:rPr>
                <w:noProof/>
                <w:webHidden/>
              </w:rPr>
              <w:instrText xml:space="preserve"> PAGEREF _Toc127837623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2C7D3DF7" w14:textId="6AC5F271" w:rsidR="00F805D0" w:rsidRDefault="00000000">
          <w:pPr>
            <w:pStyle w:val="TOC2"/>
            <w:tabs>
              <w:tab w:val="right" w:leader="dot" w:pos="10456"/>
            </w:tabs>
            <w:rPr>
              <w:rFonts w:asciiTheme="minorHAnsi" w:eastAsiaTheme="minorEastAsia" w:hAnsiTheme="minorHAnsi"/>
              <w:noProof/>
              <w:color w:val="auto"/>
              <w:lang w:eastAsia="en-GB"/>
            </w:rPr>
          </w:pPr>
          <w:hyperlink w:anchor="_Toc127837624" w:history="1">
            <w:r w:rsidR="00F805D0" w:rsidRPr="002C1E55">
              <w:rPr>
                <w:rStyle w:val="Hyperlink"/>
                <w:noProof/>
              </w:rPr>
              <w:t>3.1. | Terminology</w:t>
            </w:r>
            <w:r w:rsidR="00F805D0">
              <w:rPr>
                <w:noProof/>
                <w:webHidden/>
              </w:rPr>
              <w:tab/>
            </w:r>
            <w:r w:rsidR="00F805D0">
              <w:rPr>
                <w:noProof/>
                <w:webHidden/>
              </w:rPr>
              <w:fldChar w:fldCharType="begin"/>
            </w:r>
            <w:r w:rsidR="00F805D0">
              <w:rPr>
                <w:noProof/>
                <w:webHidden/>
              </w:rPr>
              <w:instrText xml:space="preserve"> PAGEREF _Toc127837624 \h </w:instrText>
            </w:r>
            <w:r w:rsidR="00F805D0">
              <w:rPr>
                <w:noProof/>
                <w:webHidden/>
              </w:rPr>
            </w:r>
            <w:r w:rsidR="00F805D0">
              <w:rPr>
                <w:noProof/>
                <w:webHidden/>
              </w:rPr>
              <w:fldChar w:fldCharType="separate"/>
            </w:r>
            <w:r w:rsidR="00F805D0">
              <w:rPr>
                <w:noProof/>
                <w:webHidden/>
              </w:rPr>
              <w:t>23</w:t>
            </w:r>
            <w:r w:rsidR="00F805D0">
              <w:rPr>
                <w:noProof/>
                <w:webHidden/>
              </w:rPr>
              <w:fldChar w:fldCharType="end"/>
            </w:r>
          </w:hyperlink>
        </w:p>
        <w:p w14:paraId="5BBEF410" w14:textId="5189D64C" w:rsidR="00F805D0" w:rsidRDefault="00000000">
          <w:pPr>
            <w:pStyle w:val="TOC2"/>
            <w:tabs>
              <w:tab w:val="right" w:leader="dot" w:pos="10456"/>
            </w:tabs>
            <w:rPr>
              <w:rFonts w:asciiTheme="minorHAnsi" w:eastAsiaTheme="minorEastAsia" w:hAnsiTheme="minorHAnsi"/>
              <w:noProof/>
              <w:color w:val="auto"/>
              <w:lang w:eastAsia="en-GB"/>
            </w:rPr>
          </w:pPr>
          <w:hyperlink w:anchor="_Toc127837625" w:history="1">
            <w:r w:rsidR="00F805D0" w:rsidRPr="002C1E55">
              <w:rPr>
                <w:rStyle w:val="Hyperlink"/>
                <w:noProof/>
              </w:rPr>
              <w:t>3.2. | Music Notations</w:t>
            </w:r>
            <w:r w:rsidR="00F805D0">
              <w:rPr>
                <w:noProof/>
                <w:webHidden/>
              </w:rPr>
              <w:tab/>
            </w:r>
            <w:r w:rsidR="00F805D0">
              <w:rPr>
                <w:noProof/>
                <w:webHidden/>
              </w:rPr>
              <w:fldChar w:fldCharType="begin"/>
            </w:r>
            <w:r w:rsidR="00F805D0">
              <w:rPr>
                <w:noProof/>
                <w:webHidden/>
              </w:rPr>
              <w:instrText xml:space="preserve"> PAGEREF _Toc127837625 \h </w:instrText>
            </w:r>
            <w:r w:rsidR="00F805D0">
              <w:rPr>
                <w:noProof/>
                <w:webHidden/>
              </w:rPr>
            </w:r>
            <w:r w:rsidR="00F805D0">
              <w:rPr>
                <w:noProof/>
                <w:webHidden/>
              </w:rPr>
              <w:fldChar w:fldCharType="separate"/>
            </w:r>
            <w:r w:rsidR="00F805D0">
              <w:rPr>
                <w:noProof/>
                <w:webHidden/>
              </w:rPr>
              <w:t>24</w:t>
            </w:r>
            <w:r w:rsidR="00F805D0">
              <w:rPr>
                <w:noProof/>
                <w:webHidden/>
              </w:rPr>
              <w:fldChar w:fldCharType="end"/>
            </w:r>
          </w:hyperlink>
        </w:p>
        <w:p w14:paraId="47A5E0A7" w14:textId="201E5ECD" w:rsidR="00F805D0" w:rsidRDefault="00000000">
          <w:pPr>
            <w:pStyle w:val="TOC2"/>
            <w:tabs>
              <w:tab w:val="right" w:leader="dot" w:pos="10456"/>
            </w:tabs>
            <w:rPr>
              <w:rFonts w:asciiTheme="minorHAnsi" w:eastAsiaTheme="minorEastAsia" w:hAnsiTheme="minorHAnsi"/>
              <w:noProof/>
              <w:color w:val="auto"/>
              <w:lang w:eastAsia="en-GB"/>
            </w:rPr>
          </w:pPr>
          <w:hyperlink w:anchor="_Toc127837626" w:history="1">
            <w:r w:rsidR="00F805D0" w:rsidRPr="002C1E55">
              <w:rPr>
                <w:rStyle w:val="Hyperlink"/>
                <w:noProof/>
              </w:rPr>
              <w:t>3.3. | Research for Supporting the Aim and Objectives</w:t>
            </w:r>
            <w:r w:rsidR="00F805D0">
              <w:rPr>
                <w:noProof/>
                <w:webHidden/>
              </w:rPr>
              <w:tab/>
            </w:r>
            <w:r w:rsidR="00F805D0">
              <w:rPr>
                <w:noProof/>
                <w:webHidden/>
              </w:rPr>
              <w:fldChar w:fldCharType="begin"/>
            </w:r>
            <w:r w:rsidR="00F805D0">
              <w:rPr>
                <w:noProof/>
                <w:webHidden/>
              </w:rPr>
              <w:instrText xml:space="preserve"> PAGEREF _Toc127837626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41A85483" w14:textId="5E944336" w:rsidR="00F805D0" w:rsidRDefault="00000000">
          <w:pPr>
            <w:pStyle w:val="TOC3"/>
            <w:tabs>
              <w:tab w:val="right" w:leader="dot" w:pos="10456"/>
            </w:tabs>
            <w:rPr>
              <w:rFonts w:asciiTheme="minorHAnsi" w:eastAsiaTheme="minorEastAsia" w:hAnsiTheme="minorHAnsi"/>
              <w:noProof/>
              <w:color w:val="auto"/>
              <w:lang w:eastAsia="en-GB"/>
            </w:rPr>
          </w:pPr>
          <w:hyperlink w:anchor="_Toc127837627" w:history="1">
            <w:r w:rsidR="00F805D0" w:rsidRPr="002C1E55">
              <w:rPr>
                <w:rStyle w:val="Hyperlink"/>
                <w:noProof/>
              </w:rPr>
              <w:t>3.3.1. | Existing Technologies</w:t>
            </w:r>
            <w:r w:rsidR="00F805D0">
              <w:rPr>
                <w:noProof/>
                <w:webHidden/>
              </w:rPr>
              <w:tab/>
            </w:r>
            <w:r w:rsidR="00F805D0">
              <w:rPr>
                <w:noProof/>
                <w:webHidden/>
              </w:rPr>
              <w:fldChar w:fldCharType="begin"/>
            </w:r>
            <w:r w:rsidR="00F805D0">
              <w:rPr>
                <w:noProof/>
                <w:webHidden/>
              </w:rPr>
              <w:instrText xml:space="preserve"> PAGEREF _Toc127837627 \h </w:instrText>
            </w:r>
            <w:r w:rsidR="00F805D0">
              <w:rPr>
                <w:noProof/>
                <w:webHidden/>
              </w:rPr>
            </w:r>
            <w:r w:rsidR="00F805D0">
              <w:rPr>
                <w:noProof/>
                <w:webHidden/>
              </w:rPr>
              <w:fldChar w:fldCharType="separate"/>
            </w:r>
            <w:r w:rsidR="00F805D0">
              <w:rPr>
                <w:noProof/>
                <w:webHidden/>
              </w:rPr>
              <w:t>25</w:t>
            </w:r>
            <w:r w:rsidR="00F805D0">
              <w:rPr>
                <w:noProof/>
                <w:webHidden/>
              </w:rPr>
              <w:fldChar w:fldCharType="end"/>
            </w:r>
          </w:hyperlink>
        </w:p>
        <w:p w14:paraId="71BF0A5E" w14:textId="42CADB17" w:rsidR="00F805D0" w:rsidRDefault="00000000">
          <w:pPr>
            <w:pStyle w:val="TOC3"/>
            <w:tabs>
              <w:tab w:val="right" w:leader="dot" w:pos="10456"/>
            </w:tabs>
            <w:rPr>
              <w:rFonts w:asciiTheme="minorHAnsi" w:eastAsiaTheme="minorEastAsia" w:hAnsiTheme="minorHAnsi"/>
              <w:noProof/>
              <w:color w:val="auto"/>
              <w:lang w:eastAsia="en-GB"/>
            </w:rPr>
          </w:pPr>
          <w:hyperlink w:anchor="_Toc127837628" w:history="1">
            <w:r w:rsidR="00F805D0" w:rsidRPr="002C1E55">
              <w:rPr>
                <w:rStyle w:val="Hyperlink"/>
                <w:noProof/>
              </w:rPr>
              <w:t>3.3.2. | Comparison</w:t>
            </w:r>
            <w:r w:rsidR="00F805D0">
              <w:rPr>
                <w:noProof/>
                <w:webHidden/>
              </w:rPr>
              <w:tab/>
            </w:r>
            <w:r w:rsidR="00F805D0">
              <w:rPr>
                <w:noProof/>
                <w:webHidden/>
              </w:rPr>
              <w:fldChar w:fldCharType="begin"/>
            </w:r>
            <w:r w:rsidR="00F805D0">
              <w:rPr>
                <w:noProof/>
                <w:webHidden/>
              </w:rPr>
              <w:instrText xml:space="preserve"> PAGEREF _Toc127837628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8FD9DC0" w14:textId="371271C2" w:rsidR="00F805D0" w:rsidRDefault="00000000">
          <w:pPr>
            <w:pStyle w:val="TOC3"/>
            <w:tabs>
              <w:tab w:val="right" w:leader="dot" w:pos="10456"/>
            </w:tabs>
            <w:rPr>
              <w:rFonts w:asciiTheme="minorHAnsi" w:eastAsiaTheme="minorEastAsia" w:hAnsiTheme="minorHAnsi"/>
              <w:noProof/>
              <w:color w:val="auto"/>
              <w:lang w:eastAsia="en-GB"/>
            </w:rPr>
          </w:pPr>
          <w:hyperlink w:anchor="_Toc127837629" w:history="1">
            <w:r w:rsidR="00F805D0" w:rsidRPr="002C1E55">
              <w:rPr>
                <w:rStyle w:val="Hyperlink"/>
                <w:noProof/>
              </w:rPr>
              <w:t>3.3.3. | Gap in Current Technologies</w:t>
            </w:r>
            <w:r w:rsidR="00F805D0">
              <w:rPr>
                <w:noProof/>
                <w:webHidden/>
              </w:rPr>
              <w:tab/>
            </w:r>
            <w:r w:rsidR="00F805D0">
              <w:rPr>
                <w:noProof/>
                <w:webHidden/>
              </w:rPr>
              <w:fldChar w:fldCharType="begin"/>
            </w:r>
            <w:r w:rsidR="00F805D0">
              <w:rPr>
                <w:noProof/>
                <w:webHidden/>
              </w:rPr>
              <w:instrText xml:space="preserve"> PAGEREF _Toc127837629 \h </w:instrText>
            </w:r>
            <w:r w:rsidR="00F805D0">
              <w:rPr>
                <w:noProof/>
                <w:webHidden/>
              </w:rPr>
            </w:r>
            <w:r w:rsidR="00F805D0">
              <w:rPr>
                <w:noProof/>
                <w:webHidden/>
              </w:rPr>
              <w:fldChar w:fldCharType="separate"/>
            </w:r>
            <w:r w:rsidR="00F805D0">
              <w:rPr>
                <w:noProof/>
                <w:webHidden/>
              </w:rPr>
              <w:t>27</w:t>
            </w:r>
            <w:r w:rsidR="00F805D0">
              <w:rPr>
                <w:noProof/>
                <w:webHidden/>
              </w:rPr>
              <w:fldChar w:fldCharType="end"/>
            </w:r>
          </w:hyperlink>
        </w:p>
        <w:p w14:paraId="4499B447" w14:textId="38D779E1" w:rsidR="00F805D0" w:rsidRDefault="00000000">
          <w:pPr>
            <w:pStyle w:val="TOC2"/>
            <w:tabs>
              <w:tab w:val="right" w:leader="dot" w:pos="10456"/>
            </w:tabs>
            <w:rPr>
              <w:rFonts w:asciiTheme="minorHAnsi" w:eastAsiaTheme="minorEastAsia" w:hAnsiTheme="minorHAnsi"/>
              <w:noProof/>
              <w:color w:val="auto"/>
              <w:lang w:eastAsia="en-GB"/>
            </w:rPr>
          </w:pPr>
          <w:hyperlink w:anchor="_Toc127837630" w:history="1">
            <w:r w:rsidR="00F805D0" w:rsidRPr="002C1E55">
              <w:rPr>
                <w:rStyle w:val="Hyperlink"/>
                <w:noProof/>
              </w:rPr>
              <w:t>3.4. | Console Design Research</w:t>
            </w:r>
            <w:r w:rsidR="00F805D0">
              <w:rPr>
                <w:noProof/>
                <w:webHidden/>
              </w:rPr>
              <w:tab/>
            </w:r>
            <w:r w:rsidR="00F805D0">
              <w:rPr>
                <w:noProof/>
                <w:webHidden/>
              </w:rPr>
              <w:fldChar w:fldCharType="begin"/>
            </w:r>
            <w:r w:rsidR="00F805D0">
              <w:rPr>
                <w:noProof/>
                <w:webHidden/>
              </w:rPr>
              <w:instrText xml:space="preserve"> PAGEREF _Toc127837630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57A5E65A" w14:textId="6F293B10" w:rsidR="00F805D0" w:rsidRDefault="00000000">
          <w:pPr>
            <w:pStyle w:val="TOC3"/>
            <w:tabs>
              <w:tab w:val="right" w:leader="dot" w:pos="10456"/>
            </w:tabs>
            <w:rPr>
              <w:rFonts w:asciiTheme="minorHAnsi" w:eastAsiaTheme="minorEastAsia" w:hAnsiTheme="minorHAnsi"/>
              <w:noProof/>
              <w:color w:val="auto"/>
              <w:lang w:eastAsia="en-GB"/>
            </w:rPr>
          </w:pPr>
          <w:hyperlink w:anchor="_Toc127837631" w:history="1">
            <w:r w:rsidR="00F805D0" w:rsidRPr="002C1E55">
              <w:rPr>
                <w:rStyle w:val="Hyperlink"/>
                <w:noProof/>
              </w:rPr>
              <w:t>3.4.1. | Calculating Fret Distances</w:t>
            </w:r>
            <w:r w:rsidR="00F805D0">
              <w:rPr>
                <w:noProof/>
                <w:webHidden/>
              </w:rPr>
              <w:tab/>
            </w:r>
            <w:r w:rsidR="00F805D0">
              <w:rPr>
                <w:noProof/>
                <w:webHidden/>
              </w:rPr>
              <w:fldChar w:fldCharType="begin"/>
            </w:r>
            <w:r w:rsidR="00F805D0">
              <w:rPr>
                <w:noProof/>
                <w:webHidden/>
              </w:rPr>
              <w:instrText xml:space="preserve"> PAGEREF _Toc127837631 \h </w:instrText>
            </w:r>
            <w:r w:rsidR="00F805D0">
              <w:rPr>
                <w:noProof/>
                <w:webHidden/>
              </w:rPr>
            </w:r>
            <w:r w:rsidR="00F805D0">
              <w:rPr>
                <w:noProof/>
                <w:webHidden/>
              </w:rPr>
              <w:fldChar w:fldCharType="separate"/>
            </w:r>
            <w:r w:rsidR="00F805D0">
              <w:rPr>
                <w:noProof/>
                <w:webHidden/>
              </w:rPr>
              <w:t>28</w:t>
            </w:r>
            <w:r w:rsidR="00F805D0">
              <w:rPr>
                <w:noProof/>
                <w:webHidden/>
              </w:rPr>
              <w:fldChar w:fldCharType="end"/>
            </w:r>
          </w:hyperlink>
        </w:p>
        <w:p w14:paraId="1282ED61" w14:textId="4B4F7BBF" w:rsidR="00F805D0" w:rsidRDefault="00000000">
          <w:pPr>
            <w:pStyle w:val="TOC3"/>
            <w:tabs>
              <w:tab w:val="right" w:leader="dot" w:pos="10456"/>
            </w:tabs>
            <w:rPr>
              <w:rFonts w:asciiTheme="minorHAnsi" w:eastAsiaTheme="minorEastAsia" w:hAnsiTheme="minorHAnsi"/>
              <w:noProof/>
              <w:color w:val="auto"/>
              <w:lang w:eastAsia="en-GB"/>
            </w:rPr>
          </w:pPr>
          <w:hyperlink w:anchor="_Toc127837632" w:history="1">
            <w:r w:rsidR="00F805D0" w:rsidRPr="002C1E55">
              <w:rPr>
                <w:rStyle w:val="Hyperlink"/>
                <w:noProof/>
              </w:rPr>
              <w:t>3.4.2. | Key Switch Interface Design Concepts</w:t>
            </w:r>
            <w:r w:rsidR="00F805D0">
              <w:rPr>
                <w:noProof/>
                <w:webHidden/>
              </w:rPr>
              <w:tab/>
            </w:r>
            <w:r w:rsidR="00F805D0">
              <w:rPr>
                <w:noProof/>
                <w:webHidden/>
              </w:rPr>
              <w:fldChar w:fldCharType="begin"/>
            </w:r>
            <w:r w:rsidR="00F805D0">
              <w:rPr>
                <w:noProof/>
                <w:webHidden/>
              </w:rPr>
              <w:instrText xml:space="preserve"> PAGEREF _Toc127837632 \h </w:instrText>
            </w:r>
            <w:r w:rsidR="00F805D0">
              <w:rPr>
                <w:noProof/>
                <w:webHidden/>
              </w:rPr>
            </w:r>
            <w:r w:rsidR="00F805D0">
              <w:rPr>
                <w:noProof/>
                <w:webHidden/>
              </w:rPr>
              <w:fldChar w:fldCharType="separate"/>
            </w:r>
            <w:r w:rsidR="00F805D0">
              <w:rPr>
                <w:noProof/>
                <w:webHidden/>
              </w:rPr>
              <w:t>29</w:t>
            </w:r>
            <w:r w:rsidR="00F805D0">
              <w:rPr>
                <w:noProof/>
                <w:webHidden/>
              </w:rPr>
              <w:fldChar w:fldCharType="end"/>
            </w:r>
          </w:hyperlink>
        </w:p>
        <w:p w14:paraId="43D95E2E" w14:textId="1CCE5189" w:rsidR="00F805D0" w:rsidRDefault="00000000">
          <w:pPr>
            <w:pStyle w:val="TOC3"/>
            <w:tabs>
              <w:tab w:val="right" w:leader="dot" w:pos="10456"/>
            </w:tabs>
            <w:rPr>
              <w:rFonts w:asciiTheme="minorHAnsi" w:eastAsiaTheme="minorEastAsia" w:hAnsiTheme="minorHAnsi"/>
              <w:noProof/>
              <w:color w:val="auto"/>
              <w:lang w:eastAsia="en-GB"/>
            </w:rPr>
          </w:pPr>
          <w:hyperlink w:anchor="_Toc127837633" w:history="1">
            <w:r w:rsidR="00F805D0" w:rsidRPr="002C1E55">
              <w:rPr>
                <w:rStyle w:val="Hyperlink"/>
                <w:noProof/>
              </w:rPr>
              <w:t>3.4.3. |  Analog Voltage Dividers</w:t>
            </w:r>
            <w:r w:rsidR="00F805D0">
              <w:rPr>
                <w:noProof/>
                <w:webHidden/>
              </w:rPr>
              <w:tab/>
            </w:r>
            <w:r w:rsidR="00F805D0">
              <w:rPr>
                <w:noProof/>
                <w:webHidden/>
              </w:rPr>
              <w:fldChar w:fldCharType="begin"/>
            </w:r>
            <w:r w:rsidR="00F805D0">
              <w:rPr>
                <w:noProof/>
                <w:webHidden/>
              </w:rPr>
              <w:instrText xml:space="preserve"> PAGEREF _Toc127837633 \h </w:instrText>
            </w:r>
            <w:r w:rsidR="00F805D0">
              <w:rPr>
                <w:noProof/>
                <w:webHidden/>
              </w:rPr>
            </w:r>
            <w:r w:rsidR="00F805D0">
              <w:rPr>
                <w:noProof/>
                <w:webHidden/>
              </w:rPr>
              <w:fldChar w:fldCharType="separate"/>
            </w:r>
            <w:r w:rsidR="00F805D0">
              <w:rPr>
                <w:noProof/>
                <w:webHidden/>
              </w:rPr>
              <w:t>31</w:t>
            </w:r>
            <w:r w:rsidR="00F805D0">
              <w:rPr>
                <w:noProof/>
                <w:webHidden/>
              </w:rPr>
              <w:fldChar w:fldCharType="end"/>
            </w:r>
          </w:hyperlink>
        </w:p>
        <w:p w14:paraId="04FEF08B" w14:textId="7CF76DEC" w:rsidR="00F805D0" w:rsidRDefault="00000000">
          <w:pPr>
            <w:pStyle w:val="TOC3"/>
            <w:tabs>
              <w:tab w:val="right" w:leader="dot" w:pos="10456"/>
            </w:tabs>
            <w:rPr>
              <w:rFonts w:asciiTheme="minorHAnsi" w:eastAsiaTheme="minorEastAsia" w:hAnsiTheme="minorHAnsi"/>
              <w:noProof/>
              <w:color w:val="auto"/>
              <w:lang w:eastAsia="en-GB"/>
            </w:rPr>
          </w:pPr>
          <w:hyperlink w:anchor="_Toc127837634" w:history="1">
            <w:r w:rsidR="00F805D0" w:rsidRPr="002C1E55">
              <w:rPr>
                <w:rStyle w:val="Hyperlink"/>
                <w:noProof/>
              </w:rPr>
              <w:t>3.4.4. | Debounce Mechanism</w:t>
            </w:r>
            <w:r w:rsidR="00F805D0">
              <w:rPr>
                <w:noProof/>
                <w:webHidden/>
              </w:rPr>
              <w:tab/>
            </w:r>
            <w:r w:rsidR="00F805D0">
              <w:rPr>
                <w:noProof/>
                <w:webHidden/>
              </w:rPr>
              <w:fldChar w:fldCharType="begin"/>
            </w:r>
            <w:r w:rsidR="00F805D0">
              <w:rPr>
                <w:noProof/>
                <w:webHidden/>
              </w:rPr>
              <w:instrText xml:space="preserve"> PAGEREF _Toc127837634 \h </w:instrText>
            </w:r>
            <w:r w:rsidR="00F805D0">
              <w:rPr>
                <w:noProof/>
                <w:webHidden/>
              </w:rPr>
            </w:r>
            <w:r w:rsidR="00F805D0">
              <w:rPr>
                <w:noProof/>
                <w:webHidden/>
              </w:rPr>
              <w:fldChar w:fldCharType="separate"/>
            </w:r>
            <w:r w:rsidR="00F805D0">
              <w:rPr>
                <w:noProof/>
                <w:webHidden/>
              </w:rPr>
              <w:t>32</w:t>
            </w:r>
            <w:r w:rsidR="00F805D0">
              <w:rPr>
                <w:noProof/>
                <w:webHidden/>
              </w:rPr>
              <w:fldChar w:fldCharType="end"/>
            </w:r>
          </w:hyperlink>
        </w:p>
        <w:p w14:paraId="435EB234" w14:textId="40E12908" w:rsidR="00F805D0" w:rsidRDefault="00000000">
          <w:pPr>
            <w:pStyle w:val="TOC2"/>
            <w:tabs>
              <w:tab w:val="right" w:leader="dot" w:pos="10456"/>
            </w:tabs>
            <w:rPr>
              <w:rFonts w:asciiTheme="minorHAnsi" w:eastAsiaTheme="minorEastAsia" w:hAnsiTheme="minorHAnsi"/>
              <w:noProof/>
              <w:color w:val="auto"/>
              <w:lang w:eastAsia="en-GB"/>
            </w:rPr>
          </w:pPr>
          <w:hyperlink w:anchor="_Toc127837635" w:history="1">
            <w:r w:rsidR="00F805D0" w:rsidRPr="002C1E55">
              <w:rPr>
                <w:rStyle w:val="Hyperlink"/>
                <w:noProof/>
              </w:rPr>
              <w:t>3.6 | Audio in the Browser</w:t>
            </w:r>
            <w:r w:rsidR="00F805D0">
              <w:rPr>
                <w:noProof/>
                <w:webHidden/>
              </w:rPr>
              <w:tab/>
            </w:r>
            <w:r w:rsidR="00F805D0">
              <w:rPr>
                <w:noProof/>
                <w:webHidden/>
              </w:rPr>
              <w:fldChar w:fldCharType="begin"/>
            </w:r>
            <w:r w:rsidR="00F805D0">
              <w:rPr>
                <w:noProof/>
                <w:webHidden/>
              </w:rPr>
              <w:instrText xml:space="preserve"> PAGEREF _Toc127837635 \h </w:instrText>
            </w:r>
            <w:r w:rsidR="00F805D0">
              <w:rPr>
                <w:noProof/>
                <w:webHidden/>
              </w:rPr>
            </w:r>
            <w:r w:rsidR="00F805D0">
              <w:rPr>
                <w:noProof/>
                <w:webHidden/>
              </w:rPr>
              <w:fldChar w:fldCharType="separate"/>
            </w:r>
            <w:r w:rsidR="00F805D0">
              <w:rPr>
                <w:noProof/>
                <w:webHidden/>
              </w:rPr>
              <w:t>34</w:t>
            </w:r>
            <w:r w:rsidR="00F805D0">
              <w:rPr>
                <w:noProof/>
                <w:webHidden/>
              </w:rPr>
              <w:fldChar w:fldCharType="end"/>
            </w:r>
          </w:hyperlink>
        </w:p>
        <w:p w14:paraId="22E74717" w14:textId="2DE90B08" w:rsidR="00F805D0" w:rsidRDefault="00000000">
          <w:pPr>
            <w:pStyle w:val="TOC1"/>
            <w:tabs>
              <w:tab w:val="right" w:leader="dot" w:pos="10456"/>
            </w:tabs>
            <w:rPr>
              <w:rFonts w:asciiTheme="minorHAnsi" w:eastAsiaTheme="minorEastAsia" w:hAnsiTheme="minorHAnsi"/>
              <w:noProof/>
              <w:color w:val="auto"/>
              <w:lang w:eastAsia="en-GB"/>
            </w:rPr>
          </w:pPr>
          <w:hyperlink w:anchor="_Toc127837636" w:history="1">
            <w:r w:rsidR="00F805D0" w:rsidRPr="002C1E55">
              <w:rPr>
                <w:rStyle w:val="Hyperlink"/>
                <w:noProof/>
              </w:rPr>
              <w:t>4. | Design</w:t>
            </w:r>
            <w:r w:rsidR="00F805D0">
              <w:rPr>
                <w:noProof/>
                <w:webHidden/>
              </w:rPr>
              <w:tab/>
            </w:r>
            <w:r w:rsidR="00F805D0">
              <w:rPr>
                <w:noProof/>
                <w:webHidden/>
              </w:rPr>
              <w:fldChar w:fldCharType="begin"/>
            </w:r>
            <w:r w:rsidR="00F805D0">
              <w:rPr>
                <w:noProof/>
                <w:webHidden/>
              </w:rPr>
              <w:instrText xml:space="preserve"> PAGEREF _Toc127837636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D9EFACD" w14:textId="02FD40BA" w:rsidR="00F805D0" w:rsidRDefault="00000000">
          <w:pPr>
            <w:pStyle w:val="TOC2"/>
            <w:tabs>
              <w:tab w:val="right" w:leader="dot" w:pos="10456"/>
            </w:tabs>
            <w:rPr>
              <w:rFonts w:asciiTheme="minorHAnsi" w:eastAsiaTheme="minorEastAsia" w:hAnsiTheme="minorHAnsi"/>
              <w:noProof/>
              <w:color w:val="auto"/>
              <w:lang w:eastAsia="en-GB"/>
            </w:rPr>
          </w:pPr>
          <w:hyperlink w:anchor="_Toc127837637" w:history="1">
            <w:r w:rsidR="00F805D0" w:rsidRPr="002C1E55">
              <w:rPr>
                <w:rStyle w:val="Hyperlink"/>
                <w:noProof/>
              </w:rPr>
              <w:t>4.1 | Controller Design</w:t>
            </w:r>
            <w:r w:rsidR="00F805D0">
              <w:rPr>
                <w:noProof/>
                <w:webHidden/>
              </w:rPr>
              <w:tab/>
            </w:r>
            <w:r w:rsidR="00F805D0">
              <w:rPr>
                <w:noProof/>
                <w:webHidden/>
              </w:rPr>
              <w:fldChar w:fldCharType="begin"/>
            </w:r>
            <w:r w:rsidR="00F805D0">
              <w:rPr>
                <w:noProof/>
                <w:webHidden/>
              </w:rPr>
              <w:instrText xml:space="preserve"> PAGEREF _Toc127837637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77083BD9" w14:textId="0482FEB8" w:rsidR="00F805D0" w:rsidRDefault="00000000">
          <w:pPr>
            <w:pStyle w:val="TOC3"/>
            <w:tabs>
              <w:tab w:val="right" w:leader="dot" w:pos="10456"/>
            </w:tabs>
            <w:rPr>
              <w:rFonts w:asciiTheme="minorHAnsi" w:eastAsiaTheme="minorEastAsia" w:hAnsiTheme="minorHAnsi"/>
              <w:noProof/>
              <w:color w:val="auto"/>
              <w:lang w:eastAsia="en-GB"/>
            </w:rPr>
          </w:pPr>
          <w:hyperlink w:anchor="_Toc127837638" w:history="1">
            <w:r w:rsidR="00F805D0" w:rsidRPr="002C1E55">
              <w:rPr>
                <w:rStyle w:val="Hyperlink"/>
                <w:noProof/>
              </w:rPr>
              <w:t>4.1.1. | Physical Design and Electrical Housing</w:t>
            </w:r>
            <w:r w:rsidR="00F805D0">
              <w:rPr>
                <w:noProof/>
                <w:webHidden/>
              </w:rPr>
              <w:tab/>
            </w:r>
            <w:r w:rsidR="00F805D0">
              <w:rPr>
                <w:noProof/>
                <w:webHidden/>
              </w:rPr>
              <w:fldChar w:fldCharType="begin"/>
            </w:r>
            <w:r w:rsidR="00F805D0">
              <w:rPr>
                <w:noProof/>
                <w:webHidden/>
              </w:rPr>
              <w:instrText xml:space="preserve"> PAGEREF _Toc127837638 \h </w:instrText>
            </w:r>
            <w:r w:rsidR="00F805D0">
              <w:rPr>
                <w:noProof/>
                <w:webHidden/>
              </w:rPr>
            </w:r>
            <w:r w:rsidR="00F805D0">
              <w:rPr>
                <w:noProof/>
                <w:webHidden/>
              </w:rPr>
              <w:fldChar w:fldCharType="separate"/>
            </w:r>
            <w:r w:rsidR="00F805D0">
              <w:rPr>
                <w:noProof/>
                <w:webHidden/>
              </w:rPr>
              <w:t>36</w:t>
            </w:r>
            <w:r w:rsidR="00F805D0">
              <w:rPr>
                <w:noProof/>
                <w:webHidden/>
              </w:rPr>
              <w:fldChar w:fldCharType="end"/>
            </w:r>
          </w:hyperlink>
        </w:p>
        <w:p w14:paraId="11ECE893" w14:textId="3CC97D79" w:rsidR="00F805D0" w:rsidRDefault="00000000">
          <w:pPr>
            <w:pStyle w:val="TOC3"/>
            <w:tabs>
              <w:tab w:val="right" w:leader="dot" w:pos="10456"/>
            </w:tabs>
            <w:rPr>
              <w:rFonts w:asciiTheme="minorHAnsi" w:eastAsiaTheme="minorEastAsia" w:hAnsiTheme="minorHAnsi"/>
              <w:noProof/>
              <w:color w:val="auto"/>
              <w:lang w:eastAsia="en-GB"/>
            </w:rPr>
          </w:pPr>
          <w:hyperlink w:anchor="_Toc127837639" w:history="1">
            <w:r w:rsidR="00F805D0" w:rsidRPr="002C1E55">
              <w:rPr>
                <w:rStyle w:val="Hyperlink"/>
                <w:noProof/>
              </w:rPr>
              <w:t>4.1.2. | Imitating Gibson SE Les Paul Style Guitars</w:t>
            </w:r>
            <w:r w:rsidR="00F805D0">
              <w:rPr>
                <w:noProof/>
                <w:webHidden/>
              </w:rPr>
              <w:tab/>
            </w:r>
            <w:r w:rsidR="00F805D0">
              <w:rPr>
                <w:noProof/>
                <w:webHidden/>
              </w:rPr>
              <w:fldChar w:fldCharType="begin"/>
            </w:r>
            <w:r w:rsidR="00F805D0">
              <w:rPr>
                <w:noProof/>
                <w:webHidden/>
              </w:rPr>
              <w:instrText xml:space="preserve"> PAGEREF _Toc127837639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48A302E1" w14:textId="44421B15" w:rsidR="00F805D0" w:rsidRDefault="00000000">
          <w:pPr>
            <w:pStyle w:val="TOC3"/>
            <w:tabs>
              <w:tab w:val="right" w:leader="dot" w:pos="10456"/>
            </w:tabs>
            <w:rPr>
              <w:rFonts w:asciiTheme="minorHAnsi" w:eastAsiaTheme="minorEastAsia" w:hAnsiTheme="minorHAnsi"/>
              <w:noProof/>
              <w:color w:val="auto"/>
              <w:lang w:eastAsia="en-GB"/>
            </w:rPr>
          </w:pPr>
          <w:hyperlink w:anchor="_Toc127837640" w:history="1">
            <w:r w:rsidR="00F805D0" w:rsidRPr="002C1E55">
              <w:rPr>
                <w:rStyle w:val="Hyperlink"/>
                <w:noProof/>
              </w:rPr>
              <w:t>4.1.3. | Left Hand Control Design: Fret Buttons</w:t>
            </w:r>
            <w:r w:rsidR="00F805D0">
              <w:rPr>
                <w:noProof/>
                <w:webHidden/>
              </w:rPr>
              <w:tab/>
            </w:r>
            <w:r w:rsidR="00F805D0">
              <w:rPr>
                <w:noProof/>
                <w:webHidden/>
              </w:rPr>
              <w:fldChar w:fldCharType="begin"/>
            </w:r>
            <w:r w:rsidR="00F805D0">
              <w:rPr>
                <w:noProof/>
                <w:webHidden/>
              </w:rPr>
              <w:instrText xml:space="preserve"> PAGEREF _Toc127837640 \h </w:instrText>
            </w:r>
            <w:r w:rsidR="00F805D0">
              <w:rPr>
                <w:noProof/>
                <w:webHidden/>
              </w:rPr>
            </w:r>
            <w:r w:rsidR="00F805D0">
              <w:rPr>
                <w:noProof/>
                <w:webHidden/>
              </w:rPr>
              <w:fldChar w:fldCharType="separate"/>
            </w:r>
            <w:r w:rsidR="00F805D0">
              <w:rPr>
                <w:noProof/>
                <w:webHidden/>
              </w:rPr>
              <w:t>37</w:t>
            </w:r>
            <w:r w:rsidR="00F805D0">
              <w:rPr>
                <w:noProof/>
                <w:webHidden/>
              </w:rPr>
              <w:fldChar w:fldCharType="end"/>
            </w:r>
          </w:hyperlink>
        </w:p>
        <w:p w14:paraId="30B24369" w14:textId="63CF8246" w:rsidR="00F805D0" w:rsidRDefault="00000000">
          <w:pPr>
            <w:pStyle w:val="TOC3"/>
            <w:tabs>
              <w:tab w:val="right" w:leader="dot" w:pos="10456"/>
            </w:tabs>
            <w:rPr>
              <w:rFonts w:asciiTheme="minorHAnsi" w:eastAsiaTheme="minorEastAsia" w:hAnsiTheme="minorHAnsi"/>
              <w:noProof/>
              <w:color w:val="auto"/>
              <w:lang w:eastAsia="en-GB"/>
            </w:rPr>
          </w:pPr>
          <w:hyperlink w:anchor="_Toc127837641" w:history="1">
            <w:r w:rsidR="00F805D0" w:rsidRPr="002C1E55">
              <w:rPr>
                <w:rStyle w:val="Hyperlink"/>
                <w:noProof/>
              </w:rPr>
              <w:t>4.1.4. | Electrical Layout</w:t>
            </w:r>
            <w:r w:rsidR="00F805D0">
              <w:rPr>
                <w:noProof/>
                <w:webHidden/>
              </w:rPr>
              <w:tab/>
            </w:r>
            <w:r w:rsidR="00F805D0">
              <w:rPr>
                <w:noProof/>
                <w:webHidden/>
              </w:rPr>
              <w:fldChar w:fldCharType="begin"/>
            </w:r>
            <w:r w:rsidR="00F805D0">
              <w:rPr>
                <w:noProof/>
                <w:webHidden/>
              </w:rPr>
              <w:instrText xml:space="preserve"> PAGEREF _Toc127837641 \h </w:instrText>
            </w:r>
            <w:r w:rsidR="00F805D0">
              <w:rPr>
                <w:noProof/>
                <w:webHidden/>
              </w:rPr>
            </w:r>
            <w:r w:rsidR="00F805D0">
              <w:rPr>
                <w:noProof/>
                <w:webHidden/>
              </w:rPr>
              <w:fldChar w:fldCharType="separate"/>
            </w:r>
            <w:r w:rsidR="00F805D0">
              <w:rPr>
                <w:noProof/>
                <w:webHidden/>
              </w:rPr>
              <w:t>41</w:t>
            </w:r>
            <w:r w:rsidR="00F805D0">
              <w:rPr>
                <w:noProof/>
                <w:webHidden/>
              </w:rPr>
              <w:fldChar w:fldCharType="end"/>
            </w:r>
          </w:hyperlink>
        </w:p>
        <w:p w14:paraId="41D0EC89" w14:textId="6C2E45F4" w:rsidR="00F805D0" w:rsidRDefault="00000000">
          <w:pPr>
            <w:pStyle w:val="TOC3"/>
            <w:tabs>
              <w:tab w:val="right" w:leader="dot" w:pos="10456"/>
            </w:tabs>
            <w:rPr>
              <w:rFonts w:asciiTheme="minorHAnsi" w:eastAsiaTheme="minorEastAsia" w:hAnsiTheme="minorHAnsi"/>
              <w:noProof/>
              <w:color w:val="auto"/>
              <w:lang w:eastAsia="en-GB"/>
            </w:rPr>
          </w:pPr>
          <w:hyperlink w:anchor="_Toc127837642" w:history="1">
            <w:r w:rsidR="00F805D0" w:rsidRPr="002C1E55">
              <w:rPr>
                <w:rStyle w:val="Hyperlink"/>
                <w:noProof/>
              </w:rPr>
              <w:t>4.1.5. | Right Hand Control Design: Body and Strum</w:t>
            </w:r>
            <w:r w:rsidR="00F805D0">
              <w:rPr>
                <w:noProof/>
                <w:webHidden/>
              </w:rPr>
              <w:tab/>
            </w:r>
            <w:r w:rsidR="00F805D0">
              <w:rPr>
                <w:noProof/>
                <w:webHidden/>
              </w:rPr>
              <w:fldChar w:fldCharType="begin"/>
            </w:r>
            <w:r w:rsidR="00F805D0">
              <w:rPr>
                <w:noProof/>
                <w:webHidden/>
              </w:rPr>
              <w:instrText xml:space="preserve"> PAGEREF _Toc127837642 \h </w:instrText>
            </w:r>
            <w:r w:rsidR="00F805D0">
              <w:rPr>
                <w:noProof/>
                <w:webHidden/>
              </w:rPr>
            </w:r>
            <w:r w:rsidR="00F805D0">
              <w:rPr>
                <w:noProof/>
                <w:webHidden/>
              </w:rPr>
              <w:fldChar w:fldCharType="separate"/>
            </w:r>
            <w:r w:rsidR="00F805D0">
              <w:rPr>
                <w:noProof/>
                <w:webHidden/>
              </w:rPr>
              <w:t>43</w:t>
            </w:r>
            <w:r w:rsidR="00F805D0">
              <w:rPr>
                <w:noProof/>
                <w:webHidden/>
              </w:rPr>
              <w:fldChar w:fldCharType="end"/>
            </w:r>
          </w:hyperlink>
        </w:p>
        <w:p w14:paraId="070F1200" w14:textId="26C32A88" w:rsidR="00F805D0" w:rsidRDefault="00000000">
          <w:pPr>
            <w:pStyle w:val="TOC2"/>
            <w:tabs>
              <w:tab w:val="right" w:leader="dot" w:pos="10456"/>
            </w:tabs>
            <w:rPr>
              <w:rFonts w:asciiTheme="minorHAnsi" w:eastAsiaTheme="minorEastAsia" w:hAnsiTheme="minorHAnsi"/>
              <w:noProof/>
              <w:color w:val="auto"/>
              <w:lang w:eastAsia="en-GB"/>
            </w:rPr>
          </w:pPr>
          <w:hyperlink w:anchor="_Toc127837643" w:history="1">
            <w:r w:rsidR="00F805D0" w:rsidRPr="002C1E55">
              <w:rPr>
                <w:rStyle w:val="Hyperlink"/>
                <w:noProof/>
              </w:rPr>
              <w:t>4.2. | Frontend Design</w:t>
            </w:r>
            <w:r w:rsidR="00F805D0">
              <w:rPr>
                <w:noProof/>
                <w:webHidden/>
              </w:rPr>
              <w:tab/>
            </w:r>
            <w:r w:rsidR="00F805D0">
              <w:rPr>
                <w:noProof/>
                <w:webHidden/>
              </w:rPr>
              <w:fldChar w:fldCharType="begin"/>
            </w:r>
            <w:r w:rsidR="00F805D0">
              <w:rPr>
                <w:noProof/>
                <w:webHidden/>
              </w:rPr>
              <w:instrText xml:space="preserve"> PAGEREF _Toc127837643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322F63" w14:textId="11C39503" w:rsidR="00F805D0" w:rsidRDefault="00000000">
          <w:pPr>
            <w:pStyle w:val="TOC3"/>
            <w:tabs>
              <w:tab w:val="right" w:leader="dot" w:pos="10456"/>
            </w:tabs>
            <w:rPr>
              <w:rFonts w:asciiTheme="minorHAnsi" w:eastAsiaTheme="minorEastAsia" w:hAnsiTheme="minorHAnsi"/>
              <w:noProof/>
              <w:color w:val="auto"/>
              <w:lang w:eastAsia="en-GB"/>
            </w:rPr>
          </w:pPr>
          <w:hyperlink w:anchor="_Toc127837644" w:history="1">
            <w:r w:rsidR="00F805D0" w:rsidRPr="002C1E55">
              <w:rPr>
                <w:rStyle w:val="Hyperlink"/>
                <w:noProof/>
              </w:rPr>
              <w:t>4.2.1. | User Activities - Activity Diagram</w:t>
            </w:r>
            <w:r w:rsidR="00F805D0">
              <w:rPr>
                <w:noProof/>
                <w:webHidden/>
              </w:rPr>
              <w:tab/>
            </w:r>
            <w:r w:rsidR="00F805D0">
              <w:rPr>
                <w:noProof/>
                <w:webHidden/>
              </w:rPr>
              <w:fldChar w:fldCharType="begin"/>
            </w:r>
            <w:r w:rsidR="00F805D0">
              <w:rPr>
                <w:noProof/>
                <w:webHidden/>
              </w:rPr>
              <w:instrText xml:space="preserve"> PAGEREF _Toc127837644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850DB4E" w14:textId="6BE87F1B" w:rsidR="00F805D0" w:rsidRDefault="00000000">
          <w:pPr>
            <w:pStyle w:val="TOC3"/>
            <w:tabs>
              <w:tab w:val="right" w:leader="dot" w:pos="10456"/>
            </w:tabs>
            <w:rPr>
              <w:rFonts w:asciiTheme="minorHAnsi" w:eastAsiaTheme="minorEastAsia" w:hAnsiTheme="minorHAnsi"/>
              <w:noProof/>
              <w:color w:val="auto"/>
              <w:lang w:eastAsia="en-GB"/>
            </w:rPr>
          </w:pPr>
          <w:hyperlink w:anchor="_Toc127837645" w:history="1">
            <w:r w:rsidR="00F805D0" w:rsidRPr="002C1E55">
              <w:rPr>
                <w:rStyle w:val="Hyperlink"/>
                <w:noProof/>
              </w:rPr>
              <w:t>4.2.2. | User Interface – Sequence Diagram</w:t>
            </w:r>
            <w:r w:rsidR="00F805D0">
              <w:rPr>
                <w:noProof/>
                <w:webHidden/>
              </w:rPr>
              <w:tab/>
            </w:r>
            <w:r w:rsidR="00F805D0">
              <w:rPr>
                <w:noProof/>
                <w:webHidden/>
              </w:rPr>
              <w:fldChar w:fldCharType="begin"/>
            </w:r>
            <w:r w:rsidR="00F805D0">
              <w:rPr>
                <w:noProof/>
                <w:webHidden/>
              </w:rPr>
              <w:instrText xml:space="preserve"> PAGEREF _Toc127837645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00FA2039" w14:textId="48A2BE00" w:rsidR="00F805D0" w:rsidRDefault="00000000">
          <w:pPr>
            <w:pStyle w:val="TOC3"/>
            <w:tabs>
              <w:tab w:val="right" w:leader="dot" w:pos="10456"/>
            </w:tabs>
            <w:rPr>
              <w:rFonts w:asciiTheme="minorHAnsi" w:eastAsiaTheme="minorEastAsia" w:hAnsiTheme="minorHAnsi"/>
              <w:noProof/>
              <w:color w:val="auto"/>
              <w:lang w:eastAsia="en-GB"/>
            </w:rPr>
          </w:pPr>
          <w:hyperlink w:anchor="_Toc127837646" w:history="1">
            <w:r w:rsidR="00F805D0" w:rsidRPr="002C1E55">
              <w:rPr>
                <w:rStyle w:val="Hyperlink"/>
                <w:noProof/>
              </w:rPr>
              <w:t>4.2.3. | User Experience</w:t>
            </w:r>
            <w:r w:rsidR="00F805D0">
              <w:rPr>
                <w:noProof/>
                <w:webHidden/>
              </w:rPr>
              <w:tab/>
            </w:r>
            <w:r w:rsidR="00F805D0">
              <w:rPr>
                <w:noProof/>
                <w:webHidden/>
              </w:rPr>
              <w:fldChar w:fldCharType="begin"/>
            </w:r>
            <w:r w:rsidR="00F805D0">
              <w:rPr>
                <w:noProof/>
                <w:webHidden/>
              </w:rPr>
              <w:instrText xml:space="preserve"> PAGEREF _Toc127837646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6B2D8DE" w14:textId="7162AF30" w:rsidR="00F805D0" w:rsidRDefault="00000000">
          <w:pPr>
            <w:pStyle w:val="TOC3"/>
            <w:tabs>
              <w:tab w:val="right" w:leader="dot" w:pos="10456"/>
            </w:tabs>
            <w:rPr>
              <w:rFonts w:asciiTheme="minorHAnsi" w:eastAsiaTheme="minorEastAsia" w:hAnsiTheme="minorHAnsi"/>
              <w:noProof/>
              <w:color w:val="auto"/>
              <w:lang w:eastAsia="en-GB"/>
            </w:rPr>
          </w:pPr>
          <w:hyperlink w:anchor="_Toc127837647" w:history="1">
            <w:r w:rsidR="00F805D0" w:rsidRPr="002C1E55">
              <w:rPr>
                <w:rStyle w:val="Hyperlink"/>
                <w:noProof/>
              </w:rPr>
              <w:t>4.2.4. | App State Management without React</w:t>
            </w:r>
            <w:r w:rsidR="00F805D0">
              <w:rPr>
                <w:noProof/>
                <w:webHidden/>
              </w:rPr>
              <w:tab/>
            </w:r>
            <w:r w:rsidR="00F805D0">
              <w:rPr>
                <w:noProof/>
                <w:webHidden/>
              </w:rPr>
              <w:fldChar w:fldCharType="begin"/>
            </w:r>
            <w:r w:rsidR="00F805D0">
              <w:rPr>
                <w:noProof/>
                <w:webHidden/>
              </w:rPr>
              <w:instrText xml:space="preserve"> PAGEREF _Toc127837647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66366BED" w14:textId="611C9E2A" w:rsidR="00F805D0" w:rsidRDefault="00000000">
          <w:pPr>
            <w:pStyle w:val="TOC3"/>
            <w:tabs>
              <w:tab w:val="right" w:leader="dot" w:pos="10456"/>
            </w:tabs>
            <w:rPr>
              <w:rFonts w:asciiTheme="minorHAnsi" w:eastAsiaTheme="minorEastAsia" w:hAnsiTheme="minorHAnsi"/>
              <w:noProof/>
              <w:color w:val="auto"/>
              <w:lang w:eastAsia="en-GB"/>
            </w:rPr>
          </w:pPr>
          <w:hyperlink w:anchor="_Toc127837648" w:history="1">
            <w:r w:rsidR="00F805D0" w:rsidRPr="002C1E55">
              <w:rPr>
                <w:rStyle w:val="Hyperlink"/>
                <w:noProof/>
              </w:rPr>
              <w:t>4.2.5. | JQuery Style DOM Access and Utility Functions</w:t>
            </w:r>
            <w:r w:rsidR="00F805D0">
              <w:rPr>
                <w:noProof/>
                <w:webHidden/>
              </w:rPr>
              <w:tab/>
            </w:r>
            <w:r w:rsidR="00F805D0">
              <w:rPr>
                <w:noProof/>
                <w:webHidden/>
              </w:rPr>
              <w:fldChar w:fldCharType="begin"/>
            </w:r>
            <w:r w:rsidR="00F805D0">
              <w:rPr>
                <w:noProof/>
                <w:webHidden/>
              </w:rPr>
              <w:instrText xml:space="preserve"> PAGEREF _Toc127837648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50D7600A" w14:textId="2488558F" w:rsidR="00F805D0" w:rsidRDefault="00000000">
          <w:pPr>
            <w:pStyle w:val="TOC2"/>
            <w:tabs>
              <w:tab w:val="right" w:leader="dot" w:pos="10456"/>
            </w:tabs>
            <w:rPr>
              <w:rFonts w:asciiTheme="minorHAnsi" w:eastAsiaTheme="minorEastAsia" w:hAnsiTheme="minorHAnsi"/>
              <w:noProof/>
              <w:color w:val="auto"/>
              <w:lang w:eastAsia="en-GB"/>
            </w:rPr>
          </w:pPr>
          <w:hyperlink w:anchor="_Toc127837649" w:history="1">
            <w:r w:rsidR="00F805D0" w:rsidRPr="002C1E55">
              <w:rPr>
                <w:rStyle w:val="Hyperlink"/>
                <w:noProof/>
              </w:rPr>
              <w:t>4.3. | Backend Design</w:t>
            </w:r>
            <w:r w:rsidR="00F805D0">
              <w:rPr>
                <w:noProof/>
                <w:webHidden/>
              </w:rPr>
              <w:tab/>
            </w:r>
            <w:r w:rsidR="00F805D0">
              <w:rPr>
                <w:noProof/>
                <w:webHidden/>
              </w:rPr>
              <w:fldChar w:fldCharType="begin"/>
            </w:r>
            <w:r w:rsidR="00F805D0">
              <w:rPr>
                <w:noProof/>
                <w:webHidden/>
              </w:rPr>
              <w:instrText xml:space="preserve"> PAGEREF _Toc127837649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718C483B" w14:textId="356799A6" w:rsidR="00F805D0" w:rsidRDefault="00000000">
          <w:pPr>
            <w:pStyle w:val="TOC3"/>
            <w:tabs>
              <w:tab w:val="right" w:leader="dot" w:pos="10456"/>
            </w:tabs>
            <w:rPr>
              <w:rFonts w:asciiTheme="minorHAnsi" w:eastAsiaTheme="minorEastAsia" w:hAnsiTheme="minorHAnsi"/>
              <w:noProof/>
              <w:color w:val="auto"/>
              <w:lang w:eastAsia="en-GB"/>
            </w:rPr>
          </w:pPr>
          <w:hyperlink w:anchor="_Toc127837650" w:history="1">
            <w:r w:rsidR="00F805D0" w:rsidRPr="002C1E55">
              <w:rPr>
                <w:rStyle w:val="Hyperlink"/>
                <w:noProof/>
              </w:rPr>
              <w:t>4.3.1. | User Interaction</w:t>
            </w:r>
            <w:r w:rsidR="00F805D0">
              <w:rPr>
                <w:noProof/>
                <w:webHidden/>
              </w:rPr>
              <w:tab/>
            </w:r>
            <w:r w:rsidR="00F805D0">
              <w:rPr>
                <w:noProof/>
                <w:webHidden/>
              </w:rPr>
              <w:fldChar w:fldCharType="begin"/>
            </w:r>
            <w:r w:rsidR="00F805D0">
              <w:rPr>
                <w:noProof/>
                <w:webHidden/>
              </w:rPr>
              <w:instrText xml:space="preserve"> PAGEREF _Toc127837650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2DBBEF27" w14:textId="7C1B79CF" w:rsidR="00F805D0" w:rsidRDefault="00000000">
          <w:pPr>
            <w:pStyle w:val="TOC3"/>
            <w:tabs>
              <w:tab w:val="right" w:leader="dot" w:pos="10456"/>
            </w:tabs>
            <w:rPr>
              <w:rFonts w:asciiTheme="minorHAnsi" w:eastAsiaTheme="minorEastAsia" w:hAnsiTheme="minorHAnsi"/>
              <w:noProof/>
              <w:color w:val="auto"/>
              <w:lang w:eastAsia="en-GB"/>
            </w:rPr>
          </w:pPr>
          <w:hyperlink w:anchor="_Toc127837651" w:history="1">
            <w:r w:rsidR="00F805D0" w:rsidRPr="002C1E55">
              <w:rPr>
                <w:rStyle w:val="Hyperlink"/>
                <w:noProof/>
              </w:rPr>
              <w:t>4.3.2. | ER Diagram (Ideal and Actual)</w:t>
            </w:r>
            <w:r w:rsidR="00F805D0">
              <w:rPr>
                <w:noProof/>
                <w:webHidden/>
              </w:rPr>
              <w:tab/>
            </w:r>
            <w:r w:rsidR="00F805D0">
              <w:rPr>
                <w:noProof/>
                <w:webHidden/>
              </w:rPr>
              <w:fldChar w:fldCharType="begin"/>
            </w:r>
            <w:r w:rsidR="00F805D0">
              <w:rPr>
                <w:noProof/>
                <w:webHidden/>
              </w:rPr>
              <w:instrText xml:space="preserve"> PAGEREF _Toc127837651 \h </w:instrText>
            </w:r>
            <w:r w:rsidR="00F805D0">
              <w:rPr>
                <w:noProof/>
                <w:webHidden/>
              </w:rPr>
            </w:r>
            <w:r w:rsidR="00F805D0">
              <w:rPr>
                <w:noProof/>
                <w:webHidden/>
              </w:rPr>
              <w:fldChar w:fldCharType="separate"/>
            </w:r>
            <w:r w:rsidR="00F805D0">
              <w:rPr>
                <w:noProof/>
                <w:webHidden/>
              </w:rPr>
              <w:t>46</w:t>
            </w:r>
            <w:r w:rsidR="00F805D0">
              <w:rPr>
                <w:noProof/>
                <w:webHidden/>
              </w:rPr>
              <w:fldChar w:fldCharType="end"/>
            </w:r>
          </w:hyperlink>
        </w:p>
        <w:p w14:paraId="1DD27E6A" w14:textId="13D81504" w:rsidR="00F805D0" w:rsidRDefault="00000000">
          <w:pPr>
            <w:pStyle w:val="TOC1"/>
            <w:tabs>
              <w:tab w:val="right" w:leader="dot" w:pos="10456"/>
            </w:tabs>
            <w:rPr>
              <w:rFonts w:asciiTheme="minorHAnsi" w:eastAsiaTheme="minorEastAsia" w:hAnsiTheme="minorHAnsi"/>
              <w:noProof/>
              <w:color w:val="auto"/>
              <w:lang w:eastAsia="en-GB"/>
            </w:rPr>
          </w:pPr>
          <w:hyperlink w:anchor="_Toc127837652" w:history="1">
            <w:r w:rsidR="00F805D0" w:rsidRPr="002C1E55">
              <w:rPr>
                <w:rStyle w:val="Hyperlink"/>
                <w:noProof/>
              </w:rPr>
              <w:t>5. Development</w:t>
            </w:r>
            <w:r w:rsidR="00F805D0">
              <w:rPr>
                <w:noProof/>
                <w:webHidden/>
              </w:rPr>
              <w:tab/>
            </w:r>
            <w:r w:rsidR="00F805D0">
              <w:rPr>
                <w:noProof/>
                <w:webHidden/>
              </w:rPr>
              <w:fldChar w:fldCharType="begin"/>
            </w:r>
            <w:r w:rsidR="00F805D0">
              <w:rPr>
                <w:noProof/>
                <w:webHidden/>
              </w:rPr>
              <w:instrText xml:space="preserve"> PAGEREF _Toc127837652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2F487AC8" w14:textId="6362D5D9" w:rsidR="00F805D0" w:rsidRDefault="00000000">
          <w:pPr>
            <w:pStyle w:val="TOC2"/>
            <w:tabs>
              <w:tab w:val="right" w:leader="dot" w:pos="10456"/>
            </w:tabs>
            <w:rPr>
              <w:rFonts w:asciiTheme="minorHAnsi" w:eastAsiaTheme="minorEastAsia" w:hAnsiTheme="minorHAnsi"/>
              <w:noProof/>
              <w:color w:val="auto"/>
              <w:lang w:eastAsia="en-GB"/>
            </w:rPr>
          </w:pPr>
          <w:hyperlink w:anchor="_Toc127837653" w:history="1">
            <w:r w:rsidR="00F805D0" w:rsidRPr="002C1E55">
              <w:rPr>
                <w:rStyle w:val="Hyperlink"/>
                <w:noProof/>
              </w:rPr>
              <w:t>5.1. | Hardware Development</w:t>
            </w:r>
            <w:r w:rsidR="00F805D0">
              <w:rPr>
                <w:noProof/>
                <w:webHidden/>
              </w:rPr>
              <w:tab/>
            </w:r>
            <w:r w:rsidR="00F805D0">
              <w:rPr>
                <w:noProof/>
                <w:webHidden/>
              </w:rPr>
              <w:fldChar w:fldCharType="begin"/>
            </w:r>
            <w:r w:rsidR="00F805D0">
              <w:rPr>
                <w:noProof/>
                <w:webHidden/>
              </w:rPr>
              <w:instrText xml:space="preserve"> PAGEREF _Toc127837653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A9B0F12" w14:textId="6D53435E" w:rsidR="00F805D0" w:rsidRDefault="00000000">
          <w:pPr>
            <w:pStyle w:val="TOC3"/>
            <w:tabs>
              <w:tab w:val="right" w:leader="dot" w:pos="10456"/>
            </w:tabs>
            <w:rPr>
              <w:rFonts w:asciiTheme="minorHAnsi" w:eastAsiaTheme="minorEastAsia" w:hAnsiTheme="minorHAnsi"/>
              <w:noProof/>
              <w:color w:val="auto"/>
              <w:lang w:eastAsia="en-GB"/>
            </w:rPr>
          </w:pPr>
          <w:hyperlink w:anchor="_Toc127837654" w:history="1">
            <w:r w:rsidR="00F805D0" w:rsidRPr="002C1E55">
              <w:rPr>
                <w:rStyle w:val="Hyperlink"/>
                <w:noProof/>
              </w:rPr>
              <w:t>5.1.1. | Physical Materials (Buying, Cutting)</w:t>
            </w:r>
            <w:r w:rsidR="00F805D0">
              <w:rPr>
                <w:noProof/>
                <w:webHidden/>
              </w:rPr>
              <w:tab/>
            </w:r>
            <w:r w:rsidR="00F805D0">
              <w:rPr>
                <w:noProof/>
                <w:webHidden/>
              </w:rPr>
              <w:fldChar w:fldCharType="begin"/>
            </w:r>
            <w:r w:rsidR="00F805D0">
              <w:rPr>
                <w:noProof/>
                <w:webHidden/>
              </w:rPr>
              <w:instrText xml:space="preserve"> PAGEREF _Toc127837654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799DD2CB" w14:textId="4C2B93A9" w:rsidR="00F805D0" w:rsidRDefault="00000000">
          <w:pPr>
            <w:pStyle w:val="TOC3"/>
            <w:tabs>
              <w:tab w:val="right" w:leader="dot" w:pos="10456"/>
            </w:tabs>
            <w:rPr>
              <w:rFonts w:asciiTheme="minorHAnsi" w:eastAsiaTheme="minorEastAsia" w:hAnsiTheme="minorHAnsi"/>
              <w:noProof/>
              <w:color w:val="auto"/>
              <w:lang w:eastAsia="en-GB"/>
            </w:rPr>
          </w:pPr>
          <w:hyperlink w:anchor="_Toc127837655" w:history="1">
            <w:r w:rsidR="00F805D0" w:rsidRPr="002C1E55">
              <w:rPr>
                <w:rStyle w:val="Hyperlink"/>
                <w:noProof/>
              </w:rPr>
              <w:t>5.1.2. | Development Images and Challenges</w:t>
            </w:r>
            <w:r w:rsidR="00F805D0">
              <w:rPr>
                <w:noProof/>
                <w:webHidden/>
              </w:rPr>
              <w:tab/>
            </w:r>
            <w:r w:rsidR="00F805D0">
              <w:rPr>
                <w:noProof/>
                <w:webHidden/>
              </w:rPr>
              <w:fldChar w:fldCharType="begin"/>
            </w:r>
            <w:r w:rsidR="00F805D0">
              <w:rPr>
                <w:noProof/>
                <w:webHidden/>
              </w:rPr>
              <w:instrText xml:space="preserve"> PAGEREF _Toc127837655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6ACAADC" w14:textId="236CA4A7" w:rsidR="00F805D0" w:rsidRDefault="00000000">
          <w:pPr>
            <w:pStyle w:val="TOC3"/>
            <w:tabs>
              <w:tab w:val="right" w:leader="dot" w:pos="10456"/>
            </w:tabs>
            <w:rPr>
              <w:rFonts w:asciiTheme="minorHAnsi" w:eastAsiaTheme="minorEastAsia" w:hAnsiTheme="minorHAnsi"/>
              <w:noProof/>
              <w:color w:val="auto"/>
              <w:lang w:eastAsia="en-GB"/>
            </w:rPr>
          </w:pPr>
          <w:hyperlink w:anchor="_Toc127837656" w:history="1">
            <w:r w:rsidR="00F805D0" w:rsidRPr="002C1E55">
              <w:rPr>
                <w:rStyle w:val="Hyperlink"/>
                <w:noProof/>
              </w:rPr>
              <w:t>5.1.3. | The Microcontroller</w:t>
            </w:r>
            <w:r w:rsidR="00F805D0">
              <w:rPr>
                <w:noProof/>
                <w:webHidden/>
              </w:rPr>
              <w:tab/>
            </w:r>
            <w:r w:rsidR="00F805D0">
              <w:rPr>
                <w:noProof/>
                <w:webHidden/>
              </w:rPr>
              <w:fldChar w:fldCharType="begin"/>
            </w:r>
            <w:r w:rsidR="00F805D0">
              <w:rPr>
                <w:noProof/>
                <w:webHidden/>
              </w:rPr>
              <w:instrText xml:space="preserve"> PAGEREF _Toc127837656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1923902B" w14:textId="6E429729" w:rsidR="00F805D0" w:rsidRDefault="00000000">
          <w:pPr>
            <w:pStyle w:val="TOC3"/>
            <w:tabs>
              <w:tab w:val="right" w:leader="dot" w:pos="10456"/>
            </w:tabs>
            <w:rPr>
              <w:rFonts w:asciiTheme="minorHAnsi" w:eastAsiaTheme="minorEastAsia" w:hAnsiTheme="minorHAnsi"/>
              <w:noProof/>
              <w:color w:val="auto"/>
              <w:lang w:eastAsia="en-GB"/>
            </w:rPr>
          </w:pPr>
          <w:hyperlink w:anchor="_Toc127837657" w:history="1">
            <w:r w:rsidR="00F805D0" w:rsidRPr="002C1E55">
              <w:rPr>
                <w:rStyle w:val="Hyperlink"/>
                <w:noProof/>
              </w:rPr>
              <w:t>5.1.3.1 | Microcontroller Selection (Leonardo versus Due)</w:t>
            </w:r>
            <w:r w:rsidR="00F805D0">
              <w:rPr>
                <w:noProof/>
                <w:webHidden/>
              </w:rPr>
              <w:tab/>
            </w:r>
            <w:r w:rsidR="00F805D0">
              <w:rPr>
                <w:noProof/>
                <w:webHidden/>
              </w:rPr>
              <w:fldChar w:fldCharType="begin"/>
            </w:r>
            <w:r w:rsidR="00F805D0">
              <w:rPr>
                <w:noProof/>
                <w:webHidden/>
              </w:rPr>
              <w:instrText xml:space="preserve"> PAGEREF _Toc127837657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045E77B9" w14:textId="215DE77D" w:rsidR="00F805D0" w:rsidRDefault="00000000">
          <w:pPr>
            <w:pStyle w:val="TOC3"/>
            <w:tabs>
              <w:tab w:val="right" w:leader="dot" w:pos="10456"/>
            </w:tabs>
            <w:rPr>
              <w:rFonts w:asciiTheme="minorHAnsi" w:eastAsiaTheme="minorEastAsia" w:hAnsiTheme="minorHAnsi"/>
              <w:noProof/>
              <w:color w:val="auto"/>
              <w:lang w:eastAsia="en-GB"/>
            </w:rPr>
          </w:pPr>
          <w:hyperlink w:anchor="_Toc127837658" w:history="1">
            <w:r w:rsidR="00F805D0" w:rsidRPr="002C1E55">
              <w:rPr>
                <w:rStyle w:val="Hyperlink"/>
                <w:noProof/>
              </w:rPr>
              <w:t>5.1.3.2 | Microcontroller Programming</w:t>
            </w:r>
            <w:r w:rsidR="00F805D0">
              <w:rPr>
                <w:noProof/>
                <w:webHidden/>
              </w:rPr>
              <w:tab/>
            </w:r>
            <w:r w:rsidR="00F805D0">
              <w:rPr>
                <w:noProof/>
                <w:webHidden/>
              </w:rPr>
              <w:fldChar w:fldCharType="begin"/>
            </w:r>
            <w:r w:rsidR="00F805D0">
              <w:rPr>
                <w:noProof/>
                <w:webHidden/>
              </w:rPr>
              <w:instrText xml:space="preserve"> PAGEREF _Toc127837658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3723AD3A" w14:textId="2981B4B6" w:rsidR="00F805D0" w:rsidRDefault="00000000">
          <w:pPr>
            <w:pStyle w:val="TOC3"/>
            <w:tabs>
              <w:tab w:val="right" w:leader="dot" w:pos="10456"/>
            </w:tabs>
            <w:rPr>
              <w:rFonts w:asciiTheme="minorHAnsi" w:eastAsiaTheme="minorEastAsia" w:hAnsiTheme="minorHAnsi"/>
              <w:noProof/>
              <w:color w:val="auto"/>
              <w:lang w:eastAsia="en-GB"/>
            </w:rPr>
          </w:pPr>
          <w:hyperlink w:anchor="_Toc127837659" w:history="1">
            <w:r w:rsidR="00F805D0" w:rsidRPr="002C1E55">
              <w:rPr>
                <w:rStyle w:val="Hyperlink"/>
                <w:noProof/>
              </w:rPr>
              <w:t>5.1.3.2 | Communication Protocol (and Options: Binary, Textual, Numerical, Adv Disadv)</w:t>
            </w:r>
            <w:r w:rsidR="00F805D0">
              <w:rPr>
                <w:noProof/>
                <w:webHidden/>
              </w:rPr>
              <w:tab/>
            </w:r>
            <w:r w:rsidR="00F805D0">
              <w:rPr>
                <w:noProof/>
                <w:webHidden/>
              </w:rPr>
              <w:fldChar w:fldCharType="begin"/>
            </w:r>
            <w:r w:rsidR="00F805D0">
              <w:rPr>
                <w:noProof/>
                <w:webHidden/>
              </w:rPr>
              <w:instrText xml:space="preserve"> PAGEREF _Toc127837659 \h </w:instrText>
            </w:r>
            <w:r w:rsidR="00F805D0">
              <w:rPr>
                <w:noProof/>
                <w:webHidden/>
              </w:rPr>
            </w:r>
            <w:r w:rsidR="00F805D0">
              <w:rPr>
                <w:noProof/>
                <w:webHidden/>
              </w:rPr>
              <w:fldChar w:fldCharType="separate"/>
            </w:r>
            <w:r w:rsidR="00F805D0">
              <w:rPr>
                <w:noProof/>
                <w:webHidden/>
              </w:rPr>
              <w:t>47</w:t>
            </w:r>
            <w:r w:rsidR="00F805D0">
              <w:rPr>
                <w:noProof/>
                <w:webHidden/>
              </w:rPr>
              <w:fldChar w:fldCharType="end"/>
            </w:r>
          </w:hyperlink>
        </w:p>
        <w:p w14:paraId="6EB96CAC" w14:textId="43890072" w:rsidR="00F805D0" w:rsidRDefault="00000000">
          <w:pPr>
            <w:pStyle w:val="TOC2"/>
            <w:tabs>
              <w:tab w:val="right" w:leader="dot" w:pos="10456"/>
            </w:tabs>
            <w:rPr>
              <w:rFonts w:asciiTheme="minorHAnsi" w:eastAsiaTheme="minorEastAsia" w:hAnsiTheme="minorHAnsi"/>
              <w:noProof/>
              <w:color w:val="auto"/>
              <w:lang w:eastAsia="en-GB"/>
            </w:rPr>
          </w:pPr>
          <w:hyperlink w:anchor="_Toc127837660" w:history="1">
            <w:r w:rsidR="00F805D0" w:rsidRPr="002C1E55">
              <w:rPr>
                <w:rStyle w:val="Hyperlink"/>
                <w:noProof/>
              </w:rPr>
              <w:t>5.2. | Backend Development</w:t>
            </w:r>
            <w:r w:rsidR="00F805D0">
              <w:rPr>
                <w:noProof/>
                <w:webHidden/>
              </w:rPr>
              <w:tab/>
            </w:r>
            <w:r w:rsidR="00F805D0">
              <w:rPr>
                <w:noProof/>
                <w:webHidden/>
              </w:rPr>
              <w:fldChar w:fldCharType="begin"/>
            </w:r>
            <w:r w:rsidR="00F805D0">
              <w:rPr>
                <w:noProof/>
                <w:webHidden/>
              </w:rPr>
              <w:instrText xml:space="preserve"> PAGEREF _Toc12783766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A8B042F" w14:textId="2D0FA657" w:rsidR="00F805D0" w:rsidRDefault="00000000">
          <w:pPr>
            <w:pStyle w:val="TOC2"/>
            <w:tabs>
              <w:tab w:val="right" w:leader="dot" w:pos="10456"/>
            </w:tabs>
            <w:rPr>
              <w:rFonts w:asciiTheme="minorHAnsi" w:eastAsiaTheme="minorEastAsia" w:hAnsiTheme="minorHAnsi"/>
              <w:noProof/>
              <w:color w:val="auto"/>
              <w:lang w:eastAsia="en-GB"/>
            </w:rPr>
          </w:pPr>
          <w:hyperlink w:anchor="_Toc127837661" w:history="1">
            <w:r w:rsidR="00F805D0" w:rsidRPr="002C1E55">
              <w:rPr>
                <w:rStyle w:val="Hyperlink"/>
                <w:noProof/>
              </w:rPr>
              <w:t>5.2.1. | Schemas and Database</w:t>
            </w:r>
            <w:r w:rsidR="00F805D0">
              <w:rPr>
                <w:noProof/>
                <w:webHidden/>
              </w:rPr>
              <w:tab/>
            </w:r>
            <w:r w:rsidR="00F805D0">
              <w:rPr>
                <w:noProof/>
                <w:webHidden/>
              </w:rPr>
              <w:fldChar w:fldCharType="begin"/>
            </w:r>
            <w:r w:rsidR="00F805D0">
              <w:rPr>
                <w:noProof/>
                <w:webHidden/>
              </w:rPr>
              <w:instrText xml:space="preserve"> PAGEREF _Toc12783766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22C691A" w14:textId="097DF7F6" w:rsidR="00F805D0" w:rsidRDefault="00000000">
          <w:pPr>
            <w:pStyle w:val="TOC3"/>
            <w:tabs>
              <w:tab w:val="right" w:leader="dot" w:pos="10456"/>
            </w:tabs>
            <w:rPr>
              <w:rFonts w:asciiTheme="minorHAnsi" w:eastAsiaTheme="minorEastAsia" w:hAnsiTheme="minorHAnsi"/>
              <w:noProof/>
              <w:color w:val="auto"/>
              <w:lang w:eastAsia="en-GB"/>
            </w:rPr>
          </w:pPr>
          <w:hyperlink w:anchor="_Toc127837662" w:history="1">
            <w:r w:rsidR="00F805D0" w:rsidRPr="002C1E55">
              <w:rPr>
                <w:rStyle w:val="Hyperlink"/>
                <w:noProof/>
              </w:rPr>
              <w:t>5.2.2. | API Calls</w:t>
            </w:r>
            <w:r w:rsidR="00F805D0">
              <w:rPr>
                <w:noProof/>
                <w:webHidden/>
              </w:rPr>
              <w:tab/>
            </w:r>
            <w:r w:rsidR="00F805D0">
              <w:rPr>
                <w:noProof/>
                <w:webHidden/>
              </w:rPr>
              <w:fldChar w:fldCharType="begin"/>
            </w:r>
            <w:r w:rsidR="00F805D0">
              <w:rPr>
                <w:noProof/>
                <w:webHidden/>
              </w:rPr>
              <w:instrText xml:space="preserve"> PAGEREF _Toc12783766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CC8BEBF" w14:textId="564E654D" w:rsidR="00F805D0" w:rsidRDefault="00000000">
          <w:pPr>
            <w:pStyle w:val="TOC2"/>
            <w:tabs>
              <w:tab w:val="right" w:leader="dot" w:pos="10456"/>
            </w:tabs>
            <w:rPr>
              <w:rFonts w:asciiTheme="minorHAnsi" w:eastAsiaTheme="minorEastAsia" w:hAnsiTheme="minorHAnsi"/>
              <w:noProof/>
              <w:color w:val="auto"/>
              <w:lang w:eastAsia="en-GB"/>
            </w:rPr>
          </w:pPr>
          <w:hyperlink w:anchor="_Toc127837663" w:history="1">
            <w:r w:rsidR="00F805D0" w:rsidRPr="002C1E55">
              <w:rPr>
                <w:rStyle w:val="Hyperlink"/>
                <w:noProof/>
              </w:rPr>
              <w:t>5.3. | Frontend Development</w:t>
            </w:r>
            <w:r w:rsidR="00F805D0">
              <w:rPr>
                <w:noProof/>
                <w:webHidden/>
              </w:rPr>
              <w:tab/>
            </w:r>
            <w:r w:rsidR="00F805D0">
              <w:rPr>
                <w:noProof/>
                <w:webHidden/>
              </w:rPr>
              <w:fldChar w:fldCharType="begin"/>
            </w:r>
            <w:r w:rsidR="00F805D0">
              <w:rPr>
                <w:noProof/>
                <w:webHidden/>
              </w:rPr>
              <w:instrText xml:space="preserve"> PAGEREF _Toc12783766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5C4A76FB" w14:textId="2D55D25F" w:rsidR="00F805D0" w:rsidRDefault="00000000">
          <w:pPr>
            <w:pStyle w:val="TOC3"/>
            <w:tabs>
              <w:tab w:val="right" w:leader="dot" w:pos="10456"/>
            </w:tabs>
            <w:rPr>
              <w:rFonts w:asciiTheme="minorHAnsi" w:eastAsiaTheme="minorEastAsia" w:hAnsiTheme="minorHAnsi"/>
              <w:noProof/>
              <w:color w:val="auto"/>
              <w:lang w:eastAsia="en-GB"/>
            </w:rPr>
          </w:pPr>
          <w:hyperlink w:anchor="_Toc127837664" w:history="1">
            <w:r w:rsidR="00F805D0" w:rsidRPr="002C1E55">
              <w:rPr>
                <w:rStyle w:val="Hyperlink"/>
                <w:noProof/>
              </w:rPr>
              <w:t>5.3.1. | Material Collection</w:t>
            </w:r>
            <w:r w:rsidR="00F805D0">
              <w:rPr>
                <w:noProof/>
                <w:webHidden/>
              </w:rPr>
              <w:tab/>
            </w:r>
            <w:r w:rsidR="00F805D0">
              <w:rPr>
                <w:noProof/>
                <w:webHidden/>
              </w:rPr>
              <w:fldChar w:fldCharType="begin"/>
            </w:r>
            <w:r w:rsidR="00F805D0">
              <w:rPr>
                <w:noProof/>
                <w:webHidden/>
              </w:rPr>
              <w:instrText xml:space="preserve"> PAGEREF _Toc127837664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FC373F8" w14:textId="68930757" w:rsidR="00F805D0" w:rsidRDefault="00000000">
          <w:pPr>
            <w:pStyle w:val="TOC3"/>
            <w:tabs>
              <w:tab w:val="right" w:leader="dot" w:pos="10456"/>
            </w:tabs>
            <w:rPr>
              <w:rFonts w:asciiTheme="minorHAnsi" w:eastAsiaTheme="minorEastAsia" w:hAnsiTheme="minorHAnsi"/>
              <w:noProof/>
              <w:color w:val="auto"/>
              <w:lang w:eastAsia="en-GB"/>
            </w:rPr>
          </w:pPr>
          <w:hyperlink w:anchor="_Toc127837665" w:history="1">
            <w:r w:rsidR="00F805D0" w:rsidRPr="002C1E55">
              <w:rPr>
                <w:rStyle w:val="Hyperlink"/>
                <w:noProof/>
              </w:rPr>
              <w:t>5.3.2. | Theme and Digital Design (Adobe Photoshop, CSS Variables instead of Bootstrap, Font)</w:t>
            </w:r>
            <w:r w:rsidR="00F805D0">
              <w:rPr>
                <w:noProof/>
                <w:webHidden/>
              </w:rPr>
              <w:tab/>
            </w:r>
            <w:r w:rsidR="00F805D0">
              <w:rPr>
                <w:noProof/>
                <w:webHidden/>
              </w:rPr>
              <w:fldChar w:fldCharType="begin"/>
            </w:r>
            <w:r w:rsidR="00F805D0">
              <w:rPr>
                <w:noProof/>
                <w:webHidden/>
              </w:rPr>
              <w:instrText xml:space="preserve"> PAGEREF _Toc127837665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7844C370" w14:textId="68C192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6" w:history="1">
            <w:r w:rsidR="00F805D0" w:rsidRPr="002C1E55">
              <w:rPr>
                <w:rStyle w:val="Hyperlink"/>
                <w:noProof/>
              </w:rPr>
              <w:t>5.3.3. | Registration and Login</w:t>
            </w:r>
            <w:r w:rsidR="00F805D0">
              <w:rPr>
                <w:noProof/>
                <w:webHidden/>
              </w:rPr>
              <w:tab/>
            </w:r>
            <w:r w:rsidR="00F805D0">
              <w:rPr>
                <w:noProof/>
                <w:webHidden/>
              </w:rPr>
              <w:fldChar w:fldCharType="begin"/>
            </w:r>
            <w:r w:rsidR="00F805D0">
              <w:rPr>
                <w:noProof/>
                <w:webHidden/>
              </w:rPr>
              <w:instrText xml:space="preserve"> PAGEREF _Toc127837666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0A916F" w14:textId="2B79C4F1" w:rsidR="00F805D0" w:rsidRDefault="00000000">
          <w:pPr>
            <w:pStyle w:val="TOC3"/>
            <w:tabs>
              <w:tab w:val="right" w:leader="dot" w:pos="10456"/>
            </w:tabs>
            <w:rPr>
              <w:rFonts w:asciiTheme="minorHAnsi" w:eastAsiaTheme="minorEastAsia" w:hAnsiTheme="minorHAnsi"/>
              <w:noProof/>
              <w:color w:val="auto"/>
              <w:lang w:eastAsia="en-GB"/>
            </w:rPr>
          </w:pPr>
          <w:hyperlink w:anchor="_Toc127837667" w:history="1">
            <w:r w:rsidR="00F805D0" w:rsidRPr="002C1E55">
              <w:rPr>
                <w:rStyle w:val="Hyperlink"/>
                <w:noProof/>
              </w:rPr>
              <w:t>5.3.4. | Game Play and Practice Options</w:t>
            </w:r>
            <w:r w:rsidR="00F805D0">
              <w:rPr>
                <w:noProof/>
                <w:webHidden/>
              </w:rPr>
              <w:tab/>
            </w:r>
            <w:r w:rsidR="00F805D0">
              <w:rPr>
                <w:noProof/>
                <w:webHidden/>
              </w:rPr>
              <w:fldChar w:fldCharType="begin"/>
            </w:r>
            <w:r w:rsidR="00F805D0">
              <w:rPr>
                <w:noProof/>
                <w:webHidden/>
              </w:rPr>
              <w:instrText xml:space="preserve"> PAGEREF _Toc127837667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D79F89D" w14:textId="36D497CA" w:rsidR="00F805D0" w:rsidRDefault="00000000">
          <w:pPr>
            <w:pStyle w:val="TOC3"/>
            <w:tabs>
              <w:tab w:val="right" w:leader="dot" w:pos="10456"/>
            </w:tabs>
            <w:rPr>
              <w:rFonts w:asciiTheme="minorHAnsi" w:eastAsiaTheme="minorEastAsia" w:hAnsiTheme="minorHAnsi"/>
              <w:noProof/>
              <w:color w:val="auto"/>
              <w:lang w:eastAsia="en-GB"/>
            </w:rPr>
          </w:pPr>
          <w:hyperlink w:anchor="_Toc127837668" w:history="1">
            <w:r w:rsidR="00F805D0" w:rsidRPr="002C1E55">
              <w:rPr>
                <w:rStyle w:val="Hyperlink"/>
                <w:noProof/>
              </w:rPr>
              <w:t>5.3.5. | Manipulating Audio: Jam Session</w:t>
            </w:r>
            <w:r w:rsidR="00F805D0">
              <w:rPr>
                <w:noProof/>
                <w:webHidden/>
              </w:rPr>
              <w:tab/>
            </w:r>
            <w:r w:rsidR="00F805D0">
              <w:rPr>
                <w:noProof/>
                <w:webHidden/>
              </w:rPr>
              <w:fldChar w:fldCharType="begin"/>
            </w:r>
            <w:r w:rsidR="00F805D0">
              <w:rPr>
                <w:noProof/>
                <w:webHidden/>
              </w:rPr>
              <w:instrText xml:space="preserve"> PAGEREF _Toc127837668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B4355BD" w14:textId="7EE6A57A" w:rsidR="00F805D0" w:rsidRDefault="00000000">
          <w:pPr>
            <w:pStyle w:val="TOC3"/>
            <w:tabs>
              <w:tab w:val="right" w:leader="dot" w:pos="10456"/>
            </w:tabs>
            <w:rPr>
              <w:rFonts w:asciiTheme="minorHAnsi" w:eastAsiaTheme="minorEastAsia" w:hAnsiTheme="minorHAnsi"/>
              <w:noProof/>
              <w:color w:val="auto"/>
              <w:lang w:eastAsia="en-GB"/>
            </w:rPr>
          </w:pPr>
          <w:hyperlink w:anchor="_Toc127837669" w:history="1">
            <w:r w:rsidR="00F805D0" w:rsidRPr="002C1E55">
              <w:rPr>
                <w:rStyle w:val="Hyperlink"/>
                <w:noProof/>
              </w:rPr>
              <w:t>5.3.6. | Chord Translation and Display</w:t>
            </w:r>
            <w:r w:rsidR="00F805D0">
              <w:rPr>
                <w:noProof/>
                <w:webHidden/>
              </w:rPr>
              <w:tab/>
            </w:r>
            <w:r w:rsidR="00F805D0">
              <w:rPr>
                <w:noProof/>
                <w:webHidden/>
              </w:rPr>
              <w:fldChar w:fldCharType="begin"/>
            </w:r>
            <w:r w:rsidR="00F805D0">
              <w:rPr>
                <w:noProof/>
                <w:webHidden/>
              </w:rPr>
              <w:instrText xml:space="preserve"> PAGEREF _Toc127837669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13CE335" w14:textId="4DECB846" w:rsidR="00F805D0" w:rsidRDefault="00000000">
          <w:pPr>
            <w:pStyle w:val="TOC3"/>
            <w:tabs>
              <w:tab w:val="right" w:leader="dot" w:pos="10456"/>
            </w:tabs>
            <w:rPr>
              <w:rFonts w:asciiTheme="minorHAnsi" w:eastAsiaTheme="minorEastAsia" w:hAnsiTheme="minorHAnsi"/>
              <w:noProof/>
              <w:color w:val="auto"/>
              <w:lang w:eastAsia="en-GB"/>
            </w:rPr>
          </w:pPr>
          <w:hyperlink w:anchor="_Toc127837670" w:history="1">
            <w:r w:rsidR="00F805D0" w:rsidRPr="002C1E55">
              <w:rPr>
                <w:rStyle w:val="Hyperlink"/>
                <w:noProof/>
              </w:rPr>
              <w:t>5.3.7. | Interpreting Tablature</w:t>
            </w:r>
            <w:r w:rsidR="00F805D0">
              <w:rPr>
                <w:noProof/>
                <w:webHidden/>
              </w:rPr>
              <w:tab/>
            </w:r>
            <w:r w:rsidR="00F805D0">
              <w:rPr>
                <w:noProof/>
                <w:webHidden/>
              </w:rPr>
              <w:fldChar w:fldCharType="begin"/>
            </w:r>
            <w:r w:rsidR="00F805D0">
              <w:rPr>
                <w:noProof/>
                <w:webHidden/>
              </w:rPr>
              <w:instrText xml:space="preserve"> PAGEREF _Toc127837670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17E5122E" w14:textId="0ADDC61A" w:rsidR="00F805D0" w:rsidRDefault="00000000">
          <w:pPr>
            <w:pStyle w:val="TOC2"/>
            <w:tabs>
              <w:tab w:val="right" w:leader="dot" w:pos="10456"/>
            </w:tabs>
            <w:rPr>
              <w:rFonts w:asciiTheme="minorHAnsi" w:eastAsiaTheme="minorEastAsia" w:hAnsiTheme="minorHAnsi"/>
              <w:noProof/>
              <w:color w:val="auto"/>
              <w:lang w:eastAsia="en-GB"/>
            </w:rPr>
          </w:pPr>
          <w:hyperlink w:anchor="_Toc127837671" w:history="1">
            <w:r w:rsidR="00F805D0" w:rsidRPr="002C1E55">
              <w:rPr>
                <w:rStyle w:val="Hyperlink"/>
                <w:noProof/>
              </w:rPr>
              <w:t>5.3.8. | Game Play and Practice Options</w:t>
            </w:r>
            <w:r w:rsidR="00F805D0">
              <w:rPr>
                <w:noProof/>
                <w:webHidden/>
              </w:rPr>
              <w:tab/>
            </w:r>
            <w:r w:rsidR="00F805D0">
              <w:rPr>
                <w:noProof/>
                <w:webHidden/>
              </w:rPr>
              <w:fldChar w:fldCharType="begin"/>
            </w:r>
            <w:r w:rsidR="00F805D0">
              <w:rPr>
                <w:noProof/>
                <w:webHidden/>
              </w:rPr>
              <w:instrText xml:space="preserve"> PAGEREF _Toc127837671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49F72718" w14:textId="185B7283" w:rsidR="00F805D0" w:rsidRDefault="00000000">
          <w:pPr>
            <w:pStyle w:val="TOC1"/>
            <w:tabs>
              <w:tab w:val="right" w:leader="dot" w:pos="10456"/>
            </w:tabs>
            <w:rPr>
              <w:rFonts w:asciiTheme="minorHAnsi" w:eastAsiaTheme="minorEastAsia" w:hAnsiTheme="minorHAnsi"/>
              <w:noProof/>
              <w:color w:val="auto"/>
              <w:lang w:eastAsia="en-GB"/>
            </w:rPr>
          </w:pPr>
          <w:hyperlink w:anchor="_Toc127837672" w:history="1">
            <w:r w:rsidR="00F805D0" w:rsidRPr="002C1E55">
              <w:rPr>
                <w:rStyle w:val="Hyperlink"/>
                <w:noProof/>
              </w:rPr>
              <w:t>6. | Testing</w:t>
            </w:r>
            <w:r w:rsidR="00F805D0">
              <w:rPr>
                <w:noProof/>
                <w:webHidden/>
              </w:rPr>
              <w:tab/>
            </w:r>
            <w:r w:rsidR="00F805D0">
              <w:rPr>
                <w:noProof/>
                <w:webHidden/>
              </w:rPr>
              <w:fldChar w:fldCharType="begin"/>
            </w:r>
            <w:r w:rsidR="00F805D0">
              <w:rPr>
                <w:noProof/>
                <w:webHidden/>
              </w:rPr>
              <w:instrText xml:space="preserve"> PAGEREF _Toc127837672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29A3B024" w14:textId="759293C3" w:rsidR="00F805D0" w:rsidRDefault="00000000">
          <w:pPr>
            <w:pStyle w:val="TOC2"/>
            <w:tabs>
              <w:tab w:val="right" w:leader="dot" w:pos="10456"/>
            </w:tabs>
            <w:rPr>
              <w:rFonts w:asciiTheme="minorHAnsi" w:eastAsiaTheme="minorEastAsia" w:hAnsiTheme="minorHAnsi"/>
              <w:noProof/>
              <w:color w:val="auto"/>
              <w:lang w:eastAsia="en-GB"/>
            </w:rPr>
          </w:pPr>
          <w:hyperlink w:anchor="_Toc127837673" w:history="1">
            <w:r w:rsidR="00F805D0" w:rsidRPr="002C1E55">
              <w:rPr>
                <w:rStyle w:val="Hyperlink"/>
                <w:noProof/>
              </w:rPr>
              <w:t>6.1. | Hardware Testing</w:t>
            </w:r>
            <w:r w:rsidR="00F805D0">
              <w:rPr>
                <w:noProof/>
                <w:webHidden/>
              </w:rPr>
              <w:tab/>
            </w:r>
            <w:r w:rsidR="00F805D0">
              <w:rPr>
                <w:noProof/>
                <w:webHidden/>
              </w:rPr>
              <w:fldChar w:fldCharType="begin"/>
            </w:r>
            <w:r w:rsidR="00F805D0">
              <w:rPr>
                <w:noProof/>
                <w:webHidden/>
              </w:rPr>
              <w:instrText xml:space="preserve"> PAGEREF _Toc127837673 \h </w:instrText>
            </w:r>
            <w:r w:rsidR="00F805D0">
              <w:rPr>
                <w:noProof/>
                <w:webHidden/>
              </w:rPr>
            </w:r>
            <w:r w:rsidR="00F805D0">
              <w:rPr>
                <w:noProof/>
                <w:webHidden/>
              </w:rPr>
              <w:fldChar w:fldCharType="separate"/>
            </w:r>
            <w:r w:rsidR="00F805D0">
              <w:rPr>
                <w:noProof/>
                <w:webHidden/>
              </w:rPr>
              <w:t>48</w:t>
            </w:r>
            <w:r w:rsidR="00F805D0">
              <w:rPr>
                <w:noProof/>
                <w:webHidden/>
              </w:rPr>
              <w:fldChar w:fldCharType="end"/>
            </w:r>
          </w:hyperlink>
        </w:p>
        <w:p w14:paraId="07A9288D" w14:textId="3F522B12" w:rsidR="00F805D0" w:rsidRDefault="00000000">
          <w:pPr>
            <w:pStyle w:val="TOC3"/>
            <w:tabs>
              <w:tab w:val="right" w:leader="dot" w:pos="10456"/>
            </w:tabs>
            <w:rPr>
              <w:rFonts w:asciiTheme="minorHAnsi" w:eastAsiaTheme="minorEastAsia" w:hAnsiTheme="minorHAnsi"/>
              <w:noProof/>
              <w:color w:val="auto"/>
              <w:lang w:eastAsia="en-GB"/>
            </w:rPr>
          </w:pPr>
          <w:hyperlink w:anchor="_Toc127837674" w:history="1">
            <w:r w:rsidR="00F805D0" w:rsidRPr="002C1E55">
              <w:rPr>
                <w:rStyle w:val="Hyperlink"/>
                <w:noProof/>
              </w:rPr>
              <w:t>6.1.1. | Interaction Testing</w:t>
            </w:r>
            <w:r w:rsidR="00F805D0">
              <w:rPr>
                <w:noProof/>
                <w:webHidden/>
              </w:rPr>
              <w:tab/>
            </w:r>
            <w:r w:rsidR="00F805D0">
              <w:rPr>
                <w:noProof/>
                <w:webHidden/>
              </w:rPr>
              <w:fldChar w:fldCharType="begin"/>
            </w:r>
            <w:r w:rsidR="00F805D0">
              <w:rPr>
                <w:noProof/>
                <w:webHidden/>
              </w:rPr>
              <w:instrText xml:space="preserve"> PAGEREF _Toc12783767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F856A08" w14:textId="4F8A0137" w:rsidR="00F805D0" w:rsidRDefault="00000000">
          <w:pPr>
            <w:pStyle w:val="TOC3"/>
            <w:tabs>
              <w:tab w:val="right" w:leader="dot" w:pos="10456"/>
            </w:tabs>
            <w:rPr>
              <w:rFonts w:asciiTheme="minorHAnsi" w:eastAsiaTheme="minorEastAsia" w:hAnsiTheme="minorHAnsi"/>
              <w:noProof/>
              <w:color w:val="auto"/>
              <w:lang w:eastAsia="en-GB"/>
            </w:rPr>
          </w:pPr>
          <w:hyperlink w:anchor="_Toc127837675" w:history="1">
            <w:r w:rsidR="00F805D0" w:rsidRPr="002C1E55">
              <w:rPr>
                <w:rStyle w:val="Hyperlink"/>
                <w:noProof/>
              </w:rPr>
              <w:t>6.1.2. | Performance Testing</w:t>
            </w:r>
            <w:r w:rsidR="00F805D0">
              <w:rPr>
                <w:noProof/>
                <w:webHidden/>
              </w:rPr>
              <w:tab/>
            </w:r>
            <w:r w:rsidR="00F805D0">
              <w:rPr>
                <w:noProof/>
                <w:webHidden/>
              </w:rPr>
              <w:fldChar w:fldCharType="begin"/>
            </w:r>
            <w:r w:rsidR="00F805D0">
              <w:rPr>
                <w:noProof/>
                <w:webHidden/>
              </w:rPr>
              <w:instrText xml:space="preserve"> PAGEREF _Toc12783767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C41B9AE" w14:textId="4E9DABBA" w:rsidR="00F805D0" w:rsidRDefault="00000000">
          <w:pPr>
            <w:pStyle w:val="TOC2"/>
            <w:tabs>
              <w:tab w:val="right" w:leader="dot" w:pos="10456"/>
            </w:tabs>
            <w:rPr>
              <w:rFonts w:asciiTheme="minorHAnsi" w:eastAsiaTheme="minorEastAsia" w:hAnsiTheme="minorHAnsi"/>
              <w:noProof/>
              <w:color w:val="auto"/>
              <w:lang w:eastAsia="en-GB"/>
            </w:rPr>
          </w:pPr>
          <w:hyperlink w:anchor="_Toc127837676" w:history="1">
            <w:r w:rsidR="00F805D0" w:rsidRPr="002C1E55">
              <w:rPr>
                <w:rStyle w:val="Hyperlink"/>
                <w:noProof/>
              </w:rPr>
              <w:t>6.2. | Software Testing</w:t>
            </w:r>
            <w:r w:rsidR="00F805D0">
              <w:rPr>
                <w:noProof/>
                <w:webHidden/>
              </w:rPr>
              <w:tab/>
            </w:r>
            <w:r w:rsidR="00F805D0">
              <w:rPr>
                <w:noProof/>
                <w:webHidden/>
              </w:rPr>
              <w:fldChar w:fldCharType="begin"/>
            </w:r>
            <w:r w:rsidR="00F805D0">
              <w:rPr>
                <w:noProof/>
                <w:webHidden/>
              </w:rPr>
              <w:instrText xml:space="preserve"> PAGEREF _Toc12783767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407D1CF5" w14:textId="593B5A8D" w:rsidR="00F805D0" w:rsidRDefault="00000000">
          <w:pPr>
            <w:pStyle w:val="TOC3"/>
            <w:tabs>
              <w:tab w:val="right" w:leader="dot" w:pos="10456"/>
            </w:tabs>
            <w:rPr>
              <w:rFonts w:asciiTheme="minorHAnsi" w:eastAsiaTheme="minorEastAsia" w:hAnsiTheme="minorHAnsi"/>
              <w:noProof/>
              <w:color w:val="auto"/>
              <w:lang w:eastAsia="en-GB"/>
            </w:rPr>
          </w:pPr>
          <w:hyperlink w:anchor="_Toc127837677" w:history="1">
            <w:r w:rsidR="00F805D0" w:rsidRPr="002C1E55">
              <w:rPr>
                <w:rStyle w:val="Hyperlink"/>
                <w:noProof/>
              </w:rPr>
              <w:t>6.2.1. | Automated Testing</w:t>
            </w:r>
            <w:r w:rsidR="00F805D0">
              <w:rPr>
                <w:noProof/>
                <w:webHidden/>
              </w:rPr>
              <w:tab/>
            </w:r>
            <w:r w:rsidR="00F805D0">
              <w:rPr>
                <w:noProof/>
                <w:webHidden/>
              </w:rPr>
              <w:fldChar w:fldCharType="begin"/>
            </w:r>
            <w:r w:rsidR="00F805D0">
              <w:rPr>
                <w:noProof/>
                <w:webHidden/>
              </w:rPr>
              <w:instrText xml:space="preserve"> PAGEREF _Toc12783767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1ACCA731" w14:textId="4C48F892" w:rsidR="00F805D0" w:rsidRDefault="00000000">
          <w:pPr>
            <w:pStyle w:val="TOC3"/>
            <w:tabs>
              <w:tab w:val="right" w:leader="dot" w:pos="10456"/>
            </w:tabs>
            <w:rPr>
              <w:rFonts w:asciiTheme="minorHAnsi" w:eastAsiaTheme="minorEastAsia" w:hAnsiTheme="minorHAnsi"/>
              <w:noProof/>
              <w:color w:val="auto"/>
              <w:lang w:eastAsia="en-GB"/>
            </w:rPr>
          </w:pPr>
          <w:hyperlink w:anchor="_Toc127837678" w:history="1">
            <w:r w:rsidR="00F805D0" w:rsidRPr="002C1E55">
              <w:rPr>
                <w:rStyle w:val="Hyperlink"/>
                <w:noProof/>
              </w:rPr>
              <w:t>6.2.2. | API Testing</w:t>
            </w:r>
            <w:r w:rsidR="00F805D0">
              <w:rPr>
                <w:noProof/>
                <w:webHidden/>
              </w:rPr>
              <w:tab/>
            </w:r>
            <w:r w:rsidR="00F805D0">
              <w:rPr>
                <w:noProof/>
                <w:webHidden/>
              </w:rPr>
              <w:fldChar w:fldCharType="begin"/>
            </w:r>
            <w:r w:rsidR="00F805D0">
              <w:rPr>
                <w:noProof/>
                <w:webHidden/>
              </w:rPr>
              <w:instrText xml:space="preserve"> PAGEREF _Toc12783767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836C184" w14:textId="66E1321A" w:rsidR="00F805D0" w:rsidRDefault="00000000">
          <w:pPr>
            <w:pStyle w:val="TOC3"/>
            <w:tabs>
              <w:tab w:val="right" w:leader="dot" w:pos="10456"/>
            </w:tabs>
            <w:rPr>
              <w:rFonts w:asciiTheme="minorHAnsi" w:eastAsiaTheme="minorEastAsia" w:hAnsiTheme="minorHAnsi"/>
              <w:noProof/>
              <w:color w:val="auto"/>
              <w:lang w:eastAsia="en-GB"/>
            </w:rPr>
          </w:pPr>
          <w:hyperlink w:anchor="_Toc127837679" w:history="1">
            <w:r w:rsidR="00F805D0" w:rsidRPr="002C1E55">
              <w:rPr>
                <w:rStyle w:val="Hyperlink"/>
                <w:noProof/>
              </w:rPr>
              <w:t>6.2.3. | Function Testing</w:t>
            </w:r>
            <w:r w:rsidR="00F805D0">
              <w:rPr>
                <w:noProof/>
                <w:webHidden/>
              </w:rPr>
              <w:tab/>
            </w:r>
            <w:r w:rsidR="00F805D0">
              <w:rPr>
                <w:noProof/>
                <w:webHidden/>
              </w:rPr>
              <w:fldChar w:fldCharType="begin"/>
            </w:r>
            <w:r w:rsidR="00F805D0">
              <w:rPr>
                <w:noProof/>
                <w:webHidden/>
              </w:rPr>
              <w:instrText xml:space="preserve"> PAGEREF _Toc12783767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7AAC011" w14:textId="18CDA30E" w:rsidR="00F805D0" w:rsidRDefault="00000000">
          <w:pPr>
            <w:pStyle w:val="TOC3"/>
            <w:tabs>
              <w:tab w:val="right" w:leader="dot" w:pos="10456"/>
            </w:tabs>
            <w:rPr>
              <w:rFonts w:asciiTheme="minorHAnsi" w:eastAsiaTheme="minorEastAsia" w:hAnsiTheme="minorHAnsi"/>
              <w:noProof/>
              <w:color w:val="auto"/>
              <w:lang w:eastAsia="en-GB"/>
            </w:rPr>
          </w:pPr>
          <w:hyperlink w:anchor="_Toc127837680" w:history="1">
            <w:r w:rsidR="00F805D0" w:rsidRPr="002C1E55">
              <w:rPr>
                <w:rStyle w:val="Hyperlink"/>
                <w:noProof/>
              </w:rPr>
              <w:t>6.2.4. | Unit Testing</w:t>
            </w:r>
            <w:r w:rsidR="00F805D0">
              <w:rPr>
                <w:noProof/>
                <w:webHidden/>
              </w:rPr>
              <w:tab/>
            </w:r>
            <w:r w:rsidR="00F805D0">
              <w:rPr>
                <w:noProof/>
                <w:webHidden/>
              </w:rPr>
              <w:fldChar w:fldCharType="begin"/>
            </w:r>
            <w:r w:rsidR="00F805D0">
              <w:rPr>
                <w:noProof/>
                <w:webHidden/>
              </w:rPr>
              <w:instrText xml:space="preserve"> PAGEREF _Toc12783768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C972138" w14:textId="35B58E1E" w:rsidR="00F805D0" w:rsidRDefault="00000000">
          <w:pPr>
            <w:pStyle w:val="TOC3"/>
            <w:tabs>
              <w:tab w:val="right" w:leader="dot" w:pos="10456"/>
            </w:tabs>
            <w:rPr>
              <w:rFonts w:asciiTheme="minorHAnsi" w:eastAsiaTheme="minorEastAsia" w:hAnsiTheme="minorHAnsi"/>
              <w:noProof/>
              <w:color w:val="auto"/>
              <w:lang w:eastAsia="en-GB"/>
            </w:rPr>
          </w:pPr>
          <w:hyperlink w:anchor="_Toc127837681" w:history="1">
            <w:r w:rsidR="00F805D0" w:rsidRPr="002C1E55">
              <w:rPr>
                <w:rStyle w:val="Hyperlink"/>
                <w:noProof/>
              </w:rPr>
              <w:t>6.2.5. | Interaction Testing</w:t>
            </w:r>
            <w:r w:rsidR="00F805D0">
              <w:rPr>
                <w:noProof/>
                <w:webHidden/>
              </w:rPr>
              <w:tab/>
            </w:r>
            <w:r w:rsidR="00F805D0">
              <w:rPr>
                <w:noProof/>
                <w:webHidden/>
              </w:rPr>
              <w:fldChar w:fldCharType="begin"/>
            </w:r>
            <w:r w:rsidR="00F805D0">
              <w:rPr>
                <w:noProof/>
                <w:webHidden/>
              </w:rPr>
              <w:instrText xml:space="preserve"> PAGEREF _Toc12783768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CE24167" w14:textId="445B5514" w:rsidR="00F805D0" w:rsidRDefault="00000000">
          <w:pPr>
            <w:pStyle w:val="TOC3"/>
            <w:tabs>
              <w:tab w:val="right" w:leader="dot" w:pos="10456"/>
            </w:tabs>
            <w:rPr>
              <w:rFonts w:asciiTheme="minorHAnsi" w:eastAsiaTheme="minorEastAsia" w:hAnsiTheme="minorHAnsi"/>
              <w:noProof/>
              <w:color w:val="auto"/>
              <w:lang w:eastAsia="en-GB"/>
            </w:rPr>
          </w:pPr>
          <w:hyperlink w:anchor="_Toc127837682" w:history="1">
            <w:r w:rsidR="00F805D0" w:rsidRPr="002C1E55">
              <w:rPr>
                <w:rStyle w:val="Hyperlink"/>
                <w:noProof/>
              </w:rPr>
              <w:t>6.2.6. | Input Testing</w:t>
            </w:r>
            <w:r w:rsidR="00F805D0">
              <w:rPr>
                <w:noProof/>
                <w:webHidden/>
              </w:rPr>
              <w:tab/>
            </w:r>
            <w:r w:rsidR="00F805D0">
              <w:rPr>
                <w:noProof/>
                <w:webHidden/>
              </w:rPr>
              <w:fldChar w:fldCharType="begin"/>
            </w:r>
            <w:r w:rsidR="00F805D0">
              <w:rPr>
                <w:noProof/>
                <w:webHidden/>
              </w:rPr>
              <w:instrText xml:space="preserve"> PAGEREF _Toc12783768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EF3E102" w14:textId="0D93462C" w:rsidR="00F805D0" w:rsidRDefault="00000000">
          <w:pPr>
            <w:pStyle w:val="TOC3"/>
            <w:tabs>
              <w:tab w:val="right" w:leader="dot" w:pos="10456"/>
            </w:tabs>
            <w:rPr>
              <w:rFonts w:asciiTheme="minorHAnsi" w:eastAsiaTheme="minorEastAsia" w:hAnsiTheme="minorHAnsi"/>
              <w:noProof/>
              <w:color w:val="auto"/>
              <w:lang w:eastAsia="en-GB"/>
            </w:rPr>
          </w:pPr>
          <w:hyperlink w:anchor="_Toc127837683" w:history="1">
            <w:r w:rsidR="00F805D0" w:rsidRPr="002C1E55">
              <w:rPr>
                <w:rStyle w:val="Hyperlink"/>
                <w:noProof/>
              </w:rPr>
              <w:t>6.2.7. | Requirement Test Sheet</w:t>
            </w:r>
            <w:r w:rsidR="00F805D0">
              <w:rPr>
                <w:noProof/>
                <w:webHidden/>
              </w:rPr>
              <w:tab/>
            </w:r>
            <w:r w:rsidR="00F805D0">
              <w:rPr>
                <w:noProof/>
                <w:webHidden/>
              </w:rPr>
              <w:fldChar w:fldCharType="begin"/>
            </w:r>
            <w:r w:rsidR="00F805D0">
              <w:rPr>
                <w:noProof/>
                <w:webHidden/>
              </w:rPr>
              <w:instrText xml:space="preserve"> PAGEREF _Toc127837683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D0C0CB3" w14:textId="46D33263" w:rsidR="00F805D0" w:rsidRDefault="00000000">
          <w:pPr>
            <w:pStyle w:val="TOC2"/>
            <w:tabs>
              <w:tab w:val="right" w:leader="dot" w:pos="10456"/>
            </w:tabs>
            <w:rPr>
              <w:rFonts w:asciiTheme="minorHAnsi" w:eastAsiaTheme="minorEastAsia" w:hAnsiTheme="minorHAnsi"/>
              <w:noProof/>
              <w:color w:val="auto"/>
              <w:lang w:eastAsia="en-GB"/>
            </w:rPr>
          </w:pPr>
          <w:hyperlink w:anchor="_Toc127837684" w:history="1">
            <w:r w:rsidR="00F805D0" w:rsidRPr="002C1E55">
              <w:rPr>
                <w:rStyle w:val="Hyperlink"/>
                <w:noProof/>
              </w:rPr>
              <w:t>6.3 | User Acceptance</w:t>
            </w:r>
            <w:r w:rsidR="00F805D0">
              <w:rPr>
                <w:noProof/>
                <w:webHidden/>
              </w:rPr>
              <w:tab/>
            </w:r>
            <w:r w:rsidR="00F805D0">
              <w:rPr>
                <w:noProof/>
                <w:webHidden/>
              </w:rPr>
              <w:fldChar w:fldCharType="begin"/>
            </w:r>
            <w:r w:rsidR="00F805D0">
              <w:rPr>
                <w:noProof/>
                <w:webHidden/>
              </w:rPr>
              <w:instrText xml:space="preserve"> PAGEREF _Toc127837684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02501C5A" w14:textId="187051DD" w:rsidR="00F805D0" w:rsidRDefault="00000000">
          <w:pPr>
            <w:pStyle w:val="TOC1"/>
            <w:tabs>
              <w:tab w:val="right" w:leader="dot" w:pos="10456"/>
            </w:tabs>
            <w:rPr>
              <w:rFonts w:asciiTheme="minorHAnsi" w:eastAsiaTheme="minorEastAsia" w:hAnsiTheme="minorHAnsi"/>
              <w:noProof/>
              <w:color w:val="auto"/>
              <w:lang w:eastAsia="en-GB"/>
            </w:rPr>
          </w:pPr>
          <w:hyperlink w:anchor="_Toc127837685" w:history="1">
            <w:r w:rsidR="00F805D0" w:rsidRPr="002C1E55">
              <w:rPr>
                <w:rStyle w:val="Hyperlink"/>
                <w:noProof/>
              </w:rPr>
              <w:t>7. | Reflection</w:t>
            </w:r>
            <w:r w:rsidR="00F805D0">
              <w:rPr>
                <w:noProof/>
                <w:webHidden/>
              </w:rPr>
              <w:tab/>
            </w:r>
            <w:r w:rsidR="00F805D0">
              <w:rPr>
                <w:noProof/>
                <w:webHidden/>
              </w:rPr>
              <w:fldChar w:fldCharType="begin"/>
            </w:r>
            <w:r w:rsidR="00F805D0">
              <w:rPr>
                <w:noProof/>
                <w:webHidden/>
              </w:rPr>
              <w:instrText xml:space="preserve"> PAGEREF _Toc127837685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65C5CC5" w14:textId="679F9B31" w:rsidR="00F805D0" w:rsidRDefault="00000000">
          <w:pPr>
            <w:pStyle w:val="TOC2"/>
            <w:tabs>
              <w:tab w:val="right" w:leader="dot" w:pos="10456"/>
            </w:tabs>
            <w:rPr>
              <w:rFonts w:asciiTheme="minorHAnsi" w:eastAsiaTheme="minorEastAsia" w:hAnsiTheme="minorHAnsi"/>
              <w:noProof/>
              <w:color w:val="auto"/>
              <w:lang w:eastAsia="en-GB"/>
            </w:rPr>
          </w:pPr>
          <w:hyperlink w:anchor="_Toc127837686" w:history="1">
            <w:r w:rsidR="00F805D0" w:rsidRPr="002C1E55">
              <w:rPr>
                <w:rStyle w:val="Hyperlink"/>
                <w:noProof/>
              </w:rPr>
              <w:t>7.1. | Manufacturing</w:t>
            </w:r>
            <w:r w:rsidR="00F805D0">
              <w:rPr>
                <w:noProof/>
                <w:webHidden/>
              </w:rPr>
              <w:tab/>
            </w:r>
            <w:r w:rsidR="00F805D0">
              <w:rPr>
                <w:noProof/>
                <w:webHidden/>
              </w:rPr>
              <w:fldChar w:fldCharType="begin"/>
            </w:r>
            <w:r w:rsidR="00F805D0">
              <w:rPr>
                <w:noProof/>
                <w:webHidden/>
              </w:rPr>
              <w:instrText xml:space="preserve"> PAGEREF _Toc127837686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05FD4A0" w14:textId="5F93059F" w:rsidR="00F805D0" w:rsidRDefault="00000000">
          <w:pPr>
            <w:pStyle w:val="TOC2"/>
            <w:tabs>
              <w:tab w:val="right" w:leader="dot" w:pos="10456"/>
            </w:tabs>
            <w:rPr>
              <w:rFonts w:asciiTheme="minorHAnsi" w:eastAsiaTheme="minorEastAsia" w:hAnsiTheme="minorHAnsi"/>
              <w:noProof/>
              <w:color w:val="auto"/>
              <w:lang w:eastAsia="en-GB"/>
            </w:rPr>
          </w:pPr>
          <w:hyperlink w:anchor="_Toc127837687" w:history="1">
            <w:r w:rsidR="00F805D0" w:rsidRPr="002C1E55">
              <w:rPr>
                <w:rStyle w:val="Hyperlink"/>
                <w:noProof/>
              </w:rPr>
              <w:t>7.2. | Project Management</w:t>
            </w:r>
            <w:r w:rsidR="00F805D0">
              <w:rPr>
                <w:noProof/>
                <w:webHidden/>
              </w:rPr>
              <w:tab/>
            </w:r>
            <w:r w:rsidR="00F805D0">
              <w:rPr>
                <w:noProof/>
                <w:webHidden/>
              </w:rPr>
              <w:fldChar w:fldCharType="begin"/>
            </w:r>
            <w:r w:rsidR="00F805D0">
              <w:rPr>
                <w:noProof/>
                <w:webHidden/>
              </w:rPr>
              <w:instrText xml:space="preserve"> PAGEREF _Toc127837687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76CCD8C" w14:textId="7AB42496" w:rsidR="00F805D0" w:rsidRDefault="00000000">
          <w:pPr>
            <w:pStyle w:val="TOC2"/>
            <w:tabs>
              <w:tab w:val="right" w:leader="dot" w:pos="10456"/>
            </w:tabs>
            <w:rPr>
              <w:rFonts w:asciiTheme="minorHAnsi" w:eastAsiaTheme="minorEastAsia" w:hAnsiTheme="minorHAnsi"/>
              <w:noProof/>
              <w:color w:val="auto"/>
              <w:lang w:eastAsia="en-GB"/>
            </w:rPr>
          </w:pPr>
          <w:hyperlink w:anchor="_Toc127837688" w:history="1">
            <w:r w:rsidR="00F805D0" w:rsidRPr="002C1E55">
              <w:rPr>
                <w:rStyle w:val="Hyperlink"/>
                <w:noProof/>
              </w:rPr>
              <w:t>7.3. | Challenges</w:t>
            </w:r>
            <w:r w:rsidR="00F805D0">
              <w:rPr>
                <w:noProof/>
                <w:webHidden/>
              </w:rPr>
              <w:tab/>
            </w:r>
            <w:r w:rsidR="00F805D0">
              <w:rPr>
                <w:noProof/>
                <w:webHidden/>
              </w:rPr>
              <w:fldChar w:fldCharType="begin"/>
            </w:r>
            <w:r w:rsidR="00F805D0">
              <w:rPr>
                <w:noProof/>
                <w:webHidden/>
              </w:rPr>
              <w:instrText xml:space="preserve"> PAGEREF _Toc127837688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54166261" w14:textId="386E7584" w:rsidR="00F805D0" w:rsidRDefault="00000000">
          <w:pPr>
            <w:pStyle w:val="TOC2"/>
            <w:tabs>
              <w:tab w:val="right" w:leader="dot" w:pos="10456"/>
            </w:tabs>
            <w:rPr>
              <w:rFonts w:asciiTheme="minorHAnsi" w:eastAsiaTheme="minorEastAsia" w:hAnsiTheme="minorHAnsi"/>
              <w:noProof/>
              <w:color w:val="auto"/>
              <w:lang w:eastAsia="en-GB"/>
            </w:rPr>
          </w:pPr>
          <w:hyperlink w:anchor="_Toc127837689" w:history="1">
            <w:r w:rsidR="00F805D0" w:rsidRPr="002C1E55">
              <w:rPr>
                <w:rStyle w:val="Hyperlink"/>
                <w:noProof/>
              </w:rPr>
              <w:t>7.4. | Critiques: Overall User Experience</w:t>
            </w:r>
            <w:r w:rsidR="00F805D0">
              <w:rPr>
                <w:noProof/>
                <w:webHidden/>
              </w:rPr>
              <w:tab/>
            </w:r>
            <w:r w:rsidR="00F805D0">
              <w:rPr>
                <w:noProof/>
                <w:webHidden/>
              </w:rPr>
              <w:fldChar w:fldCharType="begin"/>
            </w:r>
            <w:r w:rsidR="00F805D0">
              <w:rPr>
                <w:noProof/>
                <w:webHidden/>
              </w:rPr>
              <w:instrText xml:space="preserve"> PAGEREF _Toc127837689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79C8FA01" w14:textId="1285AAA4" w:rsidR="00F805D0" w:rsidRDefault="00000000">
          <w:pPr>
            <w:pStyle w:val="TOC2"/>
            <w:tabs>
              <w:tab w:val="right" w:leader="dot" w:pos="10456"/>
            </w:tabs>
            <w:rPr>
              <w:rFonts w:asciiTheme="minorHAnsi" w:eastAsiaTheme="minorEastAsia" w:hAnsiTheme="minorHAnsi"/>
              <w:noProof/>
              <w:color w:val="auto"/>
              <w:lang w:eastAsia="en-GB"/>
            </w:rPr>
          </w:pPr>
          <w:hyperlink w:anchor="_Toc127837690" w:history="1">
            <w:r w:rsidR="00F805D0" w:rsidRPr="002C1E55">
              <w:rPr>
                <w:rStyle w:val="Hyperlink"/>
                <w:noProof/>
              </w:rPr>
              <w:t>7.5. | Recommendations: Prototype</w:t>
            </w:r>
            <w:r w:rsidR="00F805D0">
              <w:rPr>
                <w:noProof/>
                <w:webHidden/>
              </w:rPr>
              <w:tab/>
            </w:r>
            <w:r w:rsidR="00F805D0">
              <w:rPr>
                <w:noProof/>
                <w:webHidden/>
              </w:rPr>
              <w:fldChar w:fldCharType="begin"/>
            </w:r>
            <w:r w:rsidR="00F805D0">
              <w:rPr>
                <w:noProof/>
                <w:webHidden/>
              </w:rPr>
              <w:instrText xml:space="preserve"> PAGEREF _Toc127837690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2E2BDF3E" w14:textId="0D6EA1C0" w:rsidR="00F805D0" w:rsidRDefault="00000000">
          <w:pPr>
            <w:pStyle w:val="TOC2"/>
            <w:tabs>
              <w:tab w:val="right" w:leader="dot" w:pos="10456"/>
            </w:tabs>
            <w:rPr>
              <w:rFonts w:asciiTheme="minorHAnsi" w:eastAsiaTheme="minorEastAsia" w:hAnsiTheme="minorHAnsi"/>
              <w:noProof/>
              <w:color w:val="auto"/>
              <w:lang w:eastAsia="en-GB"/>
            </w:rPr>
          </w:pPr>
          <w:hyperlink w:anchor="_Toc127837691" w:history="1">
            <w:r w:rsidR="00F805D0" w:rsidRPr="002C1E55">
              <w:rPr>
                <w:rStyle w:val="Hyperlink"/>
                <w:noProof/>
              </w:rPr>
              <w:t>7.6. | Recommendations: Commercial Development</w:t>
            </w:r>
            <w:r w:rsidR="00F805D0">
              <w:rPr>
                <w:noProof/>
                <w:webHidden/>
              </w:rPr>
              <w:tab/>
            </w:r>
            <w:r w:rsidR="00F805D0">
              <w:rPr>
                <w:noProof/>
                <w:webHidden/>
              </w:rPr>
              <w:fldChar w:fldCharType="begin"/>
            </w:r>
            <w:r w:rsidR="00F805D0">
              <w:rPr>
                <w:noProof/>
                <w:webHidden/>
              </w:rPr>
              <w:instrText xml:space="preserve"> PAGEREF _Toc127837691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64201022" w14:textId="63ADFBBD" w:rsidR="00F805D0" w:rsidRDefault="00000000">
          <w:pPr>
            <w:pStyle w:val="TOC2"/>
            <w:tabs>
              <w:tab w:val="right" w:leader="dot" w:pos="10456"/>
            </w:tabs>
            <w:rPr>
              <w:rFonts w:asciiTheme="minorHAnsi" w:eastAsiaTheme="minorEastAsia" w:hAnsiTheme="minorHAnsi"/>
              <w:noProof/>
              <w:color w:val="auto"/>
              <w:lang w:eastAsia="en-GB"/>
            </w:rPr>
          </w:pPr>
          <w:hyperlink w:anchor="_Toc127837692" w:history="1">
            <w:r w:rsidR="00F805D0" w:rsidRPr="002C1E55">
              <w:rPr>
                <w:rStyle w:val="Hyperlink"/>
                <w:noProof/>
              </w:rPr>
              <w:t>7.7. | Personal Development</w:t>
            </w:r>
            <w:r w:rsidR="00F805D0">
              <w:rPr>
                <w:noProof/>
                <w:webHidden/>
              </w:rPr>
              <w:tab/>
            </w:r>
            <w:r w:rsidR="00F805D0">
              <w:rPr>
                <w:noProof/>
                <w:webHidden/>
              </w:rPr>
              <w:fldChar w:fldCharType="begin"/>
            </w:r>
            <w:r w:rsidR="00F805D0">
              <w:rPr>
                <w:noProof/>
                <w:webHidden/>
              </w:rPr>
              <w:instrText xml:space="preserve"> PAGEREF _Toc127837692 \h </w:instrText>
            </w:r>
            <w:r w:rsidR="00F805D0">
              <w:rPr>
                <w:noProof/>
                <w:webHidden/>
              </w:rPr>
            </w:r>
            <w:r w:rsidR="00F805D0">
              <w:rPr>
                <w:noProof/>
                <w:webHidden/>
              </w:rPr>
              <w:fldChar w:fldCharType="separate"/>
            </w:r>
            <w:r w:rsidR="00F805D0">
              <w:rPr>
                <w:noProof/>
                <w:webHidden/>
              </w:rPr>
              <w:t>49</w:t>
            </w:r>
            <w:r w:rsidR="00F805D0">
              <w:rPr>
                <w:noProof/>
                <w:webHidden/>
              </w:rPr>
              <w:fldChar w:fldCharType="end"/>
            </w:r>
          </w:hyperlink>
        </w:p>
        <w:p w14:paraId="3D17D48C" w14:textId="589AD1C0" w:rsidR="00F805D0" w:rsidRDefault="00000000">
          <w:pPr>
            <w:pStyle w:val="TOC1"/>
            <w:tabs>
              <w:tab w:val="right" w:leader="dot" w:pos="10456"/>
            </w:tabs>
            <w:rPr>
              <w:rFonts w:asciiTheme="minorHAnsi" w:eastAsiaTheme="minorEastAsia" w:hAnsiTheme="minorHAnsi"/>
              <w:noProof/>
              <w:color w:val="auto"/>
              <w:lang w:eastAsia="en-GB"/>
            </w:rPr>
          </w:pPr>
          <w:hyperlink w:anchor="_Toc127837693" w:history="1">
            <w:r w:rsidR="00F805D0" w:rsidRPr="002C1E55">
              <w:rPr>
                <w:rStyle w:val="Hyperlink"/>
                <w:noProof/>
              </w:rPr>
              <w:t>References</w:t>
            </w:r>
            <w:r w:rsidR="00F805D0">
              <w:rPr>
                <w:noProof/>
                <w:webHidden/>
              </w:rPr>
              <w:tab/>
            </w:r>
            <w:r w:rsidR="00F805D0">
              <w:rPr>
                <w:noProof/>
                <w:webHidden/>
              </w:rPr>
              <w:fldChar w:fldCharType="begin"/>
            </w:r>
            <w:r w:rsidR="00F805D0">
              <w:rPr>
                <w:noProof/>
                <w:webHidden/>
              </w:rPr>
              <w:instrText xml:space="preserve"> PAGEREF _Toc127837693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5641E3C9" w14:textId="46ABF042" w:rsidR="00F805D0" w:rsidRDefault="00000000">
          <w:pPr>
            <w:pStyle w:val="TOC1"/>
            <w:tabs>
              <w:tab w:val="right" w:leader="dot" w:pos="10456"/>
            </w:tabs>
            <w:rPr>
              <w:rFonts w:asciiTheme="minorHAnsi" w:eastAsiaTheme="minorEastAsia" w:hAnsiTheme="minorHAnsi"/>
              <w:noProof/>
              <w:color w:val="auto"/>
              <w:lang w:eastAsia="en-GB"/>
            </w:rPr>
          </w:pPr>
          <w:hyperlink w:anchor="_Toc127837694" w:history="1">
            <w:r w:rsidR="00F805D0" w:rsidRPr="002C1E55">
              <w:rPr>
                <w:rStyle w:val="Hyperlink"/>
                <w:noProof/>
              </w:rPr>
              <w:t>Bibliography</w:t>
            </w:r>
            <w:r w:rsidR="00F805D0">
              <w:rPr>
                <w:noProof/>
                <w:webHidden/>
              </w:rPr>
              <w:tab/>
            </w:r>
            <w:r w:rsidR="00F805D0">
              <w:rPr>
                <w:noProof/>
                <w:webHidden/>
              </w:rPr>
              <w:fldChar w:fldCharType="begin"/>
            </w:r>
            <w:r w:rsidR="00F805D0">
              <w:rPr>
                <w:noProof/>
                <w:webHidden/>
              </w:rPr>
              <w:instrText xml:space="preserve"> PAGEREF _Toc127837694 \h </w:instrText>
            </w:r>
            <w:r w:rsidR="00F805D0">
              <w:rPr>
                <w:noProof/>
                <w:webHidden/>
              </w:rPr>
            </w:r>
            <w:r w:rsidR="00F805D0">
              <w:rPr>
                <w:noProof/>
                <w:webHidden/>
              </w:rPr>
              <w:fldChar w:fldCharType="separate"/>
            </w:r>
            <w:r w:rsidR="00F805D0">
              <w:rPr>
                <w:noProof/>
                <w:webHidden/>
              </w:rPr>
              <w:t>51</w:t>
            </w:r>
            <w:r w:rsidR="00F805D0">
              <w:rPr>
                <w:noProof/>
                <w:webHidden/>
              </w:rPr>
              <w:fldChar w:fldCharType="end"/>
            </w:r>
          </w:hyperlink>
        </w:p>
        <w:p w14:paraId="38CC898F" w14:textId="6039AEDA" w:rsidR="00F805D0" w:rsidRDefault="00000000">
          <w:pPr>
            <w:pStyle w:val="TOC1"/>
            <w:tabs>
              <w:tab w:val="right" w:leader="dot" w:pos="10456"/>
            </w:tabs>
            <w:rPr>
              <w:rFonts w:asciiTheme="minorHAnsi" w:eastAsiaTheme="minorEastAsia" w:hAnsiTheme="minorHAnsi"/>
              <w:noProof/>
              <w:color w:val="auto"/>
              <w:lang w:eastAsia="en-GB"/>
            </w:rPr>
          </w:pPr>
          <w:hyperlink w:anchor="_Toc127837695" w:history="1">
            <w:r w:rsidR="00F805D0" w:rsidRPr="002C1E55">
              <w:rPr>
                <w:rStyle w:val="Hyperlink"/>
                <w:noProof/>
              </w:rPr>
              <w:t>Appendices</w:t>
            </w:r>
            <w:r w:rsidR="00F805D0">
              <w:rPr>
                <w:noProof/>
                <w:webHidden/>
              </w:rPr>
              <w:tab/>
            </w:r>
            <w:r w:rsidR="00F805D0">
              <w:rPr>
                <w:noProof/>
                <w:webHidden/>
              </w:rPr>
              <w:fldChar w:fldCharType="begin"/>
            </w:r>
            <w:r w:rsidR="00F805D0">
              <w:rPr>
                <w:noProof/>
                <w:webHidden/>
              </w:rPr>
              <w:instrText xml:space="preserve"> PAGEREF _Toc127837695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19C6103D" w14:textId="0D27B248" w:rsidR="00F805D0" w:rsidRDefault="00000000">
          <w:pPr>
            <w:pStyle w:val="TOC1"/>
            <w:tabs>
              <w:tab w:val="right" w:leader="dot" w:pos="10456"/>
            </w:tabs>
            <w:rPr>
              <w:rFonts w:asciiTheme="minorHAnsi" w:eastAsiaTheme="minorEastAsia" w:hAnsiTheme="minorHAnsi"/>
              <w:noProof/>
              <w:color w:val="auto"/>
              <w:lang w:eastAsia="en-GB"/>
            </w:rPr>
          </w:pPr>
          <w:hyperlink w:anchor="_Toc127837696" w:history="1">
            <w:r w:rsidR="00F805D0" w:rsidRPr="002C1E55">
              <w:rPr>
                <w:rStyle w:val="Hyperlink"/>
                <w:noProof/>
              </w:rPr>
              <w:t>Links</w:t>
            </w:r>
            <w:r w:rsidR="00F805D0">
              <w:rPr>
                <w:noProof/>
                <w:webHidden/>
              </w:rPr>
              <w:tab/>
            </w:r>
            <w:r w:rsidR="00F805D0">
              <w:rPr>
                <w:noProof/>
                <w:webHidden/>
              </w:rPr>
              <w:fldChar w:fldCharType="begin"/>
            </w:r>
            <w:r w:rsidR="00F805D0">
              <w:rPr>
                <w:noProof/>
                <w:webHidden/>
              </w:rPr>
              <w:instrText xml:space="preserve"> PAGEREF _Toc127837696 \h </w:instrText>
            </w:r>
            <w:r w:rsidR="00F805D0">
              <w:rPr>
                <w:noProof/>
                <w:webHidden/>
              </w:rPr>
            </w:r>
            <w:r w:rsidR="00F805D0">
              <w:rPr>
                <w:noProof/>
                <w:webHidden/>
              </w:rPr>
              <w:fldChar w:fldCharType="separate"/>
            </w:r>
            <w:r w:rsidR="00F805D0">
              <w:rPr>
                <w:noProof/>
                <w:webHidden/>
              </w:rPr>
              <w:t>52</w:t>
            </w:r>
            <w:r w:rsidR="00F805D0">
              <w:rPr>
                <w:noProof/>
                <w:webHidden/>
              </w:rPr>
              <w:fldChar w:fldCharType="end"/>
            </w:r>
          </w:hyperlink>
        </w:p>
        <w:p w14:paraId="580D36EF" w14:textId="6D7258C2"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73CC579D" w:rsidR="00EE3E4C" w:rsidRDefault="00DB26DF" w:rsidP="00130E4D">
      <w:pPr>
        <w:pStyle w:val="Heading1"/>
        <w:keepLines w:val="0"/>
      </w:pPr>
      <w:bookmarkStart w:id="0" w:name="_Toc127837607"/>
      <w:r>
        <w:lastRenderedPageBreak/>
        <w:t>1. | Introduction</w:t>
      </w:r>
      <w:bookmarkEnd w:id="0"/>
    </w:p>
    <w:p w14:paraId="2DCCC481" w14:textId="77777777" w:rsidR="00081602" w:rsidRDefault="00081602" w:rsidP="00130E4D">
      <w:pPr>
        <w:pStyle w:val="Heading2"/>
      </w:pPr>
    </w:p>
    <w:p w14:paraId="30D2CF96" w14:textId="3DF487C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151823D"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w:t>
      </w:r>
      <w:r w:rsidR="005C5DFA">
        <w:t xml:space="preserve"> the</w:t>
      </w:r>
      <w:r w:rsidR="00554CBD">
        <w:t xml:space="preserve">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79239454" w:rsidR="00EE3E4C" w:rsidRDefault="00025986" w:rsidP="00130E4D">
      <w:pPr>
        <w:pStyle w:val="Heading2"/>
      </w:pPr>
      <w:bookmarkStart w:id="1" w:name="_Toc127837608"/>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443C2EC5"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w:t>
      </w:r>
      <w:r w:rsidR="008C3EC9">
        <w:t>,</w:t>
      </w:r>
      <w:r w:rsidR="00EE6994">
        <w:t xml:space="preserv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A7090E">
        <w:t>decades</w:t>
      </w:r>
      <w:r w:rsidR="00241313">
        <w:t xml:space="preserve">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33F76E37"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w:t>
      </w:r>
      <w:r w:rsidR="00A54A39">
        <w:t>now</w:t>
      </w:r>
      <w:r>
        <w:t>.</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03061F6A" w:rsidR="00824C6A" w:rsidRDefault="00824C6A" w:rsidP="00130E4D">
      <w:pPr>
        <w:pStyle w:val="Heading2"/>
      </w:pPr>
      <w:bookmarkStart w:id="2" w:name="_Toc127837609"/>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61B05D2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therefore, the 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7330005F"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w:t>
      </w:r>
      <w:r w:rsidR="0093710A">
        <w:t>corresponding</w:t>
      </w:r>
      <w:r w:rsidR="007978A9">
        <w:t xml:space="preserve"> </w:t>
      </w:r>
      <w:r w:rsidR="000C5BF7">
        <w:t>string</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3FE125CA"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29065A">
        <w:t>like</w:t>
      </w:r>
      <w:r w:rsidR="009205B2">
        <w:t xml:space="preserve">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3413126A"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5202CABA" w:rsidR="000D708A" w:rsidRDefault="000D708A" w:rsidP="000D708A">
      <w:pPr>
        <w:pStyle w:val="NoSpacing"/>
        <w:numPr>
          <w:ilvl w:val="0"/>
          <w:numId w:val="13"/>
        </w:numPr>
      </w:pPr>
      <w:r w:rsidRPr="000D708A">
        <w:rPr>
          <w:b/>
          <w:bCs/>
        </w:rPr>
        <w:t>Play Option</w:t>
      </w:r>
      <w:r>
        <w:t xml:space="preserve">: the user can play a piece of selected music. The application will score the performance according to accurate real-time feedback, considering the player's number of </w:t>
      </w:r>
      <w:r w:rsidR="0087378C">
        <w:t>note accuracy and rhythm precision mistakes</w:t>
      </w:r>
      <w:r>
        <w:t>.</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38CC0C5E"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0C74B87E" w:rsidR="003227F1" w:rsidRDefault="00AC140A" w:rsidP="00130E4D">
      <w:pPr>
        <w:pStyle w:val="Heading2"/>
      </w:pPr>
      <w:bookmarkStart w:id="3" w:name="_Toc127837610"/>
      <w:r>
        <w:t>1.</w:t>
      </w:r>
      <w:r w:rsidR="00841F48">
        <w:t>3</w:t>
      </w:r>
      <w:r>
        <w:t>. | Requirements</w:t>
      </w:r>
      <w:r w:rsidR="00890FD9">
        <w:t xml:space="preserve"> and Specifications</w:t>
      </w:r>
      <w:bookmarkEnd w:id="3"/>
    </w:p>
    <w:p w14:paraId="6276345E" w14:textId="77777777" w:rsidR="007E40EF" w:rsidRDefault="007E40EF" w:rsidP="007E40EF"/>
    <w:p w14:paraId="35E6107E" w14:textId="1D40032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665F02">
            <w:rPr>
              <w:i/>
              <w:iCs/>
              <w:noProof/>
            </w:rPr>
            <w:t xml:space="preserve"> </w:t>
          </w:r>
          <w:r w:rsidR="00665F02">
            <w:rPr>
              <w:noProof/>
            </w:rPr>
            <w:t>(Maguire, 2002)</w:t>
          </w:r>
          <w:r w:rsidR="00D4368A">
            <w:rPr>
              <w:i/>
              <w:iCs/>
            </w:rPr>
            <w:fldChar w:fldCharType="end"/>
          </w:r>
        </w:sdtContent>
      </w:sdt>
      <w:r w:rsidR="004459B2" w:rsidRPr="00860681">
        <w:rPr>
          <w:i/>
          <w:iCs/>
        </w:rPr>
        <w:t>.</w:t>
      </w:r>
      <w:r w:rsidR="00124276">
        <w:t xml:space="preserve"> In our scenario, the most important </w:t>
      </w:r>
      <w:r w:rsidR="000F1412">
        <w:t xml:space="preserve">are user and system requirements, which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3497A792" w:rsidR="00A41BD0" w:rsidRDefault="00645BE5" w:rsidP="00645BE5">
      <w:pPr>
        <w:pStyle w:val="Caption"/>
        <w:jc w:val="center"/>
      </w:pPr>
      <w:r>
        <w:t xml:space="preserve">Figure </w:t>
      </w:r>
      <w:fldSimple w:instr=" SEQ Figure \* ARABIC ">
        <w:r w:rsidR="00DD1CE9">
          <w:rPr>
            <w:noProof/>
          </w:rPr>
          <w:t>1</w:t>
        </w:r>
      </w:fldSimple>
      <w:r w:rsidR="006576C9">
        <w:t xml:space="preserve"> | RiffMaster</w:t>
      </w:r>
      <w:r w:rsidR="00F43498">
        <w:t>'</w:t>
      </w:r>
      <w:r w:rsidR="006576C9">
        <w:t>s Fundamental Concept Diagram</w:t>
      </w:r>
      <w:r w:rsidR="008B1B9A">
        <w:t xml:space="preserve"> </w:t>
      </w:r>
      <w:r w:rsidR="008B1B9A" w:rsidRPr="009D552C">
        <w:rPr>
          <w:b w:val="0"/>
          <w:bCs/>
        </w:rPr>
        <w:t>(Appendix/</w:t>
      </w:r>
      <w:r w:rsidR="009D552C" w:rsidRPr="009D552C">
        <w:rPr>
          <w:b w:val="0"/>
          <w:bCs/>
        </w:rPr>
        <w:t>Concept.drawio</w:t>
      </w:r>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0DFFA9FA" w:rsidR="00663D1C" w:rsidRDefault="00B84E6D" w:rsidP="00075195">
      <w:pPr>
        <w:pStyle w:val="ListParagraph"/>
        <w:numPr>
          <w:ilvl w:val="1"/>
          <w:numId w:val="16"/>
        </w:numPr>
      </w:pPr>
      <w:r>
        <w:t>A 5V USB connection powers the console</w:t>
      </w:r>
      <w:r w:rsidR="00F364B2">
        <w:t>;</w:t>
      </w:r>
      <w:r w:rsidR="00607E1E">
        <w:t xml:space="preserve"> no batteries</w:t>
      </w:r>
      <w:r>
        <w:t xml:space="preserve"> are required to operate the hardware.</w:t>
      </w:r>
    </w:p>
    <w:p w14:paraId="1A9E386E" w14:textId="690999BC"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5AB633C3" w:rsidR="00940BD3" w:rsidRDefault="0055090A" w:rsidP="007A4DAA">
      <w:pPr>
        <w:pStyle w:val="ListParagraph"/>
        <w:numPr>
          <w:ilvl w:val="1"/>
          <w:numId w:val="16"/>
        </w:numPr>
      </w:pPr>
      <w:r>
        <w:t>Upon reaching the landing page</w:t>
      </w:r>
      <w:r w:rsidR="00D62605">
        <w:t>, there is a sign</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0BEBE48E" w:rsidR="000766E9" w:rsidRDefault="00781BFF" w:rsidP="00781BFF">
      <w:pPr>
        <w:pStyle w:val="Caption"/>
        <w:jc w:val="center"/>
      </w:pPr>
      <w:r>
        <w:t xml:space="preserve">Figure </w:t>
      </w:r>
      <w:fldSimple w:instr=" SEQ Figure \* ARABIC ">
        <w:r w:rsidR="00DD1CE9">
          <w:rPr>
            <w:noProof/>
          </w:rPr>
          <w:t>2</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AECB614"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22A2FB9" w:rsidR="00E4760D" w:rsidRDefault="00CD3720" w:rsidP="00CD3720">
      <w:pPr>
        <w:pStyle w:val="Caption"/>
        <w:jc w:val="center"/>
        <w:rPr>
          <w:b w:val="0"/>
          <w:bCs/>
        </w:rPr>
      </w:pPr>
      <w:r>
        <w:t xml:space="preserve">Figure </w:t>
      </w:r>
      <w:fldSimple w:instr=" SEQ Figure \* ARABIC ">
        <w:r w:rsidR="00DD1CE9">
          <w:rPr>
            <w:noProof/>
          </w:rPr>
          <w:t>3</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1E12870A" w:rsidR="001C3BB5" w:rsidRDefault="001C3BB5" w:rsidP="001C3BB5">
      <w:pPr>
        <w:pStyle w:val="ListParagraph"/>
        <w:numPr>
          <w:ilvl w:val="2"/>
          <w:numId w:val="16"/>
        </w:numPr>
      </w:pPr>
      <w:r>
        <w:t xml:space="preserve"> The login form has email and password fields</w:t>
      </w:r>
      <w:r w:rsidR="00F364B2">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4CDC722B" w:rsidR="00853314" w:rsidRDefault="008E1B88" w:rsidP="008E1B88">
      <w:pPr>
        <w:pStyle w:val="Caption"/>
        <w:jc w:val="center"/>
        <w:rPr>
          <w:b w:val="0"/>
          <w:bCs/>
        </w:rPr>
      </w:pPr>
      <w:r>
        <w:t xml:space="preserve">Figure </w:t>
      </w:r>
      <w:fldSimple w:instr=" SEQ Figure \* ARABIC ">
        <w:r w:rsidR="00DD1CE9">
          <w:rPr>
            <w:noProof/>
          </w:rPr>
          <w:t>4</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287F6944" w:rsidR="004D2AF0" w:rsidRDefault="004D2AF0" w:rsidP="00B85107">
      <w:pPr>
        <w:pStyle w:val="ListParagraph"/>
        <w:numPr>
          <w:ilvl w:val="2"/>
          <w:numId w:val="16"/>
        </w:numPr>
      </w:pPr>
      <w:r>
        <w:t xml:space="preserve">The Profile </w:t>
      </w:r>
      <w:r w:rsidR="003358FE">
        <w:t xml:space="preserve">displays the total scores </w:t>
      </w:r>
      <w:r w:rsidR="00F364B2">
        <w:t>the user achieves</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0F968FAD" w:rsidR="00AE0F79" w:rsidRDefault="00F364B2" w:rsidP="00B85107">
      <w:pPr>
        <w:pStyle w:val="ListParagraph"/>
        <w:numPr>
          <w:ilvl w:val="2"/>
          <w:numId w:val="16"/>
        </w:numPr>
      </w:pPr>
      <w:r>
        <w:t>A scrollbar is shown if there are more songs than the available screen real estate</w:t>
      </w:r>
      <w:r w:rsidR="0071404B">
        <w:t>.</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562D8F3D" w:rsidR="00582ADE" w:rsidRPr="00250D8D" w:rsidRDefault="00EA5320" w:rsidP="00250D8D">
      <w:pPr>
        <w:pStyle w:val="Caption"/>
        <w:jc w:val="center"/>
        <w:rPr>
          <w:b w:val="0"/>
          <w:bCs/>
        </w:rPr>
      </w:pPr>
      <w:r>
        <w:t xml:space="preserve">Figure </w:t>
      </w:r>
      <w:fldSimple w:instr=" SEQ Figure \* ARABIC ">
        <w:r w:rsidR="00DD1CE9">
          <w:rPr>
            <w:noProof/>
          </w:rPr>
          <w:t>5</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06600EE8"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2F42EC87" w:rsidR="0017429A" w:rsidRPr="0017429A" w:rsidRDefault="002D5198" w:rsidP="002D5198">
      <w:pPr>
        <w:pStyle w:val="Caption"/>
        <w:jc w:val="center"/>
        <w:rPr>
          <w:bCs/>
        </w:rPr>
      </w:pPr>
      <w:r>
        <w:t xml:space="preserve">Figure </w:t>
      </w:r>
      <w:fldSimple w:instr=" SEQ Figure \* ARABIC ">
        <w:r w:rsidR="00DD1CE9">
          <w:rPr>
            <w:noProof/>
          </w:rPr>
          <w:t>6</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2F5F132B" w:rsidR="00BA135D" w:rsidRDefault="008D5F2C" w:rsidP="006252A5">
      <w:pPr>
        <w:pStyle w:val="Caption"/>
        <w:jc w:val="center"/>
      </w:pPr>
      <w:r>
        <w:t xml:space="preserve">Figure </w:t>
      </w:r>
      <w:fldSimple w:instr=" SEQ Figure \* ARABIC ">
        <w:r w:rsidR="00DD1CE9">
          <w:rPr>
            <w:noProof/>
          </w:rPr>
          <w:t>7</w:t>
        </w:r>
      </w:fldSimple>
      <w:r w:rsidR="006252A5">
        <w:t xml:space="preserve"> | Pointing System</w:t>
      </w:r>
      <w:r w:rsidR="009D552C">
        <w:t xml:space="preserve"> </w:t>
      </w:r>
      <w:r w:rsidR="009D552C" w:rsidRPr="00A61FA0">
        <w:rPr>
          <w:b w:val="0"/>
          <w:bCs/>
        </w:rPr>
        <w:t>(Appendix/Pointing</w:t>
      </w:r>
      <w:r w:rsidR="00A61FA0" w:rsidRPr="00A61FA0">
        <w:rPr>
          <w:b w:val="0"/>
          <w:bCs/>
        </w:rPr>
        <w:t>.drawio</w:t>
      </w:r>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833B1E6"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381CDB">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0BFF8A12" w:rsidR="00B73999" w:rsidRDefault="00813125" w:rsidP="00B53814">
      <w:pPr>
        <w:pStyle w:val="ListParagraph"/>
        <w:numPr>
          <w:ilvl w:val="2"/>
          <w:numId w:val="16"/>
        </w:numPr>
      </w:pPr>
      <w:r>
        <w:t xml:space="preserve">Performance and score information is saved on the database </w:t>
      </w:r>
      <w:r w:rsidR="00381CDB">
        <w:t>after the game</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5842B92E"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5947E357" w14:textId="77777777" w:rsidR="00790FE0" w:rsidRPr="00605EE2" w:rsidRDefault="00790FE0" w:rsidP="00790FE0">
      <w:pPr>
        <w:pStyle w:val="ListParagraph"/>
        <w:numPr>
          <w:ilvl w:val="0"/>
          <w:numId w:val="16"/>
        </w:numPr>
        <w:rPr>
          <w:b/>
          <w:bCs/>
        </w:rPr>
      </w:pPr>
      <w:r>
        <w:rPr>
          <w:b/>
          <w:bCs/>
        </w:rPr>
        <w:t>The Chord Explorer</w:t>
      </w:r>
    </w:p>
    <w:p w14:paraId="35E964B6" w14:textId="77777777" w:rsidR="00790FE0" w:rsidRDefault="00790FE0" w:rsidP="00790FE0">
      <w:pPr>
        <w:pStyle w:val="ListParagraph"/>
        <w:numPr>
          <w:ilvl w:val="1"/>
          <w:numId w:val="16"/>
        </w:numPr>
      </w:pPr>
      <w:r>
        <w:t>List an extended list of chords (1000+).</w:t>
      </w:r>
    </w:p>
    <w:p w14:paraId="55C9675E" w14:textId="77777777" w:rsidR="00790FE0" w:rsidRDefault="00790FE0" w:rsidP="00790FE0">
      <w:pPr>
        <w:pStyle w:val="ListParagraph"/>
        <w:numPr>
          <w:ilvl w:val="1"/>
          <w:numId w:val="16"/>
        </w:numPr>
      </w:pPr>
      <w:r>
        <w:t>Display an accurate finger positioning for the selected chord.</w:t>
      </w:r>
    </w:p>
    <w:p w14:paraId="2A8F6567" w14:textId="1DA75D85" w:rsidR="00790FE0" w:rsidRDefault="00B26A0F" w:rsidP="00790FE0">
      <w:pPr>
        <w:pStyle w:val="ListParagraph"/>
        <w:numPr>
          <w:ilvl w:val="1"/>
          <w:numId w:val="16"/>
        </w:numPr>
      </w:pPr>
      <w:r>
        <w:t>Draw a guitar neck chord representation (SVG) from the lowest non-zero pressed fret</w:t>
      </w:r>
      <w:r w:rsidR="00790FE0">
        <w:t>.</w:t>
      </w:r>
    </w:p>
    <w:p w14:paraId="5A31FB9B" w14:textId="6860E4BA" w:rsidR="00790FE0" w:rsidRDefault="00790FE0" w:rsidP="00790FE0">
      <w:pPr>
        <w:pStyle w:val="ListParagraph"/>
        <w:numPr>
          <w:ilvl w:val="1"/>
          <w:numId w:val="16"/>
        </w:numPr>
      </w:pPr>
      <w:r>
        <w:t xml:space="preserve">Barre chords (when one finger interacts with multiple strings) should be displayed </w:t>
      </w:r>
      <w:r w:rsidR="00381CDB">
        <w:t>standardl</w:t>
      </w:r>
      <w:r>
        <w:t>y.</w:t>
      </w:r>
    </w:p>
    <w:p w14:paraId="6957FCBA"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Users may select root note, chord type and base note for filtering.</w:t>
      </w:r>
    </w:p>
    <w:p w14:paraId="7D05E369" w14:textId="115447ED" w:rsidR="00394EEE" w:rsidRPr="00D705E3" w:rsidRDefault="00790FE0" w:rsidP="008603AA">
      <w:pPr>
        <w:pStyle w:val="ListParagraph"/>
        <w:numPr>
          <w:ilvl w:val="1"/>
          <w:numId w:val="16"/>
        </w:numPr>
        <w:jc w:val="left"/>
        <w:rPr>
          <w:rFonts w:eastAsiaTheme="majorEastAsia" w:cstheme="majorBidi"/>
          <w:smallCaps/>
          <w:sz w:val="24"/>
          <w:szCs w:val="32"/>
        </w:rPr>
      </w:pPr>
      <w:r w:rsidRPr="00D705E3">
        <w:t>Clicking on a chord should display its composition and play out individual notes.</w:t>
      </w:r>
      <w:r w:rsidR="00394EEE" w:rsidRPr="00D705E3">
        <w:br w:type="page"/>
      </w:r>
    </w:p>
    <w:p w14:paraId="62D57498" w14:textId="6A338451" w:rsidR="00394EEE" w:rsidRDefault="009B122F" w:rsidP="00650CB9">
      <w:pPr>
        <w:pStyle w:val="Heading3"/>
      </w:pPr>
      <w:bookmarkStart w:id="4" w:name="_Toc127837611"/>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42EDCFC9"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665F0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5602A9D"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665F02" w:rsidRPr="00665F0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1697FA5B" w:rsidR="005C701F" w:rsidRDefault="005C701F" w:rsidP="005C701F">
      <w:pPr>
        <w:pStyle w:val="Heading3"/>
      </w:pPr>
      <w:bookmarkStart w:id="5" w:name="_Toc127837612"/>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311F408E" w:rsidR="00F60019" w:rsidRDefault="00AE72D2" w:rsidP="00F74E3D">
      <w:r>
        <w:t>The project</w:t>
      </w:r>
      <w:r w:rsidR="00153C32">
        <w:t>'</w:t>
      </w:r>
      <w:r>
        <w:t xml:space="preserve">s cost </w:t>
      </w:r>
      <w:r w:rsidR="00B92FC2">
        <w:t>details</w:t>
      </w:r>
      <w:r>
        <w:t xml:space="preserve">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47D2048D" w:rsidR="00F60019" w:rsidRDefault="00892298" w:rsidP="00A30BF1">
      <w:pPr>
        <w:pStyle w:val="Caption"/>
        <w:jc w:val="center"/>
      </w:pPr>
      <w:r>
        <w:t xml:space="preserve">Figure </w:t>
      </w:r>
      <w:fldSimple w:instr=" SEQ Figure \* ARABIC ">
        <w:r w:rsidR="00DD1CE9">
          <w:rPr>
            <w:noProof/>
          </w:rPr>
          <w:t>8</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29BA65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62B6A697"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CC7665">
        <w:rPr>
          <w:rFonts w:cstheme="majorHAnsi"/>
        </w:rPr>
        <w:t>th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C51D9B8"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Pr>
          <w:rFonts w:cstheme="majorHAnsi"/>
        </w:rPr>
        <w:t>industry branch has been declining</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6E38C3A" w:rsidR="009375F5" w:rsidRDefault="009375F5" w:rsidP="009375F5">
      <w:pPr>
        <w:pStyle w:val="Caption"/>
        <w:jc w:val="center"/>
      </w:pPr>
      <w:r>
        <w:t xml:space="preserve">Figure </w:t>
      </w:r>
      <w:fldSimple w:instr=" SEQ Figure \* ARABIC ">
        <w:r w:rsidR="00DD1CE9">
          <w:rPr>
            <w:noProof/>
          </w:rPr>
          <w:t>9</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2D4094C4" w:rsidR="0096488D" w:rsidRDefault="0096488D" w:rsidP="007011CF">
      <w:pPr>
        <w:pStyle w:val="Heading3"/>
      </w:pPr>
      <w:bookmarkStart w:id="6" w:name="_Toc127837613"/>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0BCA574D"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665F02">
            <w:rPr>
              <w:rStyle w:val="a"/>
              <w:noProof/>
              <w:color w:val="252525"/>
            </w:rPr>
            <w:t xml:space="preserve"> </w:t>
          </w:r>
          <w:r w:rsidR="00665F02" w:rsidRPr="00665F0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3D33E763" w:rsidR="00151ED1" w:rsidRDefault="00151ED1" w:rsidP="00E14ADF">
      <w:pPr>
        <w:pStyle w:val="Caption"/>
        <w:jc w:val="center"/>
        <w:rPr>
          <w:rStyle w:val="a"/>
          <w:color w:val="252525"/>
        </w:rPr>
      </w:pPr>
      <w:r>
        <w:t xml:space="preserve">Figure </w:t>
      </w:r>
      <w:fldSimple w:instr=" SEQ Figure \* ARABIC ">
        <w:r w:rsidR="00DD1CE9">
          <w:rPr>
            <w:noProof/>
          </w:rPr>
          <w:t>10</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7D5206F1" w:rsidR="00486040" w:rsidRPr="00486040" w:rsidRDefault="007D031F" w:rsidP="00650CB9">
      <w:pPr>
        <w:pStyle w:val="Heading3"/>
      </w:pPr>
      <w:bookmarkStart w:id="7" w:name="_Toc127837614"/>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B262BA2"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665F02">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p>
    <w:p w14:paraId="7D563329" w14:textId="2810B752" w:rsidR="008447AA" w:rsidRDefault="008447AA" w:rsidP="007C01AE">
      <w:pPr>
        <w:pStyle w:val="Caption"/>
        <w:jc w:val="center"/>
        <w:rPr>
          <w:b w:val="0"/>
          <w:bCs/>
        </w:rPr>
      </w:pPr>
      <w:r>
        <w:t xml:space="preserve">Figure </w:t>
      </w:r>
      <w:fldSimple w:instr=" SEQ Figure \* ARABIC ">
        <w:r w:rsidR="00DD1CE9">
          <w:rPr>
            <w:noProof/>
          </w:rPr>
          <w:t>11</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0A4E02BC" w:rsidR="00CC09C1" w:rsidRDefault="009E63EB" w:rsidP="00973CEF">
      <w:pPr>
        <w:pStyle w:val="Heading1"/>
        <w:keepLines w:val="0"/>
      </w:pPr>
      <w:bookmarkStart w:id="8" w:name="_Toc116042663"/>
      <w:bookmarkStart w:id="9" w:name="_Toc127837615"/>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7E37F8D" w:rsidR="009E63EB" w:rsidRDefault="009E63EB" w:rsidP="009E63EB">
      <w:pPr>
        <w:pStyle w:val="Heading2"/>
      </w:pPr>
      <w:bookmarkStart w:id="10" w:name="_Toc116042664"/>
      <w:bookmarkStart w:id="11" w:name="_Toc127837616"/>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19751998" w:rsidR="009E63EB" w:rsidRDefault="009E63EB" w:rsidP="009E63EB">
      <w:pPr>
        <w:pStyle w:val="Heading3"/>
      </w:pPr>
      <w:bookmarkStart w:id="12" w:name="_Toc116042665"/>
      <w:bookmarkStart w:id="13" w:name="_Toc127837617"/>
      <w:r>
        <w:t>2.1.1. | Linear Methodologies</w:t>
      </w:r>
      <w:bookmarkEnd w:id="12"/>
      <w:bookmarkEnd w:id="13"/>
    </w:p>
    <w:p w14:paraId="02C9CE86" w14:textId="77777777" w:rsidR="00CB1C03" w:rsidRDefault="00CB1C03" w:rsidP="00CB1C03"/>
    <w:p w14:paraId="01E04989" w14:textId="5BFDBDFD"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665F02">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DDC0947" w:rsidR="00D22F0E" w:rsidRDefault="00983ACD" w:rsidP="00983ACD">
      <w:pPr>
        <w:pStyle w:val="Caption"/>
        <w:jc w:val="center"/>
      </w:pPr>
      <w:r>
        <w:t xml:space="preserve">Figure </w:t>
      </w:r>
      <w:fldSimple w:instr=" SEQ Figure \* ARABIC ">
        <w:r w:rsidR="00DD1CE9">
          <w:rPr>
            <w:noProof/>
          </w:rPr>
          <w:t>12</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5C958F1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development starts. </w:t>
      </w:r>
      <w:r w:rsidR="004E5E30">
        <w:t>Current software development companies tend to lean towards more agile solutions</w:t>
      </w:r>
      <w:r w:rsidR="00047F54">
        <w:t>;</w:t>
      </w:r>
      <w:r w:rsidR="004E5E30">
        <w:t xml:space="preserve"> </w:t>
      </w:r>
      <w:r w:rsidR="00047F54">
        <w:t xml:space="preserve">however, </w:t>
      </w:r>
      <w:r w:rsidR="00CF3F82">
        <w:t>this method is traditionally rooted in manufacturing</w:t>
      </w:r>
      <w:r w:rsidR="005A7F96">
        <w:t xml:space="preserve"> so </w:t>
      </w:r>
      <w:r w:rsidR="00D35B34">
        <w:t>th</w:t>
      </w:r>
      <w:r w:rsidR="00DC5C7D">
        <w:t>is approach might be needed for the hardware components.</w:t>
      </w:r>
    </w:p>
    <w:p w14:paraId="642318A7" w14:textId="77777777" w:rsidR="00F061BD" w:rsidRPr="00CB1C03" w:rsidRDefault="00F061BD" w:rsidP="00CB1C03"/>
    <w:p w14:paraId="220187D0" w14:textId="067448ED" w:rsidR="00CF65B0" w:rsidRPr="001B79BC" w:rsidRDefault="009E63EB" w:rsidP="001B79BC">
      <w:pPr>
        <w:pStyle w:val="Heading3"/>
      </w:pPr>
      <w:bookmarkStart w:id="14" w:name="_Toc116042666"/>
      <w:bookmarkStart w:id="15" w:name="_Toc127837618"/>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1E73794"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665F02">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059CE8FA" w:rsidR="00D02248" w:rsidRDefault="004D3C71" w:rsidP="004D3C71">
      <w:pPr>
        <w:pStyle w:val="Caption"/>
        <w:jc w:val="center"/>
      </w:pPr>
      <w:r>
        <w:t xml:space="preserve">Figure </w:t>
      </w:r>
      <w:fldSimple w:instr=" SEQ Figure \* ARABIC ">
        <w:r w:rsidR="00DD1CE9">
          <w:rPr>
            <w:noProof/>
          </w:rPr>
          <w:t>13</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29584D5C" w:rsidR="0092562D" w:rsidRDefault="00DA769F" w:rsidP="00F061BD">
      <w:r>
        <w:t>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157FF4CE"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665F02">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891FF03" w:rsidR="00AD43A8" w:rsidRDefault="006C456D" w:rsidP="004A417D">
      <w:pPr>
        <w:pStyle w:val="Caption"/>
        <w:jc w:val="center"/>
        <w:rPr>
          <w:b w:val="0"/>
          <w:bCs/>
        </w:rPr>
      </w:pPr>
      <w:r>
        <w:t xml:space="preserve">Figure </w:t>
      </w:r>
      <w:fldSimple w:instr=" SEQ Figure \* ARABIC ">
        <w:r w:rsidR="00DD1CE9">
          <w:rPr>
            <w:noProof/>
          </w:rPr>
          <w:t>14</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6FF24B5"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665F02">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7ADF32B1" w:rsidR="00E4042F" w:rsidRDefault="00E4042F" w:rsidP="004A3CEC">
      <w:pPr>
        <w:pStyle w:val="Caption"/>
        <w:jc w:val="center"/>
        <w:rPr>
          <w:b w:val="0"/>
          <w:bCs/>
        </w:rPr>
      </w:pPr>
      <w:r>
        <w:t xml:space="preserve">Figure </w:t>
      </w:r>
      <w:fldSimple w:instr=" SEQ Figure \* ARABIC ">
        <w:r w:rsidR="00DD1CE9">
          <w:rPr>
            <w:noProof/>
          </w:rPr>
          <w:t>15</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F4BB12E" w:rsidR="009E63EB" w:rsidRDefault="009E63EB" w:rsidP="008B0590">
      <w:pPr>
        <w:pStyle w:val="Heading3"/>
      </w:pPr>
      <w:bookmarkStart w:id="16" w:name="_Toc116042668"/>
      <w:bookmarkStart w:id="17" w:name="_Toc127837619"/>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510FA50E"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665F02">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6F1038">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p w14:paraId="11BDF330" w14:textId="33D7DF92" w:rsidR="009E63EB" w:rsidRDefault="009E63EB" w:rsidP="009E63EB">
      <w:pPr>
        <w:pStyle w:val="Heading2"/>
      </w:pPr>
      <w:bookmarkStart w:id="19" w:name="_Toc127837620"/>
      <w:r>
        <w:t>2.3. | Work Breakdown Structure</w:t>
      </w:r>
      <w:bookmarkEnd w:id="18"/>
      <w:bookmarkEnd w:id="19"/>
    </w:p>
    <w:p w14:paraId="326B39B2" w14:textId="77777777" w:rsidR="004A4DD1" w:rsidRPr="004A4DD1" w:rsidRDefault="004A4DD1" w:rsidP="004A4DD1"/>
    <w:p w14:paraId="1D0FF770" w14:textId="18961F63"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is the early 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65C59F33" w:rsidR="00B26D8C" w:rsidRDefault="00D330F4" w:rsidP="00D330F4">
      <w:pPr>
        <w:pStyle w:val="Caption"/>
        <w:jc w:val="center"/>
      </w:pPr>
      <w:r>
        <w:t xml:space="preserve">Figure </w:t>
      </w:r>
      <w:fldSimple w:instr=" SEQ Figure \* ARABIC ">
        <w:r w:rsidR="00DD1CE9">
          <w:rPr>
            <w:noProof/>
          </w:rPr>
          <w:t>16</w:t>
        </w:r>
      </w:fldSimple>
      <w:r>
        <w:t xml:space="preserve"> | Console WBS</w:t>
      </w:r>
    </w:p>
    <w:p w14:paraId="05F1056E" w14:textId="77777777" w:rsidR="00913E1C" w:rsidRDefault="00913E1C" w:rsidP="00913E1C"/>
    <w:p w14:paraId="60B8DE18" w14:textId="7DD04104"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more or less independently. There</w:t>
      </w:r>
      <w:r w:rsidR="00A112D9">
        <w:t xml:space="preserve">fore, </w:t>
      </w:r>
      <w:r w:rsidR="006E0742">
        <w:t xml:space="preserve">th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7CE0D3B9" w:rsidR="000D40A3" w:rsidRDefault="00913E1C" w:rsidP="00AD7A44">
      <w:pPr>
        <w:pStyle w:val="Caption"/>
        <w:jc w:val="center"/>
      </w:pPr>
      <w:r>
        <w:t xml:space="preserve">Figure </w:t>
      </w:r>
      <w:fldSimple w:instr=" SEQ Figure \* ARABIC ">
        <w:r w:rsidR="00DD1CE9">
          <w:rPr>
            <w:noProof/>
          </w:rPr>
          <w:t>17</w:t>
        </w:r>
      </w:fldSimple>
      <w:r>
        <w:t xml:space="preserve"> | Application WBS</w:t>
      </w:r>
    </w:p>
    <w:p w14:paraId="5073A5F6" w14:textId="7FB2A967" w:rsidR="009375F0" w:rsidRDefault="009375F0">
      <w:pPr>
        <w:jc w:val="left"/>
      </w:pPr>
      <w:r>
        <w:br w:type="page"/>
      </w:r>
    </w:p>
    <w:p w14:paraId="3F273E6C" w14:textId="4EAF8717" w:rsidR="009E63EB" w:rsidRDefault="009E63EB" w:rsidP="009E63EB">
      <w:pPr>
        <w:pStyle w:val="Heading2"/>
      </w:pPr>
      <w:bookmarkStart w:id="20" w:name="_Toc116042670"/>
      <w:bookmarkStart w:id="21" w:name="_Toc127837621"/>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4E9A44F4" w:rsidR="00036F2A" w:rsidRDefault="000B4638" w:rsidP="000B4638">
      <w:pPr>
        <w:pStyle w:val="Caption"/>
        <w:jc w:val="center"/>
      </w:pPr>
      <w:r>
        <w:t xml:space="preserve">Figure </w:t>
      </w:r>
      <w:fldSimple w:instr=" SEQ Figure \* ARABIC ">
        <w:r w:rsidR="00DD1CE9">
          <w:rPr>
            <w:noProof/>
          </w:rPr>
          <w:t>18</w:t>
        </w:r>
      </w:fldSimple>
      <w:r>
        <w:t xml:space="preserve"> | Gantt Chart</w:t>
      </w:r>
      <w:r w:rsidR="00041171">
        <w:t xml:space="preserve"> </w:t>
      </w:r>
      <w:r w:rsidR="00041171" w:rsidRPr="00F55EBD">
        <w:rPr>
          <w:b w:val="0"/>
          <w:bCs/>
        </w:rPr>
        <w:t>(Appendix/</w:t>
      </w:r>
      <w:r w:rsidR="005C6782">
        <w:rPr>
          <w:b w:val="0"/>
          <w:bCs/>
        </w:rPr>
        <w:t>RiffMaster.pod</w:t>
      </w:r>
      <w:r w:rsidR="00041171" w:rsidRPr="00F55EBD">
        <w:rPr>
          <w:b w:val="0"/>
          <w:bCs/>
        </w:rPr>
        <w:t>)</w:t>
      </w:r>
    </w:p>
    <w:p w14:paraId="142077F7" w14:textId="77777777" w:rsidR="000B4638" w:rsidRPr="000B4638" w:rsidRDefault="000B4638" w:rsidP="000B4638"/>
    <w:p w14:paraId="5F9281BC" w14:textId="1C3BF430" w:rsidR="009E63EB" w:rsidRDefault="009E63EB" w:rsidP="009E63EB">
      <w:pPr>
        <w:pStyle w:val="Heading2"/>
      </w:pPr>
      <w:bookmarkStart w:id="22" w:name="_Toc116042651"/>
      <w:bookmarkStart w:id="23" w:name="_Toc127837622"/>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38442624"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68113100" w:rsidR="00DA1CBB" w:rsidRDefault="00213F16" w:rsidP="001F592E">
      <w:pPr>
        <w:pStyle w:val="Heading1"/>
      </w:pPr>
      <w:bookmarkStart w:id="24" w:name="_Toc127837623"/>
      <w:r>
        <w:lastRenderedPageBreak/>
        <w:t>3.</w:t>
      </w:r>
      <w:r w:rsidR="00FE53E2">
        <w:t xml:space="preserve"> | Literature Review</w:t>
      </w:r>
      <w:bookmarkEnd w:id="24"/>
    </w:p>
    <w:p w14:paraId="307BAA2A" w14:textId="78B1351C" w:rsidR="00460B5F" w:rsidRDefault="00FE53E2" w:rsidP="00EC5E6F">
      <w:pPr>
        <w:pStyle w:val="Heading2"/>
      </w:pPr>
      <w:bookmarkStart w:id="25" w:name="_Toc127837624"/>
      <w:r>
        <w:t>3.</w:t>
      </w:r>
      <w:r w:rsidR="00BA5EE1">
        <w:t xml:space="preserve">1. | </w:t>
      </w:r>
      <w:r w:rsidR="00814A99">
        <w:t>Terminology</w:t>
      </w:r>
      <w:bookmarkEnd w:id="25"/>
    </w:p>
    <w:p w14:paraId="61DD7E30" w14:textId="77777777" w:rsidR="001373AB" w:rsidRPr="00EC5E6F" w:rsidRDefault="001373AB" w:rsidP="00EC5E6F"/>
    <w:p w14:paraId="09182FEC" w14:textId="4C9E2CA8" w:rsidR="003F0B9E" w:rsidRPr="009D3611" w:rsidRDefault="000B0021" w:rsidP="009D3611">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787359">
        <w:t xml:space="preserve">We </w:t>
      </w:r>
      <w:r w:rsidR="0095632F">
        <w:t xml:space="preserve">will refer to the matching </w:t>
      </w:r>
      <w:r w:rsidR="000822A3">
        <w:t xml:space="preserve">controller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a </w:t>
      </w:r>
      <w:r w:rsidR="00247566">
        <w:t>re</w:t>
      </w:r>
      <w:r w:rsidR="00800E72">
        <w:t>al instrument</w:t>
      </w:r>
      <w:r w:rsidR="00DA378C">
        <w:t xml:space="preserve"> </w:t>
      </w:r>
      <w:r w:rsidR="0095632F">
        <w:t>(Figure 23)</w:t>
      </w:r>
      <w:r w:rsidR="00E20563">
        <w:t>.</w:t>
      </w:r>
    </w:p>
    <w:p w14:paraId="5E2C03B5" w14:textId="77777777" w:rsidR="009D3611" w:rsidRDefault="009D3611" w:rsidP="00331EA5">
      <w:pPr>
        <w:jc w:val="left"/>
        <w:rPr>
          <w:b/>
          <w:bCs/>
        </w:rPr>
      </w:pP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5A1ADCAF" w:rsidR="000B0021" w:rsidRDefault="00875976" w:rsidP="00875976">
      <w:pPr>
        <w:pStyle w:val="Caption"/>
        <w:jc w:val="center"/>
        <w:rPr>
          <w:b w:val="0"/>
          <w:bCs/>
        </w:rPr>
      </w:pPr>
      <w:r>
        <w:t xml:space="preserve">Figure </w:t>
      </w:r>
      <w:fldSimple w:instr=" SEQ Figure \* ARABIC ">
        <w:r w:rsidR="00DD1CE9">
          <w:rPr>
            <w:noProof/>
          </w:rPr>
          <w:t>19</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405E3982" w14:textId="4863129E" w:rsidR="00CA1C02" w:rsidRDefault="00331EA5" w:rsidP="007C787C">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 xml:space="preserve">: </w:t>
      </w: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705B96A0" w14:textId="77777777" w:rsidR="00CE53D6" w:rsidRPr="00CE53D6" w:rsidRDefault="00CE53D6" w:rsidP="00CE53D6"/>
    <w:p w14:paraId="75AE554A" w14:textId="4015E468"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665F02" w:rsidRPr="00665F02">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D8672EF" w:rsidR="00474AFC" w:rsidRDefault="00474AFC" w:rsidP="007C787C">
      <w:r w:rsidRPr="00E0080A">
        <w:rPr>
          <w:b/>
          <w:bCs/>
        </w:rPr>
        <w:t>Riff</w:t>
      </w:r>
      <w:r w:rsidR="00CE53D6">
        <w:rPr>
          <w:b/>
          <w:bCs/>
        </w:rPr>
        <w:t xml:space="preserve">: </w:t>
      </w:r>
      <w:r>
        <w:t>The riff's etymology is unclear; however, it was first used in the 1930-s, probably to shorten the refrain. After that, the term stayed in pop music</w:t>
      </w:r>
      <w:r w:rsidR="00F76C2D">
        <w:t>,</w:t>
      </w:r>
      <w:r>
        <w:t xml:space="preserve">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1861CFE6" w14:textId="2979BE39"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However, the guitar is a polyphonic instrument, and strings can be strummed simultaneously. Therefore, to create a complete experience, we </w:t>
      </w:r>
      <w:r w:rsidR="006F1038">
        <w:t>must</w:t>
      </w:r>
      <w:r>
        <w:t xml:space="preserve"> make the input device polyphonic.</w:t>
      </w:r>
    </w:p>
    <w:p w14:paraId="16EB0049" w14:textId="77777777" w:rsidR="009D3611" w:rsidRDefault="009D3611" w:rsidP="007C787C"/>
    <w:p w14:paraId="1DB6723C" w14:textId="3D03A7DD"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853B72">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203693BF" w:rsidR="0065698D" w:rsidRDefault="00814A99" w:rsidP="00007191">
      <w:pPr>
        <w:pStyle w:val="Heading2"/>
      </w:pPr>
      <w:bookmarkStart w:id="26" w:name="_Toc127837625"/>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0A471CF8" w:rsidR="00470FB3" w:rsidRDefault="000B3B6A" w:rsidP="000B3B6A">
      <w:pPr>
        <w:pStyle w:val="Caption"/>
        <w:jc w:val="center"/>
      </w:pPr>
      <w:r>
        <w:t xml:space="preserve">Figure </w:t>
      </w:r>
      <w:fldSimple w:instr=" SEQ Figure \* ARABIC ">
        <w:r w:rsidR="00DD1CE9">
          <w:rPr>
            <w:noProof/>
          </w:rPr>
          <w:t>20</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5F7DB775" w14:textId="2D2D6B24" w:rsidR="009D3611"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665F02">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6739BD">
        <w:rPr>
          <w:b/>
          <w:bCs/>
        </w:rPr>
        <w:t>tab</w:t>
      </w:r>
      <w:r w:rsidR="006739BD">
        <w:t>)</w:t>
      </w:r>
      <w:r w:rsidR="003909F9">
        <w:t xml:space="preserve"> notation</w:t>
      </w:r>
      <w:r w:rsidR="00C92CE3">
        <w:t xml:space="preserve"> in the gameplay</w:t>
      </w:r>
      <w:r w:rsidR="003909F9">
        <w:t>.</w:t>
      </w:r>
      <w:r w:rsidR="003949FE">
        <w:t xml:space="preserve"> </w:t>
      </w:r>
    </w:p>
    <w:p w14:paraId="4E22A0BD" w14:textId="77777777" w:rsidR="009D3611" w:rsidRDefault="009D3611" w:rsidP="00060DED"/>
    <w:p w14:paraId="27851DA3" w14:textId="6B24026B" w:rsidR="007C5419" w:rsidRDefault="00504BBF" w:rsidP="00060DED">
      <w:r>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t xml:space="preserve"> and well-known rhythm signs as per convention</w:t>
      </w:r>
      <w:r w:rsidR="008861EA">
        <w:t xml:space="preserve">. </w:t>
      </w:r>
      <w:r w:rsidR="00CD784C">
        <w:t>Poten</w:t>
      </w:r>
      <w:r>
        <w:t>t</w:t>
      </w:r>
      <w:r w:rsidR="00CD784C">
        <w:t>ially other tabular components may be added</w:t>
      </w:r>
      <w:r>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1E9CC057" w:rsidR="006D6981" w:rsidRDefault="006D6981" w:rsidP="006D6981">
      <w:pPr>
        <w:pStyle w:val="Caption"/>
        <w:ind w:left="720" w:hanging="720"/>
        <w:jc w:val="center"/>
        <w:rPr>
          <w:b w:val="0"/>
          <w:bCs/>
        </w:rPr>
      </w:pPr>
      <w:r>
        <w:t xml:space="preserve">Figure </w:t>
      </w:r>
      <w:fldSimple w:instr=" SEQ Figure \* ARABIC ">
        <w:r w:rsidR="00DD1CE9">
          <w:rPr>
            <w:noProof/>
          </w:rPr>
          <w:t>21</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Pr="001F592E" w:rsidRDefault="001F592E" w:rsidP="001F592E"/>
    <w:p w14:paraId="657C649C" w14:textId="706F6D3F" w:rsidR="007F0C89" w:rsidRDefault="00D767AD" w:rsidP="007F0C89">
      <w:pPr>
        <w:pStyle w:val="Heading2"/>
      </w:pPr>
      <w:bookmarkStart w:id="27" w:name="_Toc127837626"/>
      <w:r>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B24DDAC" w:rsidR="007F0C89" w:rsidRDefault="00D767AD" w:rsidP="007F0C89">
      <w:pPr>
        <w:pStyle w:val="Heading3"/>
      </w:pPr>
      <w:bookmarkStart w:id="28" w:name="_Toc127837627"/>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28FDFF88"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Content>
          <w:r>
            <w:fldChar w:fldCharType="begin"/>
          </w:r>
          <w:r>
            <w:instrText xml:space="preserve">CITATION Chr15 \l 2057 </w:instrText>
          </w:r>
          <w:r>
            <w:fldChar w:fldCharType="separate"/>
          </w:r>
          <w:r w:rsidR="00665F02">
            <w:rPr>
              <w:noProof/>
            </w:rPr>
            <w:t xml:space="preserve"> (Chrzanowski, 2015)</w:t>
          </w:r>
          <w:r>
            <w:fldChar w:fldCharType="end"/>
          </w:r>
        </w:sdtContent>
      </w:sdt>
      <w:r>
        <w:t xml:space="preserve">. It was first released in 2005 and has seen several iterations since then. The product features five fret buttons, a strum bar, a whammy bar, and additional control buttons relevant to Xbox's console interface. One of the main limitations of this console is the restricted number of fret buttons and the single strum bar, which prevents it from being used as an authentic educational device. However, the product </w:t>
      </w:r>
      <w:r w:rsidR="00E02F38">
        <w:t>is similar</w:t>
      </w:r>
      <w:r>
        <w:t xml:space="preserve">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09117756" w:rsidR="007F0C89" w:rsidRDefault="007F0C89" w:rsidP="007F0C89">
      <w:pPr>
        <w:pStyle w:val="Caption"/>
        <w:jc w:val="center"/>
      </w:pPr>
      <w:r w:rsidRPr="007E61CF">
        <w:t xml:space="preserve">Figure </w:t>
      </w:r>
      <w:fldSimple w:instr=" SEQ Figure \* ARABIC ">
        <w:r w:rsidR="00DD1CE9">
          <w:rPr>
            <w:noProof/>
          </w:rPr>
          <w:t>22</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3E8F1BAF" w:rsidR="007F0C89" w:rsidRDefault="007F0C89" w:rsidP="007F0C89">
      <w:r>
        <w:t xml:space="preserve">Numerous products have attempted to bring this acoustic instrument closer to the digital world; thus, our project is not a unique invention in this aspect. One of the most prominent and promising technologically-enhanced instruments is the MI Digital Guitars from Magic Instrument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w:t>
      </w:r>
      <w:r>
        <w:lastRenderedPageBreak/>
        <w:t>its fret design and built-in digital strings. Unfortunately, the device is only meant to teach rhythm and fundamental chord progressions and lacks features of finger-styl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257965C8" w:rsidR="007F0C89" w:rsidRPr="00CB39DA" w:rsidRDefault="007F0C89" w:rsidP="007F0C89">
      <w:pPr>
        <w:pStyle w:val="Caption"/>
        <w:jc w:val="center"/>
        <w:rPr>
          <w:b w:val="0"/>
          <w:bCs/>
        </w:rPr>
      </w:pPr>
      <w:r w:rsidRPr="00CB39DA">
        <w:t xml:space="preserve">Figure </w:t>
      </w:r>
      <w:fldSimple w:instr=" SEQ Figure \* ARABIC ">
        <w:r w:rsidR="00DD1CE9">
          <w:rPr>
            <w:noProof/>
          </w:rPr>
          <w:t>23</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4C895982" w:rsidR="007F0C89" w:rsidRDefault="007F0C89" w:rsidP="007F0C89">
      <w:r>
        <w:t>A video game developed by Ubisoft brought music education to the next level. The game teaches acoustic, electric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w:t>
      </w:r>
      <w:r w:rsidR="005446CA">
        <w:t xml:space="preserve"> are unique features</w:t>
      </w:r>
      <w:r>
        <w:t>, like tuning and uploading the players' music.</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7A20208B" w:rsidR="007F0C89" w:rsidRDefault="007F0C89" w:rsidP="007F0C89">
      <w:pPr>
        <w:pStyle w:val="Caption"/>
        <w:jc w:val="center"/>
      </w:pPr>
      <w:r>
        <w:t xml:space="preserve">Figure </w:t>
      </w:r>
      <w:fldSimple w:instr=" SEQ Figure \* ARABIC ">
        <w:r w:rsidR="00DD1CE9">
          <w:rPr>
            <w:noProof/>
          </w:rPr>
          <w:t>24</w:t>
        </w:r>
      </w:fldSimple>
      <w:r>
        <w:t xml:space="preserve"> | RockSmith Screenshot </w:t>
      </w:r>
      <w:r w:rsidRPr="008B1B9A">
        <w:rPr>
          <w:b w:val="0"/>
          <w:bCs/>
        </w:rPr>
        <w:t>(https://www.pushsquare.com/games/ps4/rocksmith_2014_edition/screenshots, 2022)</w:t>
      </w:r>
    </w:p>
    <w:p w14:paraId="41101ECD" w14:textId="5838A0F5" w:rsidR="007F0C89" w:rsidRDefault="00D767AD" w:rsidP="007F0C89">
      <w:pPr>
        <w:pStyle w:val="Heading3"/>
      </w:pPr>
      <w:bookmarkStart w:id="29" w:name="_Toc127837628"/>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chords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510D41B4" w:rsidR="007F0C89" w:rsidRDefault="007F0C89" w:rsidP="007F0C89">
      <w:pPr>
        <w:pStyle w:val="Caption"/>
        <w:jc w:val="center"/>
      </w:pPr>
      <w:r>
        <w:t xml:space="preserve">Figure </w:t>
      </w:r>
      <w:fldSimple w:instr=" SEQ Figure \* ARABIC ">
        <w:r w:rsidR="00DD1CE9">
          <w:rPr>
            <w:noProof/>
          </w:rPr>
          <w:t>25</w:t>
        </w:r>
      </w:fldSimple>
      <w:r>
        <w:t xml:space="preserve"> | Technology Comparison </w:t>
      </w:r>
      <w:r w:rsidRPr="008B1B9A">
        <w:rPr>
          <w:b w:val="0"/>
          <w:bCs/>
        </w:rPr>
        <w:t>(Appendix/Comparision.drawio)</w:t>
      </w:r>
    </w:p>
    <w:p w14:paraId="54382275" w14:textId="77777777" w:rsidR="007F0C89" w:rsidRPr="00644C29" w:rsidRDefault="007F0C89" w:rsidP="007F0C89"/>
    <w:p w14:paraId="088ED646" w14:textId="4AAD96C6" w:rsidR="007F0C89" w:rsidRDefault="00D00761" w:rsidP="00F046D7">
      <w:pPr>
        <w:pStyle w:val="Heading3"/>
      </w:pPr>
      <w:bookmarkStart w:id="30" w:name="_Toc127837629"/>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11A0264E" w:rsidR="007F0C89" w:rsidRDefault="00983676" w:rsidP="007F0C89">
      <w:r>
        <w:t>W</w:t>
      </w:r>
      <w:r w:rsidR="007F0C89">
        <w:t>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77777777" w:rsidR="007F0C89" w:rsidRDefault="007F0C89" w:rsidP="007F0C89">
      <w:r>
        <w:t>Finally, all these systems are vendor-specific, proprietary, or licenced. As a software developer, I want to be able to write applications around a digital guitar instrument free from licences or the concern of litigations. Additionally, the device should have specifications, protocols and documentation available for every software developer in the community to produce a range of competition and further innovation. Most open-source projects enjoy eager crowds of professional and amateur developers' contributions; therefore, after the finalisation of the project, it will be 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47CE2E4D" w:rsidR="00A56940" w:rsidRPr="00A56940" w:rsidRDefault="004B1F61" w:rsidP="00A56940">
      <w:pPr>
        <w:pStyle w:val="Heading2"/>
      </w:pPr>
      <w:bookmarkStart w:id="31" w:name="_Toc127837630"/>
      <w:r>
        <w:lastRenderedPageBreak/>
        <w:t>3.</w:t>
      </w:r>
      <w:r w:rsidR="00D00761">
        <w:t>4</w:t>
      </w:r>
      <w:r>
        <w:t>. | Console Design</w:t>
      </w:r>
      <w:r w:rsidR="009513E7">
        <w:t xml:space="preserve"> Research</w:t>
      </w:r>
      <w:bookmarkEnd w:id="31"/>
    </w:p>
    <w:p w14:paraId="7550BD87" w14:textId="34A0490C" w:rsidR="003B7C60" w:rsidRDefault="004C5C43" w:rsidP="00007191">
      <w:pPr>
        <w:pStyle w:val="Heading3"/>
      </w:pPr>
      <w:bookmarkStart w:id="32" w:name="_Toc127837631"/>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1B59F7E1" w:rsidR="003B7C60" w:rsidRDefault="003B7C60" w:rsidP="003B7C60">
      <w:r>
        <w:t xml:space="preserve">As </w:t>
      </w:r>
      <w:r w:rsidR="00204F17">
        <w:t>the specifications outline</w:t>
      </w:r>
      <w:r>
        <w:t>, the console layout must simulate the guitar experience as authentically as possible. Current devices</w:t>
      </w:r>
      <w:r w:rsidR="00983676">
        <w:t xml:space="preserve"> like the MI Digital Guitar</w:t>
      </w:r>
      <w:r>
        <w:t xml:space="preserve"> do not account for the distances between the frets and button cap sizes. Therefore, we </w:t>
      </w:r>
      <w:r w:rsidR="00983676">
        <w:t>must</w:t>
      </w:r>
      <w:r>
        <w:t xml:space="preserve">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08C04528" w14:textId="77777777" w:rsidR="0025439C" w:rsidRDefault="0025439C" w:rsidP="004D5FE6">
      <w:pPr>
        <w:keepNext/>
        <w:jc w:val="center"/>
      </w:pP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087B34A1" w:rsidR="003B7C60" w:rsidRDefault="003B7C60" w:rsidP="0075313E">
      <w:pPr>
        <w:pStyle w:val="Caption"/>
        <w:jc w:val="center"/>
      </w:pPr>
      <w:r>
        <w:t xml:space="preserve">Figure </w:t>
      </w:r>
      <w:fldSimple w:instr=" SEQ Figure \* ARABIC ">
        <w:r w:rsidR="00DD1CE9">
          <w:rPr>
            <w:noProof/>
          </w:rPr>
          <w:t>26</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3D083903" w:rsidR="004D5FE6" w:rsidRDefault="003B7C60" w:rsidP="0075313E">
      <w:pPr>
        <w:pStyle w:val="Caption"/>
        <w:jc w:val="center"/>
        <w:rPr>
          <w:b w:val="0"/>
          <w:bCs/>
        </w:rPr>
      </w:pPr>
      <w:r>
        <w:t xml:space="preserve">Figure </w:t>
      </w:r>
      <w:fldSimple w:instr=" SEQ Figure \* ARABIC ">
        <w:r w:rsidR="00DD1CE9">
          <w:rPr>
            <w:noProof/>
          </w:rPr>
          <w:t>27</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637CBA21" w:rsidR="00A91029" w:rsidRPr="006E0AE1" w:rsidRDefault="004632F5" w:rsidP="006E0AE1">
      <w:pPr>
        <w:pStyle w:val="Heading3"/>
        <w:rPr>
          <w:rStyle w:val="Heading3Char"/>
          <w:b/>
          <w:smallCaps/>
        </w:rPr>
      </w:pPr>
      <w:bookmarkStart w:id="33" w:name="_Toc127837632"/>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3F4E0335"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665F02">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35854FC2" w:rsidR="004C5C43" w:rsidRDefault="004C5C43" w:rsidP="00861FC2">
      <w:pPr>
        <w:pStyle w:val="Caption"/>
        <w:jc w:val="center"/>
      </w:pPr>
      <w:r>
        <w:t xml:space="preserve">Figure </w:t>
      </w:r>
      <w:fldSimple w:instr=" SEQ Figure \* ARABIC ">
        <w:r w:rsidR="00DD1CE9">
          <w:rPr>
            <w:noProof/>
          </w:rPr>
          <w:t>28</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2A552C1A"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B93FFA">
            <w:instrText xml:space="preserve">CITATION Dri00 \l 2057 </w:instrText>
          </w:r>
          <w:r w:rsidR="0047176A">
            <w:fldChar w:fldCharType="separate"/>
          </w:r>
          <w:r w:rsidR="00665F02">
            <w:rPr>
              <w:noProof/>
            </w:rPr>
            <w:t xml:space="preserve"> (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0931DB44" w:rsidR="00DA0121" w:rsidRDefault="004C5C43" w:rsidP="00236DE7">
      <w:pPr>
        <w:pStyle w:val="Caption"/>
        <w:jc w:val="center"/>
      </w:pPr>
      <w:r>
        <w:t xml:space="preserve">Figure </w:t>
      </w:r>
      <w:fldSimple w:instr=" SEQ Figure \* ARABIC ">
        <w:r w:rsidR="00DD1CE9">
          <w:rPr>
            <w:noProof/>
          </w:rPr>
          <w:t>29</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3950F11F" w:rsidR="00B80B8C" w:rsidRDefault="00B80B8C" w:rsidP="00B80B8C">
      <w:pPr>
        <w:pStyle w:val="Caption"/>
        <w:jc w:val="center"/>
      </w:pPr>
      <w:r>
        <w:t xml:space="preserve">Figure </w:t>
      </w:r>
      <w:fldSimple w:instr=" SEQ Figure \* ARABIC ">
        <w:r w:rsidR="00DD1CE9">
          <w:rPr>
            <w:noProof/>
          </w:rPr>
          <w:t>30</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679D246A" w:rsidR="00C73F92" w:rsidRDefault="00C73F92" w:rsidP="00D75EB9">
      <w:pPr>
        <w:pStyle w:val="Heading3"/>
      </w:pPr>
      <w:bookmarkStart w:id="34" w:name="_Toc127837633"/>
      <w:r>
        <w:lastRenderedPageBreak/>
        <w:t>3.</w:t>
      </w:r>
      <w:r w:rsidR="00D00761">
        <w:t>4</w:t>
      </w:r>
      <w:r>
        <w:t>.</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26398AE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665F02">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26235AAA"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 (string)</w:t>
      </w:r>
      <w:r w:rsidR="00B31559">
        <w:t xml:space="preserve">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4C94851F" w:rsidR="00427DAB" w:rsidRDefault="00B67BFA" w:rsidP="0028708B">
      <w:pPr>
        <w:pStyle w:val="Caption"/>
        <w:jc w:val="center"/>
      </w:pPr>
      <w:r>
        <w:t xml:space="preserve">Figure </w:t>
      </w:r>
      <w:fldSimple w:instr=" SEQ Figure \* ARABIC ">
        <w:r w:rsidR="00DD1CE9">
          <w:rPr>
            <w:noProof/>
          </w:rPr>
          <w:t>31</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53926256" w:rsidR="00543E72" w:rsidRDefault="00533053" w:rsidP="00533053">
      <w:pPr>
        <w:pStyle w:val="Caption"/>
        <w:jc w:val="center"/>
      </w:pPr>
      <w:r>
        <w:t xml:space="preserve">Figure </w:t>
      </w:r>
      <w:fldSimple w:instr=" SEQ Figure \* ARABIC ">
        <w:r w:rsidR="00DD1CE9">
          <w:rPr>
            <w:noProof/>
          </w:rPr>
          <w:t>32</w:t>
        </w:r>
      </w:fldSimple>
      <w:r>
        <w:t xml:space="preserve"> | ACD </w:t>
      </w:r>
      <w:r w:rsidR="00626BBA">
        <w:t xml:space="preserve">Logarithmic </w:t>
      </w:r>
      <w:r>
        <w:t>Value Readings</w:t>
      </w:r>
    </w:p>
    <w:p w14:paraId="4312C60E" w14:textId="3503D225"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hard-coding a logarithmic range.</w:t>
      </w:r>
      <w:r w:rsidR="006A4BC8">
        <w:t xml:space="preserve"> </w:t>
      </w:r>
      <w:r w:rsidR="00400A13">
        <w:t>The reading would be inaccurate since each string consists of twenty buttons</w:t>
      </w:r>
      <w:r w:rsidR="00E30B63">
        <w:t>.</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w:t>
      </w:r>
      <w:r w:rsidR="00400A13">
        <w:t>without being</w:t>
      </w:r>
      <w:r w:rsidR="00F3479B">
        <w:t xml:space="preserv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8FA68E4" w:rsidR="006D5E8A" w:rsidRDefault="006D5E8A" w:rsidP="006D5E8A">
      <w:pPr>
        <w:pStyle w:val="Caption"/>
        <w:jc w:val="center"/>
      </w:pPr>
      <w:r>
        <w:t xml:space="preserve">Figure </w:t>
      </w:r>
      <w:fldSimple w:instr=" SEQ Figure \* ARABIC ">
        <w:r w:rsidR="00DD1CE9">
          <w:rPr>
            <w:noProof/>
          </w:rPr>
          <w:t>33</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6472542E" w:rsidR="005F2D9B" w:rsidRDefault="005F3B08" w:rsidP="005F3B08">
      <w:pPr>
        <w:pStyle w:val="Heading3"/>
      </w:pPr>
      <w:bookmarkStart w:id="35" w:name="_Toc127837634"/>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61B7DCDE"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665F0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665F0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0B5F837" w:rsidR="005F2D9B" w:rsidRPr="009E483B" w:rsidRDefault="005F2D9B" w:rsidP="006A4D37">
      <w:pPr>
        <w:pStyle w:val="Caption"/>
        <w:jc w:val="center"/>
      </w:pPr>
      <w:r>
        <w:t xml:space="preserve">Figure </w:t>
      </w:r>
      <w:fldSimple w:instr=" SEQ Figure \* ARABIC ">
        <w:r w:rsidR="00DD1CE9">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82D4511"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665F02">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3A9E9489" w:rsidR="005F2D9B" w:rsidRPr="007F5E76" w:rsidRDefault="005F2D9B" w:rsidP="00355ED5">
      <w:pPr>
        <w:pStyle w:val="Caption"/>
        <w:jc w:val="center"/>
        <w:rPr>
          <w:b w:val="0"/>
        </w:rPr>
      </w:pPr>
      <w:r>
        <w:t xml:space="preserve">Figure </w:t>
      </w:r>
      <w:fldSimple w:instr=" SEQ Figure \* ARABIC ">
        <w:r w:rsidR="00DD1CE9">
          <w:rPr>
            <w:noProof/>
          </w:rPr>
          <w:t>35</w:t>
        </w:r>
      </w:fldSimple>
      <w:r>
        <w:t xml:space="preserve"> | Compensating Debouncing on Arduino </w:t>
      </w:r>
      <w:r w:rsidRPr="007F5E76">
        <w:rPr>
          <w:b w:val="0"/>
        </w:rPr>
        <w:t>(</w:t>
      </w:r>
      <w:r w:rsidR="00F04BE8" w:rsidRPr="007F5E76">
        <w:rPr>
          <w:b w:val="0"/>
        </w:rPr>
        <w:t xml:space="preserve">based on: </w:t>
      </w:r>
      <w:r w:rsidRPr="007F5E76">
        <w:rPr>
          <w:b w:val="0"/>
        </w:rPr>
        <w:t xml:space="preserve">https://docs.arduino.cc/built-in-examples, </w:t>
      </w:r>
      <w:r w:rsidR="00E06804" w:rsidRPr="007F5E76">
        <w:rPr>
          <w:b w:val="0"/>
        </w:rPr>
        <w:t>Appendix/debounce.</w:t>
      </w:r>
      <w:r w:rsidR="00B02498" w:rsidRPr="007F5E76">
        <w:rPr>
          <w:b w:val="0"/>
        </w:rPr>
        <w:t>cpp</w:t>
      </w:r>
      <w:r w:rsidRPr="007F5E76">
        <w:rPr>
          <w:b w:val="0"/>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5B3F4654"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665F02">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5A78DD">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56D9873E" w:rsidR="00413E01" w:rsidRDefault="00291082" w:rsidP="00291082">
      <w:pPr>
        <w:pStyle w:val="Caption"/>
        <w:jc w:val="center"/>
      </w:pPr>
      <w:r>
        <w:t xml:space="preserve">Figure </w:t>
      </w:r>
      <w:fldSimple w:instr=" SEQ Figure \* ARABIC ">
        <w:r w:rsidR="00DD1CE9">
          <w:rPr>
            <w:noProof/>
          </w:rPr>
          <w:t>36</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A52CD4B"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6981BD5E" w:rsidR="004B0FED" w:rsidRDefault="003A71EA" w:rsidP="003A71EA">
      <w:pPr>
        <w:pStyle w:val="Heading2"/>
      </w:pPr>
      <w:bookmarkStart w:id="36" w:name="_Toc127837635"/>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7822C4FB"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665F02">
            <w:rPr>
              <w:b/>
              <w:smallCaps/>
              <w:noProof/>
            </w:rPr>
            <w:t xml:space="preserve"> </w:t>
          </w:r>
          <w:r w:rsidR="00665F02">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3981BDA3"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An</w:t>
      </w:r>
      <w:r w:rsidR="00046BB2">
        <w:t>other</w:t>
      </w:r>
      <w:r w:rsidR="00671025">
        <w:t xml:space="preserve">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w:t>
      </w:r>
      <w:r w:rsidR="00B26E66">
        <w:t>, audio and visual feedback may be needed</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6C5E4F9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665F02">
            <w:rPr>
              <w:noProof/>
            </w:rPr>
            <w:t xml:space="preserve"> (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A31999F" w14:textId="77777777" w:rsidR="006F2BEC" w:rsidRDefault="006F2BEC">
      <w:pPr>
        <w:jc w:val="left"/>
      </w:pPr>
    </w:p>
    <w:p w14:paraId="79EC5D30" w14:textId="63945B8B" w:rsidR="00D40E2B" w:rsidRDefault="001F1517" w:rsidP="00F66E96">
      <w:pPr>
        <w:pStyle w:val="Heading1"/>
      </w:pPr>
      <w:bookmarkStart w:id="37" w:name="_Toc127837636"/>
      <w:r>
        <w:t xml:space="preserve">4. | </w:t>
      </w:r>
      <w:r w:rsidR="00675E2C">
        <w:t>Design</w:t>
      </w:r>
      <w:bookmarkEnd w:id="37"/>
    </w:p>
    <w:p w14:paraId="626ABADA" w14:textId="77777777" w:rsidR="00AF6531" w:rsidRDefault="00AF6531" w:rsidP="003C57C8"/>
    <w:p w14:paraId="36EF2B85" w14:textId="6FA90962" w:rsidR="00A65C32" w:rsidRDefault="00A65A84" w:rsidP="003C57C8">
      <w:r>
        <w:t>The entertainment system ha</w:t>
      </w:r>
      <w:r w:rsidR="00271B5E">
        <w:t>s</w:t>
      </w:r>
      <w:r>
        <w:t xml:space="preserve"> multiple </w:t>
      </w:r>
      <w:r w:rsidR="00271B5E">
        <w:t xml:space="preserve">well-separable </w:t>
      </w:r>
      <w:r>
        <w:t>factor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C77FB6">
        <w:t xml:space="preserve">or </w:t>
      </w:r>
      <w:r w:rsidR="00441F91">
        <w:t xml:space="preserve">the </w:t>
      </w:r>
      <w:r w:rsidR="000A3FCA">
        <w:t>application design</w:t>
      </w:r>
      <w:r w:rsidR="0029536C">
        <w:t xml:space="preserve">. </w:t>
      </w:r>
      <w:r w:rsidR="00150774">
        <w:t>While</w:t>
      </w:r>
      <w:r w:rsidR="005B27FA">
        <w:t xml:space="preserve"> each of them</w:t>
      </w:r>
      <w:r w:rsidR="001E4060">
        <w:t xml:space="preserve"> will go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71576E0B" w:rsidR="00FF5E1F" w:rsidRDefault="001F1517" w:rsidP="00A06F90">
      <w:pPr>
        <w:pStyle w:val="Heading2"/>
      </w:pPr>
      <w:bookmarkStart w:id="38" w:name="_Toc127837637"/>
      <w:r>
        <w:t xml:space="preserve">4.1 | </w:t>
      </w:r>
      <w:r w:rsidR="005B5700">
        <w:t>Controller</w:t>
      </w:r>
      <w:r w:rsidR="00346587">
        <w:t xml:space="preserve"> Design</w:t>
      </w:r>
      <w:bookmarkEnd w:id="38"/>
    </w:p>
    <w:p w14:paraId="3BCE7F0E" w14:textId="77777777" w:rsidR="00A06F90" w:rsidRDefault="00A06F90" w:rsidP="00A06F90"/>
    <w:p w14:paraId="376EF754" w14:textId="3B8302C8" w:rsidR="00C85EF3" w:rsidRDefault="00AA331A" w:rsidP="00A06F90">
      <w:r>
        <w:t>Our controller</w:t>
      </w:r>
      <w:r w:rsidR="000B7F5E">
        <w:t xml:space="preserve"> </w:t>
      </w:r>
      <w:r w:rsidR="008A52B5">
        <w:t>may be divided into three</w:t>
      </w:r>
      <w:r w:rsidR="00B65D39">
        <w:t xml:space="preserve"> </w:t>
      </w:r>
      <w:r w:rsidR="008A52B5">
        <w:t>fundamental</w:t>
      </w:r>
      <w:r w:rsidR="00B65D39">
        <w:t xml:space="preserve"> </w:t>
      </w:r>
      <w:r w:rsidR="008A52B5">
        <w:t xml:space="preserve">central </w:t>
      </w:r>
      <w:r w:rsidR="00B65D39">
        <w:t>units, the neck</w:t>
      </w:r>
      <w:r w:rsidR="00AB4E1D">
        <w:t>, where the user interacts with the fret</w:t>
      </w:r>
      <w:r w:rsidR="000426D6">
        <w:t xml:space="preserve"> inputs</w:t>
      </w:r>
      <w:r w:rsidR="00A9729F">
        <w:t>;</w:t>
      </w:r>
      <w:r w:rsidR="00AB4E1D">
        <w:t xml:space="preserve"> </w:t>
      </w:r>
      <w:r w:rsidR="000426D6">
        <w:t>an input solution for the strum</w:t>
      </w:r>
      <w:r w:rsidR="00A9729F">
        <w:t>;</w:t>
      </w:r>
      <w:r w:rsidR="000426D6">
        <w:t xml:space="preserve"> </w:t>
      </w:r>
      <w:r w:rsidR="00A9729F">
        <w:t>and a body.</w:t>
      </w:r>
      <w:r w:rsidR="002A61C1">
        <w:t xml:space="preserve"> </w:t>
      </w:r>
      <w:r w:rsidR="00D20792">
        <w:t xml:space="preserve">The main focus </w:t>
      </w:r>
      <w:r w:rsidR="008676B3">
        <w:t xml:space="preserve">of our design is </w:t>
      </w:r>
      <w:r w:rsidR="0025453C">
        <w:t xml:space="preserve">how 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0912F7E2" w:rsidR="00BA5169" w:rsidRDefault="001F1517" w:rsidP="00F66E96">
      <w:pPr>
        <w:pStyle w:val="Heading3"/>
      </w:pPr>
      <w:bookmarkStart w:id="39" w:name="_Toc127837638"/>
      <w:r>
        <w:t xml:space="preserve">4.1.1. | </w:t>
      </w:r>
      <w:r w:rsidR="00DF3883">
        <w:t>Physical Design and Electrical Housing</w:t>
      </w:r>
      <w:bookmarkEnd w:id="39"/>
    </w:p>
    <w:p w14:paraId="5C18B1EA" w14:textId="77777777" w:rsidR="002E492D" w:rsidRDefault="002E492D" w:rsidP="002E492D"/>
    <w:p w14:paraId="4D47E09A" w14:textId="3FAF6E56" w:rsidR="007B23AF" w:rsidRDefault="00A335F8" w:rsidP="008B3852">
      <w:r>
        <w:t xml:space="preserve">When designing the </w:t>
      </w:r>
      <w:r w:rsidR="00C72975">
        <w:t xml:space="preserve">game controller's </w:t>
      </w:r>
      <w:r w:rsidR="00BE33C5">
        <w:t xml:space="preserve">hardwar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32774E">
        <w:t xml:space="preserve">and </w:t>
      </w:r>
      <w:r w:rsidR="00C7354D">
        <w:t>controller</w:t>
      </w:r>
      <w:r w:rsidR="00401093">
        <w:t xml:space="preserv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momentary switches, a strum switch solution and an ON-OFF toggle switch.</w:t>
      </w:r>
      <w:r w:rsidR="005B459C">
        <w:t xml:space="preserve"> </w:t>
      </w:r>
      <w:r w:rsidR="00570B40">
        <w:t xml:space="preserve">Additionally, </w:t>
      </w:r>
      <w:r w:rsidR="00214941">
        <w:t>t</w:t>
      </w:r>
      <w:r w:rsidR="007B23AF">
        <w:t xml:space="preserve">he hardware </w:t>
      </w:r>
      <w:r w:rsidR="002304C8">
        <w:t>must</w:t>
      </w:r>
      <w:r w:rsidR="007B23AF">
        <w:t xml:space="preserve"> accommodate </w:t>
      </w:r>
      <w:r w:rsidR="0079328D">
        <w:t>a microcontroller, wiring</w:t>
      </w:r>
      <w:r w:rsidR="00422E52">
        <w:t xml:space="preserve"> of hundreds of electrical components</w:t>
      </w:r>
      <w:r w:rsidR="00892533">
        <w:t>,</w:t>
      </w:r>
      <w:r w:rsidR="00595439">
        <w:t xml:space="preserve"> a limited number of </w:t>
      </w:r>
      <w:r w:rsidR="00140383">
        <w:t xml:space="preserve">UI </w:t>
      </w:r>
      <w:r w:rsidR="00595439">
        <w:t>outputs</w:t>
      </w:r>
      <w:r w:rsidR="00892533">
        <w:t xml:space="preserve"> </w:t>
      </w:r>
      <w:r w:rsidR="00382668">
        <w:t xml:space="preserve"> (</w:t>
      </w:r>
      <w:r w:rsidR="005C73DA">
        <w:t>LEDs</w:t>
      </w:r>
      <w:r w:rsidR="00382668">
        <w:t>)</w:t>
      </w:r>
      <w:r w:rsidR="007D71A5">
        <w:t xml:space="preserve">, </w:t>
      </w:r>
      <w:r w:rsidR="00826A7E">
        <w:t xml:space="preserve">and </w:t>
      </w:r>
      <w:r w:rsidR="007D71A5">
        <w:t xml:space="preserve">USB </w:t>
      </w:r>
      <w:r w:rsidR="009B623B">
        <w:t xml:space="preserve">conversion </w:t>
      </w:r>
      <w:r w:rsidR="00826A7E">
        <w:t>plug</w:t>
      </w:r>
      <w:r w:rsidR="002304C8">
        <w:t>s</w:t>
      </w:r>
      <w:r w:rsidR="00826A7E">
        <w:t xml:space="preserve"> and </w:t>
      </w:r>
      <w:r w:rsidR="009B623B">
        <w:t>cables.</w:t>
      </w:r>
      <w:r w:rsidR="00823C4F">
        <w:t xml:space="preserve"> </w:t>
      </w:r>
      <w:r w:rsidR="009E7CB4">
        <w:t xml:space="preserve">This extensive list of </w:t>
      </w:r>
      <w:r w:rsidR="002304C8">
        <w:t xml:space="preserve">components suggests that </w:t>
      </w:r>
      <w:r w:rsidR="00853161">
        <w:t>using a toy-sized</w:t>
      </w:r>
      <w:r w:rsidR="00D62785">
        <w:t xml:space="preserve"> controller such as the Guitar Hero</w:t>
      </w:r>
      <w:r w:rsidR="007130E1">
        <w:t xml:space="preserve"> console may be too restrictive</w:t>
      </w:r>
      <w:r w:rsidR="004D2355">
        <w:t>. Unlike industrial counterparts, the elements must be assembled into a hand-made device</w:t>
      </w:r>
      <w:r w:rsidR="00DA0D2E">
        <w:t xml:space="preserve">. </w:t>
      </w:r>
      <w:r w:rsidR="006F1990">
        <w:t>Instead, r</w:t>
      </w:r>
      <w:r w:rsidR="00354CBF">
        <w:t xml:space="preserve">eusing existing </w:t>
      </w:r>
      <w:r w:rsidR="00EB2A8A">
        <w:t xml:space="preserve">designs of </w:t>
      </w:r>
      <w:r w:rsidR="006F1990">
        <w:t xml:space="preserve">real-sized </w:t>
      </w:r>
      <w:r w:rsidR="00EB2A8A">
        <w:t>instrument</w:t>
      </w:r>
      <w:r w:rsidR="00B757DD">
        <w:t>s</w:t>
      </w:r>
      <w:r w:rsidR="006F1990">
        <w:t xml:space="preserve"> would be beneficial for </w:t>
      </w:r>
      <w:r w:rsidR="00EF652A">
        <w:t xml:space="preserve">a </w:t>
      </w:r>
      <w:r w:rsidR="007B496E">
        <w:t xml:space="preserve">more reasonable physical </w:t>
      </w:r>
      <w:r w:rsidR="00174A16">
        <w:t>real estate</w:t>
      </w:r>
      <w:r w:rsidR="0067149D">
        <w:t xml:space="preserve"> manag</w:t>
      </w:r>
      <w:r w:rsidR="007B496E">
        <w:t>em</w:t>
      </w:r>
      <w:r w:rsidR="0067149D">
        <w:t>ent</w:t>
      </w:r>
      <w:r w:rsidR="00B757DD">
        <w:t>.</w:t>
      </w:r>
      <w:r w:rsidR="00FB779E">
        <w:t xml:space="preserve"> </w:t>
      </w:r>
      <w:r w:rsidR="004D2355">
        <w:t>Many options exist</w:t>
      </w:r>
      <w:r w:rsidR="007E4D3C">
        <w:t>,</w:t>
      </w:r>
      <w:r w:rsidR="00C2678F">
        <w:t xml:space="preserve"> such as the classic</w:t>
      </w:r>
      <w:r w:rsidR="0022711A">
        <w:t>al</w:t>
      </w:r>
      <w:r w:rsidR="00C2678F">
        <w:t xml:space="preserve"> acoustic</w:t>
      </w:r>
      <w:r w:rsidR="007E4D3C">
        <w:t xml:space="preserve"> </w:t>
      </w:r>
      <w:r w:rsidR="0022711A">
        <w:t>or the modern electric</w:t>
      </w:r>
      <w:r w:rsidR="004E2AF6">
        <w:t xml:space="preserve"> guitar. H</w:t>
      </w:r>
      <w:r w:rsidR="00FB779E">
        <w:t>owever</w:t>
      </w:r>
      <w:r w:rsidR="004E2AF6">
        <w:t>,</w:t>
      </w:r>
      <w:r w:rsidR="00FB779E">
        <w:t xml:space="preserve"> the number of frets</w:t>
      </w:r>
      <w:r w:rsidR="00FF5DED">
        <w:t xml:space="preserve"> </w:t>
      </w:r>
      <w:r w:rsidR="00BC3F4F">
        <w:t xml:space="preserve">and </w:t>
      </w:r>
      <w:r w:rsidR="00955923">
        <w:t>physical</w:t>
      </w:r>
      <w:r w:rsidR="00FF5DED">
        <w:t xml:space="preserve"> constraints</w:t>
      </w:r>
      <w:r w:rsidR="00BC3F4F">
        <w:t xml:space="preserve"> indicate that a</w:t>
      </w:r>
      <w:r w:rsidR="007D61CC">
        <w:t xml:space="preserve"> semi-acoustic</w:t>
      </w:r>
      <w:r w:rsidR="00976205">
        <w:t xml:space="preserve"> design would be a good</w:t>
      </w:r>
      <w:r w:rsidR="00F704C9">
        <w:t xml:space="preserve"> </w:t>
      </w:r>
      <w:r w:rsidR="00BE38E4">
        <w:t xml:space="preserve">candidate for </w:t>
      </w:r>
      <w:r w:rsidR="004B74EE">
        <w:t>our</w:t>
      </w:r>
      <w:r w:rsidR="00BE38E4">
        <w:t xml:space="preserve"> prototyp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62200674">
            <wp:extent cx="6645910" cy="2794635"/>
            <wp:effectExtent l="0" t="0" r="254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2794635"/>
                    </a:xfrm>
                    <a:prstGeom prst="rect">
                      <a:avLst/>
                    </a:prstGeom>
                  </pic:spPr>
                </pic:pic>
              </a:graphicData>
            </a:graphic>
          </wp:inline>
        </w:drawing>
      </w:r>
    </w:p>
    <w:p w14:paraId="4149E8B9" w14:textId="6BF19A68" w:rsidR="00656880" w:rsidRDefault="008F5BE2" w:rsidP="008F5BE2">
      <w:pPr>
        <w:pStyle w:val="Caption"/>
        <w:jc w:val="center"/>
      </w:pPr>
      <w:r>
        <w:t xml:space="preserve">Figure </w:t>
      </w:r>
      <w:fldSimple w:instr=" SEQ Figure \* ARABIC ">
        <w:r w:rsidR="00DD1CE9">
          <w:rPr>
            <w:noProof/>
          </w:rPr>
          <w:t>37</w:t>
        </w:r>
      </w:fldSimple>
      <w:r>
        <w:t xml:space="preserve"> | Guitar Types</w:t>
      </w:r>
      <w:r w:rsidR="008C52A2">
        <w:t xml:space="preserve"> </w:t>
      </w:r>
      <w:r w:rsidR="00363B39" w:rsidRPr="00363B39">
        <w:rPr>
          <w:b w:val="0"/>
          <w:bCs/>
        </w:rPr>
        <w:t>(</w:t>
      </w:r>
      <w:r w:rsidR="007C5ABB" w:rsidRPr="007C5ABB">
        <w:rPr>
          <w:b w:val="0"/>
          <w:bCs/>
        </w:rPr>
        <w:t>https://www.pianodreamers.com/guitar-buying-guide/</w:t>
      </w:r>
      <w:r w:rsidR="00363B39" w:rsidRPr="00363B39">
        <w:rPr>
          <w:b w:val="0"/>
          <w:bCs/>
        </w:rPr>
        <w:t>)</w:t>
      </w:r>
    </w:p>
    <w:p w14:paraId="0F9C2474" w14:textId="77777777" w:rsidR="00A844D1" w:rsidRDefault="00A844D1" w:rsidP="00D97A8F">
      <w:pPr>
        <w:pStyle w:val="Heading3"/>
      </w:pPr>
    </w:p>
    <w:p w14:paraId="1B099C12" w14:textId="77777777" w:rsidR="00A2422D" w:rsidRDefault="00A2422D" w:rsidP="00A2422D">
      <w:bookmarkStart w:id="40" w:name="_Toc127837639"/>
    </w:p>
    <w:p w14:paraId="6ADB0FCA" w14:textId="5C45E933" w:rsidR="00F469AE" w:rsidRDefault="00453E87" w:rsidP="00D97A8F">
      <w:pPr>
        <w:pStyle w:val="Heading3"/>
      </w:pPr>
      <w:r>
        <w:t xml:space="preserve">4.1.2. | </w:t>
      </w:r>
      <w:r w:rsidR="008B76C3">
        <w:t>Imitating</w:t>
      </w:r>
      <w:r w:rsidR="00F469AE">
        <w:t xml:space="preserve"> </w:t>
      </w:r>
      <w:r w:rsidR="00B63629">
        <w:t xml:space="preserve">Gibson SE </w:t>
      </w:r>
      <w:r w:rsidR="008B76C3">
        <w:t xml:space="preserve">Les Paul Style </w:t>
      </w:r>
      <w:r w:rsidR="00B63629">
        <w:t>Guitars</w:t>
      </w:r>
      <w:bookmarkEnd w:id="40"/>
    </w:p>
    <w:p w14:paraId="0A5D69E3" w14:textId="77777777" w:rsidR="00A47C7E" w:rsidRDefault="00A47C7E" w:rsidP="00A47C7E"/>
    <w:p w14:paraId="1025FE8C" w14:textId="2E22D2F0" w:rsidR="00BE38E4" w:rsidRDefault="002C70C9" w:rsidP="00A47C7E">
      <w:r>
        <w:t>Semi-</w:t>
      </w:r>
      <w:r w:rsidR="00334E8E">
        <w:t>acoustic</w:t>
      </w:r>
      <w:r>
        <w:t xml:space="preserve"> guitars are</w:t>
      </w:r>
      <w:r w:rsidR="001134B3">
        <w:t xml:space="preserve"> often</w:t>
      </w:r>
      <w:r>
        <w:t xml:space="preserve"> </w:t>
      </w:r>
      <w:r w:rsidR="000F58C4">
        <w:t>open-cavity</w:t>
      </w:r>
      <w:r w:rsidR="0005741F">
        <w:t xml:space="preserve"> instruments</w:t>
      </w:r>
      <w:r w:rsidR="007A2752">
        <w:t>,</w:t>
      </w:r>
      <w:r w:rsidR="0005741F">
        <w:t xml:space="preserve"> which is ideal for our purposes.</w:t>
      </w:r>
      <w:r w:rsidR="00327F4C">
        <w:t xml:space="preserve"> One of the most popular </w:t>
      </w:r>
      <w:r w:rsidR="005A0E67">
        <w:t>and well</w:t>
      </w:r>
      <w:r w:rsidR="00D75D9D">
        <w:t>-</w:t>
      </w:r>
      <w:r w:rsidR="005A0E67">
        <w:t xml:space="preserve">recognisable </w:t>
      </w:r>
      <w:r w:rsidR="00D75D9D">
        <w:t xml:space="preserve">designs </w:t>
      </w:r>
      <w:r w:rsidR="00327F4C">
        <w:t xml:space="preserve">is the Les Paul </w:t>
      </w:r>
      <w:r w:rsidR="005A0E67">
        <w:t>Gibson</w:t>
      </w:r>
      <w:r w:rsidR="00D75D9D">
        <w:t xml:space="preserve">. </w:t>
      </w:r>
      <w:r w:rsidR="00F317E5">
        <w:t xml:space="preserve">Therefore, </w:t>
      </w:r>
      <w:r w:rsidR="00EC7FBF">
        <w:t xml:space="preserve">we may incorporate </w:t>
      </w:r>
      <w:r w:rsidR="00384B97">
        <w:t xml:space="preserve">some </w:t>
      </w:r>
      <w:r w:rsidR="00EC7FBF">
        <w:t xml:space="preserve">of its </w:t>
      </w:r>
      <w:r w:rsidR="0086428B">
        <w:t xml:space="preserve">fundamental </w:t>
      </w:r>
      <w:r w:rsidR="00EC7FBF">
        <w:t xml:space="preserve">features, such as </w:t>
      </w:r>
      <w:r w:rsidR="00926552">
        <w:t>the dimensions</w:t>
      </w:r>
      <w:r w:rsidR="00E56558">
        <w:t xml:space="preserve"> and </w:t>
      </w:r>
      <w:r w:rsidR="0086428B">
        <w:t xml:space="preserve">body </w:t>
      </w:r>
      <w:r w:rsidR="00E56558">
        <w:t>style</w:t>
      </w:r>
      <w:r w:rsidR="00E779A5">
        <w:t>.</w:t>
      </w:r>
      <w:r w:rsidR="00E32C16">
        <w:t xml:space="preserve"> </w:t>
      </w:r>
      <w:r w:rsidR="0044521B">
        <w:t>In addition, w</w:t>
      </w:r>
      <w:r w:rsidR="00E32C16">
        <w:t xml:space="preserve">e may use </w:t>
      </w:r>
      <w:r w:rsidR="0044521B">
        <w:t xml:space="preserve">open-source </w:t>
      </w:r>
      <w:r w:rsidR="00E32C16">
        <w:t>vector graphics to</w:t>
      </w:r>
      <w:r w:rsidR="00E23548">
        <w:t xml:space="preserve"> achieve better accuracy when creating </w:t>
      </w:r>
      <w:r w:rsidR="0044521B">
        <w:t xml:space="preserve">the </w:t>
      </w:r>
      <w:r w:rsidR="00E70AE2">
        <w:t>body's curves</w:t>
      </w:r>
      <w:r w:rsidR="0044521B">
        <w:t>.</w:t>
      </w:r>
    </w:p>
    <w:p w14:paraId="32537B1D" w14:textId="77777777" w:rsidR="00BE38E4" w:rsidRPr="00A47C7E" w:rsidRDefault="00BE38E4" w:rsidP="00A47C7E"/>
    <w:p w14:paraId="5439C48F" w14:textId="77777777" w:rsidR="002221E8" w:rsidRDefault="00133C32" w:rsidP="002221E8">
      <w:pPr>
        <w:keepNext/>
      </w:pPr>
      <w:r w:rsidRPr="00133C32">
        <w:rPr>
          <w:noProof/>
        </w:rPr>
        <w:drawing>
          <wp:inline distT="0" distB="0" distL="0" distR="0" wp14:anchorId="7BBD7214" wp14:editId="008D4DE8">
            <wp:extent cx="6645910" cy="3707765"/>
            <wp:effectExtent l="0" t="0" r="2540" b="698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5"/>
                    <a:stretch>
                      <a:fillRect/>
                    </a:stretch>
                  </pic:blipFill>
                  <pic:spPr>
                    <a:xfrm>
                      <a:off x="0" y="0"/>
                      <a:ext cx="6645910" cy="3707765"/>
                    </a:xfrm>
                    <a:prstGeom prst="rect">
                      <a:avLst/>
                    </a:prstGeom>
                  </pic:spPr>
                </pic:pic>
              </a:graphicData>
            </a:graphic>
          </wp:inline>
        </w:drawing>
      </w:r>
    </w:p>
    <w:p w14:paraId="6B5EC7A0" w14:textId="4915D910" w:rsidR="003C3A0A" w:rsidRDefault="002221E8" w:rsidP="002221E8">
      <w:pPr>
        <w:pStyle w:val="Caption"/>
        <w:jc w:val="center"/>
      </w:pPr>
      <w:r>
        <w:t xml:space="preserve">Figure </w:t>
      </w:r>
      <w:fldSimple w:instr=" SEQ Figure \* ARABIC ">
        <w:r w:rsidR="00DD1CE9">
          <w:rPr>
            <w:noProof/>
          </w:rPr>
          <w:t>38</w:t>
        </w:r>
      </w:fldSimple>
      <w:r>
        <w:t xml:space="preserve"> | </w:t>
      </w:r>
      <w:r w:rsidR="00693904">
        <w:t xml:space="preserve">Editing </w:t>
      </w:r>
      <w:r>
        <w:t>Les Paul Gibson</w:t>
      </w:r>
      <w:r w:rsidR="00F602ED">
        <w:t>'</w:t>
      </w:r>
      <w:r w:rsidR="00B1151C">
        <w:t>s</w:t>
      </w:r>
      <w:r w:rsidR="00693904">
        <w:t xml:space="preserve"> </w:t>
      </w:r>
      <w:r w:rsidR="00DA777A">
        <w:t>Vector Graphic</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574140B0" w:rsidR="00DF3883" w:rsidRDefault="00D97A8F" w:rsidP="00984C8A">
      <w:pPr>
        <w:pStyle w:val="Heading3"/>
      </w:pPr>
      <w:bookmarkStart w:id="41" w:name="_Toc127837640"/>
      <w:r>
        <w:t xml:space="preserve">4.1.3. | </w:t>
      </w:r>
      <w:r w:rsidR="000D7AB6">
        <w:t>Left</w:t>
      </w:r>
      <w:r w:rsidR="005F28C7">
        <w:t xml:space="preserve"> Hand Control</w:t>
      </w:r>
      <w:r w:rsidR="0041797D">
        <w:t xml:space="preserve"> Design</w:t>
      </w:r>
      <w:r w:rsidR="006F2BEC">
        <w:t>:</w:t>
      </w:r>
      <w:r w:rsidR="00BD7AD0">
        <w:t xml:space="preserve"> </w:t>
      </w:r>
      <w:r w:rsidR="00AB70A3">
        <w:t>Fret Buttons</w:t>
      </w:r>
      <w:bookmarkEnd w:id="41"/>
    </w:p>
    <w:p w14:paraId="010035D7" w14:textId="77777777" w:rsidR="00F7668B" w:rsidRDefault="00F7668B" w:rsidP="00F7668B"/>
    <w:p w14:paraId="0967EE2B" w14:textId="3DE91B99" w:rsidR="003010A3" w:rsidRDefault="00717E48" w:rsidP="00F7668B">
      <w:r>
        <w:t xml:space="preserve">The user will interact </w:t>
      </w:r>
      <w:r w:rsidR="00B7001B">
        <w:t xml:space="preserve">with a range of buttons in a mesh arrangement </w:t>
      </w:r>
      <w:r w:rsidR="00C014D1">
        <w:t xml:space="preserve">on the left hand </w:t>
      </w:r>
      <w:r w:rsidR="00B7001B">
        <w:t xml:space="preserve">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it 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B836D2">
        <w:t xml:space="preserve"> Les Paul uses </w:t>
      </w:r>
      <w:r w:rsidR="00F3091C">
        <w:t xml:space="preserve">a </w:t>
      </w:r>
      <w:r w:rsidR="005045FC">
        <w:t>4</w:t>
      </w:r>
      <w:r w:rsidR="003F2B9C">
        <w:t>2</w:t>
      </w:r>
      <w:r w:rsidR="009B1C7D">
        <w:t xml:space="preserve">mm </w:t>
      </w:r>
      <w:r w:rsidR="00F3091C">
        <w:t xml:space="preserve">width </w:t>
      </w:r>
      <w:r w:rsidR="009B1C7D">
        <w:t>closer to the</w:t>
      </w:r>
      <w:r w:rsidR="00101B90">
        <w:t xml:space="preserve"> headstock and </w:t>
      </w:r>
      <w:r w:rsidR="00F702CD">
        <w:t>5</w:t>
      </w:r>
      <w:r w:rsidR="003F2B9C">
        <w:t>7</w:t>
      </w:r>
      <w:r w:rsidR="00F702CD">
        <w:t xml:space="preserve">mm </w:t>
      </w:r>
      <w:r w:rsidR="000D5CC1">
        <w:t xml:space="preserve">at the junction of the neck and body. </w:t>
      </w:r>
    </w:p>
    <w:p w14:paraId="7A8D6053" w14:textId="77777777" w:rsidR="003010A3" w:rsidRDefault="003010A3" w:rsidP="00F7668B"/>
    <w:p w14:paraId="1E9D24D0" w14:textId="3781234B" w:rsidR="00D13CC5" w:rsidRDefault="003D6FA1" w:rsidP="00F7668B">
      <w:r>
        <w:t>The console neck will have a constant width to simplify</w:t>
      </w:r>
      <w:r w:rsidR="003F2B9C">
        <w:t xml:space="preserve"> the hardware development</w:t>
      </w:r>
      <w:r w:rsidR="003C5A39">
        <w:t>,</w:t>
      </w:r>
      <w:r w:rsidR="003F2B9C">
        <w:t xml:space="preserve"> and 50</w:t>
      </w:r>
      <w:r w:rsidR="0000327B">
        <w:t xml:space="preserve">mm </w:t>
      </w:r>
      <w:r w:rsidR="006C3C2C">
        <w:t>(</w:t>
      </w:r>
      <w:r w:rsidR="00B4443D">
        <w:t>48mm button space with 2mm margins</w:t>
      </w:r>
      <w:r w:rsidR="006C3C2C">
        <w:t xml:space="preserve">) </w:t>
      </w:r>
      <w:r w:rsidR="0000327B">
        <w:t xml:space="preserve">is a compromise that satisfies </w:t>
      </w:r>
      <w:r w:rsidR="003C5A39">
        <w:t>the usability requirement</w:t>
      </w:r>
      <w:r w:rsidR="00DB5E47">
        <w:t>. At the same time,</w:t>
      </w:r>
      <w:r w:rsidR="00503948">
        <w:t xml:space="preserve"> it</w:t>
      </w:r>
      <w:r w:rsidR="003C5A39">
        <w:t xml:space="preserve"> can</w:t>
      </w:r>
      <w:r w:rsidR="00503948">
        <w:t xml:space="preserve"> concisely allocate all the electrical components needed.</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p>
    <w:p w14:paraId="261CA854" w14:textId="77777777" w:rsidR="002D040E" w:rsidRDefault="00D13CC5" w:rsidP="002D040E">
      <w:pPr>
        <w:keepNext/>
        <w:jc w:val="center"/>
      </w:pPr>
      <w:r>
        <w:rPr>
          <w:noProof/>
        </w:rPr>
        <w:lastRenderedPageBreak/>
        <w:drawing>
          <wp:inline distT="0" distB="0" distL="0" distR="0" wp14:anchorId="626F5373" wp14:editId="72D1F71F">
            <wp:extent cx="9147035" cy="5494689"/>
            <wp:effectExtent l="0" t="2858"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9178458" cy="5513565"/>
                    </a:xfrm>
                    <a:prstGeom prst="rect">
                      <a:avLst/>
                    </a:prstGeom>
                  </pic:spPr>
                </pic:pic>
              </a:graphicData>
            </a:graphic>
          </wp:inline>
        </w:drawing>
      </w:r>
    </w:p>
    <w:p w14:paraId="347254D7" w14:textId="080ED93A" w:rsidR="002D040E" w:rsidRDefault="002D040E" w:rsidP="002D040E">
      <w:pPr>
        <w:pStyle w:val="Caption"/>
        <w:jc w:val="center"/>
      </w:pPr>
      <w:r>
        <w:t xml:space="preserve">Figure </w:t>
      </w:r>
      <w:fldSimple w:instr=" SEQ Figure \* ARABIC ">
        <w:r w:rsidR="00DD1CE9">
          <w:rPr>
            <w:noProof/>
          </w:rPr>
          <w:t>39</w:t>
        </w:r>
      </w:fldSimple>
      <w:r>
        <w:t xml:space="preserve"> | </w:t>
      </w:r>
      <w:r w:rsidR="00A006CA">
        <w:t xml:space="preserve">Drilling Plan, Button </w:t>
      </w:r>
      <w:r w:rsidR="002836AF">
        <w:t>Layout</w:t>
      </w:r>
      <w:r w:rsidR="00A006CA">
        <w:t xml:space="preserve">, </w:t>
      </w:r>
      <w:r w:rsidR="000940DD">
        <w:t>Fret Distances</w:t>
      </w:r>
      <w:r w:rsidR="000B4F99">
        <w:t xml:space="preserve"> </w:t>
      </w:r>
      <w:r w:rsidR="000B4F99" w:rsidRPr="00053BFD">
        <w:rPr>
          <w:b w:val="0"/>
          <w:bCs/>
        </w:rPr>
        <w:t>(</w:t>
      </w:r>
      <w:r w:rsidR="00964EDA">
        <w:rPr>
          <w:b w:val="0"/>
          <w:bCs/>
        </w:rPr>
        <w:t>Appendix/</w:t>
      </w:r>
      <w:r w:rsidR="000B4F99" w:rsidRPr="00053BFD">
        <w:rPr>
          <w:b w:val="0"/>
          <w:bCs/>
        </w:rPr>
        <w:t>Drilling Template.drawio)</w:t>
      </w:r>
    </w:p>
    <w:p w14:paraId="54B57581" w14:textId="77777777" w:rsidR="00964EDA" w:rsidRDefault="00964EDA" w:rsidP="00350E89">
      <w:pPr>
        <w:jc w:val="left"/>
      </w:pPr>
    </w:p>
    <w:p w14:paraId="78BE163D" w14:textId="60C282ED" w:rsidR="00D13CC5" w:rsidRDefault="00C07E19" w:rsidP="00B278AE">
      <w:r>
        <w:t xml:space="preserve">The </w:t>
      </w:r>
      <w:r w:rsidR="0045333B">
        <w:t xml:space="preserve">switch drill holes </w:t>
      </w:r>
      <w:r>
        <w:t>will be</w:t>
      </w:r>
      <w:r w:rsidR="0045333B">
        <w:t xml:space="preserve"> </w:t>
      </w:r>
      <w:r w:rsidR="00804FCF">
        <w:t xml:space="preserve">evenly </w:t>
      </w:r>
      <w:r w:rsidR="00231FB8">
        <w:t>allocated</w:t>
      </w:r>
      <w:r w:rsidR="0074539E">
        <w:t xml:space="preserve"> alongside the axis of the fret</w:t>
      </w:r>
      <w:r w:rsidR="006C0D0E">
        <w:t>.</w:t>
      </w:r>
      <w:r w:rsidR="00B22207">
        <w:t xml:space="preserve"> </w:t>
      </w:r>
      <w:r w:rsidR="00A84C45">
        <w:t xml:space="preserve">The distribution </w:t>
      </w:r>
      <w:r w:rsidR="00112DC2">
        <w:t xml:space="preserve">of drill holes </w:t>
      </w:r>
      <w:r w:rsidR="00865F2D">
        <w:t xml:space="preserve">comfortably accommodates the 0.7mm </w:t>
      </w:r>
      <w:r w:rsidR="006376E7">
        <w:t xml:space="preserve">wide </w:t>
      </w:r>
      <w:r w:rsidR="00DC1610">
        <w:t xml:space="preserve">(plus soldering) </w:t>
      </w:r>
      <w:r w:rsidR="00865F2D">
        <w:t>switch legs</w:t>
      </w:r>
      <w:r w:rsidR="00520C83">
        <w:t xml:space="preserve"> </w:t>
      </w:r>
      <w:r w:rsidR="00190DBA">
        <w:t xml:space="preserve">in </w:t>
      </w:r>
      <w:r w:rsidR="003A3AE8">
        <w:t>a 6mm by 4mm rectang</w:t>
      </w:r>
      <w:r w:rsidR="006161C8">
        <w:t>ular</w:t>
      </w:r>
      <w:r w:rsidR="00C451EA">
        <w:t xml:space="preserve"> arrangement</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3122F400" w:rsidR="00123F41" w:rsidRDefault="0086304C" w:rsidP="0086304C">
      <w:pPr>
        <w:pStyle w:val="Caption"/>
        <w:jc w:val="center"/>
      </w:pPr>
      <w:r>
        <w:t xml:space="preserve">Figure </w:t>
      </w:r>
      <w:fldSimple w:instr=" SEQ Figure \* ARABIC ">
        <w:r w:rsidR="00DD1CE9">
          <w:rPr>
            <w:noProof/>
          </w:rPr>
          <w:t>40</w:t>
        </w:r>
      </w:fldSimple>
      <w:r>
        <w:t xml:space="preserve"> |</w:t>
      </w:r>
      <w:r w:rsidR="00E91B82">
        <w:t xml:space="preserve"> Neck </w:t>
      </w:r>
      <w:r w:rsidR="002836AF">
        <w:t xml:space="preserve">Button Arrangement </w:t>
      </w:r>
      <w:r w:rsidR="002836AF" w:rsidRPr="002836AF">
        <w:rPr>
          <w:b w:val="0"/>
          <w:bCs/>
        </w:rPr>
        <w:t>(</w:t>
      </w:r>
      <w:r w:rsidR="002836AF">
        <w:rPr>
          <w:b w:val="0"/>
          <w:bCs/>
        </w:rPr>
        <w:t>Appendix/</w:t>
      </w:r>
      <w:r w:rsidR="002836AF" w:rsidRPr="002836AF">
        <w:rPr>
          <w:b w:val="0"/>
          <w:bCs/>
        </w:rPr>
        <w:t>Neck Design.drawio)</w:t>
      </w:r>
    </w:p>
    <w:p w14:paraId="4B0DE2AB" w14:textId="77777777" w:rsidR="00123F41" w:rsidRDefault="00123F41" w:rsidP="00123F41"/>
    <w:p w14:paraId="42FE0CA5" w14:textId="25158CD0" w:rsidR="00F017A6" w:rsidRDefault="00964EDA" w:rsidP="002C6AA3">
      <w:r>
        <w:t xml:space="preserve">Every fret will receive </w:t>
      </w:r>
      <w:r w:rsidR="002377E1">
        <w:t>string support</w:t>
      </w:r>
      <w:r w:rsidR="00F017A6">
        <w:t xml:space="preserve"> with grooves. This ad</w:t>
      </w:r>
      <w:r w:rsidR="000E6EDB">
        <w:t xml:space="preserve">ditional element </w:t>
      </w:r>
      <w:r w:rsidR="006579F0">
        <w:t>offers protection</w:t>
      </w:r>
      <w:r w:rsidR="00E2682D">
        <w:t xml:space="preserve"> for tactile switches,</w:t>
      </w:r>
      <w:r w:rsidR="008469B1">
        <w:t xml:space="preserve"> provides</w:t>
      </w:r>
      <w:r w:rsidR="00E2682D">
        <w:t xml:space="preserve"> </w:t>
      </w:r>
      <w:r w:rsidR="008469B1">
        <w:t xml:space="preserve">a </w:t>
      </w:r>
      <w:r w:rsidR="00E2682D">
        <w:t xml:space="preserve">guide </w:t>
      </w:r>
      <w:r w:rsidR="008469B1">
        <w:t xml:space="preserve">to </w:t>
      </w:r>
      <w:r w:rsidR="00E2682D">
        <w:t>the users</w:t>
      </w:r>
      <w:r w:rsidR="008469B1">
        <w:t>'</w:t>
      </w:r>
      <w:r w:rsidR="00E2682D">
        <w:t xml:space="preserve"> hand</w:t>
      </w:r>
      <w:r w:rsidR="0060250F">
        <w:t>,</w:t>
      </w:r>
      <w:r w:rsidR="00E2682D">
        <w:t xml:space="preserve"> </w:t>
      </w:r>
      <w:r w:rsidR="0060250F">
        <w:t xml:space="preserve">and </w:t>
      </w:r>
      <w:r w:rsidR="000E6EDB">
        <w:t xml:space="preserve">can be used to </w:t>
      </w:r>
      <w:r w:rsidR="0060250F">
        <w:t>keep actual strings in place (</w:t>
      </w:r>
      <w:r w:rsidR="00C46540">
        <w:t xml:space="preserve">for an </w:t>
      </w:r>
      <w:r w:rsidR="0060250F">
        <w:t>optional</w:t>
      </w:r>
      <w:r w:rsidR="00C46540">
        <w:t xml:space="preserve"> string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06460ED0" w:rsidR="00123F41" w:rsidRDefault="00350E89" w:rsidP="00350E89">
      <w:pPr>
        <w:pStyle w:val="Caption"/>
        <w:jc w:val="center"/>
      </w:pPr>
      <w:r>
        <w:t xml:space="preserve">Figure </w:t>
      </w:r>
      <w:fldSimple w:instr=" SEQ Figure \* ARABIC ">
        <w:r w:rsidR="00DD1CE9">
          <w:rPr>
            <w:noProof/>
          </w:rPr>
          <w:t>41</w:t>
        </w:r>
      </w:fldSimple>
      <w:r>
        <w:t xml:space="preserve"> |</w:t>
      </w:r>
      <w:r w:rsidR="002C6AA3">
        <w:t xml:space="preserve"> Fret Support</w:t>
      </w:r>
      <w:r w:rsidR="0044355A">
        <w:t xml:space="preserve"> </w:t>
      </w:r>
      <w:r w:rsidR="0044355A" w:rsidRPr="0044355A">
        <w:rPr>
          <w:b w:val="0"/>
          <w:bCs/>
        </w:rPr>
        <w:t>(</w:t>
      </w:r>
      <w:r w:rsidR="0044355A">
        <w:rPr>
          <w:b w:val="0"/>
          <w:bCs/>
        </w:rPr>
        <w:t>Appendix/</w:t>
      </w:r>
      <w:r w:rsidR="0044355A" w:rsidRPr="0044355A">
        <w:rPr>
          <w:b w:val="0"/>
          <w:bCs/>
        </w:rPr>
        <w:t>Fret Design.drawio)</w:t>
      </w:r>
    </w:p>
    <w:p w14:paraId="5BDDABD4" w14:textId="77777777" w:rsidR="00123F41" w:rsidRDefault="00123F41" w:rsidP="00A5683D">
      <w:pPr>
        <w:jc w:val="left"/>
      </w:pPr>
    </w:p>
    <w:p w14:paraId="5C3E7365" w14:textId="4A3D4B7A" w:rsidR="003C7E49" w:rsidRDefault="006723F4" w:rsidP="004D69A7">
      <w:r>
        <w:t xml:space="preserve">The </w:t>
      </w:r>
      <w:r w:rsidR="007D4B75">
        <w:t>front of the neck</w:t>
      </w:r>
      <w:r w:rsidR="00E85209">
        <w:t xml:space="preserve"> and the buttons</w:t>
      </w:r>
      <w:r w:rsidR="007D4B75">
        <w:t xml:space="preserve"> will face towards the user</w:t>
      </w:r>
      <w:r w:rsidR="00CE0F2C">
        <w:t>'</w:t>
      </w:r>
      <w:r w:rsidR="007D4B75">
        <w:t>s</w:t>
      </w:r>
      <w:r w:rsidR="00CE0F2C">
        <w:t xml:space="preserve"> fingers</w:t>
      </w:r>
      <w:r w:rsidR="0005684C">
        <w:t xml:space="preserve"> so that </w:t>
      </w:r>
      <w:r w:rsidR="009375B5">
        <w:t>no other electronic components may</w:t>
      </w:r>
      <w:r w:rsidR="00DD42C3">
        <w:t xml:space="preserve"> fit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and compose</w:t>
      </w:r>
      <w:r w:rsidR="002E4898">
        <w:t xml:space="preserve"> a</w:t>
      </w:r>
      <w:r w:rsidR="00034B09">
        <w:t xml:space="preserve"> circui</w:t>
      </w:r>
      <w:r w:rsidR="002E4898">
        <w:t>t</w:t>
      </w:r>
      <w:r w:rsidR="008C6EF8">
        <w:t>.</w:t>
      </w:r>
    </w:p>
    <w:p w14:paraId="222B8888" w14:textId="77777777" w:rsidR="00D72ED0" w:rsidRDefault="00D72ED0" w:rsidP="004D69A7"/>
    <w:p w14:paraId="46CF73C0" w14:textId="36381C8F" w:rsidR="000E6748" w:rsidRDefault="000E6748" w:rsidP="004D69A7">
      <w:r>
        <w:t>Th</w:t>
      </w:r>
      <w:r w:rsidR="005560A3">
        <w:t>e</w:t>
      </w:r>
      <w:r>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DF31F1">
        <w:t xml:space="preserve">to </w:t>
      </w:r>
      <w:r w:rsidR="005A226B">
        <w:t>secure</w:t>
      </w:r>
      <w:r w:rsidR="00066A82">
        <w:t>ly hold</w:t>
      </w:r>
      <w:r w:rsidR="005A226B">
        <w:t xml:space="preserve"> the neck into position in the instrument body</w:t>
      </w:r>
      <w:r w:rsidR="00B92EA1">
        <w:t>,</w:t>
      </w:r>
      <w:r w:rsidR="005A226B">
        <w:t xml:space="preserve"> the</w:t>
      </w:r>
      <w:r w:rsidR="00144D7B">
        <w:t xml:space="preserve"> back cover and the side will </w:t>
      </w:r>
      <w:r w:rsidR="000D5ED4">
        <w:t>be</w:t>
      </w:r>
      <w:r w:rsidR="00066A82">
        <w:t xml:space="preserve"> extended</w:t>
      </w:r>
      <w:r w:rsidR="00B92EA1">
        <w:t>,</w:t>
      </w:r>
      <w:r w:rsidR="00066A82">
        <w:t xml:space="preserve"> and its height will be increased to fit the whole b</w:t>
      </w:r>
      <w:r w:rsidR="00B92EA1">
        <w:t>ody's depth.</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19D3FD2E">
            <wp:extent cx="6645910" cy="4854575"/>
            <wp:effectExtent l="0" t="0" r="2540" b="317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645910" cy="4854575"/>
                    </a:xfrm>
                    <a:prstGeom prst="rect">
                      <a:avLst/>
                    </a:prstGeom>
                  </pic:spPr>
                </pic:pic>
              </a:graphicData>
            </a:graphic>
          </wp:inline>
        </w:drawing>
      </w:r>
    </w:p>
    <w:p w14:paraId="79D04D51" w14:textId="47A84971" w:rsidR="00123F41" w:rsidRPr="00FF5E1F" w:rsidRDefault="00D7607F" w:rsidP="00D7607F">
      <w:pPr>
        <w:pStyle w:val="Caption"/>
        <w:jc w:val="center"/>
      </w:pPr>
      <w:r>
        <w:t xml:space="preserve">Figure </w:t>
      </w:r>
      <w:fldSimple w:instr=" SEQ Figure \* ARABIC ">
        <w:r w:rsidR="00DD1CE9">
          <w:rPr>
            <w:noProof/>
          </w:rPr>
          <w:t>42</w:t>
        </w:r>
      </w:fldSimple>
      <w:r>
        <w:t xml:space="preserve"> | Neck Cover </w:t>
      </w:r>
      <w:r w:rsidRPr="00D7607F">
        <w:rPr>
          <w:b w:val="0"/>
          <w:bCs/>
        </w:rPr>
        <w:t>(Appendix/Neck Cover.drawio)</w:t>
      </w:r>
    </w:p>
    <w:p w14:paraId="19C80ED4" w14:textId="77777777" w:rsidR="006407D9" w:rsidRPr="00086B9B" w:rsidRDefault="006407D9" w:rsidP="00086B9B"/>
    <w:p w14:paraId="496E96E4" w14:textId="75001D60" w:rsidR="00EA4921" w:rsidRDefault="00ED7C08" w:rsidP="001D294D">
      <w:pPr>
        <w:pStyle w:val="Heading3"/>
      </w:pPr>
      <w:bookmarkStart w:id="42" w:name="_Toc127837641"/>
      <w:r>
        <w:t>4.1.</w:t>
      </w:r>
      <w:r w:rsidR="00807B21">
        <w:t>4</w:t>
      </w:r>
      <w:r>
        <w:t xml:space="preserve">. | </w:t>
      </w:r>
      <w:r w:rsidR="00643D5F">
        <w:t xml:space="preserve">Electrical </w:t>
      </w:r>
      <w:r w:rsidR="003443F6">
        <w:t>Layout</w:t>
      </w:r>
      <w:bookmarkEnd w:id="42"/>
    </w:p>
    <w:p w14:paraId="4C8A7E86" w14:textId="77777777" w:rsidR="009E3D02" w:rsidRDefault="009E3D02" w:rsidP="009E3D02"/>
    <w:p w14:paraId="347B94FD" w14:textId="0A8BE644"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 everything else is omitted.</w:t>
      </w:r>
    </w:p>
    <w:p w14:paraId="4BF596FD" w14:textId="77777777" w:rsidR="003D6F36" w:rsidRPr="003D6F36" w:rsidRDefault="003D6F36" w:rsidP="003D6F36"/>
    <w:p w14:paraId="002C9587" w14:textId="77777777" w:rsidR="0001297D" w:rsidRDefault="00AA5989" w:rsidP="0001297D">
      <w:pPr>
        <w:keepNext/>
      </w:pPr>
      <w:r w:rsidRPr="00777653">
        <w:rPr>
          <w:noProof/>
        </w:rPr>
        <w:lastRenderedPageBreak/>
        <w:drawing>
          <wp:inline distT="0" distB="0" distL="0" distR="0" wp14:anchorId="5E052576" wp14:editId="4DC4AA5C">
            <wp:extent cx="6645910" cy="7887970"/>
            <wp:effectExtent l="0" t="0" r="254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p w14:paraId="46333C7D" w14:textId="3DCE8988" w:rsidR="00AA5989" w:rsidRDefault="0001297D" w:rsidP="0001297D">
      <w:pPr>
        <w:pStyle w:val="Caption"/>
        <w:jc w:val="center"/>
      </w:pPr>
      <w:r>
        <w:t xml:space="preserve">Figure </w:t>
      </w:r>
      <w:fldSimple w:instr=" SEQ Figure \* ARABIC ">
        <w:r w:rsidR="00DD1CE9">
          <w:rPr>
            <w:noProof/>
          </w:rPr>
          <w:t>43</w:t>
        </w:r>
      </w:fldSimple>
      <w:r>
        <w:t xml:space="preserve"> | </w:t>
      </w:r>
      <w:r w:rsidR="007B7A10">
        <w:t xml:space="preserve">Neck Electric Circuits </w:t>
      </w:r>
      <w:r w:rsidR="007B7A10" w:rsidRPr="007B7A10">
        <w:rPr>
          <w:b w:val="0"/>
          <w:bCs/>
        </w:rPr>
        <w:t>(Electric Design.draw.io)</w:t>
      </w:r>
    </w:p>
    <w:p w14:paraId="5623D3E8" w14:textId="77777777" w:rsidR="0001297D" w:rsidRDefault="0001297D" w:rsidP="0001297D"/>
    <w:p w14:paraId="621FFC70" w14:textId="6E0982D4" w:rsidR="00706001" w:rsidRDefault="003F7445" w:rsidP="0001297D">
      <w:r>
        <w:t>The interface design research chapter discovered several possible electric solutions</w:t>
      </w:r>
      <w:r w:rsidR="001926C3">
        <w:t xml:space="preserve">, </w:t>
      </w:r>
      <w:r w:rsidR="002042A3">
        <w:t xml:space="preserve">such as the </w:t>
      </w:r>
      <w:r w:rsidR="001069ED">
        <w:t xml:space="preserve">analogue voltage dividers </w:t>
      </w:r>
      <w:r w:rsidR="00463DA1">
        <w:t>like the</w:t>
      </w:r>
      <w:r w:rsidR="005C5EBD">
        <w:t xml:space="preserve"> </w:t>
      </w:r>
      <w:r w:rsidR="001069ED">
        <w:t xml:space="preserve">linear and logarithmic </w:t>
      </w:r>
      <w:r w:rsidR="005C5EBD">
        <w:t xml:space="preserve">resistor ladders. </w:t>
      </w:r>
      <w:r w:rsidR="00D75F4C">
        <w:t>Nevertheless, the</w:t>
      </w:r>
      <w:r w:rsidR="00E56AE4">
        <w:t xml:space="preserve"> chosen solution </w:t>
      </w:r>
      <w:r w:rsidR="00D90F46">
        <w:t xml:space="preserve">is matrix wiring using diodes to </w:t>
      </w:r>
      <w:r w:rsidR="005048FA">
        <w:t xml:space="preserve">eliminate ghosting and masking </w:t>
      </w:r>
      <w:r w:rsidR="00394C70">
        <w:t>issues.</w:t>
      </w:r>
      <w:r w:rsidR="009F64BB">
        <w:t xml:space="preserve"> </w:t>
      </w:r>
    </w:p>
    <w:p w14:paraId="0AEDF69E" w14:textId="77777777" w:rsidR="00706001" w:rsidRDefault="00706001" w:rsidP="0001297D"/>
    <w:p w14:paraId="676ED244" w14:textId="442F7A36" w:rsidR="00CF54DE" w:rsidRDefault="00706001" w:rsidP="0001297D">
      <w:r>
        <w:lastRenderedPageBreak/>
        <w:t xml:space="preserve">The following reasons directed me </w:t>
      </w:r>
      <w:r w:rsidR="009D166F">
        <w:t>towards the selection:</w:t>
      </w:r>
    </w:p>
    <w:p w14:paraId="28464348" w14:textId="52245F6C" w:rsidR="009D166F" w:rsidRDefault="00052ED4" w:rsidP="009D166F">
      <w:pPr>
        <w:pStyle w:val="ListParagraph"/>
        <w:numPr>
          <w:ilvl w:val="0"/>
          <w:numId w:val="22"/>
        </w:numPr>
      </w:pPr>
      <w:r w:rsidRPr="00380167">
        <w:rPr>
          <w:b/>
          <w:bCs/>
        </w:rPr>
        <w:t>Linear ladders</w:t>
      </w:r>
      <w:r w:rsidR="00935C8B">
        <w:t>: building any of the solutions mentioned above will take weeks</w:t>
      </w:r>
      <w:r w:rsidR="006A3C4B">
        <w:t>,</w:t>
      </w:r>
      <w:r w:rsidR="00935C8B">
        <w:t xml:space="preserve"> and linear ladders</w:t>
      </w:r>
      <w:r>
        <w:t xml:space="preserve"> may not </w:t>
      </w:r>
      <w:r w:rsidR="006A3C4B">
        <w:t xml:space="preserve">read </w:t>
      </w:r>
      <w:r w:rsidR="00E11843">
        <w:t>this many 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DA0A6B3" w14:textId="62D2F528" w:rsidR="00595614" w:rsidRDefault="00595614" w:rsidP="009D166F">
      <w:pPr>
        <w:pStyle w:val="ListParagraph"/>
        <w:numPr>
          <w:ilvl w:val="0"/>
          <w:numId w:val="22"/>
        </w:numPr>
      </w:pPr>
      <w:r w:rsidRPr="00380167">
        <w:rPr>
          <w:b/>
          <w:bCs/>
        </w:rPr>
        <w:t xml:space="preserve">Logarithmic </w:t>
      </w:r>
      <w:r w:rsidR="00870625" w:rsidRPr="00380167">
        <w:rPr>
          <w:b/>
          <w:bCs/>
        </w:rPr>
        <w:t>ladder</w:t>
      </w:r>
      <w:r w:rsidR="00380167">
        <w:rPr>
          <w:b/>
          <w:bCs/>
        </w:rPr>
        <w:t>s</w:t>
      </w:r>
      <w:r w:rsidR="00870625">
        <w:t>: a working solution would be accurate</w:t>
      </w:r>
      <w:r w:rsidR="00A21C42">
        <w:t xml:space="preserve">; however, obtaining the necessary </w:t>
      </w:r>
      <w:r w:rsidR="00E259EA">
        <w:t xml:space="preserve">components </w:t>
      </w:r>
      <w:r w:rsidR="00A72145">
        <w:t xml:space="preserve">with the exact </w:t>
      </w:r>
      <w:r w:rsidR="00A21C42">
        <w:t>resist</w:t>
      </w:r>
      <w:r w:rsidR="00A72145">
        <w:t>ance</w:t>
      </w:r>
      <w:r w:rsidR="00572255">
        <w:t xml:space="preserve"> may take </w:t>
      </w:r>
      <w:r w:rsidR="006130CF">
        <w:t xml:space="preserve">a </w:t>
      </w:r>
      <w:r w:rsidR="00572255">
        <w:t>long</w:t>
      </w:r>
      <w:r w:rsidR="006130CF">
        <w:t xml:space="preserve"> time</w:t>
      </w:r>
      <w:r w:rsidR="00CD19C3">
        <w:t>.</w:t>
      </w:r>
    </w:p>
    <w:p w14:paraId="53940459" w14:textId="69EFF72B" w:rsidR="00CD19C3" w:rsidRDefault="00B77D54" w:rsidP="009D166F">
      <w:pPr>
        <w:pStyle w:val="ListParagraph"/>
        <w:numPr>
          <w:ilvl w:val="0"/>
          <w:numId w:val="22"/>
        </w:numPr>
      </w:pPr>
      <w:r w:rsidRPr="00B77D54">
        <w:rPr>
          <w:b/>
          <w:bCs/>
        </w:rPr>
        <w:t>Keyboard</w:t>
      </w:r>
      <w:r w:rsidR="003F7445" w:rsidRPr="00B77D54">
        <w:rPr>
          <w:b/>
          <w:bCs/>
        </w:rPr>
        <w:t xml:space="preserve"> Matri</w:t>
      </w:r>
      <w:r w:rsidRPr="00B77D54">
        <w:rPr>
          <w:b/>
          <w:bCs/>
        </w:rPr>
        <w:t>ces</w:t>
      </w:r>
      <w:r w:rsidR="00142976">
        <w:t xml:space="preserve">: </w:t>
      </w:r>
      <w:r w:rsidR="00092596">
        <w:t xml:space="preserve">a button matrix may </w:t>
      </w:r>
      <w:r>
        <w:t xml:space="preserve">not </w:t>
      </w:r>
      <w:r w:rsidR="00092596">
        <w:t xml:space="preserve">seem  the most elegant solution; however, </w:t>
      </w:r>
      <w:r w:rsidR="004009ED">
        <w:t>it has certain aspects that are crucial to a successful, in-time compl</w:t>
      </w:r>
      <w:r w:rsidR="0010347D">
        <w:t>etion of the project:</w:t>
      </w:r>
    </w:p>
    <w:p w14:paraId="73DA8B6B" w14:textId="2327A0D1" w:rsidR="0010347D" w:rsidRDefault="00A14F58" w:rsidP="0010347D">
      <w:pPr>
        <w:pStyle w:val="ListParagraph"/>
        <w:numPr>
          <w:ilvl w:val="1"/>
          <w:numId w:val="22"/>
        </w:numPr>
      </w:pPr>
      <w:r w:rsidRPr="00A14F58">
        <w:rPr>
          <w:b/>
          <w:bCs/>
        </w:rPr>
        <w:t>F</w:t>
      </w:r>
      <w:r w:rsidR="001F2055" w:rsidRPr="00A14F58">
        <w:rPr>
          <w:b/>
          <w:bCs/>
        </w:rPr>
        <w:t>ewer types of components</w:t>
      </w:r>
      <w:r w:rsidR="001F2055">
        <w:t xml:space="preserve">: </w:t>
      </w:r>
      <w:r w:rsidR="00331249">
        <w:t xml:space="preserve">only switches, wires and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3C7AB1">
        <w:t>.</w:t>
      </w:r>
    </w:p>
    <w:p w14:paraId="4938DF07" w14:textId="47996856" w:rsidR="00E01925" w:rsidRDefault="00A14F58" w:rsidP="0010347D">
      <w:pPr>
        <w:pStyle w:val="ListParagraph"/>
        <w:numPr>
          <w:ilvl w:val="1"/>
          <w:numId w:val="22"/>
        </w:numPr>
      </w:pPr>
      <w:r w:rsidRPr="00A14F58">
        <w:rPr>
          <w:b/>
          <w:bCs/>
        </w:rPr>
        <w:t>Accurate</w:t>
      </w:r>
      <w:r>
        <w:t>: voltages are read accurately</w:t>
      </w:r>
      <w:r w:rsidR="00846E4F">
        <w:t xml:space="preserve"> (tested on a 2 x 2 matrix)</w:t>
      </w:r>
      <w:r w:rsidR="00A81904">
        <w:t>.</w:t>
      </w:r>
    </w:p>
    <w:p w14:paraId="5958A9C7" w14:textId="4B721C80" w:rsidR="00A81904" w:rsidRDefault="00743492" w:rsidP="0010347D">
      <w:pPr>
        <w:pStyle w:val="ListParagraph"/>
        <w:numPr>
          <w:ilvl w:val="1"/>
          <w:numId w:val="22"/>
        </w:numPr>
      </w:pPr>
      <w:r w:rsidRPr="00743492">
        <w:rPr>
          <w:b/>
          <w:bCs/>
        </w:rPr>
        <w:t>Simple</w:t>
      </w:r>
      <w:r w:rsidR="00DC15DC">
        <w:rPr>
          <w:b/>
          <w:bCs/>
        </w:rPr>
        <w:t>,</w:t>
      </w:r>
      <w:r w:rsidR="00D7287B">
        <w:rPr>
          <w:b/>
          <w:bCs/>
        </w:rPr>
        <w:t xml:space="preserve"> Clean and </w:t>
      </w:r>
      <w:r w:rsidR="00DC15DC">
        <w:rPr>
          <w:b/>
          <w:bCs/>
        </w:rPr>
        <w:t>Proven</w:t>
      </w:r>
      <w:r>
        <w:t xml:space="preserve">: the most </w:t>
      </w:r>
      <w:r w:rsidR="005E0D3F">
        <w:t>critical factor</w:t>
      </w:r>
      <w:r w:rsidR="00DC15DC">
        <w:t>s</w:t>
      </w:r>
      <w:r w:rsidR="00A57292">
        <w:t>, as 120 switches are involved.</w:t>
      </w:r>
    </w:p>
    <w:p w14:paraId="3EE35D0E" w14:textId="59569AFA" w:rsidR="00846E4F" w:rsidRDefault="006847A3" w:rsidP="0010347D">
      <w:pPr>
        <w:pStyle w:val="ListParagraph"/>
        <w:numPr>
          <w:ilvl w:val="1"/>
          <w:numId w:val="22"/>
        </w:numPr>
      </w:pPr>
      <w:r>
        <w:rPr>
          <w:b/>
          <w:bCs/>
        </w:rPr>
        <w:t>Development Time</w:t>
      </w:r>
      <w:r w:rsidRPr="006847A3">
        <w:t>:</w:t>
      </w:r>
      <w:r>
        <w:t xml:space="preserve"> </w:t>
      </w:r>
      <w:r w:rsidR="00146D48">
        <w:t xml:space="preserve">no significant difference </w:t>
      </w:r>
      <w:r w:rsidR="00A81904">
        <w:t>in the assembly as the</w:t>
      </w:r>
      <w:r w:rsidR="0053082A">
        <w:t xml:space="preserve"> complexity and the number of components are</w:t>
      </w:r>
      <w:r w:rsidR="00F62B1A">
        <w:t xml:space="preserve"> the same for this many </w:t>
      </w:r>
      <w:r w:rsidR="00D058CD">
        <w:t>switches</w:t>
      </w:r>
      <w:r w:rsidR="00A81904">
        <w:t>.</w:t>
      </w:r>
    </w:p>
    <w:p w14:paraId="2AE588F2" w14:textId="548C9C37" w:rsidR="00B45BD7" w:rsidRDefault="002C4AE7" w:rsidP="0010347D">
      <w:pPr>
        <w:pStyle w:val="ListParagraph"/>
        <w:numPr>
          <w:ilvl w:val="1"/>
          <w:numId w:val="22"/>
        </w:numPr>
      </w:pPr>
      <w:r>
        <w:rPr>
          <w:b/>
          <w:bCs/>
        </w:rPr>
        <w:t>Disadvantages:</w:t>
      </w:r>
      <w:r w:rsidR="00467282">
        <w:rPr>
          <w:b/>
          <w:bCs/>
        </w:rPr>
        <w:t xml:space="preserve"> </w:t>
      </w:r>
      <w:r w:rsidR="00C500C7">
        <w:t xml:space="preserve">a 6 </w:t>
      </w:r>
      <w:r w:rsidR="00295681">
        <w:t>x</w:t>
      </w:r>
      <w:r w:rsidR="00C500C7">
        <w:t xml:space="preserve"> 20 solution </w:t>
      </w:r>
      <w:r w:rsidR="00C66676">
        <w:t xml:space="preserve">in such a concise arrangement </w:t>
      </w:r>
      <w:r w:rsidR="005F3A67">
        <w:t>logically dictates</w:t>
      </w:r>
      <w:r w:rsidR="00C500C7">
        <w:t xml:space="preserve"> </w:t>
      </w:r>
      <w:r w:rsidR="004332CD">
        <w:t>using</w:t>
      </w:r>
      <w:r w:rsidR="00612FAF">
        <w:t xml:space="preserve"> </w:t>
      </w:r>
      <w:r w:rsidR="001C4544">
        <w:t xml:space="preserve">a stripped wire for </w:t>
      </w:r>
      <w:r w:rsidR="0025533F">
        <w:t xml:space="preserve">the </w:t>
      </w:r>
      <w:r w:rsidR="001C4544">
        <w:t>row</w:t>
      </w:r>
      <w:r w:rsidR="00C66676">
        <w:t xml:space="preserve"> bus</w:t>
      </w:r>
      <w:r w:rsidR="00050E99">
        <w:t xml:space="preserve"> (</w:t>
      </w:r>
      <w:r w:rsidR="00050E99" w:rsidRPr="006B22EA">
        <w:rPr>
          <w:i/>
          <w:iCs/>
        </w:rPr>
        <w:t>Figure 44</w:t>
      </w:r>
      <w:r w:rsidR="00050E99">
        <w:rPr>
          <w:i/>
          <w:iCs/>
        </w:rPr>
        <w:t xml:space="preserve"> Row Bus</w:t>
      </w:r>
      <w:r w:rsidR="00050E99">
        <w:t>)</w:t>
      </w:r>
      <w:r w:rsidR="00B533E3">
        <w:t>. I</w:t>
      </w:r>
      <w:r w:rsidR="001C4544">
        <w:t>t may</w:t>
      </w:r>
      <w:r w:rsidR="00295681">
        <w:t xml:space="preserve"> </w:t>
      </w:r>
      <w:r w:rsidR="00B346D5">
        <w:t>cause</w:t>
      </w:r>
      <w:r w:rsidR="00D11BF8">
        <w:t xml:space="preserve"> contact failures</w:t>
      </w:r>
      <w:r w:rsidR="00B346D5">
        <w:t xml:space="preserve"> when too many components are placed and soldered together.</w:t>
      </w:r>
    </w:p>
    <w:p w14:paraId="10C01953" w14:textId="77777777" w:rsidR="00193D89" w:rsidRDefault="00193D89" w:rsidP="00193D89"/>
    <w:p w14:paraId="51B8AF5B" w14:textId="43EF015F" w:rsidR="00193D89" w:rsidRDefault="00173503" w:rsidP="00193D89">
      <w:pPr>
        <w:keepNext/>
        <w:jc w:val="center"/>
      </w:pPr>
      <w:r>
        <w:rPr>
          <w:noProof/>
        </w:rPr>
        <w:drawing>
          <wp:inline distT="0" distB="0" distL="0" distR="0" wp14:anchorId="431463FE" wp14:editId="45712AAD">
            <wp:extent cx="6181725" cy="3419475"/>
            <wp:effectExtent l="0" t="0" r="9525" b="9525"/>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6181725" cy="3419475"/>
                    </a:xfrm>
                    <a:prstGeom prst="rect">
                      <a:avLst/>
                    </a:prstGeom>
                  </pic:spPr>
                </pic:pic>
              </a:graphicData>
            </a:graphic>
          </wp:inline>
        </w:drawing>
      </w:r>
    </w:p>
    <w:p w14:paraId="154DD00C" w14:textId="26B39208" w:rsidR="00CF54DE" w:rsidRDefault="00193D89" w:rsidP="006B22EA">
      <w:pPr>
        <w:pStyle w:val="Caption"/>
        <w:jc w:val="center"/>
      </w:pPr>
      <w:r>
        <w:t xml:space="preserve">Figure </w:t>
      </w:r>
      <w:fldSimple w:instr=" SEQ Figure \* ARABIC ">
        <w:r w:rsidR="00DD1CE9">
          <w:rPr>
            <w:noProof/>
          </w:rPr>
          <w:t>44</w:t>
        </w:r>
      </w:fldSimple>
      <w:r>
        <w:t xml:space="preserve"> | Electri</w:t>
      </w:r>
      <w:r w:rsidR="003D7DBF">
        <w:t>c Diagram of 2x6 Matrix</w:t>
      </w:r>
      <w:r w:rsidR="00DD5560">
        <w:t xml:space="preserve"> </w:t>
      </w:r>
      <w:r w:rsidR="00DD5560" w:rsidRPr="00DD5560">
        <w:rPr>
          <w:b w:val="0"/>
          <w:bCs/>
        </w:rPr>
        <w:t>(Appendix/</w:t>
      </w:r>
      <w:r w:rsidR="00DD5560">
        <w:rPr>
          <w:b w:val="0"/>
          <w:bCs/>
        </w:rPr>
        <w:t>Fret Electric</w:t>
      </w:r>
      <w:r w:rsidR="00DD5560" w:rsidRPr="00DD5560">
        <w:rPr>
          <w:b w:val="0"/>
          <w:bCs/>
        </w:rPr>
        <w:t>.drawio)</w:t>
      </w:r>
    </w:p>
    <w:p w14:paraId="6CB5C2AD" w14:textId="77777777" w:rsidR="00282FDC" w:rsidRPr="0001297D" w:rsidRDefault="00282FDC" w:rsidP="0001297D"/>
    <w:p w14:paraId="34178984" w14:textId="116740EC" w:rsidR="00C07C1C" w:rsidRDefault="00E144B9" w:rsidP="00C07C1C">
      <w:pPr>
        <w:pStyle w:val="Heading3"/>
      </w:pPr>
      <w:bookmarkStart w:id="43" w:name="_Toc127837642"/>
      <w:r>
        <w:t>4.1.</w:t>
      </w:r>
      <w:r w:rsidR="00807B21">
        <w:t>5</w:t>
      </w:r>
      <w:r>
        <w:t xml:space="preserve">. | </w:t>
      </w:r>
      <w:r w:rsidR="000D7AB6">
        <w:t>Right</w:t>
      </w:r>
      <w:r>
        <w:t xml:space="preserve"> </w:t>
      </w:r>
      <w:r w:rsidR="000D7AB6">
        <w:t>H</w:t>
      </w:r>
      <w:r>
        <w:t>and Control</w:t>
      </w:r>
      <w:r w:rsidR="003B761B">
        <w:t xml:space="preserve"> Design</w:t>
      </w:r>
      <w:r w:rsidR="006F2BEC">
        <w:t>:</w:t>
      </w:r>
      <w:r w:rsidR="00674DE2">
        <w:t xml:space="preserve"> </w:t>
      </w:r>
      <w:r w:rsidR="00392C7F">
        <w:t>Body a</w:t>
      </w:r>
      <w:r w:rsidR="00512086">
        <w:t>nd Strum</w:t>
      </w:r>
      <w:bookmarkEnd w:id="43"/>
    </w:p>
    <w:p w14:paraId="61AE0AA9" w14:textId="77777777" w:rsidR="00440BC6" w:rsidRDefault="00440BC6" w:rsidP="00440BC6"/>
    <w:p w14:paraId="78258F32" w14:textId="7547F74B" w:rsidR="009F434C" w:rsidRDefault="00B23C75" w:rsidP="00440BC6">
      <w:r>
        <w:t>T</w:t>
      </w:r>
      <w:r w:rsidR="00E21106">
        <w:t xml:space="preserve">he user </w:t>
      </w:r>
      <w:r w:rsidR="00F46788">
        <w:t xml:space="preserve">will have </w:t>
      </w:r>
      <w:r w:rsidR="00FA263A">
        <w:t>multiple control</w:t>
      </w:r>
      <w:r w:rsidR="00F46788">
        <w:t xml:space="preserve"> </w:t>
      </w:r>
      <w:r w:rsidR="001D7B9F">
        <w:t xml:space="preserve">options </w:t>
      </w:r>
      <w:r w:rsidR="005413A2">
        <w:t>on the right-hand side</w:t>
      </w:r>
      <w:r w:rsidR="00DE46B3">
        <w:t xml:space="preserve"> that may serve as input or output</w:t>
      </w:r>
      <w:r w:rsidR="004D5874">
        <w:t xml:space="preserve">. The </w:t>
      </w:r>
      <w:r w:rsidR="0092002A">
        <w:t>most significant</w:t>
      </w:r>
      <w:r w:rsidR="004D5874">
        <w:t xml:space="preserve"> 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ON / OFF switch, </w:t>
      </w:r>
      <w:r w:rsidR="00CA5F9C">
        <w:t>LEDs</w:t>
      </w:r>
      <w:r w:rsidR="005567D1">
        <w:t xml:space="preserve"> </w:t>
      </w:r>
      <w:r w:rsidR="00984C56">
        <w:t xml:space="preserve">for major device </w:t>
      </w:r>
      <w:r w:rsidR="00B06E0E">
        <w:t xml:space="preserve">events, </w:t>
      </w:r>
      <w:r w:rsidR="006A6054">
        <w:t xml:space="preserve">USB connection, </w:t>
      </w:r>
      <w:r w:rsidR="00E01444">
        <w:t xml:space="preserve">wiring, and support elements </w:t>
      </w:r>
      <w:r w:rsidR="007D587F">
        <w:t>to</w:t>
      </w:r>
      <w:r w:rsidR="00E01444">
        <w:t xml:space="preserve"> </w:t>
      </w:r>
      <w:r w:rsidR="007D587F">
        <w:t>fi</w:t>
      </w:r>
      <w:r w:rsidR="00F006C9">
        <w:t>x</w:t>
      </w:r>
      <w:r w:rsidR="007D587F">
        <w:t xml:space="preserve"> the neck, </w:t>
      </w:r>
      <w:r w:rsidR="00AE782C">
        <w:t>cover</w:t>
      </w:r>
      <w:r w:rsidR="00D9153F">
        <w:t>,</w:t>
      </w:r>
      <w:r w:rsidR="00AE782C">
        <w:t xml:space="preserve"> and</w:t>
      </w:r>
      <w:r w:rsidR="005E6D62">
        <w:t xml:space="preserve"> overall body together.</w:t>
      </w:r>
      <w:r w:rsidR="00EA2C53">
        <w:t xml:space="preserve"> Th</w:t>
      </w:r>
      <w:r w:rsidR="005A0F56">
        <w:t>e available</w:t>
      </w:r>
      <w:r w:rsidR="00EA2C53">
        <w:t xml:space="preserve"> </w:t>
      </w:r>
      <w:r w:rsidR="005C7BB7">
        <w:t xml:space="preserve">real estate </w:t>
      </w:r>
      <w:r w:rsidR="00EA2C53">
        <w:t>suggest</w:t>
      </w:r>
      <w:r w:rsidR="005A0F56">
        <w:t>s</w:t>
      </w:r>
      <w:r w:rsidR="00EA2C53">
        <w:t xml:space="preserve"> that</w:t>
      </w:r>
      <w:r w:rsidR="00DC4DB4">
        <w:t xml:space="preserve"> </w:t>
      </w:r>
      <w:r w:rsidR="000E3407">
        <w:t xml:space="preserve">some features may have </w:t>
      </w:r>
      <w:r w:rsidR="008231E0">
        <w:t>limited</w:t>
      </w:r>
      <w:r w:rsidR="008D076F">
        <w:t xml:space="preserve"> possibilities for an elegant</w:t>
      </w:r>
      <w:r w:rsidR="00321258">
        <w:t xml:space="preserve"> and</w:t>
      </w:r>
      <w:r w:rsidR="008D076F">
        <w:t xml:space="preserve"> </w:t>
      </w:r>
      <w:r w:rsidR="00191DBC">
        <w:t>executable solutio</w:t>
      </w:r>
      <w:r w:rsidR="001A53B0">
        <w:t>n</w:t>
      </w:r>
      <w:r w:rsidR="00A704AC">
        <w:t>, like bending perfect curves</w:t>
      </w:r>
      <w:r w:rsidR="002C7E2F">
        <w:t xml:space="preserve"> </w:t>
      </w:r>
      <w:r w:rsidR="009516A5">
        <w:t xml:space="preserve">from plastic </w:t>
      </w:r>
      <w:r w:rsidR="002C7E2F">
        <w:t xml:space="preserve">or </w:t>
      </w:r>
      <w:r w:rsidR="00805197">
        <w:t>creating</w:t>
      </w:r>
      <w:r w:rsidR="0096354C">
        <w:t xml:space="preserve"> supporting elements</w:t>
      </w:r>
      <w:r w:rsidR="00805197">
        <w:t xml:space="preserve"> </w:t>
      </w:r>
      <w:r w:rsidR="009516A5">
        <w:t>that fit surgically together.</w:t>
      </w:r>
      <w:r w:rsidR="00694DC2">
        <w:t xml:space="preserve"> </w:t>
      </w:r>
      <w:r w:rsidR="00410DCF">
        <w:t>Hence, our</w:t>
      </w:r>
      <w:r w:rsidR="00694DC2">
        <w:t xml:space="preserve"> design </w:t>
      </w:r>
      <w:r w:rsidR="00410DCF">
        <w:t xml:space="preserve">must </w:t>
      </w:r>
      <w:r w:rsidR="00694DC2">
        <w:t>consider</w:t>
      </w:r>
      <w:r w:rsidR="00410DCF">
        <w:t xml:space="preserve"> </w:t>
      </w:r>
      <w:r w:rsidR="00301982">
        <w:t xml:space="preserve">an error rate </w:t>
      </w:r>
      <w:r w:rsidR="00CA36DC">
        <w:t xml:space="preserve">of up to </w:t>
      </w:r>
      <w:r w:rsidR="000E61AC">
        <w:t>0.5mm or even more in some cases.</w:t>
      </w:r>
    </w:p>
    <w:p w14:paraId="3CD92E88" w14:textId="77777777" w:rsidR="001B01CC" w:rsidRDefault="001B01CC" w:rsidP="00440BC6"/>
    <w:p w14:paraId="5D0AB25C" w14:textId="77777777" w:rsidR="001B01CC" w:rsidRDefault="001B01CC" w:rsidP="001B01CC"/>
    <w:p w14:paraId="7E695AF8" w14:textId="07BFE881" w:rsidR="001B01CC" w:rsidRDefault="006F2FEA" w:rsidP="001B01CC">
      <w:pPr>
        <w:pStyle w:val="Caption"/>
        <w:jc w:val="center"/>
      </w:pPr>
      <w:r>
        <w:rPr>
          <w:noProof/>
        </w:rPr>
        <w:drawing>
          <wp:inline distT="0" distB="0" distL="0" distR="0" wp14:anchorId="1D41E792" wp14:editId="06ADB138">
            <wp:extent cx="6645910" cy="4904105"/>
            <wp:effectExtent l="0" t="0" r="2540" b="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645910" cy="4904105"/>
                    </a:xfrm>
                    <a:prstGeom prst="rect">
                      <a:avLst/>
                    </a:prstGeom>
                  </pic:spPr>
                </pic:pic>
              </a:graphicData>
            </a:graphic>
          </wp:inline>
        </w:drawing>
      </w:r>
      <w:r w:rsidR="001B01CC">
        <w:t xml:space="preserve">Figure </w:t>
      </w:r>
      <w:fldSimple w:instr=" SEQ Figure \* ARABIC ">
        <w:r w:rsidR="00DD1CE9">
          <w:rPr>
            <w:noProof/>
          </w:rPr>
          <w:t>45</w:t>
        </w:r>
      </w:fldSimple>
      <w:r w:rsidR="001B01CC">
        <w:t xml:space="preserve"> | Body Cutting and Drilling Instructions</w:t>
      </w:r>
      <w:r w:rsidR="00DD5560">
        <w:t xml:space="preserve"> </w:t>
      </w:r>
      <w:r w:rsidR="00DD5560" w:rsidRPr="00DD5560">
        <w:rPr>
          <w:b w:val="0"/>
          <w:bCs/>
        </w:rPr>
        <w:t xml:space="preserve">(Appendix/Body </w:t>
      </w:r>
      <w:r w:rsidR="00DD5560">
        <w:rPr>
          <w:b w:val="0"/>
          <w:bCs/>
        </w:rPr>
        <w:t>Design</w:t>
      </w:r>
      <w:r w:rsidR="00DD5560" w:rsidRPr="00DD5560">
        <w:rPr>
          <w:b w:val="0"/>
          <w:bCs/>
        </w:rPr>
        <w:t>.drawio)</w:t>
      </w:r>
    </w:p>
    <w:p w14:paraId="5396D8DF" w14:textId="77777777" w:rsidR="001B01CC" w:rsidRPr="00440BC6" w:rsidRDefault="001B01CC" w:rsidP="00440BC6"/>
    <w:p w14:paraId="43688EA4" w14:textId="62AEB071" w:rsidR="00C07C1C" w:rsidRDefault="009A7202" w:rsidP="009A7202">
      <w:pPr>
        <w:pStyle w:val="Heading4"/>
      </w:pPr>
      <w:r>
        <w:t>4.1.</w:t>
      </w:r>
      <w:r w:rsidR="003A1423">
        <w:t>5.1</w:t>
      </w:r>
      <w:r>
        <w:t xml:space="preserve">. | </w:t>
      </w:r>
      <w:r w:rsidR="0041797D">
        <w:t>Body Design</w:t>
      </w:r>
    </w:p>
    <w:p w14:paraId="381D0911" w14:textId="77777777" w:rsidR="005D6ACA" w:rsidRDefault="005D6ACA" w:rsidP="00DF0024"/>
    <w:p w14:paraId="5B699CC1" w14:textId="2D6D0B09" w:rsidR="001B01CC" w:rsidRDefault="00833AA4" w:rsidP="00DF0024">
      <w:r>
        <w:t>The body</w:t>
      </w:r>
      <w:r w:rsidR="00653C52">
        <w:t xml:space="preserve"> is made of </w:t>
      </w:r>
      <w:r w:rsidR="00BB6F5A">
        <w:t xml:space="preserve">several </w:t>
      </w:r>
      <w:r w:rsidR="00653C52">
        <w:t>plastic</w:t>
      </w:r>
      <w:r w:rsidR="00BB6F5A">
        <w:t xml:space="preserve"> parts that ha</w:t>
      </w:r>
      <w:r w:rsidR="00011F0C">
        <w:t>ve</w:t>
      </w:r>
      <w:r w:rsidR="00BB6F5A">
        <w:t xml:space="preserve"> to be assembled</w:t>
      </w:r>
      <w:r w:rsidR="00455939">
        <w:t xml:space="preserve"> in a way to allow disassembly for servicing.</w:t>
      </w:r>
      <w:r w:rsidR="00EA38C3">
        <w:t xml:space="preserve"> </w:t>
      </w:r>
      <w:r w:rsidR="004C3239">
        <w:t>T</w:t>
      </w:r>
      <w:r w:rsidR="00EA38C3">
        <w:t xml:space="preserve">he </w:t>
      </w:r>
      <w:r w:rsidR="00886FBC">
        <w:t xml:space="preserve">body and </w:t>
      </w:r>
      <w:r w:rsidR="00370BC5">
        <w:t xml:space="preserve">the </w:t>
      </w:r>
      <w:r w:rsidR="00886FBC">
        <w:t>cover</w:t>
      </w:r>
      <w:r w:rsidR="00370BC5">
        <w:t xml:space="preserve"> will be </w:t>
      </w:r>
      <w:r w:rsidR="002C450B">
        <w:t xml:space="preserve">held together </w:t>
      </w:r>
      <w:r w:rsidR="00621BC2">
        <w:t>by several connector</w:t>
      </w:r>
      <w:r w:rsidR="002C450B">
        <w:t xml:space="preserve"> units</w:t>
      </w:r>
      <w:r w:rsidR="00621BC2">
        <w:t xml:space="preserve"> that </w:t>
      </w:r>
      <w:r w:rsidR="004A3C59">
        <w:t>concise</w:t>
      </w:r>
      <w:r w:rsidR="002C450B">
        <w:t xml:space="preserve"> the</w:t>
      </w:r>
      <w:r w:rsidR="004A3C59">
        <w:t xml:space="preserve"> support material</w:t>
      </w:r>
      <w:r w:rsidR="002C450B">
        <w:t xml:space="preserve"> and nut</w:t>
      </w:r>
      <w:r w:rsidR="00762970">
        <w:t>s for the screws</w:t>
      </w:r>
      <w:r w:rsidR="004C3239">
        <w:t>.</w:t>
      </w:r>
      <w:r w:rsidR="00E95A52">
        <w:t xml:space="preserve"> </w:t>
      </w:r>
      <w:r w:rsidR="0020214F">
        <w:t>Additionally, these connectors are beneficial for providing extra support, as this handheld device may be</w:t>
      </w:r>
      <w:r w:rsidR="002C38DE">
        <w:t xml:space="preserve"> put under more stress than other electrical devices.</w:t>
      </w:r>
      <w:r w:rsidR="00CA4A9B">
        <w:t xml:space="preserve"> </w:t>
      </w:r>
      <w:r w:rsidR="00445D40">
        <w:t>The body must</w:t>
      </w:r>
      <w:r w:rsidR="00CA4A9B">
        <w:t xml:space="preserve"> withstand the weight</w:t>
      </w:r>
      <w:r w:rsidR="00445D40">
        <w:t xml:space="preserve"> of the user</w:t>
      </w:r>
      <w:r w:rsidR="003C5515">
        <w:t>'</w:t>
      </w:r>
      <w:r w:rsidR="00445D40">
        <w:t>s right arm</w:t>
      </w:r>
      <w:r w:rsidR="003C5515">
        <w:t xml:space="preserve">, and the </w:t>
      </w:r>
      <w:r w:rsidR="00974024">
        <w:t>pressure from the strumming</w:t>
      </w:r>
      <w:r w:rsidR="009954A7">
        <w:t xml:space="preserve"> must not </w:t>
      </w:r>
      <w:r w:rsidR="00CB23F7">
        <w:t>cave in the hollow device.</w:t>
      </w:r>
    </w:p>
    <w:p w14:paraId="669D267D" w14:textId="77777777" w:rsidR="00CB23F7" w:rsidRDefault="00CB23F7" w:rsidP="00DF0024"/>
    <w:p w14:paraId="1657DD57" w14:textId="6498A7EA" w:rsidR="00CB23F7" w:rsidRDefault="00CB23F7" w:rsidP="00DF0024">
      <w:r>
        <w:t>Most</w:t>
      </w:r>
      <w:r w:rsidR="007C0C51">
        <w:t xml:space="preserve"> importantly, the body needs to</w:t>
      </w:r>
      <w:r w:rsidR="00364750">
        <w:t xml:space="preserve"> </w:t>
      </w:r>
      <w:r w:rsidR="00E4286C">
        <w:t xml:space="preserve">allocate the </w:t>
      </w:r>
      <w:r w:rsidR="00364750">
        <w:t>connect</w:t>
      </w:r>
      <w:r w:rsidR="00E4286C">
        <w:t xml:space="preserve">ion </w:t>
      </w:r>
      <w:r w:rsidR="0040484E">
        <w:t>to</w:t>
      </w:r>
      <w:r w:rsidR="00364750">
        <w:t xml:space="preserve"> the neck </w:t>
      </w:r>
      <w:r w:rsidR="000C36BE">
        <w:t xml:space="preserve">safely and functionally. </w:t>
      </w:r>
      <w:r w:rsidR="00CA4127">
        <w:t>One of the</w:t>
      </w:r>
      <w:r w:rsidR="002F7E9B">
        <w:t xml:space="preserve"> </w:t>
      </w:r>
      <w:r w:rsidR="00954B03">
        <w:t>typical</w:t>
      </w:r>
      <w:r w:rsidR="002F7E9B">
        <w:t xml:space="preserve"> </w:t>
      </w:r>
      <w:r w:rsidR="00411D08">
        <w:t xml:space="preserve">guitar </w:t>
      </w:r>
      <w:r w:rsidR="002F7E9B">
        <w:t>design failures</w:t>
      </w:r>
      <w:r w:rsidR="00411D08">
        <w:t xml:space="preserve"> originate</w:t>
      </w:r>
      <w:r w:rsidR="00954B03">
        <w:t>s</w:t>
      </w:r>
      <w:r w:rsidR="00411D08">
        <w:t xml:space="preserve"> from</w:t>
      </w:r>
      <w:r w:rsidR="00425CBF">
        <w:t xml:space="preserve"> </w:t>
      </w:r>
      <w:r w:rsidR="00C20345">
        <w:t>weak neck-body link</w:t>
      </w:r>
      <w:r w:rsidR="00AC1A15">
        <w:t>s,</w:t>
      </w:r>
      <w:r w:rsidR="00954B03">
        <w:t xml:space="preserve"> exposing</w:t>
      </w:r>
      <w:r w:rsidR="005F0CCB">
        <w:t xml:space="preserve"> problems such as a bent </w:t>
      </w:r>
      <w:r w:rsidR="000B58F3">
        <w:t xml:space="preserve">or </w:t>
      </w:r>
      <w:r w:rsidR="000E6FAB">
        <w:t xml:space="preserve">damaged </w:t>
      </w:r>
      <w:r w:rsidR="005F0CCB">
        <w:t>guitar neck</w:t>
      </w:r>
      <w:r w:rsidR="00C20345">
        <w:t>.</w:t>
      </w:r>
      <w:r w:rsidR="00411D08">
        <w:t xml:space="preserve"> </w:t>
      </w:r>
      <w:r w:rsidR="006B6F07">
        <w:t xml:space="preserve">And similarly to the </w:t>
      </w:r>
      <w:r w:rsidR="003D5B48">
        <w:t>actu</w:t>
      </w:r>
      <w:r w:rsidR="006B6F07">
        <w:t>al guitar instrument</w:t>
      </w:r>
      <w:r w:rsidR="001F072D">
        <w:t xml:space="preserve">, </w:t>
      </w:r>
      <w:r w:rsidR="00A95CC1">
        <w:t>substantial</w:t>
      </w:r>
      <w:r w:rsidR="00D10BC1">
        <w:t xml:space="preserve"> pulling or pushing forces may easily damage the device or even break the </w:t>
      </w:r>
      <w:r w:rsidR="00C63D42">
        <w:t>controller</w:t>
      </w:r>
      <w:r w:rsidR="00D10BC1">
        <w:t xml:space="preserve"> apart</w:t>
      </w:r>
      <w:r w:rsidR="003D5B48">
        <w:t>, as the neck provides significant leverage</w:t>
      </w:r>
      <w:r w:rsidR="00D10BC1">
        <w:t>.</w:t>
      </w:r>
      <w:r w:rsidR="000C36BE">
        <w:t xml:space="preserve"> </w:t>
      </w:r>
      <w:r w:rsidR="001A0F44">
        <w:t xml:space="preserve">Therefore, </w:t>
      </w:r>
      <w:r w:rsidR="00D27A02">
        <w:t xml:space="preserve">the body </w:t>
      </w:r>
      <w:r w:rsidR="00845A7C">
        <w:t>must</w:t>
      </w:r>
      <w:r w:rsidR="00D27A02">
        <w:t xml:space="preserve"> feature additional support</w:t>
      </w:r>
      <w:r w:rsidR="000F3020">
        <w:t>s</w:t>
      </w:r>
      <w:r w:rsidR="00D27A02">
        <w:t xml:space="preserve"> to re</w:t>
      </w:r>
      <w:r w:rsidR="000F3020">
        <w:t>i</w:t>
      </w:r>
      <w:r w:rsidR="00D27A02">
        <w:t xml:space="preserve">nforce </w:t>
      </w:r>
      <w:r w:rsidR="000F3020">
        <w:t xml:space="preserve">the long neck and </w:t>
      </w:r>
      <w:r w:rsidR="00131BB8">
        <w:t xml:space="preserve">tolerate reasonable </w:t>
      </w:r>
      <w:r w:rsidR="00845A7C">
        <w:t>use.</w:t>
      </w:r>
    </w:p>
    <w:p w14:paraId="7FECAECF" w14:textId="77777777" w:rsidR="00DF0024" w:rsidRDefault="00DF0024" w:rsidP="00DF0024"/>
    <w:p w14:paraId="5F49A59D" w14:textId="77777777" w:rsidR="00E56110" w:rsidRDefault="00E56110" w:rsidP="00DF0024"/>
    <w:p w14:paraId="7EFB1761" w14:textId="769B2141" w:rsidR="00002F26" w:rsidRDefault="009C0F41" w:rsidP="00002F26">
      <w:pPr>
        <w:keepNext/>
        <w:jc w:val="center"/>
      </w:pPr>
      <w:r>
        <w:rPr>
          <w:noProof/>
        </w:rPr>
        <w:lastRenderedPageBreak/>
        <w:drawing>
          <wp:inline distT="0" distB="0" distL="0" distR="0" wp14:anchorId="3857B75F" wp14:editId="0317160A">
            <wp:extent cx="6496050" cy="3152775"/>
            <wp:effectExtent l="0" t="0" r="0" b="9525"/>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96050" cy="3152775"/>
                    </a:xfrm>
                    <a:prstGeom prst="rect">
                      <a:avLst/>
                    </a:prstGeom>
                  </pic:spPr>
                </pic:pic>
              </a:graphicData>
            </a:graphic>
          </wp:inline>
        </w:drawing>
      </w:r>
    </w:p>
    <w:p w14:paraId="28DE4953" w14:textId="04465726" w:rsidR="00E56110" w:rsidRDefault="00002F26" w:rsidP="00002F26">
      <w:pPr>
        <w:pStyle w:val="Caption"/>
        <w:jc w:val="center"/>
        <w:rPr>
          <w:b w:val="0"/>
          <w:bCs/>
        </w:rPr>
      </w:pPr>
      <w:r>
        <w:t xml:space="preserve">Figure </w:t>
      </w:r>
      <w:fldSimple w:instr=" SEQ Figure \* ARABIC ">
        <w:r w:rsidR="00DD1CE9">
          <w:rPr>
            <w:noProof/>
          </w:rPr>
          <w:t>46</w:t>
        </w:r>
      </w:fldSimple>
      <w:r>
        <w:t xml:space="preserve"> </w:t>
      </w:r>
      <w:r w:rsidR="00DD5560">
        <w:t>Body</w:t>
      </w:r>
      <w:r w:rsidR="00BC3B1E">
        <w:t xml:space="preserve"> from Inside</w:t>
      </w:r>
      <w:r w:rsidR="00DD5560">
        <w:t xml:space="preserve"> </w:t>
      </w:r>
      <w:r w:rsidR="00DD5560" w:rsidRPr="00DD5560">
        <w:rPr>
          <w:b w:val="0"/>
          <w:bCs/>
        </w:rPr>
        <w:t>(Appendix/Body Support.drawio)</w:t>
      </w:r>
    </w:p>
    <w:p w14:paraId="78492091" w14:textId="77777777" w:rsidR="00F120D5" w:rsidRPr="00DD5560" w:rsidRDefault="00F120D5" w:rsidP="00DD5560"/>
    <w:p w14:paraId="3BEAAE54" w14:textId="0D302C7D" w:rsidR="00C07C1C" w:rsidRDefault="009A7202" w:rsidP="009A7202">
      <w:pPr>
        <w:pStyle w:val="Heading4"/>
      </w:pPr>
      <w:r>
        <w:t>4.1.</w:t>
      </w:r>
      <w:r w:rsidR="003A1423">
        <w:t>5</w:t>
      </w:r>
      <w:r>
        <w:t xml:space="preserve">.2. | </w:t>
      </w:r>
      <w:r w:rsidR="00C06AFC">
        <w:t xml:space="preserve">Strum </w:t>
      </w:r>
      <w:r w:rsidR="00C07C1C">
        <w:t>Design Options</w:t>
      </w:r>
    </w:p>
    <w:p w14:paraId="04F2C9BD" w14:textId="77777777" w:rsidR="00690984" w:rsidRDefault="00690984" w:rsidP="00690984"/>
    <w:p w14:paraId="279472E1" w14:textId="17809E76" w:rsidR="00690984" w:rsidRDefault="00F832CC" w:rsidP="00690984">
      <w:r>
        <w:t>Several</w:t>
      </w:r>
      <w:r w:rsidR="00794E74">
        <w:t xml:space="preserve"> solutions</w:t>
      </w:r>
      <w:r w:rsidR="004015E2">
        <w:t xml:space="preserve"> may be applied for </w:t>
      </w:r>
      <w:r w:rsidR="00E63FBD">
        <w:t>building a successful strum unit</w:t>
      </w:r>
      <w:r w:rsidR="005847D1">
        <w:t>:</w:t>
      </w:r>
    </w:p>
    <w:p w14:paraId="6BF54416" w14:textId="6AE72088" w:rsidR="00FD4B55" w:rsidRDefault="0035396A" w:rsidP="00A43832">
      <w:pPr>
        <w:pStyle w:val="ListParagraph"/>
        <w:numPr>
          <w:ilvl w:val="0"/>
          <w:numId w:val="23"/>
        </w:numPr>
      </w:pPr>
      <w:r>
        <w:rPr>
          <w:b/>
          <w:bCs/>
        </w:rPr>
        <w:t>Vibration Sensor</w:t>
      </w:r>
      <w:r w:rsidR="007D2409">
        <w:t xml:space="preserve">: </w:t>
      </w:r>
      <w:r w:rsidR="000E36BD">
        <w:t>W</w:t>
      </w:r>
      <w:r w:rsidR="00757568">
        <w:t>e can read which string has been strummed with designated vibration sensors</w:t>
      </w:r>
      <w:r w:rsidR="00F832CC">
        <w:t>,</w:t>
      </w:r>
      <w:r w:rsidR="002C13E8">
        <w:t xml:space="preserve"> and even the amoun</w:t>
      </w:r>
      <w:r w:rsidR="003906F0">
        <w:t>t</w:t>
      </w:r>
      <w:r w:rsidR="002C13E8">
        <w:t xml:space="preserve"> of pressure and </w:t>
      </w:r>
      <w:r w:rsidR="00776CBC">
        <w:t>length of note</w:t>
      </w:r>
      <w:r w:rsidR="0041303C">
        <w:t>s</w:t>
      </w:r>
      <w:r w:rsidR="00776CBC">
        <w:t xml:space="preserve"> may be</w:t>
      </w:r>
      <w:r w:rsidR="00F832CC">
        <w:t xml:space="preserve"> read.</w:t>
      </w:r>
      <w:r>
        <w:t xml:space="preserve"> </w:t>
      </w:r>
      <w:r w:rsidR="00DC4DEC">
        <w:t xml:space="preserve">Even though it would be an ideal solution, the </w:t>
      </w:r>
      <w:r w:rsidR="009267FC">
        <w:t>feasibility of building an accurate and concise strum unit this way is low.</w:t>
      </w:r>
    </w:p>
    <w:p w14:paraId="292378D1" w14:textId="77777777" w:rsidR="00BB2D5C" w:rsidRDefault="00BB2D5C" w:rsidP="00BB2D5C">
      <w:pPr>
        <w:pStyle w:val="ListParagraph"/>
      </w:pPr>
    </w:p>
    <w:p w14:paraId="15D33FC4" w14:textId="5337231E" w:rsidR="00FF38CB" w:rsidRDefault="00FF38CB" w:rsidP="005847D1">
      <w:pPr>
        <w:pStyle w:val="ListParagraph"/>
        <w:numPr>
          <w:ilvl w:val="0"/>
          <w:numId w:val="23"/>
        </w:numPr>
      </w:pPr>
      <w:r>
        <w:rPr>
          <w:b/>
          <w:bCs/>
        </w:rPr>
        <w:t>Pressure Sensor</w:t>
      </w:r>
      <w:r w:rsidRPr="00FF38CB">
        <w:t>:</w:t>
      </w:r>
      <w:r>
        <w:t xml:space="preserve"> Similarly</w:t>
      </w:r>
      <w:r w:rsidR="00A75188">
        <w:t>,</w:t>
      </w:r>
      <w:r>
        <w:t xml:space="preserve"> we can read the force applied on a string</w:t>
      </w:r>
      <w:r w:rsidR="00713CE7">
        <w:t xml:space="preserve"> by a force meter. H</w:t>
      </w:r>
      <w:r w:rsidR="00D62214">
        <w:t xml:space="preserve">owever, </w:t>
      </w:r>
      <w:r w:rsidR="001625A4">
        <w:t xml:space="preserve">the cost and </w:t>
      </w:r>
      <w:r w:rsidR="00713CE7">
        <w:t>space requirement is significant.</w:t>
      </w:r>
    </w:p>
    <w:p w14:paraId="73FBDE90" w14:textId="77777777" w:rsidR="00BB2D5C" w:rsidRDefault="00BB2D5C" w:rsidP="00BB2D5C">
      <w:pPr>
        <w:pStyle w:val="ListParagraph"/>
      </w:pPr>
    </w:p>
    <w:p w14:paraId="09AAAEAD" w14:textId="77777777" w:rsidR="00BB2D5C" w:rsidRDefault="00BB2D5C" w:rsidP="00BB2D5C">
      <w:pPr>
        <w:pStyle w:val="ListParagraph"/>
      </w:pPr>
    </w:p>
    <w:p w14:paraId="675C5B18" w14:textId="5E839D13" w:rsidR="00FD4B55" w:rsidRDefault="00FB50D4" w:rsidP="00561A31">
      <w:pPr>
        <w:pStyle w:val="ListParagraph"/>
        <w:numPr>
          <w:ilvl w:val="0"/>
          <w:numId w:val="23"/>
        </w:numPr>
      </w:pPr>
      <w:r>
        <w:rPr>
          <w:b/>
          <w:bCs/>
        </w:rPr>
        <w:t>Capacitive Sensors</w:t>
      </w:r>
      <w:r w:rsidRPr="00FB50D4">
        <w:t>:</w:t>
      </w:r>
      <w:r>
        <w:t xml:space="preserve"> </w:t>
      </w:r>
      <w:r w:rsidR="00DC128F">
        <w:t xml:space="preserve">Proximity or capacity sensors may </w:t>
      </w:r>
      <w:r w:rsidR="006655AC">
        <w:t>also read individual string strums</w:t>
      </w:r>
      <w:r w:rsidR="00E73420">
        <w:t>. They are relatively cost</w:t>
      </w:r>
      <w:r w:rsidR="000D552F">
        <w:t>-</w:t>
      </w:r>
      <w:r w:rsidR="00E73420">
        <w:t xml:space="preserve">effective and would fit </w:t>
      </w:r>
      <w:r w:rsidR="00AC32FE">
        <w:t>in the limited space</w:t>
      </w:r>
      <w:r w:rsidR="00F96E1F">
        <w:t>. Still,</w:t>
      </w:r>
      <w:r w:rsidR="00126C8D">
        <w:t xml:space="preserve"> they may add to the complexity of the solution and </w:t>
      </w:r>
      <w:r w:rsidR="0010146B">
        <w:t xml:space="preserve">are sensitive to environmental factors, such as </w:t>
      </w:r>
      <w:r w:rsidR="00561A31">
        <w:t>humidity and temperature</w:t>
      </w:r>
      <w:r w:rsidR="00126C8D">
        <w:t>.</w:t>
      </w:r>
    </w:p>
    <w:p w14:paraId="49F8ACC1" w14:textId="77777777" w:rsidR="00BB2D5C" w:rsidRDefault="00BB2D5C" w:rsidP="00BB2D5C">
      <w:pPr>
        <w:pStyle w:val="ListParagraph"/>
      </w:pPr>
    </w:p>
    <w:p w14:paraId="49F7FDA2" w14:textId="0412EFFB" w:rsidR="00F96E1F" w:rsidRDefault="00F96E1F" w:rsidP="00561A31">
      <w:pPr>
        <w:pStyle w:val="ListParagraph"/>
        <w:numPr>
          <w:ilvl w:val="0"/>
          <w:numId w:val="23"/>
        </w:numPr>
      </w:pPr>
      <w:r>
        <w:rPr>
          <w:b/>
          <w:bCs/>
        </w:rPr>
        <w:t>Optical Sensors</w:t>
      </w:r>
      <w:r w:rsidRPr="00F96E1F">
        <w:t>:</w:t>
      </w:r>
      <w:r>
        <w:t xml:space="preserve"> </w:t>
      </w:r>
      <w:r w:rsidR="00042A87">
        <w:t>This solution may involve a light sourc</w:t>
      </w:r>
      <w:r w:rsidR="006B6F4A">
        <w:t>e</w:t>
      </w:r>
      <w:r w:rsidR="006268DE">
        <w:t xml:space="preserve"> above each string</w:t>
      </w:r>
      <w:r w:rsidR="006B6F4A">
        <w:t>. When the user strums the string</w:t>
      </w:r>
      <w:r w:rsidR="00E02208">
        <w:t>,</w:t>
      </w:r>
      <w:r w:rsidR="006B6F4A">
        <w:t xml:space="preserve"> </w:t>
      </w:r>
      <w:r w:rsidR="0081074C">
        <w:t>the sensor can read the incoming</w:t>
      </w:r>
      <w:r w:rsidR="00976334">
        <w:t xml:space="preserve"> light or changes </w:t>
      </w:r>
      <w:r w:rsidR="00E37695">
        <w:t xml:space="preserve">in the light source. </w:t>
      </w:r>
      <w:r w:rsidR="00741874">
        <w:t>This intr</w:t>
      </w:r>
      <w:r w:rsidR="000E372F">
        <w:t>iguing solution, however, requires a lot of experimentation.</w:t>
      </w:r>
    </w:p>
    <w:p w14:paraId="46440E56" w14:textId="77777777" w:rsidR="00BB2D5C" w:rsidRDefault="00BB2D5C" w:rsidP="00BB2D5C">
      <w:pPr>
        <w:pStyle w:val="ListParagraph"/>
      </w:pPr>
    </w:p>
    <w:p w14:paraId="2E9FDF3E" w14:textId="77777777" w:rsidR="00BB2D5C" w:rsidRDefault="00BB2D5C" w:rsidP="00BB2D5C">
      <w:pPr>
        <w:pStyle w:val="ListParagraph"/>
      </w:pPr>
    </w:p>
    <w:p w14:paraId="6DF19134" w14:textId="029196CA" w:rsidR="00FD4B55" w:rsidRDefault="0052311C" w:rsidP="00A660E1">
      <w:pPr>
        <w:pStyle w:val="ListParagraph"/>
        <w:numPr>
          <w:ilvl w:val="0"/>
          <w:numId w:val="23"/>
        </w:numPr>
      </w:pPr>
      <w:r>
        <w:rPr>
          <w:b/>
          <w:bCs/>
        </w:rPr>
        <w:t>Magnetic Sensors</w:t>
      </w:r>
      <w:r w:rsidRPr="0052311C">
        <w:t>:</w:t>
      </w:r>
      <w:r>
        <w:t xml:space="preserve"> </w:t>
      </w:r>
      <w:r w:rsidR="009305C8">
        <w:t xml:space="preserve">We may also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38FFE89C" w14:textId="77777777" w:rsidR="00BB2D5C" w:rsidRDefault="00BB2D5C" w:rsidP="00BB2D5C"/>
    <w:p w14:paraId="48E31199" w14:textId="5EB9F502" w:rsidR="00FD4B55" w:rsidRDefault="008A620A" w:rsidP="00A660E1">
      <w:pPr>
        <w:pStyle w:val="ListParagraph"/>
        <w:numPr>
          <w:ilvl w:val="0"/>
          <w:numId w:val="23"/>
        </w:numPr>
      </w:pPr>
      <w:r>
        <w:rPr>
          <w:b/>
          <w:bCs/>
        </w:rPr>
        <w:t>Strum Bar</w:t>
      </w:r>
      <w:r w:rsidRPr="008A620A">
        <w:t>:</w:t>
      </w:r>
      <w:r>
        <w:t xml:space="preserve"> </w:t>
      </w:r>
      <w:r w:rsidR="00E5565A">
        <w:t>We can cut corners</w:t>
      </w:r>
      <w:r>
        <w:t xml:space="preserve"> </w:t>
      </w:r>
      <w:r w:rsidR="00E5565A">
        <w:t xml:space="preserve">using </w:t>
      </w:r>
      <w:r>
        <w:t xml:space="preserve">six Guitar Hero Strum Bars on the guitar. </w:t>
      </w:r>
      <w:r w:rsidR="00FF1AAB">
        <w:t xml:space="preserve">Unfortunately, these strum bars are difficult to </w:t>
      </w:r>
      <w:r w:rsidR="00470EC0">
        <w:t>find</w:t>
      </w:r>
      <w:r w:rsidR="00851B5F">
        <w:t xml:space="preserve"> and</w:t>
      </w:r>
      <w:r w:rsidR="00470EC0">
        <w:t xml:space="preserve"> require more space than</w:t>
      </w:r>
      <w:r w:rsidR="00851B5F">
        <w:t xml:space="preserve"> available.</w:t>
      </w:r>
    </w:p>
    <w:p w14:paraId="5C304705" w14:textId="77777777" w:rsidR="00BB2D5C" w:rsidRDefault="00BB2D5C" w:rsidP="00BB2D5C">
      <w:pPr>
        <w:pStyle w:val="ListParagraph"/>
      </w:pPr>
    </w:p>
    <w:p w14:paraId="71476D12" w14:textId="77777777" w:rsidR="00BB2D5C" w:rsidRDefault="00BB2D5C" w:rsidP="00BB2D5C"/>
    <w:p w14:paraId="6421B8E5" w14:textId="1EE690F1" w:rsidR="009E1B2B" w:rsidRDefault="00CF0972" w:rsidP="00107BE1">
      <w:pPr>
        <w:pStyle w:val="ListParagraph"/>
        <w:numPr>
          <w:ilvl w:val="0"/>
          <w:numId w:val="23"/>
        </w:numPr>
      </w:pPr>
      <w:r>
        <w:rPr>
          <w:b/>
          <w:bCs/>
        </w:rPr>
        <w:t>Momentary 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6E128096" w14:textId="77777777" w:rsidR="002914C6" w:rsidRPr="00690984" w:rsidRDefault="002914C6" w:rsidP="00107BE1"/>
    <w:p w14:paraId="62393424" w14:textId="2A2AAFB9" w:rsidR="007A0082" w:rsidRDefault="009A7202" w:rsidP="009A7202">
      <w:pPr>
        <w:pStyle w:val="Heading4"/>
      </w:pPr>
      <w:r>
        <w:t>4.1.</w:t>
      </w:r>
      <w:r w:rsidR="003A1423">
        <w:t>5</w:t>
      </w:r>
      <w:r>
        <w:t xml:space="preserve">.3. | </w:t>
      </w:r>
      <w:r w:rsidR="003A36A0">
        <w:t>Strum</w:t>
      </w:r>
      <w:r w:rsidR="001A0DA2">
        <w:t xml:space="preserve"> Solution: </w:t>
      </w:r>
      <w:r w:rsidR="00317091">
        <w:t xml:space="preserve">Mechanical </w:t>
      </w:r>
      <w:r w:rsidR="001A0DA2">
        <w:t>String</w:t>
      </w:r>
      <w:r w:rsidR="00995821">
        <w:t xml:space="preserve"> Switch</w:t>
      </w:r>
      <w:r w:rsidR="001A0DA2">
        <w:t xml:space="preserve"> Design</w:t>
      </w:r>
      <w:r w:rsidR="00E554F5">
        <w:t xml:space="preserve"> with </w:t>
      </w:r>
      <w:r w:rsidR="00317091">
        <w:t>Levers</w:t>
      </w:r>
    </w:p>
    <w:p w14:paraId="33EA1F39" w14:textId="77777777" w:rsidR="00D45AB3" w:rsidRDefault="00D45AB3" w:rsidP="00BB2D5C"/>
    <w:p w14:paraId="7F6DEF1B" w14:textId="19B2BBA6" w:rsidR="00A101EE" w:rsidRDefault="00BB2D5C" w:rsidP="00BB2D5C">
      <w:r>
        <w:t xml:space="preserve">Our chosen method is a quirky compromise between a switch and a pressure sensor solution. Each string is between a fixed point and a momentary switch that can act on lateral forces to trigger strum events. The optimum tension may be set with tuning pegs or screws, and springs may be applied to mitigate </w:t>
      </w:r>
      <w:r w:rsidR="00ED2CA0">
        <w:t xml:space="preserve">or soften </w:t>
      </w:r>
      <w:r>
        <w:t xml:space="preserve">the pressures of solid strums. A medium-difficulty solution that </w:t>
      </w:r>
      <w:r w:rsidR="00B90E80">
        <w:t xml:space="preserve">resembles </w:t>
      </w:r>
      <w:r w:rsidR="00BB11F5">
        <w:t xml:space="preserve">more </w:t>
      </w:r>
      <w:r>
        <w:t>of the actual instrument mechanism</w:t>
      </w:r>
      <w:r w:rsidR="00565A22">
        <w:t>.</w:t>
      </w:r>
      <w:r w:rsidR="00035B73">
        <w:t xml:space="preserve"> </w:t>
      </w:r>
      <w:r w:rsidR="00565A22">
        <w:t xml:space="preserve">It </w:t>
      </w:r>
      <w:r w:rsidR="00035B73">
        <w:t>fits the available real estate</w:t>
      </w:r>
      <w:r w:rsidR="00565A22">
        <w:t>,</w:t>
      </w:r>
      <w:r w:rsidR="00BB11F5">
        <w:t xml:space="preserve"> can be delivered</w:t>
      </w:r>
      <w:r w:rsidR="008D521E">
        <w:t xml:space="preserve"> </w:t>
      </w:r>
      <w:r w:rsidR="00A3274D">
        <w:t>quickly</w:t>
      </w:r>
      <w:r w:rsidR="00230AF5">
        <w:t xml:space="preserve"> and </w:t>
      </w:r>
      <w:r w:rsidR="00035B73">
        <w:t xml:space="preserve">has </w:t>
      </w:r>
      <w:r w:rsidR="00230AF5">
        <w:t xml:space="preserve">a decent </w:t>
      </w:r>
      <w:r w:rsidR="00F64BF8">
        <w:t xml:space="preserve">enough </w:t>
      </w:r>
      <w:r w:rsidR="00230AF5">
        <w:t>string tension</w:t>
      </w:r>
      <w:r w:rsidR="00F64BF8">
        <w:t xml:space="preserve"> </w:t>
      </w:r>
      <w:r w:rsidR="00B73ECE">
        <w:t xml:space="preserve">and accuracy </w:t>
      </w:r>
      <w:r w:rsidR="00F64BF8">
        <w:t xml:space="preserve">to produce an authentic </w:t>
      </w:r>
      <w:r w:rsidR="00DB3E88">
        <w:t>experience</w:t>
      </w:r>
      <w:r>
        <w:t>.</w:t>
      </w:r>
    </w:p>
    <w:p w14:paraId="7F4BCD86" w14:textId="77777777" w:rsidR="00A101EE" w:rsidRDefault="00A101EE" w:rsidP="00BB2D5C"/>
    <w:p w14:paraId="6C4EBB68" w14:textId="6320609C" w:rsidR="00BB2D5C" w:rsidRDefault="00BB2D5C" w:rsidP="00BB2D5C">
      <w:r>
        <w:t>On the downside, the string switch is not an analogue input and is less versatile than sensor readings, and extensive fine-tuning is required to get the desired tension on the strings.</w:t>
      </w:r>
      <w:r w:rsidR="00464AF4">
        <w:t xml:space="preserve"> </w:t>
      </w:r>
      <w:r w:rsidR="00A3274D">
        <w:t>Furthermore, t</w:t>
      </w:r>
      <w:r w:rsidR="002E0FA1">
        <w:t>he tension</w:t>
      </w:r>
      <w:r w:rsidR="00086AF5">
        <w:t xml:space="preserve"> </w:t>
      </w:r>
      <w:r w:rsidR="006B5160">
        <w:t xml:space="preserve">and strum vibration </w:t>
      </w:r>
      <w:r w:rsidR="00086AF5">
        <w:t>between the bridge and lever</w:t>
      </w:r>
      <w:r w:rsidR="002E0FA1">
        <w:t xml:space="preserve"> may produce</w:t>
      </w:r>
      <w:r w:rsidR="00086AF5">
        <w:t xml:space="preserve"> a byproduct noise</w:t>
      </w:r>
      <w:r w:rsidR="006B5160">
        <w:t xml:space="preserve"> that must be muffled with a soft material.</w:t>
      </w:r>
      <w:r w:rsidR="00086AF5">
        <w:t xml:space="preserve"> </w:t>
      </w:r>
      <w:r w:rsidR="00464AF4">
        <w:t xml:space="preserve">More importantly, </w:t>
      </w:r>
      <w:r w:rsidR="002B54AB">
        <w:t>levers are mechanical components and</w:t>
      </w:r>
      <w:r w:rsidR="005E505B">
        <w:t xml:space="preserve"> prone to physical damage</w:t>
      </w:r>
      <w:r w:rsidR="00066AAC">
        <w:t>.</w:t>
      </w:r>
      <w:r w:rsidR="005E505B">
        <w:t xml:space="preserve"> </w:t>
      </w:r>
      <w:r w:rsidR="00066AAC">
        <w:t>T</w:t>
      </w:r>
      <w:r w:rsidR="005E505B">
        <w:t xml:space="preserve">he user may be required to set the </w:t>
      </w:r>
      <w:r w:rsidR="00066AAC">
        <w:t xml:space="preserve">tension </w:t>
      </w:r>
      <w:r w:rsidR="002B54AB">
        <w:t>or adjust it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A34E64">
        <w:t xml:space="preserve">such </w:t>
      </w:r>
      <w:r w:rsidR="008A1765">
        <w:t xml:space="preserve">a </w:t>
      </w:r>
      <w:r w:rsidR="00A34E64">
        <w:t xml:space="preserve">solution; </w:t>
      </w:r>
      <w:r w:rsidR="00DD50E2">
        <w:t>experienced</w:t>
      </w:r>
      <w:r w:rsidR="00C72FCB">
        <w:t xml:space="preserve"> users</w:t>
      </w:r>
      <w:r w:rsidR="00A34E64">
        <w:t xml:space="preserve"> may find </w:t>
      </w:r>
      <w:r w:rsidR="008A1765">
        <w:t>the</w:t>
      </w:r>
      <w:r w:rsidR="00687D5E">
        <w:t xml:space="preserve"> option for adjusting string pulls authentic</w:t>
      </w:r>
      <w:r w:rsidR="00A3274D">
        <w:t>,</w:t>
      </w:r>
      <w:r w:rsidR="00DD50E2">
        <w:t xml:space="preserve"> </w:t>
      </w:r>
      <w:r w:rsidR="00C72FCB">
        <w:t>while beginners may feel intimidated</w:t>
      </w:r>
      <w:r w:rsidR="00591033">
        <w:t xml:space="preserve"> about tuning</w:t>
      </w:r>
      <w:r w:rsidR="009A15BC">
        <w:t>.</w:t>
      </w:r>
    </w:p>
    <w:p w14:paraId="1D666887" w14:textId="164B4814" w:rsidR="00741FBA" w:rsidRDefault="00741FBA" w:rsidP="00BB2D5C"/>
    <w:p w14:paraId="6118E66E" w14:textId="1507AFBC" w:rsidR="00372584" w:rsidRDefault="00372584" w:rsidP="00BB2D5C">
      <w:r>
        <w:t xml:space="preserve">The mechanism </w:t>
      </w:r>
      <w:r w:rsidR="00C73B34">
        <w:t>works the following</w:t>
      </w:r>
      <w:r w:rsidR="00407709">
        <w:t xml:space="preserve"> way:</w:t>
      </w:r>
    </w:p>
    <w:p w14:paraId="10DE5B25" w14:textId="77777777" w:rsidR="00DA415B" w:rsidRDefault="00DA415B" w:rsidP="00BB2D5C"/>
    <w:p w14:paraId="5C536095" w14:textId="77777777" w:rsidR="004D779F" w:rsidRDefault="004D779F" w:rsidP="004D779F">
      <w:pPr>
        <w:keepNext/>
      </w:pPr>
      <w:r>
        <w:rPr>
          <w:noProof/>
        </w:rPr>
        <w:drawing>
          <wp:inline distT="0" distB="0" distL="0" distR="0" wp14:anchorId="34D69718" wp14:editId="047AE4AD">
            <wp:extent cx="6210300" cy="3648075"/>
            <wp:effectExtent l="0" t="0" r="0"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210300" cy="3648075"/>
                    </a:xfrm>
                    <a:prstGeom prst="rect">
                      <a:avLst/>
                    </a:prstGeom>
                  </pic:spPr>
                </pic:pic>
              </a:graphicData>
            </a:graphic>
          </wp:inline>
        </w:drawing>
      </w:r>
    </w:p>
    <w:p w14:paraId="1A33B0AD" w14:textId="51780EC6" w:rsidR="00B53DF0" w:rsidRDefault="004D779F" w:rsidP="00DA415B">
      <w:pPr>
        <w:pStyle w:val="Caption"/>
        <w:jc w:val="center"/>
      </w:pPr>
      <w:r>
        <w:t xml:space="preserve">Figure </w:t>
      </w:r>
      <w:fldSimple w:instr=" SEQ Figure \* ARABIC ">
        <w:r w:rsidR="00DD1CE9">
          <w:rPr>
            <w:noProof/>
          </w:rPr>
          <w:t>47</w:t>
        </w:r>
      </w:fldSimple>
      <w:r w:rsidR="00381321">
        <w:t xml:space="preserve"> | Lever Mechanism </w:t>
      </w:r>
      <w:r w:rsidR="00381321" w:rsidRPr="00381321">
        <w:rPr>
          <w:b w:val="0"/>
        </w:rPr>
        <w:t>(</w:t>
      </w:r>
      <w:r w:rsidR="00381321">
        <w:rPr>
          <w:b w:val="0"/>
        </w:rPr>
        <w:t>Appendix/Lever_Mechanism.drawio</w:t>
      </w:r>
      <w:r w:rsidR="00381321" w:rsidRPr="00381321">
        <w:rPr>
          <w:b w:val="0"/>
        </w:rPr>
        <w:t>)</w:t>
      </w:r>
    </w:p>
    <w:p w14:paraId="0E7D7C08" w14:textId="0F776F71" w:rsidR="00C92244" w:rsidRDefault="00046798" w:rsidP="00F31E39">
      <w:r>
        <w:lastRenderedPageBreak/>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7125F8">
        <w:t>,</w:t>
      </w:r>
      <w:r w:rsidR="00F911F9">
        <w:t xml:space="preserve"> and it comprises </w:t>
      </w:r>
      <w:r w:rsidR="00C92244">
        <w:t>the following elements:</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34D9BA05" w:rsidR="002C306F" w:rsidRDefault="007125F8" w:rsidP="00961067">
      <w:pPr>
        <w:pStyle w:val="ListParagraph"/>
        <w:numPr>
          <w:ilvl w:val="0"/>
          <w:numId w:val="25"/>
        </w:numPr>
      </w:pPr>
      <w:r>
        <w:t>S</w:t>
      </w:r>
      <w:r w:rsidR="00AA19BF">
        <w:t>ix screws, nuts</w:t>
      </w:r>
      <w:r w:rsidR="008B39D7">
        <w:t xml:space="preserve">, springs </w:t>
      </w:r>
      <w:r w:rsidR="000F7536">
        <w:t xml:space="preserve">for each side, </w:t>
      </w:r>
      <w:r w:rsidR="00B53C3F">
        <w:t xml:space="preserve">and six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71778942" w14:textId="77777777" w:rsidR="00D41B00" w:rsidRDefault="00D41B00" w:rsidP="00D41B00">
      <w:pPr>
        <w:keepNext/>
      </w:pPr>
      <w:r>
        <w:rPr>
          <w:noProof/>
        </w:rPr>
        <w:drawing>
          <wp:inline distT="0" distB="0" distL="0" distR="0" wp14:anchorId="3B0C5AD7" wp14:editId="77B49CDF">
            <wp:extent cx="6645910" cy="63957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5">
                      <a:extLst>
                        <a:ext uri="{28A0092B-C50C-407E-A947-70E740481C1C}">
                          <a14:useLocalDpi xmlns:a14="http://schemas.microsoft.com/office/drawing/2010/main" val="0"/>
                        </a:ext>
                      </a:extLst>
                    </a:blip>
                    <a:stretch>
                      <a:fillRect/>
                    </a:stretch>
                  </pic:blipFill>
                  <pic:spPr>
                    <a:xfrm>
                      <a:off x="0" y="0"/>
                      <a:ext cx="6645910" cy="6395720"/>
                    </a:xfrm>
                    <a:prstGeom prst="rect">
                      <a:avLst/>
                    </a:prstGeom>
                  </pic:spPr>
                </pic:pic>
              </a:graphicData>
            </a:graphic>
          </wp:inline>
        </w:drawing>
      </w:r>
    </w:p>
    <w:p w14:paraId="2C4E2DA2" w14:textId="5A6268D8" w:rsidR="00D41B00" w:rsidRDefault="00D41B00" w:rsidP="00D41B00">
      <w:pPr>
        <w:pStyle w:val="Caption"/>
        <w:jc w:val="center"/>
      </w:pPr>
      <w:r>
        <w:t xml:space="preserve">Figure </w:t>
      </w:r>
      <w:fldSimple w:instr=" SEQ Figure \* ARABIC ">
        <w:r w:rsidR="00DD1CE9">
          <w:rPr>
            <w:noProof/>
          </w:rPr>
          <w:t>48</w:t>
        </w:r>
      </w:fldSimple>
      <w:r>
        <w:t xml:space="preserve"> | Strum Components </w:t>
      </w:r>
      <w:r w:rsidRPr="0010274A">
        <w:rPr>
          <w:b w:val="0"/>
          <w:bCs/>
        </w:rPr>
        <w:t>(Appendix/Strum Components.drawio)</w:t>
      </w:r>
    </w:p>
    <w:p w14:paraId="59AB8AF3" w14:textId="1A558390" w:rsidR="00CD0482" w:rsidRDefault="00CD0482" w:rsidP="00952DB6"/>
    <w:p w14:paraId="597A646A" w14:textId="1A36142D" w:rsidR="00EE287D" w:rsidRDefault="00912205" w:rsidP="00952DB6">
      <w:r>
        <w:t xml:space="preserve">The </w:t>
      </w:r>
      <w:r w:rsidR="00466216">
        <w:t>strum</w:t>
      </w:r>
      <w:r w:rsidR="002036CB">
        <w:t xml:space="preserve"> unit</w:t>
      </w:r>
      <w:r w:rsidR="006B3310">
        <w:t xml:space="preserve"> is designed to </w:t>
      </w:r>
      <w:r w:rsidR="002036CB">
        <w:t>be replaceable and completely</w:t>
      </w:r>
      <w:r w:rsidR="003E165F">
        <w:t xml:space="preserve"> separate from the main console body.</w:t>
      </w:r>
      <w:r w:rsidR="003F1AD6">
        <w:t xml:space="preserve"> </w:t>
      </w:r>
      <w:r w:rsidR="00E9283A">
        <w:t>The unit</w:t>
      </w:r>
      <w:r w:rsidR="001B571B">
        <w:t>'</w:t>
      </w:r>
      <w:r w:rsidR="00E9283A">
        <w:t xml:space="preserve">s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 – 15mm) </w:t>
      </w:r>
      <w:r w:rsidR="00753E0C">
        <w:t>but provides space for comfortable strumming</w:t>
      </w:r>
      <w:r w:rsidR="00266F11">
        <w:t xml:space="preserve"> (approx. 30mm)</w:t>
      </w:r>
      <w:r w:rsidR="006A08BB">
        <w:t>.</w:t>
      </w:r>
      <w:r w:rsidR="00190175">
        <w:t xml:space="preserve"> The </w:t>
      </w:r>
      <w:r w:rsidR="00A97BE5">
        <w:t xml:space="preserve">finalised strum unit </w:t>
      </w:r>
      <w:r w:rsidR="003D57BA">
        <w:t>follow</w:t>
      </w:r>
      <w:r w:rsidR="00A97BE5">
        <w:t>s</w:t>
      </w:r>
      <w:r w:rsidR="00933C23">
        <w:t xml:space="preserve"> </w:t>
      </w:r>
      <w:r w:rsidR="003D57BA">
        <w:t xml:space="preserve">the </w:t>
      </w:r>
      <w:r w:rsidR="00B534FC">
        <w:t>assembly</w:t>
      </w:r>
      <w:r w:rsidR="00933C23">
        <w:t xml:space="preserve"> diagram</w:t>
      </w:r>
      <w:r w:rsidR="00B534FC">
        <w:t xml:space="preserve"> below</w:t>
      </w:r>
      <w:r w:rsidR="00933C23">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7B28496B" w:rsidR="00781FC2" w:rsidRDefault="0025572B" w:rsidP="0025572B">
      <w:pPr>
        <w:pStyle w:val="Caption"/>
        <w:jc w:val="center"/>
        <w:rPr>
          <w:b w:val="0"/>
          <w:bCs/>
        </w:rPr>
      </w:pPr>
      <w:r>
        <w:t xml:space="preserve">Figure </w:t>
      </w:r>
      <w:fldSimple w:instr=" SEQ Figure \* ARABIC ">
        <w:r w:rsidR="00DD1CE9">
          <w:rPr>
            <w:noProof/>
          </w:rPr>
          <w:t>49</w:t>
        </w:r>
      </w:fldSimple>
      <w:r>
        <w:t xml:space="preserve"> | Strum Unit</w:t>
      </w:r>
      <w:r w:rsidR="00867025">
        <w:t xml:space="preserve"> </w:t>
      </w:r>
      <w:r w:rsidR="00F23588">
        <w:t xml:space="preserve">Assembly </w:t>
      </w:r>
      <w:r w:rsidR="00867025">
        <w:t xml:space="preserve">Projection Diagram </w:t>
      </w:r>
      <w:r w:rsidR="00867025" w:rsidRPr="00867025">
        <w:rPr>
          <w:b w:val="0"/>
          <w:bCs/>
        </w:rPr>
        <w:t>(Appendix/Strum_Unit.drawio)</w:t>
      </w:r>
    </w:p>
    <w:p w14:paraId="4ECEF9C8" w14:textId="77777777" w:rsidR="00E15C43" w:rsidRPr="00E15C43" w:rsidRDefault="00E15C43" w:rsidP="00E15C43"/>
    <w:p w14:paraId="1149DAC8" w14:textId="7A4B2523" w:rsidR="00F120D5" w:rsidRDefault="00F120D5" w:rsidP="00F120D5">
      <w:pPr>
        <w:pStyle w:val="Heading4"/>
      </w:pPr>
      <w:r>
        <w:t>4.1.5.</w:t>
      </w:r>
      <w:r w:rsidR="00C17D2D">
        <w:t>4</w:t>
      </w:r>
      <w:r>
        <w:t>. | Toggle and LEDs</w:t>
      </w:r>
    </w:p>
    <w:p w14:paraId="2FDCB1DE" w14:textId="76837071" w:rsidR="00B71E6A" w:rsidRDefault="00B71E6A" w:rsidP="00B71E6A"/>
    <w:p w14:paraId="549D04A9" w14:textId="0BC92F0F" w:rsidR="00033941" w:rsidRDefault="00472676" w:rsidP="00B71E6A">
      <w:r>
        <w:t xml:space="preserve">One of the specification requirements is to </w:t>
      </w:r>
      <w:r w:rsidR="00683B05">
        <w:t xml:space="preserve">allow </w:t>
      </w:r>
      <w:r w:rsidR="00D22E8F">
        <w:t>the user to interact with the</w:t>
      </w:r>
      <w:r w:rsidR="000A170D">
        <w:t xml:space="preserve"> device without disrupting traditional input</w:t>
      </w:r>
      <w:r w:rsidR="00D16FA2">
        <w:t>s</w:t>
      </w:r>
      <w:r w:rsidR="006E78C9">
        <w:t xml:space="preserve">. </w:t>
      </w:r>
      <w:r w:rsidR="004E513E">
        <w:t xml:space="preserve">However, </w:t>
      </w:r>
      <w:r w:rsidR="00A91A47">
        <w:t>a USB keyboard communication may be utilised depending on the final communication protocol. In this case,</w:t>
      </w:r>
      <w:r w:rsidR="00290C1C">
        <w:t xml:space="preserve"> an </w:t>
      </w:r>
      <w:r w:rsidR="00A91A47">
        <w:t>i</w:t>
      </w:r>
      <w:r w:rsidR="00290C1C">
        <w:t xml:space="preserve">nvoluntary </w:t>
      </w:r>
      <w:r w:rsidR="002B653A">
        <w:t>strum may send keyboard messages through the USB port</w:t>
      </w:r>
      <w:r w:rsidR="00694930">
        <w:t>. Hence, 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t>GREEN</w:t>
      </w:r>
      <w:r w:rsidR="006876AC">
        <w:t xml:space="preserve">: USB </w:t>
      </w:r>
      <w:r w:rsidR="006627B5">
        <w:t>communication is ON,</w:t>
      </w:r>
    </w:p>
    <w:p w14:paraId="4B9DBE1F" w14:textId="0621BDE6" w:rsidR="00B90401" w:rsidRDefault="00B90401" w:rsidP="00B90401">
      <w:pPr>
        <w:pStyle w:val="ListParagraph"/>
        <w:numPr>
          <w:ilvl w:val="0"/>
          <w:numId w:val="27"/>
        </w:numPr>
      </w:pPr>
      <w:r>
        <w:t>BLUE</w:t>
      </w:r>
      <w:r w:rsidR="006627B5">
        <w:t xml:space="preserve">: </w:t>
      </w:r>
      <w:r w:rsidR="00353020">
        <w:t>The u</w:t>
      </w:r>
      <w:r w:rsidR="006627B5">
        <w:t>ser interacted with the device</w:t>
      </w:r>
      <w:r w:rsidR="004B6660">
        <w:t xml:space="preserve"> by pressing any button or strum</w:t>
      </w:r>
      <w:r w:rsidR="00353020">
        <w:t xml:space="preserve"> </w:t>
      </w:r>
      <w:r w:rsidR="006627B5">
        <w:t>(</w:t>
      </w:r>
      <w:r w:rsidR="00353020">
        <w:t>f</w:t>
      </w:r>
      <w:r w:rsidR="004B6660">
        <w:t>or testing</w:t>
      </w:r>
      <w:r w:rsidR="00353020">
        <w:t xml:space="preserve"> and troubleshooting</w:t>
      </w:r>
      <w:r w:rsidR="006627B5">
        <w:t>)</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1F8F8B17" w:rsidR="003F59D2" w:rsidRPr="006C0387" w:rsidRDefault="006124DE" w:rsidP="006C0387">
      <w:pPr>
        <w:pStyle w:val="Caption"/>
        <w:jc w:val="center"/>
        <w:rPr>
          <w:b w:val="0"/>
          <w:bCs/>
        </w:rPr>
      </w:pPr>
      <w:r>
        <w:t xml:space="preserve">Figure </w:t>
      </w:r>
      <w:fldSimple w:instr=" SEQ Figure \* ARABIC ">
        <w:r w:rsidR="00DD1CE9">
          <w:rPr>
            <w:noProof/>
          </w:rPr>
          <w:t>50</w:t>
        </w:r>
      </w:fldSimple>
      <w:r>
        <w:t xml:space="preserve"> | Toggle and LEDs Electrical Diagram </w:t>
      </w:r>
      <w:r w:rsidRPr="006124DE">
        <w:rPr>
          <w:b w:val="0"/>
          <w:bCs/>
        </w:rPr>
        <w:t>(Appendix/Toggle_and_LEDs.drawio)</w:t>
      </w:r>
    </w:p>
    <w:p w14:paraId="7D36981F" w14:textId="1D513894" w:rsidR="001A0DA2" w:rsidRDefault="00A2422D" w:rsidP="00E04944">
      <w:pPr>
        <w:pStyle w:val="Heading3"/>
      </w:pPr>
      <w:r>
        <w:lastRenderedPageBreak/>
        <w:t xml:space="preserve">4.1.6 | </w:t>
      </w:r>
      <w:r w:rsidR="00E04944">
        <w:t>Head Stock Design</w:t>
      </w:r>
    </w:p>
    <w:p w14:paraId="5C5C21A6" w14:textId="77777777" w:rsidR="00FF2748" w:rsidRDefault="00FF2748" w:rsidP="00FF2748"/>
    <w:p w14:paraId="0DFADEAB" w14:textId="22F05766" w:rsidR="00263D95" w:rsidRDefault="0079340B" w:rsidP="00FF2748">
      <w:r>
        <w:t xml:space="preserve">Even though </w:t>
      </w:r>
      <w:r w:rsidR="00C93FFF">
        <w:t xml:space="preserve">the user can interact with the fret </w:t>
      </w:r>
      <w:r w:rsidR="00D0335A">
        <w:t>by</w:t>
      </w:r>
      <w:r w:rsidR="00DD391D">
        <w:t xml:space="preserve"> buttons and use </w:t>
      </w:r>
      <w:r w:rsidR="00C93FFF">
        <w:t>any f</w:t>
      </w:r>
      <w:r w:rsidR="00DD391D">
        <w:t>inger</w:t>
      </w:r>
      <w:r w:rsidR="00C93FFF">
        <w:t xml:space="preserve"> position </w:t>
      </w:r>
      <w:r w:rsidR="00DD391D">
        <w:t xml:space="preserve">or chord pattern </w:t>
      </w:r>
      <w:r w:rsidR="00C93FFF">
        <w:t>on the</w:t>
      </w:r>
      <w:r w:rsidR="00DD391D">
        <w:t xml:space="preserve"> </w:t>
      </w:r>
      <w:r w:rsidR="00D0335A">
        <w:t>left</w:t>
      </w:r>
      <w:r w:rsidR="00981517">
        <w:t>-</w:t>
      </w:r>
      <w:r w:rsidR="00D0335A">
        <w:t xml:space="preserve">hand side of the console, </w:t>
      </w:r>
      <w:r w:rsidR="00901EFF">
        <w:t>control</w:t>
      </w:r>
      <w:r w:rsidR="00CC3997">
        <w:t>s may not feel authentic enough for some users.</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attach the strings</w:t>
      </w:r>
      <w:r w:rsidR="00A53D44">
        <w:t xml:space="preserve">, </w:t>
      </w:r>
      <w:r w:rsidR="008C7C7F">
        <w:t>improv</w:t>
      </w:r>
      <w:r w:rsidR="00263D95">
        <w:t>ing</w:t>
      </w:r>
      <w:r w:rsidR="008C7C7F">
        <w:t xml:space="preserve"> the </w:t>
      </w:r>
      <w:r w:rsidR="00914D94">
        <w:t>playing experience</w:t>
      </w:r>
      <w:r w:rsidR="00D73C82">
        <w:t xml:space="preserve"> </w:t>
      </w:r>
      <w:r w:rsidR="00F2062D">
        <w:t xml:space="preserve">by providing a </w:t>
      </w:r>
      <w:r w:rsidR="005A65D5">
        <w:t>guideline</w:t>
      </w:r>
      <w:r w:rsidR="00F2062D">
        <w:t xml:space="preserve"> to the left hand</w:t>
      </w:r>
      <w:r w:rsidR="00914D94">
        <w:t>.</w:t>
      </w:r>
      <w:r w:rsidR="00EE7C80">
        <w:t xml:space="preserve"> </w:t>
      </w:r>
      <w:r w:rsidR="00341B47">
        <w:t>The headstock</w:t>
      </w:r>
      <w:r w:rsidR="00EE7C80">
        <w:t xml:space="preserve"> unit is an optional accessory</w:t>
      </w:r>
      <w:r w:rsidR="00341B47">
        <w:t xml:space="preserve"> and must be attachable and detachable</w:t>
      </w:r>
      <w:r w:rsidR="005A71B8">
        <w:t xml:space="preserve"> to the guitar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527C4FA6" w:rsidR="00FF2748" w:rsidRDefault="00FF2748" w:rsidP="00FF2748">
      <w:pPr>
        <w:pStyle w:val="Caption"/>
        <w:jc w:val="center"/>
        <w:rPr>
          <w:b w:val="0"/>
          <w:bCs/>
        </w:rPr>
      </w:pPr>
      <w:r>
        <w:t xml:space="preserve">Figure </w:t>
      </w:r>
      <w:fldSimple w:instr=" SEQ Figure \* ARABIC ">
        <w:r w:rsidR="00DD1CE9">
          <w:rPr>
            <w:noProof/>
          </w:rPr>
          <w:t>51</w:t>
        </w:r>
      </w:fldSimple>
      <w:r>
        <w:t xml:space="preserve"> |Head Stock Projection Diagram </w:t>
      </w:r>
      <w:r w:rsidRPr="00FF2748">
        <w:rPr>
          <w:b w:val="0"/>
          <w:bCs/>
        </w:rPr>
        <w:t>(Appendix/Head_Stock.drawio)</w:t>
      </w:r>
    </w:p>
    <w:p w14:paraId="3FD8B5A2" w14:textId="77777777" w:rsidR="00FF2748" w:rsidRDefault="00FF2748" w:rsidP="00FF2748"/>
    <w:p w14:paraId="242DF4D8" w14:textId="77777777" w:rsidR="00FF2748" w:rsidRPr="00FF2748" w:rsidRDefault="00FF2748" w:rsidP="00FF2748"/>
    <w:p w14:paraId="61D741B7" w14:textId="77777777" w:rsidR="00436AE1" w:rsidRDefault="00436AE1" w:rsidP="00AB2F52">
      <w:pPr>
        <w:pStyle w:val="Heading2"/>
      </w:pPr>
      <w:bookmarkStart w:id="44" w:name="_Toc127837643"/>
    </w:p>
    <w:p w14:paraId="4285ED04" w14:textId="7D7EA03C" w:rsidR="00D16A0F" w:rsidRDefault="00A95758" w:rsidP="002C1DD3">
      <w:pPr>
        <w:pStyle w:val="Heading2"/>
      </w:pPr>
      <w:r>
        <w:lastRenderedPageBreak/>
        <w:t>4.2</w:t>
      </w:r>
      <w:r w:rsidR="00AB2F52">
        <w:t xml:space="preserve">. | </w:t>
      </w:r>
      <w:r w:rsidR="00317577">
        <w:t>Frontend Design</w:t>
      </w:r>
      <w:bookmarkEnd w:id="44"/>
    </w:p>
    <w:p w14:paraId="71F3D91E" w14:textId="77777777" w:rsidR="00C15208" w:rsidRDefault="00C15208" w:rsidP="00C15208"/>
    <w:p w14:paraId="259772F4" w14:textId="244F1343" w:rsidR="000E66B2" w:rsidRDefault="00293EDB" w:rsidP="00C15208">
      <w:r>
        <w:t xml:space="preserve">The frontend application </w:t>
      </w:r>
      <w:r w:rsidR="00B01A5A">
        <w:t xml:space="preserve">for the prototype </w:t>
      </w:r>
      <w:r>
        <w:t xml:space="preserve">will be built </w:t>
      </w:r>
      <w:r w:rsidR="000C2392">
        <w:t>using</w:t>
      </w:r>
      <w:r>
        <w:t xml:space="preserve"> traditional web technologies</w:t>
      </w:r>
      <w:r w:rsidR="000C2392">
        <w:t>, su</w:t>
      </w:r>
      <w:r w:rsidR="00D1129B">
        <w:t>c</w:t>
      </w:r>
      <w:r w:rsidR="000C2392">
        <w:t>h as HTML5</w:t>
      </w:r>
      <w:r w:rsidR="00B01A5A">
        <w:t>, CSS and</w:t>
      </w:r>
      <w:r w:rsidR="00A70DB2">
        <w:t xml:space="preserve"> JavaScript</w:t>
      </w:r>
      <w:r w:rsidR="006A45B0">
        <w:t xml:space="preserve">, and will be based on the wireframes </w:t>
      </w:r>
      <w:r w:rsidR="0023211C">
        <w:t>provided in the requirement specifications</w:t>
      </w:r>
      <w:r w:rsidR="00A70DB2">
        <w:t xml:space="preserve">. </w:t>
      </w:r>
      <w:r w:rsidR="00A818E0">
        <w:t xml:space="preserve">A </w:t>
      </w:r>
      <w:r w:rsidR="00DE255D">
        <w:t xml:space="preserve">feature-rich </w:t>
      </w:r>
      <w:r w:rsidR="00661869">
        <w:t>commer</w:t>
      </w:r>
      <w:r w:rsidR="00D1129B">
        <w:t>c</w:t>
      </w:r>
      <w:r w:rsidR="00661869">
        <w:t xml:space="preserve">ial </w:t>
      </w:r>
      <w:r w:rsidR="00A818E0">
        <w:t>implementation</w:t>
      </w:r>
      <w:r w:rsidR="00661869">
        <w:t xml:space="preserve"> would probably </w:t>
      </w:r>
      <w:r w:rsidR="00A818E0">
        <w:t xml:space="preserve">benefit from </w:t>
      </w:r>
      <w:r w:rsidR="00D1129B">
        <w:t>specific frameworks' advantages</w:t>
      </w:r>
      <w:r w:rsidR="00981A86">
        <w:t>, such as app state management (React)</w:t>
      </w:r>
      <w:r w:rsidR="00C957BD">
        <w:t xml:space="preserve"> or CSS</w:t>
      </w:r>
      <w:r w:rsidR="002F7BCD">
        <w:t xml:space="preserve"> libraries (SaSS)</w:t>
      </w:r>
      <w:r w:rsidR="00E60A03">
        <w:t>.</w:t>
      </w:r>
      <w:r w:rsidR="00DE255D">
        <w:t xml:space="preserve"> </w:t>
      </w:r>
      <w:r w:rsidR="00E60A03">
        <w:t>H</w:t>
      </w:r>
      <w:r w:rsidR="00DE255D">
        <w:t xml:space="preserve">owever, </w:t>
      </w:r>
      <w:r w:rsidR="00517DB0">
        <w:t>these may add extra complexity for prototyping</w:t>
      </w:r>
      <w:r w:rsidR="00F46BBB">
        <w:t xml:space="preserve"> and will be omitted</w:t>
      </w:r>
      <w:r w:rsidR="0001239F">
        <w:t>.</w:t>
      </w:r>
    </w:p>
    <w:p w14:paraId="2864C7AD" w14:textId="77777777" w:rsidR="001C1D41" w:rsidRDefault="001C1D41" w:rsidP="00C15208"/>
    <w:p w14:paraId="70159B32" w14:textId="31325951" w:rsidR="00746CD4" w:rsidRDefault="00746CD4" w:rsidP="00746CD4">
      <w:pPr>
        <w:pStyle w:val="Heading3"/>
      </w:pPr>
      <w:bookmarkStart w:id="45" w:name="_Toc127837644"/>
      <w:r>
        <w:t>4.2.1. | User Activities</w:t>
      </w:r>
      <w:bookmarkEnd w:id="45"/>
    </w:p>
    <w:p w14:paraId="07EFC893" w14:textId="77777777" w:rsidR="00746CD4" w:rsidRDefault="00746CD4" w:rsidP="00746CD4"/>
    <w:p w14:paraId="14EE692D" w14:textId="29B832A2" w:rsidR="00746CD4" w:rsidRDefault="00D43A48" w:rsidP="00746CD4">
      <w:r>
        <w:t xml:space="preserve">The following user activities are the </w:t>
      </w:r>
      <w:r w:rsidR="002A4BFB">
        <w:t>most important</w:t>
      </w:r>
      <w:r w:rsidR="0096070E">
        <w:t xml:space="preserve"> </w:t>
      </w:r>
      <w:r w:rsidR="00FA56D2">
        <w:t xml:space="preserve">ones </w:t>
      </w:r>
      <w:r w:rsidR="0096070E">
        <w:t>for presenting a working prototype</w:t>
      </w:r>
      <w:r w:rsidR="007C247C">
        <w:t>'s basic functionalities</w:t>
      </w:r>
      <w:r w:rsidR="00565A71">
        <w:t>:</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1C924308">
            <wp:extent cx="5667375" cy="3829050"/>
            <wp:effectExtent l="0" t="0" r="9525" b="0"/>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9">
                      <a:extLst>
                        <a:ext uri="{28A0092B-C50C-407E-A947-70E740481C1C}">
                          <a14:useLocalDpi xmlns:a14="http://schemas.microsoft.com/office/drawing/2010/main" val="0"/>
                        </a:ext>
                      </a:extLst>
                    </a:blip>
                    <a:stretch>
                      <a:fillRect/>
                    </a:stretch>
                  </pic:blipFill>
                  <pic:spPr>
                    <a:xfrm>
                      <a:off x="0" y="0"/>
                      <a:ext cx="5667375" cy="3829050"/>
                    </a:xfrm>
                    <a:prstGeom prst="rect">
                      <a:avLst/>
                    </a:prstGeom>
                  </pic:spPr>
                </pic:pic>
              </a:graphicData>
            </a:graphic>
          </wp:inline>
        </w:drawing>
      </w:r>
    </w:p>
    <w:p w14:paraId="1945988D" w14:textId="48214D78" w:rsidR="00746CD4" w:rsidRDefault="00565A71" w:rsidP="00565A71">
      <w:pPr>
        <w:pStyle w:val="Caption"/>
        <w:jc w:val="center"/>
      </w:pPr>
      <w:r>
        <w:t xml:space="preserve">Figure </w:t>
      </w:r>
      <w:fldSimple w:instr=" SEQ Figure \* ARABIC ">
        <w:r w:rsidR="00DD1CE9">
          <w:rPr>
            <w:noProof/>
          </w:rPr>
          <w:t>52</w:t>
        </w:r>
      </w:fldSimple>
      <w:r>
        <w:t xml:space="preserve"> | Activity Diagram</w:t>
      </w:r>
    </w:p>
    <w:p w14:paraId="29E118F4" w14:textId="77777777" w:rsidR="00565A71" w:rsidRDefault="00565A71" w:rsidP="00565A71"/>
    <w:p w14:paraId="46C9241C" w14:textId="4AB8B291" w:rsidR="00C201BB" w:rsidRPr="00565A71" w:rsidRDefault="00426AA5" w:rsidP="00565A71">
      <w:r>
        <w:t>T</w:t>
      </w:r>
      <w:r w:rsidR="00A409B4">
        <w:t>he signup and 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 complete process</w:t>
      </w:r>
      <w:r w:rsidR="00DA7857">
        <w:t xml:space="preserve"> and align with our specifications.</w:t>
      </w:r>
    </w:p>
    <w:p w14:paraId="64740242" w14:textId="77777777" w:rsidR="0023211C" w:rsidRPr="00F46BBB" w:rsidRDefault="0023211C" w:rsidP="00F46BBB"/>
    <w:p w14:paraId="0728B68C" w14:textId="6560E0D0" w:rsidR="00012E00" w:rsidRDefault="0097311E" w:rsidP="00012E00">
      <w:pPr>
        <w:pStyle w:val="Heading3"/>
      </w:pPr>
      <w:bookmarkStart w:id="46" w:name="_Toc127837646"/>
      <w:r>
        <w:t>4.2.</w:t>
      </w:r>
      <w:r w:rsidR="003C2189">
        <w:t>2</w:t>
      </w:r>
      <w:r>
        <w:t xml:space="preserve">. | </w:t>
      </w:r>
      <w:r w:rsidR="00E06980">
        <w:t>User Experience</w:t>
      </w:r>
      <w:bookmarkEnd w:id="46"/>
    </w:p>
    <w:p w14:paraId="7D39B996" w14:textId="77777777" w:rsidR="003A4859" w:rsidRDefault="003A4859" w:rsidP="00C60DC4"/>
    <w:p w14:paraId="601AE499" w14:textId="12497B4A" w:rsidR="00C60DC4" w:rsidRDefault="00F140F7" w:rsidP="00C60DC4">
      <w:r>
        <w:t xml:space="preserve">The </w:t>
      </w:r>
      <w:r w:rsidR="0043176A">
        <w:t xml:space="preserve">prototype will </w:t>
      </w:r>
      <w:r w:rsidR="00062DEF">
        <w:t xml:space="preserve">highlight the fundamental </w:t>
      </w:r>
      <w:r w:rsidR="00982BED">
        <w:t xml:space="preserve">design principles </w:t>
      </w:r>
      <w:r w:rsidR="00DF279E">
        <w:t>a</w:t>
      </w:r>
      <w:r w:rsidR="00A754B3">
        <w:t xml:space="preserve"> commercial</w:t>
      </w:r>
      <w:r w:rsidR="00636461">
        <w:t xml:space="preserve"> app </w:t>
      </w:r>
      <w:r w:rsidR="00DF279E">
        <w:t xml:space="preserve">implementation </w:t>
      </w:r>
      <w:r w:rsidR="00636461">
        <w:t>would be based</w:t>
      </w:r>
      <w:r w:rsidR="00DF279E">
        <w:t xml:space="preserve"> on</w:t>
      </w:r>
      <w:r w:rsidR="00636461">
        <w:t xml:space="preserve">. </w:t>
      </w:r>
      <w:r w:rsidR="00B535CB">
        <w:t>And b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p>
    <w:p w14:paraId="30F57A17" w14:textId="5778D065" w:rsidR="0074357E" w:rsidRDefault="0074357E" w:rsidP="00C60DC4">
      <w:r>
        <w:lastRenderedPageBreak/>
        <w:t>A high contrast must be used for our visual design</w:t>
      </w:r>
      <w:r w:rsidR="00673F23">
        <w:t xml:space="preserve">, and it needs to follow a certain logic. For instance, </w:t>
      </w:r>
      <w:r w:rsidR="00D1138F">
        <w:t>the guitar strings will be colour coded</w:t>
      </w:r>
      <w:r w:rsidR="00AB1178">
        <w:t xml:space="preserve"> with bright, high-visible, well-distinguis</w:t>
      </w:r>
      <w:r w:rsidR="007B2E5A">
        <w:t>h</w:t>
      </w:r>
      <w:r w:rsidR="00AB1178">
        <w:t>able colours</w:t>
      </w:r>
      <w:r w:rsidR="007B2E5A">
        <w:t xml:space="preserve"> to help the user play the instrument.</w:t>
      </w:r>
      <w:r w:rsidR="00A858FD">
        <w:t xml:space="preserve"> The following palette </w:t>
      </w:r>
      <w:r w:rsidR="00DD0E63">
        <w:t>includes some web-compatible colours</w:t>
      </w:r>
      <w:r w:rsidR="005038BC">
        <w:t xml:space="preserve"> that may be used for our interface</w:t>
      </w:r>
      <w:r w:rsidR="00A858FD">
        <w:t>:</w:t>
      </w:r>
    </w:p>
    <w:p w14:paraId="3466A4FA" w14:textId="77777777" w:rsidR="00A858FD" w:rsidRDefault="00A858FD" w:rsidP="00C60DC4"/>
    <w:p w14:paraId="2657EE4A" w14:textId="5D31388A" w:rsidR="00FE6054" w:rsidRDefault="00E51B9F" w:rsidP="00FE6054">
      <w:pPr>
        <w:keepNext/>
      </w:pPr>
      <w:r>
        <w:rPr>
          <w:noProof/>
        </w:rPr>
        <w:drawing>
          <wp:inline distT="0" distB="0" distL="0" distR="0" wp14:anchorId="4452FBEC" wp14:editId="4B7E312D">
            <wp:extent cx="6645910" cy="2178050"/>
            <wp:effectExtent l="0" t="0" r="254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645910" cy="2178050"/>
                    </a:xfrm>
                    <a:prstGeom prst="rect">
                      <a:avLst/>
                    </a:prstGeom>
                  </pic:spPr>
                </pic:pic>
              </a:graphicData>
            </a:graphic>
          </wp:inline>
        </w:drawing>
      </w:r>
    </w:p>
    <w:p w14:paraId="383AC422" w14:textId="7FEF4B36" w:rsidR="00A858FD" w:rsidRDefault="00FE6054" w:rsidP="00FE6054">
      <w:pPr>
        <w:pStyle w:val="Caption"/>
        <w:jc w:val="center"/>
      </w:pPr>
      <w:r>
        <w:t xml:space="preserve">Figure </w:t>
      </w:r>
      <w:fldSimple w:instr=" SEQ Figure \* ARABIC ">
        <w:r w:rsidR="00DD1CE9">
          <w:rPr>
            <w:noProof/>
          </w:rPr>
          <w:t>53</w:t>
        </w:r>
      </w:fldSimple>
      <w:r>
        <w:t xml:space="preserve"> | String Colour Code Palette</w:t>
      </w:r>
    </w:p>
    <w:p w14:paraId="6951681A" w14:textId="77777777" w:rsidR="00DD0E63" w:rsidRDefault="00DD0E63" w:rsidP="00DD0E63"/>
    <w:p w14:paraId="47070B5C" w14:textId="1F1E92D0" w:rsidR="00C21523" w:rsidRDefault="0055281E" w:rsidP="00DD0E63">
      <w:r>
        <w:t xml:space="preserve">We may apply this colour palette </w:t>
      </w:r>
      <w:r w:rsidR="00E65246">
        <w:t>as a standard guideline for the rest of the app t</w:t>
      </w:r>
      <w:r w:rsidR="008D0623">
        <w:t xml:space="preserve">o keep the </w:t>
      </w:r>
      <w:r>
        <w:t>UI consistent</w:t>
      </w:r>
      <w:r w:rsidR="002F38E6">
        <w:t xml:space="preserve">. </w:t>
      </w:r>
      <w:r w:rsidR="000E63D9">
        <w:t xml:space="preserve">However, using bright colours means the background and </w:t>
      </w:r>
      <w:r w:rsidR="00C10572">
        <w:t>the theme should be dark to create a high-contrast environment.</w:t>
      </w:r>
      <w:r w:rsidR="0041380F">
        <w:t xml:space="preserve"> </w:t>
      </w:r>
      <w:r w:rsidR="001D7664">
        <w:t>As a desktop game</w:t>
      </w:r>
      <w:r w:rsidR="00967398">
        <w:t xml:space="preserve">, a </w:t>
      </w:r>
      <w:r w:rsidR="009B0B3E">
        <w:t xml:space="preserve">standard 16:9 </w:t>
      </w:r>
      <w:r w:rsidR="000038CD">
        <w:t xml:space="preserve">or 16:10 </w:t>
      </w:r>
      <w:r w:rsidR="009B0B3E">
        <w:t>screen-size ratio</w:t>
      </w:r>
      <w:r w:rsidR="00967398">
        <w:t xml:space="preserve"> </w:t>
      </w:r>
      <w:r w:rsidR="00022333">
        <w:t>may</w:t>
      </w:r>
      <w:r w:rsidR="00967398">
        <w:t xml:space="preserve"> be used</w:t>
      </w:r>
      <w:r w:rsidR="00323E5F">
        <w:t xml:space="preserve"> for </w:t>
      </w:r>
      <w:r w:rsidR="004761B6">
        <w:t>the base</w:t>
      </w:r>
      <w:r w:rsidR="00DF2A45">
        <w:t>,</w:t>
      </w:r>
      <w:r w:rsidR="00AE3098">
        <w:t xml:space="preserve"> </w:t>
      </w:r>
      <w:r w:rsidR="00DF2A45">
        <w:t xml:space="preserve">unlike </w:t>
      </w:r>
      <w:r w:rsidR="0058118C">
        <w:t xml:space="preserve">the popular </w:t>
      </w:r>
      <w:r w:rsidR="00DF2A45">
        <w:t>mobile-first applications.</w:t>
      </w:r>
      <w:r w:rsidR="00E64209">
        <w:t xml:space="preserve"> </w:t>
      </w:r>
      <w:r w:rsidR="00DF2A45">
        <w:t>A</w:t>
      </w:r>
      <w:r w:rsidR="00731B75">
        <w:t xml:space="preserve"> responsive</w:t>
      </w:r>
      <w:r w:rsidR="00984D9B">
        <w:t xml:space="preserve"> </w:t>
      </w:r>
      <w:r w:rsidR="008F1287">
        <w:t xml:space="preserve">CSS for </w:t>
      </w:r>
      <w:r w:rsidR="009B0B3E">
        <w:t>tablet and mobile</w:t>
      </w:r>
      <w:r w:rsidR="008F1287">
        <w:t xml:space="preserve"> sizes </w:t>
      </w:r>
      <w:r w:rsidR="00A017E0">
        <w:t xml:space="preserve">will constitute additional </w:t>
      </w:r>
      <w:r w:rsidR="004746D2">
        <w:t>functionalities</w:t>
      </w:r>
      <w:r w:rsidR="002E58D4">
        <w:t xml:space="preserve"> and is out of </w:t>
      </w:r>
      <w:r w:rsidR="00415B3D">
        <w:t xml:space="preserve">our </w:t>
      </w:r>
      <w:r w:rsidR="002E58D4">
        <w:t>current scope</w:t>
      </w:r>
      <w:r w:rsidR="008F1287">
        <w:t>.</w:t>
      </w:r>
    </w:p>
    <w:p w14:paraId="6F5170EF" w14:textId="77777777" w:rsidR="007A4E6B" w:rsidRPr="00DD0E63" w:rsidRDefault="007A4E6B" w:rsidP="00DD0E63"/>
    <w:p w14:paraId="6A4F10D3" w14:textId="5BF619C7" w:rsidR="002E5C0E" w:rsidRDefault="009F2B60" w:rsidP="001F0916">
      <w:pPr>
        <w:pStyle w:val="Heading3"/>
      </w:pPr>
      <w:bookmarkStart w:id="47" w:name="_Toc127837647"/>
      <w:r>
        <w:t>4.</w:t>
      </w:r>
      <w:r w:rsidR="00382E2D">
        <w:t>2.</w:t>
      </w:r>
      <w:r w:rsidR="003C2189">
        <w:t>3</w:t>
      </w:r>
      <w:r w:rsidR="00382E2D">
        <w:t xml:space="preserve">. | </w:t>
      </w:r>
      <w:r w:rsidR="00EF1C99">
        <w:t xml:space="preserve">App </w:t>
      </w:r>
      <w:r w:rsidR="001428BA">
        <w:t>State</w:t>
      </w:r>
      <w:r w:rsidR="00A83E06">
        <w:t xml:space="preserve"> Management</w:t>
      </w:r>
      <w:r w:rsidR="00FB16CE">
        <w:t xml:space="preserve"> without</w:t>
      </w:r>
      <w:r w:rsidR="007A7E64">
        <w:t xml:space="preserve"> React</w:t>
      </w:r>
      <w:bookmarkEnd w:id="47"/>
    </w:p>
    <w:p w14:paraId="02A91ABB" w14:textId="77777777" w:rsidR="0073506D" w:rsidRDefault="0073506D" w:rsidP="0073506D"/>
    <w:p w14:paraId="2D2B1FD5" w14:textId="704E420B" w:rsidR="00A43E9C" w:rsidRPr="0073506D" w:rsidRDefault="00A72B1F" w:rsidP="0073506D">
      <w:r>
        <w:t>The prototype will not use any framework, so</w:t>
      </w:r>
      <w:r w:rsidR="00A43E9C">
        <w:t xml:space="preserve"> </w:t>
      </w:r>
      <w:r w:rsidR="00C202F3">
        <w:t xml:space="preserve">handling </w:t>
      </w:r>
      <w:r>
        <w:t xml:space="preserve">the </w:t>
      </w:r>
      <w:r w:rsidR="00C202F3">
        <w:t xml:space="preserve">app state </w:t>
      </w:r>
      <w:r w:rsidR="00D16C9C">
        <w:t>must be considered before development</w:t>
      </w:r>
      <w:r>
        <w:t>.</w:t>
      </w:r>
      <w:r w:rsidR="0094186A">
        <w:t xml:space="preserve"> React</w:t>
      </w:r>
      <w:r w:rsidR="009014E0">
        <w:t xml:space="preserve"> with Redux</w:t>
      </w:r>
      <w:r w:rsidR="0094186A">
        <w:t xml:space="preserve"> would offer </w:t>
      </w:r>
      <w:r w:rsidR="00C31BFC">
        <w:t>ways to pass data between components and maintain the component state</w:t>
      </w:r>
      <w:r w:rsidR="007F19ED">
        <w:t xml:space="preserve"> efficiently, but it would be overkill for a prototype</w:t>
      </w:r>
      <w:r w:rsidR="00C31BFC">
        <w:t xml:space="preserve">. </w:t>
      </w:r>
      <w:r w:rsidR="00905659">
        <w:t>O</w:t>
      </w:r>
      <w:r>
        <w:t xml:space="preserve">n the other hand, </w:t>
      </w:r>
      <w:r w:rsidR="007A3D06">
        <w:t>using vanilla JS</w:t>
      </w:r>
      <w:r>
        <w:t xml:space="preserve"> does not mean</w:t>
      </w:r>
      <w:r w:rsidR="00CC3D60">
        <w:t xml:space="preserve"> we cannot manage </w:t>
      </w:r>
      <w:r w:rsidR="00103A35">
        <w:t xml:space="preserve">the </w:t>
      </w:r>
      <w:r w:rsidR="00CC3D60">
        <w:t>state without</w:t>
      </w:r>
      <w:r w:rsidR="00103A35">
        <w:t xml:space="preserve"> frameworks. </w:t>
      </w:r>
      <w:r w:rsidR="004D4313">
        <w:t>For instance, the state may be stored</w:t>
      </w:r>
      <w:r w:rsidR="00EC4A95">
        <w:t xml:space="preserve"> in a global object. </w:t>
      </w:r>
      <w:r w:rsidR="00D26E97">
        <w:t xml:space="preserve">While this method is </w:t>
      </w:r>
      <w:r w:rsidR="00072FC4">
        <w:t>relative</w:t>
      </w:r>
      <w:r w:rsidR="00D26E97">
        <w:t xml:space="preserve">ly simple </w:t>
      </w:r>
      <w:r w:rsidR="00FC7164">
        <w:t>for a single-page app, our multi-page structure requires holding data in cookies or</w:t>
      </w:r>
      <w:r w:rsidR="00072FC4">
        <w:t xml:space="preserve"> local storage.</w:t>
      </w:r>
      <w:r w:rsidR="009A48EF">
        <w:t xml:space="preserve"> </w:t>
      </w:r>
      <w:r w:rsidR="00475488">
        <w:t xml:space="preserve">On the bright side, </w:t>
      </w:r>
      <w:r w:rsidR="009A48EF">
        <w:t xml:space="preserve">multiple pages </w:t>
      </w:r>
      <w:r w:rsidR="00FA6B94">
        <w:t xml:space="preserve">may </w:t>
      </w:r>
      <w:r w:rsidR="009A48EF">
        <w:t xml:space="preserve">share </w:t>
      </w:r>
      <w:r w:rsidR="00FA6B94">
        <w:t>the storage</w:t>
      </w:r>
      <w:r w:rsidR="00895872">
        <w:t>,</w:t>
      </w:r>
      <w:r w:rsidR="00F63B40">
        <w:t xml:space="preserve"> and </w:t>
      </w:r>
      <w:r w:rsidR="00895872">
        <w:t xml:space="preserve">it </w:t>
      </w:r>
      <w:r w:rsidR="00F63B40">
        <w:t xml:space="preserve">may help </w:t>
      </w:r>
      <w:r w:rsidR="00895872">
        <w:t>speed up the development</w:t>
      </w:r>
      <w:r w:rsidR="000F2774">
        <w:t>;</w:t>
      </w:r>
      <w:r w:rsidR="000B38DF">
        <w:t xml:space="preserve"> it is</w:t>
      </w:r>
      <w:r w:rsidR="000F2774">
        <w:t xml:space="preserve"> readable and straightforward</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a framework </w:t>
      </w:r>
      <w:r w:rsidR="00CF4DCE">
        <w:t>because</w:t>
      </w:r>
      <w:r w:rsidR="002634D2">
        <w:t xml:space="preserve"> an extensive </w:t>
      </w:r>
      <w:r w:rsidR="00CF4DCE">
        <w:t xml:space="preserve">feature-rich </w:t>
      </w:r>
      <w:r w:rsidR="002634D2">
        <w:t xml:space="preserve">app </w:t>
      </w:r>
      <w:r w:rsidR="00F9531F">
        <w:t>would be cumbersome to ma</w:t>
      </w:r>
      <w:r w:rsidR="00FA6B94">
        <w:t>intain</w:t>
      </w:r>
      <w:r w:rsidR="00A87054">
        <w:t xml:space="preserve"> and impossible to scale up</w:t>
      </w:r>
      <w:r w:rsidR="006745B8">
        <w:t xml:space="preserve"> using </w:t>
      </w:r>
      <w:r w:rsidR="00A365E2">
        <w:t xml:space="preserve">only </w:t>
      </w:r>
      <w:r w:rsidR="00C33132">
        <w:t>a simplified global state</w:t>
      </w:r>
      <w:r w:rsidR="00A87054">
        <w:t>.</w:t>
      </w:r>
    </w:p>
    <w:p w14:paraId="575583D6" w14:textId="77777777" w:rsidR="0073506D" w:rsidRPr="00CF2A26" w:rsidRDefault="0073506D" w:rsidP="00CF2A26"/>
    <w:p w14:paraId="30708AAA" w14:textId="5BBD5C08" w:rsidR="001F0916" w:rsidRDefault="001F0916" w:rsidP="003F208B">
      <w:pPr>
        <w:pStyle w:val="Heading3"/>
      </w:pPr>
      <w:bookmarkStart w:id="48" w:name="_Toc127837648"/>
      <w:r>
        <w:t>4.2.</w:t>
      </w:r>
      <w:r w:rsidR="003C2189">
        <w:t>4</w:t>
      </w:r>
      <w:r>
        <w:t xml:space="preserve">. | </w:t>
      </w:r>
      <w:r w:rsidR="00E6154B">
        <w:t>JQuery Style</w:t>
      </w:r>
      <w:r w:rsidR="00FF69C8">
        <w:t xml:space="preserve"> DOM Access</w:t>
      </w:r>
      <w:r w:rsidR="00ED10FB">
        <w:t xml:space="preserve"> and Utility Functions</w:t>
      </w:r>
      <w:bookmarkEnd w:id="48"/>
    </w:p>
    <w:p w14:paraId="55B9B5DA" w14:textId="77777777" w:rsidR="00ED2479" w:rsidRDefault="00ED2479" w:rsidP="00DC22E9"/>
    <w:p w14:paraId="43B80498" w14:textId="35F23BEE" w:rsidR="001C60AC" w:rsidRDefault="007C4B7B" w:rsidP="00D516C5">
      <w:r>
        <w:t xml:space="preserve">The application will </w:t>
      </w:r>
      <w:r w:rsidR="004378E1">
        <w:t xml:space="preserve">rely </w:t>
      </w:r>
      <w:r w:rsidR="00E21B84">
        <w:t xml:space="preserve">heavily on DOM addressing and manipulation; some developers may prefer libraries </w:t>
      </w:r>
      <w:r w:rsidR="00FA676B">
        <w:t xml:space="preserve">for these functionalities, </w:t>
      </w:r>
      <w:r w:rsidR="00E21B84">
        <w:t xml:space="preserve">like JQuery. </w:t>
      </w:r>
      <w:r w:rsidR="0001002D">
        <w:t xml:space="preserve">Unfortunately, </w:t>
      </w:r>
      <w:r w:rsidR="00F139E4">
        <w:t xml:space="preserve">our scenario would not justify JQuery's size (78KB – 85KB), as </w:t>
      </w:r>
      <w:r w:rsidR="009648C8">
        <w:t xml:space="preserve">only DOM </w:t>
      </w:r>
      <w:r w:rsidR="007C2DEB">
        <w:t>addressing</w:t>
      </w:r>
      <w:r w:rsidR="009648C8">
        <w:t xml:space="preserve"> (select single / select all), </w:t>
      </w:r>
      <w:r w:rsidR="007C2DEB">
        <w:t>append</w:t>
      </w:r>
      <w:r w:rsidR="00C520FD">
        <w:t>,</w:t>
      </w:r>
      <w:r w:rsidR="007C2DEB">
        <w:t xml:space="preserve"> and attribute </w:t>
      </w:r>
      <w:r w:rsidR="00C520FD">
        <w:t>manipulation would be used</w:t>
      </w:r>
      <w:r w:rsidR="0046581E">
        <w:t xml:space="preserve"> often</w:t>
      </w:r>
      <w:r w:rsidR="00C520FD">
        <w:t>.</w:t>
      </w:r>
      <w:r w:rsidR="0046581E">
        <w:t xml:space="preserve"> For this reason, we may easily create our own utility functions with</w:t>
      </w:r>
      <w:r w:rsidR="00845F2C">
        <w:t xml:space="preserve"> these functionalities</w:t>
      </w:r>
      <w:r w:rsidR="00585705">
        <w:t xml:space="preserve"> in a non-verbose fashion</w:t>
      </w:r>
      <w:r w:rsidR="00845F2C">
        <w:t>.</w:t>
      </w:r>
      <w:r w:rsidR="00585705">
        <w:t xml:space="preserve"> </w:t>
      </w:r>
      <w:r w:rsidR="009665EA">
        <w:t>We may keep the syntax similar to JQuery</w:t>
      </w:r>
      <w:r w:rsidR="0062043C">
        <w:t xml:space="preserve">, so other developers may easily read our code. </w:t>
      </w:r>
      <w:r w:rsidR="0068488B">
        <w:t>The drawback of this method is that</w:t>
      </w:r>
      <w:r w:rsidR="001E371E">
        <w:t xml:space="preserve"> it is non-standard</w:t>
      </w:r>
      <w:r w:rsidR="00D516C5">
        <w:t>,</w:t>
      </w:r>
      <w:r w:rsidR="001E371E">
        <w:t xml:space="preserve"> and working with a team requires</w:t>
      </w:r>
      <w:r w:rsidR="00D516C5">
        <w:t xml:space="preserve">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1"/>
                    <a:stretch>
                      <a:fillRect/>
                    </a:stretch>
                  </pic:blipFill>
                  <pic:spPr>
                    <a:xfrm>
                      <a:off x="0" y="0"/>
                      <a:ext cx="6645910" cy="2623820"/>
                    </a:xfrm>
                    <a:prstGeom prst="rect">
                      <a:avLst/>
                    </a:prstGeom>
                  </pic:spPr>
                </pic:pic>
              </a:graphicData>
            </a:graphic>
          </wp:inline>
        </w:drawing>
      </w:r>
    </w:p>
    <w:p w14:paraId="6546402F" w14:textId="61F177D0" w:rsidR="00D516C5" w:rsidRDefault="000D274A" w:rsidP="00450898">
      <w:pPr>
        <w:pStyle w:val="Caption"/>
        <w:jc w:val="center"/>
      </w:pPr>
      <w:r>
        <w:t xml:space="preserve">Figure </w:t>
      </w:r>
      <w:fldSimple w:instr=" SEQ Figure \* ARABIC ">
        <w:r w:rsidR="00DD1CE9">
          <w:rPr>
            <w:noProof/>
          </w:rPr>
          <w:t>54</w:t>
        </w:r>
      </w:fldSimple>
      <w:r>
        <w:t xml:space="preserve"> | Utility JQuery-Like Functions</w:t>
      </w:r>
      <w:r w:rsidR="00450898">
        <w:t xml:space="preserve"> </w:t>
      </w:r>
      <w:r w:rsidR="00450898" w:rsidRPr="00450898">
        <w:rPr>
          <w:b w:val="0"/>
          <w:bCs/>
        </w:rPr>
        <w:t>(</w:t>
      </w:r>
      <w:r w:rsidR="00213BC7">
        <w:rPr>
          <w:b w:val="0"/>
          <w:bCs/>
        </w:rPr>
        <w:t>Appendix/Code/</w:t>
      </w:r>
      <w:r w:rsidR="00450898" w:rsidRPr="00450898">
        <w:rPr>
          <w:b w:val="0"/>
          <w:bCs/>
        </w:rPr>
        <w:t>util/misc.js)</w:t>
      </w:r>
    </w:p>
    <w:p w14:paraId="0C1C17F6" w14:textId="77777777" w:rsidR="00D516C5" w:rsidRPr="00DC22E9" w:rsidRDefault="00D516C5" w:rsidP="00DC22E9"/>
    <w:p w14:paraId="6AF19B88" w14:textId="3DA4F641" w:rsidR="00E66A85" w:rsidRDefault="00CB7A37" w:rsidP="00CB7A37">
      <w:pPr>
        <w:pStyle w:val="Heading2"/>
      </w:pPr>
      <w:bookmarkStart w:id="49" w:name="_Toc127837649"/>
      <w:r>
        <w:t xml:space="preserve">4.3. | </w:t>
      </w:r>
      <w:r w:rsidR="00E66A85">
        <w:t>Backend Design</w:t>
      </w:r>
      <w:bookmarkEnd w:id="49"/>
    </w:p>
    <w:p w14:paraId="3246C79D" w14:textId="77777777" w:rsidR="00ED2479" w:rsidRDefault="00ED2479" w:rsidP="00F01362"/>
    <w:p w14:paraId="59944D25" w14:textId="5A47B289"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will use RESTful architecture</w:t>
      </w:r>
      <w:r w:rsidR="007514CD">
        <w:t xml:space="preserve"> (R</w:t>
      </w:r>
      <w:r w:rsidR="00B36359">
        <w:t>e</w:t>
      </w:r>
      <w:r w:rsidR="007514CD">
        <w:t>presentation</w:t>
      </w:r>
      <w:r w:rsidR="00B36359">
        <w:t>al State Transfer</w:t>
      </w:r>
      <w:r w:rsidR="007514CD">
        <w:t>)</w:t>
      </w:r>
      <w:r w:rsidR="00FF0099">
        <w:t>. One of the main advantages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 PUT, POST)</w:t>
      </w:r>
      <w:r w:rsidR="00AE0058">
        <w:t xml:space="preserve"> request</w:t>
      </w:r>
      <w:r w:rsidR="00745F99">
        <w:t xml:space="preserve"> verbs</w:t>
      </w:r>
      <w:r w:rsidR="00A33A8F">
        <w:t>.</w:t>
      </w:r>
    </w:p>
    <w:p w14:paraId="7EC7C145" w14:textId="77777777" w:rsidR="003D4356" w:rsidRDefault="003D4356" w:rsidP="001F0D36">
      <w:bookmarkStart w:id="50" w:name="_Toc127837650"/>
    </w:p>
    <w:p w14:paraId="450EF001" w14:textId="60649C4A" w:rsidR="00AC37B8" w:rsidRDefault="00CB7A37" w:rsidP="00CB7A37">
      <w:pPr>
        <w:pStyle w:val="Heading3"/>
      </w:pPr>
      <w:r>
        <w:t xml:space="preserve">4.3.1. | </w:t>
      </w:r>
      <w:r w:rsidR="00AC37B8">
        <w:t>User Interaction</w:t>
      </w:r>
      <w:bookmarkEnd w:id="50"/>
    </w:p>
    <w:p w14:paraId="23B60563" w14:textId="77777777" w:rsidR="009579B2" w:rsidRDefault="009579B2" w:rsidP="009579B2"/>
    <w:p w14:paraId="27A16E56" w14:textId="4FA63045" w:rsidR="003D4356" w:rsidRDefault="000179E2" w:rsidP="009579B2">
      <w:r>
        <w:t>When the user interacts with the server</w:t>
      </w:r>
      <w:r w:rsidR="00042AAA">
        <w:t xml:space="preserve">, for instance, </w:t>
      </w:r>
      <w:r w:rsidR="0065504F">
        <w:t>to access and display basic user information,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will send</w:t>
      </w:r>
      <w:r w:rsidR="00251686">
        <w:t xml:space="preserve"> back the </w:t>
      </w:r>
      <w:r w:rsidR="00B60C8B">
        <w:t>requested</w:t>
      </w:r>
      <w:r w:rsidR="00251686">
        <w:t xml:space="preserve"> information</w:t>
      </w:r>
      <w:r w:rsidR="00B60C8B">
        <w:t xml:space="preserve"> in a JSON</w:t>
      </w:r>
      <w:r w:rsidR="008D1228">
        <w:t>-</w:t>
      </w:r>
      <w:r w:rsidR="00B60C8B">
        <w:t>formatted response.</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a JWT token.</w:t>
      </w:r>
    </w:p>
    <w:p w14:paraId="6F793C2B" w14:textId="77777777" w:rsidR="00473B42" w:rsidRDefault="00473B42" w:rsidP="009579B2"/>
    <w:p w14:paraId="0BAE58E6" w14:textId="77777777" w:rsidR="00832CA4" w:rsidRDefault="00473B42" w:rsidP="00832CA4">
      <w:pPr>
        <w:keepNext/>
      </w:pPr>
      <w:r>
        <w:rPr>
          <w:noProof/>
        </w:rPr>
        <w:drawing>
          <wp:inline distT="0" distB="0" distL="0" distR="0" wp14:anchorId="7B0692FA" wp14:editId="6E5F4A63">
            <wp:extent cx="6645910" cy="1927860"/>
            <wp:effectExtent l="0" t="0" r="254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645910" cy="1927860"/>
                    </a:xfrm>
                    <a:prstGeom prst="rect">
                      <a:avLst/>
                    </a:prstGeom>
                  </pic:spPr>
                </pic:pic>
              </a:graphicData>
            </a:graphic>
          </wp:inline>
        </w:drawing>
      </w:r>
    </w:p>
    <w:p w14:paraId="1DF7AAFD" w14:textId="7FC5E4C8" w:rsidR="00473B42" w:rsidRDefault="00832CA4" w:rsidP="00832CA4">
      <w:pPr>
        <w:pStyle w:val="Caption"/>
        <w:jc w:val="center"/>
      </w:pPr>
      <w:r>
        <w:t xml:space="preserve">Figure </w:t>
      </w:r>
      <w:fldSimple w:instr=" SEQ Figure \* ARABIC ">
        <w:r w:rsidR="00DD1CE9">
          <w:rPr>
            <w:noProof/>
          </w:rPr>
          <w:t>55</w:t>
        </w:r>
      </w:fldSimple>
      <w:r>
        <w:t xml:space="preserve"> | RESTful Login</w:t>
      </w:r>
      <w:r w:rsidR="003A2FEC">
        <w:t xml:space="preserve"> Request</w:t>
      </w:r>
      <w:r>
        <w:t xml:space="preserve"> with JWT Tokens</w:t>
      </w:r>
    </w:p>
    <w:p w14:paraId="69AEDD1B" w14:textId="2F945863" w:rsidR="00AC37B8" w:rsidRDefault="00D0339E" w:rsidP="00D0339E">
      <w:pPr>
        <w:pStyle w:val="Heading3"/>
      </w:pPr>
      <w:bookmarkStart w:id="51" w:name="_Toc127837651"/>
      <w:r>
        <w:lastRenderedPageBreak/>
        <w:t xml:space="preserve">4.3.2. | </w:t>
      </w:r>
      <w:r w:rsidR="00554C0E">
        <w:t>ER Diagram</w:t>
      </w:r>
      <w:bookmarkEnd w:id="51"/>
    </w:p>
    <w:p w14:paraId="172FAC53" w14:textId="77777777" w:rsidR="00EA7B3D" w:rsidRDefault="00EA7B3D" w:rsidP="00EA7B3D"/>
    <w:p w14:paraId="689DB843" w14:textId="59D34933" w:rsidR="00EA7B3D" w:rsidRPr="00EA7B3D"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NodeJS is one of</w:t>
      </w:r>
      <w:r w:rsidR="00874F84">
        <w:t xml:space="preserve"> our best candidates, as</w:t>
      </w:r>
      <w:r w:rsidR="00FB506D">
        <w:t xml:space="preserve"> it is built on the </w:t>
      </w:r>
      <w:r w:rsidR="00D40555">
        <w:t xml:space="preserve">Chrome </w:t>
      </w:r>
      <w:r w:rsidR="00202A98">
        <w:t>V8</w:t>
      </w:r>
      <w:r w:rsidR="00D40555">
        <w:t xml:space="preserve"> JavaScript engine</w:t>
      </w:r>
      <w:r w:rsidR="00010511">
        <w:t xml:space="preserve"> (ES6 support)</w:t>
      </w:r>
      <w:r w:rsidR="00DE1D1E">
        <w:t xml:space="preserve"> 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r w:rsidR="00104C01">
        <w:t>A</w:t>
      </w:r>
      <w:r w:rsidR="00C268BC">
        <w:t xml:space="preserve"> </w:t>
      </w:r>
      <w:r w:rsidR="00CD20E3">
        <w:t>commer</w:t>
      </w:r>
      <w:r w:rsidR="00104C01">
        <w:t>c</w:t>
      </w:r>
      <w:r w:rsidR="00CD20E3">
        <w:t xml:space="preserve">ial </w:t>
      </w:r>
      <w:r w:rsidR="00104C01">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t xml:space="preserve">MERN </w:t>
      </w:r>
      <w:r w:rsidR="00F225AE">
        <w:t>(Mongo-Express-React-NodeJS)</w:t>
      </w:r>
      <w:r w:rsidR="00480F19">
        <w:t xml:space="preserve"> </w:t>
      </w:r>
      <w:r w:rsidR="00057773">
        <w:t>stack</w:t>
      </w:r>
      <w:r w:rsidR="00906C05">
        <w:t>;</w:t>
      </w:r>
      <w:r w:rsidR="00967C24">
        <w:t xml:space="preserve"> therefore, using MongoDB </w:t>
      </w:r>
      <w:r w:rsidR="00906C05">
        <w:t xml:space="preserve">for the prototype </w:t>
      </w:r>
      <w:r w:rsidR="00A91A71">
        <w:t>is a</w:t>
      </w:r>
      <w:r w:rsidR="00906C05">
        <w:t xml:space="preserve"> </w:t>
      </w:r>
      <w:r w:rsidR="002B676A">
        <w:t>logical</w:t>
      </w:r>
      <w:r w:rsidR="00A91A71">
        <w:t xml:space="preserve"> and appropriate</w:t>
      </w:r>
      <w:r w:rsidR="002B676A">
        <w:t xml:space="preserve"> </w:t>
      </w:r>
      <w:r w:rsidR="00906C05">
        <w:t>design decision</w:t>
      </w:r>
      <w:r w:rsidR="000018FB">
        <w:t xml:space="preserve">. The following </w:t>
      </w:r>
      <w:r w:rsidR="004E2F7F">
        <w:t xml:space="preserve">entity relationship may be applied to </w:t>
      </w:r>
      <w:r w:rsidR="00F14A15">
        <w:t>the prototype</w:t>
      </w:r>
      <w:r w:rsidR="004170DC">
        <w:t>'s database:</w:t>
      </w:r>
    </w:p>
    <w:p w14:paraId="42FDC23E" w14:textId="77777777" w:rsidR="00075071" w:rsidRDefault="00075071" w:rsidP="00075071"/>
    <w:p w14:paraId="7E734E1F" w14:textId="77777777" w:rsidR="00B71E34" w:rsidRDefault="00B71E34" w:rsidP="00075071"/>
    <w:p w14:paraId="3228F48F" w14:textId="4EE1D578" w:rsidR="00F537CD" w:rsidRDefault="00EA6191" w:rsidP="00F537CD">
      <w:pPr>
        <w:keepNext/>
      </w:pPr>
      <w:r>
        <w:rPr>
          <w:noProof/>
        </w:rPr>
        <w:drawing>
          <wp:inline distT="0" distB="0" distL="0" distR="0" wp14:anchorId="48C73263" wp14:editId="72A2C0D1">
            <wp:extent cx="6645910" cy="5987415"/>
            <wp:effectExtent l="0" t="0" r="0" b="0"/>
            <wp:docPr id="167" name="Picture 16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engineering drawin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645910" cy="5987415"/>
                    </a:xfrm>
                    <a:prstGeom prst="rect">
                      <a:avLst/>
                    </a:prstGeom>
                  </pic:spPr>
                </pic:pic>
              </a:graphicData>
            </a:graphic>
          </wp:inline>
        </w:drawing>
      </w:r>
    </w:p>
    <w:p w14:paraId="09C47C64" w14:textId="57281A9C" w:rsidR="00654E19" w:rsidRPr="00075071" w:rsidRDefault="00F537CD" w:rsidP="00465F4A">
      <w:pPr>
        <w:pStyle w:val="Caption"/>
        <w:jc w:val="center"/>
      </w:pPr>
      <w:r>
        <w:t xml:space="preserve">Figure </w:t>
      </w:r>
      <w:fldSimple w:instr=" SEQ Figure \* ARABIC ">
        <w:r w:rsidR="00DD1CE9">
          <w:rPr>
            <w:noProof/>
          </w:rPr>
          <w:t>56</w:t>
        </w:r>
      </w:fldSimple>
      <w:r>
        <w:t xml:space="preserve">| </w:t>
      </w:r>
      <w:r w:rsidR="00EA6191">
        <w:t xml:space="preserve">Generic </w:t>
      </w:r>
      <w:r>
        <w:t>Entity Relationship 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666529AA" w14:textId="76DF784C" w:rsidR="009B08EB" w:rsidRDefault="00435820" w:rsidP="009144DA">
      <w:r>
        <w:t>Because of the separation of concern</w:t>
      </w:r>
      <w:r w:rsidR="00E85405">
        <w:t>s</w:t>
      </w:r>
      <w:r w:rsidR="009A41A7">
        <w:t>,</w:t>
      </w:r>
      <w:r>
        <w:t xml:space="preserve"> t</w:t>
      </w:r>
      <w:r w:rsidR="0057341C">
        <w:t xml:space="preserve">he User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table </w:t>
      </w:r>
      <w:r w:rsidR="00FC4F98">
        <w:t xml:space="preserve">stores every other information about the client. As </w:t>
      </w:r>
      <w:r w:rsidR="00104493">
        <w:t xml:space="preserve">deleting a user may cause referencing problems (for instance, </w:t>
      </w:r>
      <w:r w:rsidR="009144DA">
        <w:t xml:space="preserve">empty </w:t>
      </w:r>
      <w:r w:rsidR="00240374">
        <w:t xml:space="preserve">user </w:t>
      </w:r>
      <w:r w:rsidR="009144DA">
        <w:t>reference in a score chart or creator of tablature</w:t>
      </w:r>
      <w:r w:rsidR="00104493">
        <w:t>)</w:t>
      </w:r>
      <w:r w:rsidR="008F5C52">
        <w:t>,</w:t>
      </w:r>
      <w:r>
        <w:t xml:space="preserve"> </w:t>
      </w:r>
      <w:r w:rsidR="008F5C52">
        <w:t>an active status property must be stored on the User table.</w:t>
      </w:r>
      <w:r w:rsidR="00E83DE4">
        <w:t xml:space="preserve"> A separate</w:t>
      </w:r>
      <w:r w:rsidR="007B6ECC">
        <w:t xml:space="preserve"> profile </w:t>
      </w:r>
      <w:r w:rsidR="007B6ECC">
        <w:lastRenderedPageBreak/>
        <w:t xml:space="preserve">makes </w:t>
      </w:r>
      <w:r w:rsidR="00C1489B">
        <w:t xml:space="preserve">it </w:t>
      </w:r>
      <w:r w:rsidR="007B6ECC">
        <w:t xml:space="preserve">possible </w:t>
      </w:r>
      <w:r w:rsidR="00C1489B">
        <w:t>t</w:t>
      </w:r>
      <w:r w:rsidR="004C6CD4">
        <w:t>o delete</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C1489B">
        <w:t>T</w:t>
      </w:r>
      <w:r w:rsidR="009752AF">
        <w:t xml:space="preserve">he user can </w:t>
      </w:r>
      <w:r w:rsidR="00142FE2">
        <w:t>choose</w:t>
      </w:r>
      <w:r w:rsidR="009752AF">
        <w:t xml:space="preserve"> an avatar </w:t>
      </w:r>
      <w:r w:rsidR="00142FE2">
        <w:t>for</w:t>
      </w:r>
      <w:r w:rsidR="009752AF">
        <w:t xml:space="preserve"> their profile, </w:t>
      </w:r>
      <w:r w:rsidR="00142FE2">
        <w:t xml:space="preserve">stored as </w:t>
      </w:r>
      <w:r w:rsidR="009752AF">
        <w:t>a string</w:t>
      </w:r>
      <w:r w:rsidR="005605BE">
        <w:t>. T</w:t>
      </w:r>
      <w:r w:rsidR="0098311C">
        <w:t>he contact information is included in the profile details for simplicity</w:t>
      </w:r>
      <w:r w:rsidR="003101F7">
        <w:t xml:space="preserve">, which would otherwise </w:t>
      </w:r>
      <w:r w:rsidR="00C61A2F">
        <w:t xml:space="preserve">receive a separate </w:t>
      </w:r>
      <w:r w:rsidR="005605BE">
        <w:t>Address or Contact table and appropriate conjunction tables</w:t>
      </w:r>
      <w:r w:rsidR="0098311C">
        <w:t>.</w:t>
      </w:r>
    </w:p>
    <w:p w14:paraId="66D1EC5B" w14:textId="77777777" w:rsidR="005605BE" w:rsidRDefault="005605BE" w:rsidP="009144DA"/>
    <w:p w14:paraId="324C7E5B" w14:textId="2A9D0D55" w:rsidR="00D422CE" w:rsidRDefault="0083285D" w:rsidP="009144DA">
      <w:r>
        <w:t>T</w:t>
      </w:r>
      <w:r w:rsidR="000939AE">
        <w:t>he tablatures will be stored in the Tab table</w:t>
      </w:r>
      <w:r w:rsidR="0004605E">
        <w:t xml:space="preserve"> with basic tab information and the </w:t>
      </w:r>
      <w:r w:rsidR="00FB57E9">
        <w:t>tab content and will be referenced by several other tables, such as Like, Comment</w:t>
      </w:r>
      <w:r w:rsidR="002D2074">
        <w:t xml:space="preserve"> or Play. </w:t>
      </w:r>
      <w:r w:rsidR="00DB073C">
        <w:t>When a user plays a</w:t>
      </w:r>
      <w:r w:rsidR="00851188">
        <w:t xml:space="preserve"> tab to the end</w:t>
      </w:r>
      <w:r w:rsidR="008F16F4">
        <w:t>,</w:t>
      </w:r>
      <w:r w:rsidR="00851188">
        <w:t xml:space="preserve"> the score will be stored in the Play table with</w:t>
      </w:r>
      <w:r w:rsidR="008F16F4">
        <w:t xml:space="preserve"> the points achieved and other statistics, such as timing and accuracy</w:t>
      </w:r>
      <w:r w:rsidR="002C1B18">
        <w:t>.</w:t>
      </w:r>
      <w:r w:rsidR="00D422CE">
        <w:t xml:space="preserve"> </w:t>
      </w:r>
      <w:r w:rsidR="002C1B18">
        <w:t>Lastly, users may collect achievements</w:t>
      </w:r>
      <w:r w:rsidR="00CE6052">
        <w:t xml:space="preserve">. The condition </w:t>
      </w:r>
      <w:r w:rsidR="001850C2">
        <w:t xml:space="preserve">or criteria </w:t>
      </w:r>
      <w:r w:rsidR="00CE6052">
        <w:t xml:space="preserve">of the achievement </w:t>
      </w:r>
      <w:r w:rsidR="001850C2">
        <w:t>is stored along with the</w:t>
      </w:r>
      <w:r w:rsidR="00F155CA">
        <w:t xml:space="preserve"> value and basic description</w:t>
      </w:r>
      <w:r w:rsidR="007C6BF0">
        <w:t>. B</w:t>
      </w:r>
      <w:r w:rsidR="00863577">
        <w:t xml:space="preserve">ecause of the many-to-many </w:t>
      </w:r>
      <w:r w:rsidR="007C6BF0">
        <w:t xml:space="preserve">relation, a UserAchievement conjunction table </w:t>
      </w:r>
      <w:r w:rsidR="00A10EC9">
        <w:t xml:space="preserve">may </w:t>
      </w:r>
      <w:r w:rsidR="007C6BF0">
        <w:t>be created</w:t>
      </w:r>
      <w:r w:rsidR="00E76F1F">
        <w:t xml:space="preserve"> to normalise this relation</w:t>
      </w:r>
      <w:r w:rsidR="003350D3">
        <w:t xml:space="preserve"> with reference to UserID and AchievemntID as foreign keys</w:t>
      </w:r>
      <w:r w:rsidR="007C6BF0">
        <w:t>.</w:t>
      </w:r>
      <w:r w:rsidR="001C0261">
        <w:t xml:space="preserve"> </w:t>
      </w:r>
      <w:r w:rsidR="00ED65F2">
        <w:t>Alternativ</w:t>
      </w:r>
      <w:r w:rsidR="00701BC9">
        <w:t>e</w:t>
      </w:r>
      <w:r w:rsidR="00ED65F2">
        <w:t>ly,</w:t>
      </w:r>
      <w:r w:rsidR="00921FD0">
        <w:t xml:space="preserve"> because we use </w:t>
      </w:r>
      <w:r w:rsidR="00701BC9">
        <w:t>a n</w:t>
      </w:r>
      <w:r w:rsidR="00921FD0">
        <w:t xml:space="preserve">o-SQL database, there are </w:t>
      </w:r>
      <w:r w:rsidR="00EA6F56">
        <w:t>options for non-normalised</w:t>
      </w:r>
      <w:r w:rsidR="00003152">
        <w:t xml:space="preserve"> solutions, such as using a list of object </w:t>
      </w:r>
      <w:r w:rsidR="001756D5">
        <w:t>IDs or hybrid snap-shot storage</w:t>
      </w:r>
      <w:r w:rsidR="00003152">
        <w:t xml:space="preserve">. </w:t>
      </w:r>
      <w:r w:rsidR="00F75E20">
        <w:t xml:space="preserve">A complete </w:t>
      </w:r>
      <w:r w:rsidR="00AF0BEE">
        <w:t xml:space="preserve">commercial </w:t>
      </w:r>
      <w:r w:rsidR="00F75E20">
        <w:t>solution would need many additional tables</w:t>
      </w:r>
      <w:r w:rsidR="0090001D">
        <w:t xml:space="preserve">, such as Message, Follow, Instrument, </w:t>
      </w:r>
      <w:r w:rsidR="00654DF2">
        <w:t xml:space="preserve">Contact, Skill, </w:t>
      </w:r>
      <w:r w:rsidR="001C0261">
        <w:t xml:space="preserve">and </w:t>
      </w:r>
      <w:r w:rsidR="00654DF2">
        <w:t>Comment.</w:t>
      </w:r>
    </w:p>
    <w:p w14:paraId="566CDC39" w14:textId="77777777" w:rsidR="009B08EB" w:rsidRDefault="009B08EB" w:rsidP="009144DA"/>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52" w:name="_Toc127837652"/>
      <w:r>
        <w:lastRenderedPageBreak/>
        <w:t xml:space="preserve">5. </w:t>
      </w:r>
      <w:r w:rsidR="005C01D0">
        <w:t>Development</w:t>
      </w:r>
      <w:bookmarkEnd w:id="52"/>
    </w:p>
    <w:p w14:paraId="6CACE812" w14:textId="77777777" w:rsidR="0017583F" w:rsidRPr="0017583F" w:rsidRDefault="0017583F" w:rsidP="0017583F">
      <w:pPr>
        <w:pStyle w:val="Heading2"/>
      </w:pPr>
    </w:p>
    <w:p w14:paraId="70C7B4C9" w14:textId="49E23EDA" w:rsidR="0091666E" w:rsidRDefault="0090027C" w:rsidP="00155190">
      <w:pPr>
        <w:pStyle w:val="Heading2"/>
      </w:pPr>
      <w:bookmarkStart w:id="53" w:name="_Toc127837653"/>
      <w:r>
        <w:t xml:space="preserve">5.1. | </w:t>
      </w:r>
      <w:r w:rsidR="0052682B">
        <w:t>Hardware Development</w:t>
      </w:r>
      <w:bookmarkEnd w:id="53"/>
    </w:p>
    <w:p w14:paraId="0B3DF171" w14:textId="77777777" w:rsidR="0091666E" w:rsidRDefault="0091666E" w:rsidP="005E4A7C"/>
    <w:p w14:paraId="6D55C54F" w14:textId="351AC8E7" w:rsidR="00856E07" w:rsidRDefault="00195D83" w:rsidP="001051C2">
      <w:r>
        <w:t xml:space="preserve">The </w:t>
      </w:r>
      <w:r w:rsidR="00840EEC">
        <w:t xml:space="preserve">hardware </w:t>
      </w:r>
      <w:r w:rsidR="00213B1C">
        <w:t xml:space="preserve">design </w:t>
      </w:r>
      <w:r w:rsidR="007C2E9C">
        <w:t xml:space="preserve">in previous chapters </w:t>
      </w:r>
      <w:r w:rsidR="002D7582">
        <w:t>fits</w:t>
      </w:r>
      <w:r w:rsidR="000809BA">
        <w:t xml:space="preserve"> </w:t>
      </w:r>
      <w:r w:rsidR="00FC67B2">
        <w:t>hand</w:t>
      </w:r>
      <w:r w:rsidR="001609B0">
        <w:t>-</w:t>
      </w:r>
      <w:r w:rsidR="00FC67B2">
        <w:t xml:space="preserve">crafted </w:t>
      </w:r>
      <w:r w:rsidR="000809BA">
        <w:t>manufacturing</w:t>
      </w:r>
      <w:r w:rsidR="00B73B18">
        <w:t xml:space="preserve"> process</w:t>
      </w:r>
      <w:r w:rsidR="00013590">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99551C">
        <w:t>s the most feasible option, considering the time frame</w:t>
      </w:r>
      <w:r w:rsidR="00E636AE">
        <w:t>, cost and complexity.</w:t>
      </w:r>
      <w:r w:rsidR="00220A42">
        <w:t xml:space="preserve"> For instance,</w:t>
      </w:r>
      <w:r w:rsidR="00F04F8A">
        <w:t xml:space="preserve"> </w:t>
      </w:r>
      <w:r w:rsidR="008F60A3">
        <w:t>3D printing</w:t>
      </w:r>
      <w:r w:rsidR="001B7638">
        <w:t xml:space="preserve"> </w:t>
      </w:r>
      <w:r w:rsidR="00416731">
        <w:t>requires detailed modelling and</w:t>
      </w:r>
      <w:r w:rsidR="00FD4EC2">
        <w:t xml:space="preserve"> in-time delivery </w:t>
      </w:r>
      <w:r w:rsidR="008A2CAE">
        <w:t>of complex multi</w:t>
      </w:r>
      <w:r w:rsidR="00771FE8">
        <w:t xml:space="preserve">-part </w:t>
      </w:r>
      <w:r w:rsidR="008A2CAE">
        <w:t>component</w:t>
      </w:r>
      <w:r w:rsidR="00771FE8">
        <w:t>s is</w:t>
      </w:r>
      <w:r w:rsidR="00FD4EC2">
        <w:t xml:space="preserve"> not guaranteed</w:t>
      </w:r>
      <w:r w:rsidR="00037D11">
        <w:t>.</w:t>
      </w:r>
      <w:r w:rsidR="00BF1DCD">
        <w:t xml:space="preserve"> </w:t>
      </w:r>
      <w:r w:rsidR="00037D11">
        <w:t>S</w:t>
      </w:r>
      <w:r w:rsidR="00BF1DCD">
        <w:t xml:space="preserve">imilar to PCB printing, which also </w:t>
      </w:r>
      <w:r w:rsidR="00EE0869">
        <w:t>involv</w:t>
      </w:r>
      <w:r w:rsidR="00BF1DCD">
        <w:t xml:space="preserve">es </w:t>
      </w:r>
      <w:r w:rsidR="00FE34AB">
        <w:t>circuit design</w:t>
      </w:r>
      <w:r w:rsidR="002E160C">
        <w:t xml:space="preserve"> that may be faulty and needs to be reordered</w:t>
      </w:r>
      <w:r w:rsidR="006A34C3">
        <w:t>.</w:t>
      </w:r>
    </w:p>
    <w:p w14:paraId="1F3B3206" w14:textId="77777777" w:rsidR="00B1535C" w:rsidRDefault="00B1535C" w:rsidP="005E4A7C"/>
    <w:p w14:paraId="4CB58B8A" w14:textId="601E5DCC" w:rsidR="00E50DAB" w:rsidRDefault="00036F90" w:rsidP="005E4A7C">
      <w:r>
        <w:t>However, e</w:t>
      </w:r>
      <w:r w:rsidR="009D245A">
        <w:t xml:space="preserve">ven hand </w:t>
      </w:r>
      <w:r w:rsidR="005D3774">
        <w:t>manufacturing</w:t>
      </w:r>
      <w:r w:rsidR="009D245A">
        <w:t xml:space="preserve"> requires </w:t>
      </w:r>
      <w:r w:rsidR="00484123">
        <w:t>project management tools beyond Post-It n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st recommended ones are Monday</w:t>
      </w:r>
      <w:r w:rsidR="0035485C">
        <w:t xml:space="preserve">, </w:t>
      </w:r>
      <w:r w:rsidR="00115BFE">
        <w:t xml:space="preserve">a paid </w:t>
      </w:r>
      <w:r w:rsidR="00884924">
        <w:t>application</w:t>
      </w:r>
      <w:r w:rsidR="00115BFE">
        <w:t xml:space="preserve">, </w:t>
      </w:r>
      <w:r w:rsidR="00EE7897">
        <w:t>T</w:t>
      </w:r>
      <w:r w:rsidR="00ED076F">
        <w:t>rello, with some limited features</w:t>
      </w:r>
      <w:r w:rsidR="001F0BEE">
        <w:t xml:space="preserve"> or even </w:t>
      </w:r>
      <w:r w:rsidR="00884924">
        <w:t xml:space="preserve">Google Draft. </w:t>
      </w:r>
      <w:r w:rsidR="006A1206">
        <w:t>In this scenario, Draft</w:t>
      </w:r>
      <w:r w:rsidR="005F33E8">
        <w:t xml:space="preserve"> and Excel</w:t>
      </w:r>
      <w:r w:rsidR="006A1206">
        <w:t xml:space="preserve"> </w:t>
      </w:r>
      <w:r w:rsidR="001B7906">
        <w:t>can</w:t>
      </w:r>
      <w:r w:rsidR="006A1206">
        <w:t xml:space="preserve"> perfectly cover </w:t>
      </w:r>
      <w:r w:rsidR="00DF7349">
        <w:t>the functionalities</w:t>
      </w:r>
      <w:r w:rsidR="00115ED0">
        <w:t xml:space="preserve"> th</w:t>
      </w:r>
      <w:r w:rsidR="00927584">
        <w:t>is particular solo project requires</w:t>
      </w:r>
      <w:r w:rsidR="002E6121">
        <w:t>;</w:t>
      </w:r>
      <w:r w:rsidR="00927584">
        <w:t xml:space="preserve"> </w:t>
      </w:r>
      <w:r w:rsidR="00F366B8">
        <w:t>they are</w:t>
      </w:r>
      <w:r w:rsidR="00927584">
        <w:t xml:space="preserve"> free and straightforward</w:t>
      </w:r>
      <w:r w:rsidR="00F366B8">
        <w:t xml:space="preserve"> tools</w:t>
      </w:r>
      <w:r w:rsidR="001B7906">
        <w:t>.</w:t>
      </w:r>
    </w:p>
    <w:p w14:paraId="5D27B39C" w14:textId="77777777" w:rsidR="00E555EC" w:rsidRDefault="00E555EC" w:rsidP="005E4A7C"/>
    <w:p w14:paraId="7A72E48C" w14:textId="2C75238E" w:rsidR="00561EF0"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4"/>
                    <a:stretch>
                      <a:fillRect/>
                    </a:stretch>
                  </pic:blipFill>
                  <pic:spPr>
                    <a:xfrm>
                      <a:off x="0" y="0"/>
                      <a:ext cx="6645910" cy="1796415"/>
                    </a:xfrm>
                    <a:prstGeom prst="rect">
                      <a:avLst/>
                    </a:prstGeom>
                  </pic:spPr>
                </pic:pic>
              </a:graphicData>
            </a:graphic>
          </wp:inline>
        </w:drawing>
      </w:r>
      <w:r w:rsidR="004E48E4" w:rsidRPr="004E48E4">
        <w:rPr>
          <w:noProof/>
        </w:rPr>
        <w:drawing>
          <wp:inline distT="0" distB="0" distL="0" distR="0" wp14:anchorId="459FE99E" wp14:editId="45BCD45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645910" cy="2876550"/>
                    </a:xfrm>
                    <a:prstGeom prst="rect">
                      <a:avLst/>
                    </a:prstGeom>
                  </pic:spPr>
                </pic:pic>
              </a:graphicData>
            </a:graphic>
          </wp:inline>
        </w:drawing>
      </w:r>
    </w:p>
    <w:p w14:paraId="7A3DF19A" w14:textId="3AB87CAF" w:rsidR="004E48E4" w:rsidRDefault="00561EF0" w:rsidP="001B4D77">
      <w:pPr>
        <w:pStyle w:val="Caption"/>
        <w:jc w:val="center"/>
      </w:pPr>
      <w:r>
        <w:t xml:space="preserve">Figure </w:t>
      </w:r>
      <w:fldSimple w:instr=" SEQ Figure \* ARABIC ">
        <w:r w:rsidR="00DD1CE9">
          <w:rPr>
            <w:noProof/>
          </w:rPr>
          <w:t>57</w:t>
        </w:r>
      </w:fldSimple>
      <w:r>
        <w:t xml:space="preserve">  | </w:t>
      </w:r>
      <w:r w:rsidR="00E555EC">
        <w:t xml:space="preserve">Draft and </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5FFFA3C" w:rsidR="00F75DB4" w:rsidRDefault="0090027C" w:rsidP="0090027C">
      <w:pPr>
        <w:pStyle w:val="Heading3"/>
      </w:pPr>
      <w:bookmarkStart w:id="54" w:name="_Toc127837654"/>
      <w:r>
        <w:lastRenderedPageBreak/>
        <w:t>5.1.</w:t>
      </w:r>
      <w:r w:rsidR="00F50487">
        <w:t>1</w:t>
      </w:r>
      <w:r>
        <w:t xml:space="preserve">. | </w:t>
      </w:r>
      <w:r w:rsidR="00F75DB4">
        <w:t>Physical Materials</w:t>
      </w:r>
      <w:bookmarkEnd w:id="54"/>
    </w:p>
    <w:p w14:paraId="33639271" w14:textId="77777777" w:rsidR="00E06373" w:rsidRDefault="00E06373" w:rsidP="00E06373"/>
    <w:p w14:paraId="3204312D" w14:textId="3CF5FEA0" w:rsidR="00484CBE" w:rsidRDefault="00815429" w:rsidP="00E06373">
      <w:r>
        <w:t>Several materials</w:t>
      </w:r>
      <w:r w:rsidR="001F6B24">
        <w:t>, such as polystyrene or acrylic sheets, carbon fibre, wood or even metal</w:t>
      </w:r>
      <w:r w:rsidR="001A7E28">
        <w:t>s like aluminium</w:t>
      </w:r>
      <w:r w:rsidR="001F6B24">
        <w:t>, are suitable for building our prototype</w:t>
      </w:r>
      <w:r w:rsidR="00D55E86">
        <w:t>:</w:t>
      </w:r>
    </w:p>
    <w:p w14:paraId="45C0F98A" w14:textId="77777777" w:rsidR="00484CBE" w:rsidRDefault="00484CBE" w:rsidP="00E06373"/>
    <w:p w14:paraId="5B85BE57" w14:textId="77777777" w:rsidR="002C15E7" w:rsidRDefault="00484CBE" w:rsidP="002C15E7">
      <w:pPr>
        <w:keepNext/>
      </w:pPr>
      <w:r>
        <w:rPr>
          <w:noProof/>
        </w:rPr>
        <w:drawing>
          <wp:inline distT="0" distB="0" distL="0" distR="0" wp14:anchorId="70CA043F" wp14:editId="7A87356B">
            <wp:extent cx="6645910" cy="1791335"/>
            <wp:effectExtent l="0" t="0" r="254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6645910" cy="1791335"/>
                    </a:xfrm>
                    <a:prstGeom prst="rect">
                      <a:avLst/>
                    </a:prstGeom>
                  </pic:spPr>
                </pic:pic>
              </a:graphicData>
            </a:graphic>
          </wp:inline>
        </w:drawing>
      </w:r>
    </w:p>
    <w:p w14:paraId="5154E872" w14:textId="4744D46E" w:rsidR="00484CBE" w:rsidRDefault="002C15E7" w:rsidP="002C15E7">
      <w:pPr>
        <w:pStyle w:val="Caption"/>
        <w:jc w:val="center"/>
        <w:rPr>
          <w:b w:val="0"/>
          <w:bCs/>
        </w:rPr>
      </w:pPr>
      <w:r>
        <w:t xml:space="preserve">Figure </w:t>
      </w:r>
      <w:fldSimple w:instr=" SEQ Figure \* ARABIC ">
        <w:r w:rsidR="00DD1CE9">
          <w:rPr>
            <w:noProof/>
          </w:rPr>
          <w:t>58</w:t>
        </w:r>
      </w:fldSimple>
      <w:r>
        <w:t xml:space="preserve"> | Materials and Properties Rating </w:t>
      </w:r>
      <w:r w:rsidRPr="002C15E7">
        <w:rPr>
          <w:b w:val="0"/>
          <w:bCs/>
        </w:rPr>
        <w:t>(Appendix/Material_Properties.drawio)</w:t>
      </w:r>
    </w:p>
    <w:p w14:paraId="3B09ABCB" w14:textId="77777777" w:rsidR="002C15E7" w:rsidRDefault="002C15E7" w:rsidP="002C15E7"/>
    <w:p w14:paraId="0ECADA8C" w14:textId="297AF1D4" w:rsidR="00D55E86" w:rsidRDefault="00D55E86" w:rsidP="002C15E7">
      <w:r>
        <w:t>We will use polyst</w:t>
      </w:r>
      <w:r w:rsidR="0025578B">
        <w:t>y</w:t>
      </w:r>
      <w:r>
        <w:t xml:space="preserve">rene </w:t>
      </w:r>
      <w:r w:rsidR="0025578B">
        <w:t xml:space="preserve">sheets </w:t>
      </w:r>
      <w:r w:rsidR="00A57F6D">
        <w:t xml:space="preserve">for the prototype </w:t>
      </w:r>
      <w:r w:rsidR="0025578B">
        <w:t xml:space="preserve">as we will need two different </w:t>
      </w:r>
      <w:r w:rsidR="00010F09">
        <w:t>thickness size</w:t>
      </w:r>
      <w:r w:rsidR="00242501">
        <w:t>s for the sheets (2mm and 3mm)</w:t>
      </w:r>
      <w:r w:rsidR="00010F09">
        <w:t>. They are available</w:t>
      </w:r>
      <w:r w:rsidR="00FB046B">
        <w:t xml:space="preserve"> in most hardware shops and are the cheapest options (</w:t>
      </w:r>
      <w:r w:rsidR="00392F29">
        <w:t>£30 - £50 depending on size</w:t>
      </w:r>
      <w:r w:rsidR="00FB046B">
        <w:t>)</w:t>
      </w:r>
      <w:r w:rsidR="00392F29">
        <w:t>.</w:t>
      </w:r>
      <w:r w:rsidR="00140449">
        <w:t xml:space="preserve"> </w:t>
      </w:r>
      <w:r w:rsidR="00C05A7D">
        <w:t>In addition, o</w:t>
      </w:r>
      <w:r w:rsidR="00140449">
        <w:t xml:space="preserve">ur material must be bendable, and polystyrene bends on </w:t>
      </w:r>
      <w:r w:rsidR="007F0F39">
        <w:t>heat well</w:t>
      </w:r>
      <w:r w:rsidR="00C05A7D">
        <w:t>;</w:t>
      </w:r>
      <w:r w:rsidR="007F0F39">
        <w:t xml:space="preserve"> </w:t>
      </w:r>
      <w:r w:rsidR="00F91BE1">
        <w:t>it is relatively light</w:t>
      </w:r>
      <w:r w:rsidR="00224774">
        <w:t>, can be cut without specialised tools, and is an excellent electrical insulator.</w:t>
      </w:r>
    </w:p>
    <w:p w14:paraId="4BA864E1" w14:textId="77777777" w:rsidR="00DA4077" w:rsidRDefault="00DA4077" w:rsidP="002C15E7"/>
    <w:p w14:paraId="392E157B" w14:textId="2950C6AD" w:rsidR="00DA4077" w:rsidRDefault="003A37A2" w:rsidP="002C15E7">
      <w:r>
        <w:t xml:space="preserve">However, a commercial product </w:t>
      </w:r>
      <w:r w:rsidR="00A8345C">
        <w:t xml:space="preserve">should be built with carbon fibre, </w:t>
      </w:r>
      <w:r w:rsidR="00DD380D">
        <w:t>which</w:t>
      </w:r>
      <w:r w:rsidR="00A8345C">
        <w:t xml:space="preserve"> is more durable for </w:t>
      </w:r>
      <w:r w:rsidR="000A3DAA">
        <w:t>heavy use</w:t>
      </w:r>
      <w:r w:rsidR="00DD380D">
        <w:t>. I</w:t>
      </w:r>
      <w:r w:rsidR="000A3DAA">
        <w:t>t doesn</w:t>
      </w:r>
      <w:r w:rsidR="00DD380D">
        <w:t>'</w:t>
      </w:r>
      <w:r w:rsidR="000A3DAA">
        <w:t>t snap and break easily</w:t>
      </w:r>
      <w:r w:rsidR="00DD380D">
        <w:t xml:space="preserve"> when cutting and can be used for manufacturing. Most importantly, it is</w:t>
      </w:r>
      <w:r w:rsidR="00375A87">
        <w:t xml:space="preserve"> more eco-friendly and would be a more </w:t>
      </w:r>
      <w:r w:rsidR="00EE7A58">
        <w:t>environmentally conscious choice for mass production.</w:t>
      </w:r>
    </w:p>
    <w:p w14:paraId="2F10BC8A" w14:textId="77777777" w:rsidR="007F0F39" w:rsidRPr="002C15E7" w:rsidRDefault="007F0F39" w:rsidP="002C15E7"/>
    <w:p w14:paraId="0FFF1B39" w14:textId="6EDB57F0" w:rsidR="002D39DE" w:rsidRDefault="00843668" w:rsidP="002D39DE">
      <w:pPr>
        <w:pStyle w:val="Heading3"/>
      </w:pPr>
      <w:bookmarkStart w:id="55" w:name="_Toc127837655"/>
      <w:r>
        <w:t>5.1.</w:t>
      </w:r>
      <w:r w:rsidR="00261CBA">
        <w:t>2</w:t>
      </w:r>
      <w:r>
        <w:t xml:space="preserve">. | </w:t>
      </w:r>
      <w:r w:rsidR="0034614E">
        <w:t xml:space="preserve">Console Prototype </w:t>
      </w:r>
      <w:r w:rsidR="00E142D2">
        <w:t>Development</w:t>
      </w:r>
      <w:r w:rsidR="0034614E">
        <w:t xml:space="preserve"> –</w:t>
      </w:r>
      <w:r w:rsidR="00E142D2">
        <w:t xml:space="preserve"> Images</w:t>
      </w:r>
      <w:r w:rsidR="0034614E">
        <w:t>,</w:t>
      </w:r>
      <w:r w:rsidR="008D6888">
        <w:t xml:space="preserve"> </w:t>
      </w:r>
      <w:r w:rsidR="0034614E">
        <w:t xml:space="preserve">Steps </w:t>
      </w:r>
      <w:r w:rsidR="008D6888">
        <w:t xml:space="preserve">and </w:t>
      </w:r>
      <w:r w:rsidR="002D39DE">
        <w:t>Challenges</w:t>
      </w:r>
      <w:bookmarkEnd w:id="55"/>
    </w:p>
    <w:p w14:paraId="23813D1F" w14:textId="77777777" w:rsidR="002D39DE" w:rsidRDefault="002D39DE" w:rsidP="002D39DE"/>
    <w:p w14:paraId="682FAC93" w14:textId="1A2E3B7C" w:rsidR="00762DE8" w:rsidRDefault="000B4E03" w:rsidP="002D39DE">
      <w:r>
        <w:t xml:space="preserve">The </w:t>
      </w:r>
      <w:r w:rsidR="000221C8">
        <w:t xml:space="preserve">prototype </w:t>
      </w:r>
      <w:r>
        <w:t>development started</w:t>
      </w:r>
      <w:r w:rsidR="000221C8">
        <w:t xml:space="preserve"> with the </w:t>
      </w:r>
      <w:r>
        <w:t>fretboard</w:t>
      </w:r>
      <w:r w:rsidR="000221C8">
        <w:t xml:space="preserve"> </w:t>
      </w:r>
      <w:r w:rsidR="008311BF">
        <w:t>because it</w:t>
      </w:r>
      <w:r w:rsidR="009F4125">
        <w:t xml:space="preserve"> is the heart of the device and</w:t>
      </w:r>
      <w:r w:rsidR="000221C8">
        <w:t xml:space="preserve"> the </w:t>
      </w:r>
      <w:r w:rsidR="0083504A">
        <w:t>most plausible</w:t>
      </w:r>
      <w:r w:rsidR="008311BF">
        <w:t xml:space="preserve"> point </w:t>
      </w:r>
      <w:r w:rsidR="009F4125">
        <w:t>for failure.</w:t>
      </w:r>
      <w:r w:rsidR="00D81937">
        <w:t xml:space="preserve"> As expected</w:t>
      </w:r>
      <w:r w:rsidR="006B6070">
        <w:t>,</w:t>
      </w:r>
      <w:r w:rsidR="00D81937">
        <w:t xml:space="preserve"> the</w:t>
      </w:r>
      <w:r w:rsidR="00F13AFE">
        <w:t xml:space="preserve"> 240 components (</w:t>
      </w:r>
      <w:r w:rsidR="006B6070">
        <w:t>switches and diodes</w:t>
      </w:r>
      <w:r w:rsidR="00F13AFE">
        <w:t>)</w:t>
      </w:r>
      <w:r w:rsidR="006B6070">
        <w:t xml:space="preserve">, </w:t>
      </w:r>
      <w:r w:rsidR="006F2185">
        <w:t>the extensiv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A8305E">
        <w:t>mm</w:t>
      </w:r>
      <w:r w:rsidR="009C4FDA">
        <w:t xml:space="preserve"> by 500mm space</w:t>
      </w:r>
      <w:r w:rsidR="00E04576">
        <w:t xml:space="preserve"> and required more than 60 hours.</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0655A4A5" w:rsidR="00012E00" w:rsidRDefault="00174429" w:rsidP="006F5116">
      <w:pPr>
        <w:pStyle w:val="Caption"/>
        <w:jc w:val="center"/>
      </w:pPr>
      <w:r>
        <w:t xml:space="preserve">Figure </w:t>
      </w:r>
      <w:fldSimple w:instr=" SEQ Figure \* ARABIC ">
        <w:r w:rsidR="00DD1CE9">
          <w:rPr>
            <w:noProof/>
          </w:rPr>
          <w:t>59</w:t>
        </w:r>
      </w:fldSimple>
      <w:r w:rsidR="006F5116">
        <w:t xml:space="preserve"> | Developing the Guitar Neck</w:t>
      </w:r>
    </w:p>
    <w:p w14:paraId="1B4A2247" w14:textId="77777777" w:rsidR="006F5116" w:rsidRPr="006F5116" w:rsidRDefault="006F5116" w:rsidP="006F5116"/>
    <w:p w14:paraId="6F349F05" w14:textId="1773AE83" w:rsidR="00E21095" w:rsidRDefault="00290799" w:rsidP="002D39DE">
      <w:r>
        <w:t>Next</w:t>
      </w:r>
      <w:r w:rsidR="002F5EEE">
        <w:t>,</w:t>
      </w:r>
      <w:r>
        <w:t xml:space="preserve"> the console body</w:t>
      </w:r>
      <w:r w:rsidR="002F5EEE">
        <w:t xml:space="preserve"> covers were cut, and a template body</w:t>
      </w:r>
      <w:r w:rsidR="009050BE">
        <w:t xml:space="preserve"> was created </w:t>
      </w:r>
      <w:r w:rsidR="00682A04">
        <w:t>to bend</w:t>
      </w:r>
      <w:r w:rsidR="009050BE">
        <w:t xml:space="preserve"> the body side</w:t>
      </w:r>
      <w:r w:rsidR="00682A04">
        <w:t xml:space="preserve"> walls</w:t>
      </w:r>
      <w:r w:rsidR="00B457A8">
        <w:t xml:space="preserve"> to the appropriate</w:t>
      </w:r>
      <w:r w:rsidR="00D44D96">
        <w:t xml:space="preserve"> curvature</w:t>
      </w:r>
      <w:r w:rsidR="00682A04">
        <w:t xml:space="preserve"> after several unsuccessful </w:t>
      </w:r>
      <w:r w:rsidR="00B457A8">
        <w:t>attempts</w:t>
      </w:r>
      <w:r w:rsidR="00A8305E">
        <w:t xml:space="preserve"> </w:t>
      </w:r>
      <w:r w:rsidR="0021704E">
        <w:t>of free-handed bending</w:t>
      </w:r>
      <w:r w:rsidR="00E85C96">
        <w:t xml:space="preserve"> </w:t>
      </w:r>
      <w:r w:rsidR="005F0CE8">
        <w:t>resulting in</w:t>
      </w:r>
      <w:r w:rsidR="00E85C96">
        <w:t xml:space="preserve"> </w:t>
      </w:r>
      <w:r w:rsidR="00891ED6">
        <w:t xml:space="preserve">broken </w:t>
      </w:r>
      <w:r w:rsidR="00E66E03">
        <w:t>pieces of already cut and sanded components</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49288813" w:rsidR="00D833AC" w:rsidRDefault="00092C61" w:rsidP="003342DE">
      <w:pPr>
        <w:pStyle w:val="Caption"/>
        <w:jc w:val="center"/>
      </w:pPr>
      <w:r>
        <w:t xml:space="preserve">Figure </w:t>
      </w:r>
      <w:fldSimple w:instr=" SEQ Figure \* ARABIC ">
        <w:r w:rsidR="00DD1CE9">
          <w:rPr>
            <w:noProof/>
          </w:rPr>
          <w:t>60</w:t>
        </w:r>
      </w:fldSimple>
      <w:r>
        <w:t xml:space="preserve"> | </w:t>
      </w:r>
      <w:r w:rsidR="003342DE">
        <w:t xml:space="preserve">Guitar Side and </w:t>
      </w:r>
      <w:r w:rsidR="00FA64E1">
        <w:t>Covers</w:t>
      </w:r>
    </w:p>
    <w:p w14:paraId="3E49A6EA" w14:textId="77777777" w:rsidR="0015182E" w:rsidRDefault="0015182E" w:rsidP="002D39DE"/>
    <w:p w14:paraId="29D344F7" w14:textId="7DBC5D06" w:rsidR="0021704E" w:rsidRDefault="005A2701" w:rsidP="002D39DE">
      <w:r>
        <w:t xml:space="preserve">The side walls material </w:t>
      </w:r>
      <w:r w:rsidR="00281A18">
        <w:t xml:space="preserve">(2mm polystyrene) </w:t>
      </w:r>
      <w:r>
        <w:t>required</w:t>
      </w:r>
      <w:r w:rsidR="001A5CF7">
        <w:t xml:space="preserve"> several round</w:t>
      </w:r>
      <w:r w:rsidR="007175FF">
        <w:t>s</w:t>
      </w:r>
      <w:r w:rsidR="001A5CF7">
        <w:t xml:space="preserve"> of heating </w:t>
      </w:r>
      <w:r w:rsidR="007175FF">
        <w:t xml:space="preserve">on </w:t>
      </w:r>
      <w:r w:rsidR="006834D6">
        <w:t xml:space="preserve">every inch </w:t>
      </w:r>
      <w:r w:rsidR="00274C53">
        <w:t xml:space="preserve">before </w:t>
      </w:r>
      <w:r w:rsidR="00A00C20">
        <w:t>being</w:t>
      </w:r>
      <w:r w:rsidR="00274C53">
        <w:t xml:space="preserve"> clamped</w:t>
      </w:r>
      <w:r w:rsidR="00A00C20">
        <w:t xml:space="preserve"> </w:t>
      </w:r>
      <w:r w:rsidR="006834D6">
        <w:t xml:space="preserve">to </w:t>
      </w:r>
      <w:r w:rsidR="00ED5629">
        <w:t>the template</w:t>
      </w:r>
      <w:r w:rsidR="009E517C">
        <w:t xml:space="preserve"> to </w:t>
      </w:r>
      <w:r w:rsidR="006834D6">
        <w:t xml:space="preserve">forc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158CE51C" w:rsidR="003E0251" w:rsidRDefault="003342DE" w:rsidP="003342DE">
      <w:pPr>
        <w:pStyle w:val="Caption"/>
        <w:jc w:val="center"/>
      </w:pPr>
      <w:r>
        <w:t xml:space="preserve">Figure </w:t>
      </w:r>
      <w:fldSimple w:instr=" SEQ Figure \* ARABIC ">
        <w:r w:rsidR="00DD1CE9">
          <w:rPr>
            <w:noProof/>
          </w:rPr>
          <w:t>61</w:t>
        </w:r>
      </w:fldSimple>
      <w:r>
        <w:t xml:space="preserve"> | </w:t>
      </w:r>
      <w:r w:rsidR="00FA64E1">
        <w:t xml:space="preserve"> Guitar Body</w:t>
      </w:r>
    </w:p>
    <w:p w14:paraId="25976481" w14:textId="77777777" w:rsidR="00B45D08" w:rsidRDefault="00B45D08" w:rsidP="002D39DE"/>
    <w:p w14:paraId="4196FBED" w14:textId="7F6D77BC" w:rsidR="00274C53" w:rsidRDefault="006C54D6" w:rsidP="002D39DE">
      <w:r>
        <w:t>Body s</w:t>
      </w:r>
      <w:r w:rsidR="004613C8">
        <w:t>upporting components</w:t>
      </w:r>
      <w:r w:rsidR="00674E6B">
        <w:t xml:space="preserve"> and the side and back cover of the neck w</w:t>
      </w:r>
      <w:r>
        <w:t>ere</w:t>
      </w:r>
      <w:r w:rsidR="00DC1FB6">
        <w:t xml:space="preserve"> </w:t>
      </w:r>
      <w:r>
        <w:t xml:space="preserve">attached to the device, and </w:t>
      </w:r>
      <w:r w:rsidR="00892E75">
        <w:t xml:space="preserve">the nuts </w:t>
      </w:r>
      <w:r w:rsidR="00CD37FA">
        <w:t>were pressured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4946BFC1" w:rsidR="00FA64E1" w:rsidRDefault="00FA64E1" w:rsidP="00FA64E1">
      <w:pPr>
        <w:pStyle w:val="Caption"/>
        <w:jc w:val="center"/>
      </w:pPr>
      <w:r>
        <w:t xml:space="preserve">Figure </w:t>
      </w:r>
      <w:fldSimple w:instr=" SEQ Figure \* ARABIC ">
        <w:r w:rsidR="00DD1CE9">
          <w:rPr>
            <w:noProof/>
          </w:rPr>
          <w:t>62</w:t>
        </w:r>
      </w:fldSimple>
      <w:r>
        <w:t xml:space="preserve"> | </w:t>
      </w:r>
      <w:r w:rsidR="0015182E">
        <w:t>Supporting Components</w:t>
      </w:r>
    </w:p>
    <w:p w14:paraId="2FB54C67" w14:textId="77777777" w:rsidR="00FA64E1" w:rsidRDefault="00FA64E1" w:rsidP="002D39DE"/>
    <w:p w14:paraId="7DA67659" w14:textId="3659195C" w:rsidR="00242F7A" w:rsidRDefault="003D79BF" w:rsidP="002D39DE">
      <w:r>
        <w:lastRenderedPageBreak/>
        <w:t>T</w:t>
      </w:r>
      <w:r w:rsidR="005F50D2">
        <w:t xml:space="preserve">he </w:t>
      </w:r>
      <w:r w:rsidR="00764F41">
        <w:t>neck attachment</w:t>
      </w:r>
      <w:r w:rsidR="005F50D2">
        <w:t xml:space="preserve"> was the most </w:t>
      </w:r>
      <w:r w:rsidR="00DC5976">
        <w:t>dangerous</w:t>
      </w:r>
      <w:r w:rsidR="005F50D2">
        <w:t xml:space="preserve"> part</w:t>
      </w:r>
      <w:r w:rsidR="00B10D72">
        <w:t xml:space="preserve"> of the assembly</w:t>
      </w:r>
      <w:r w:rsidR="007C62F8">
        <w:t>. I</w:t>
      </w:r>
      <w:r w:rsidR="005F50D2">
        <w:t xml:space="preserve">f </w:t>
      </w:r>
      <w:r w:rsidR="00725D39">
        <w:t xml:space="preserve">it </w:t>
      </w:r>
      <w:r w:rsidR="00C57E6D">
        <w:t xml:space="preserve">had </w:t>
      </w:r>
      <w:r w:rsidR="00725D39">
        <w:t xml:space="preserve">failed to hold together </w:t>
      </w:r>
      <w:r w:rsidR="007C62F8">
        <w:t>in a precise manner</w:t>
      </w:r>
      <w:r w:rsidR="00C57E6D">
        <w:t xml:space="preserve">, the whole project </w:t>
      </w:r>
      <w:r w:rsidR="00764F41">
        <w:t>m</w:t>
      </w:r>
      <w:r w:rsidR="007C62F8">
        <w:t>ight</w:t>
      </w:r>
      <w:r w:rsidR="00764F41">
        <w:t xml:space="preserve"> have been jeopardised, as</w:t>
      </w:r>
      <w:r w:rsidR="001D575C">
        <w:t xml:space="preserve"> Gorilla </w:t>
      </w:r>
      <w:r w:rsidR="007C62F8">
        <w:t xml:space="preserve">glue and CT1 </w:t>
      </w:r>
      <w:r w:rsidR="004112BE">
        <w:t xml:space="preserve">cannot be </w:t>
      </w:r>
      <w:r w:rsidR="00242F7A">
        <w:t>broken apart without severe damage</w:t>
      </w:r>
      <w:r w:rsidR="00764F41">
        <w:t>.</w:t>
      </w:r>
      <w:r w:rsidR="00242F7A">
        <w:t xml:space="preserve"> After </w:t>
      </w:r>
      <w:r w:rsidR="00943866">
        <w:t>a coat of matt black paint, the microcontroller</w:t>
      </w:r>
      <w:r w:rsidR="00A2285E">
        <w:t>,</w:t>
      </w:r>
      <w:r w:rsidR="00943866">
        <w:t xml:space="preserve"> wiring</w:t>
      </w:r>
      <w:r w:rsidR="00A2285E">
        <w:t>,</w:t>
      </w:r>
      <w:r w:rsidR="00943866">
        <w:t xml:space="preserve"> </w:t>
      </w:r>
      <w:r w:rsidR="00A2285E">
        <w:t xml:space="preserve">USB socket, </w:t>
      </w:r>
      <w:r w:rsidR="00327561">
        <w:t xml:space="preserve">LEDs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9"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003A2BBA" w:rsidR="00EF6AF4" w:rsidRDefault="003A7636" w:rsidP="003A7636">
      <w:pPr>
        <w:pStyle w:val="Caption"/>
        <w:jc w:val="center"/>
      </w:pPr>
      <w:r>
        <w:t xml:space="preserve">Figure </w:t>
      </w:r>
      <w:fldSimple w:instr=" SEQ Figure \* ARABIC ">
        <w:r w:rsidR="00DD1CE9">
          <w:rPr>
            <w:noProof/>
          </w:rPr>
          <w:t>63</w:t>
        </w:r>
      </w:fldSimple>
      <w:r>
        <w:t xml:space="preserve"> | Electric Housing</w:t>
      </w:r>
    </w:p>
    <w:p w14:paraId="3B399CEB" w14:textId="77777777" w:rsidR="0015182E" w:rsidRDefault="0015182E" w:rsidP="002D39DE"/>
    <w:p w14:paraId="58932EB8" w14:textId="1B71B4D3" w:rsidR="008E7247" w:rsidRDefault="00D17098" w:rsidP="002D39DE">
      <w:r>
        <w:t xml:space="preserve">Although the strum unit </w:t>
      </w:r>
      <w:r w:rsidR="00130953">
        <w:t xml:space="preserve">was reasonably straightforward to </w:t>
      </w:r>
      <w:r w:rsidR="004E286B">
        <w:t>assemble, the screws</w:t>
      </w:r>
      <w:r w:rsidR="00F20B02">
        <w:t>, levers,</w:t>
      </w:r>
      <w:r w:rsidR="004E286B">
        <w:t xml:space="preserve"> and string tension adjustment</w:t>
      </w:r>
      <w:r w:rsidR="00E11807">
        <w:t xml:space="preserve"> took considerable time</w:t>
      </w:r>
      <w:r w:rsidR="00065F5E">
        <w:t xml:space="preserve"> to work </w:t>
      </w:r>
      <w:r w:rsidR="004E286B">
        <w:t xml:space="preserve">together </w:t>
      </w:r>
      <w:r w:rsidR="00065F5E">
        <w:t>correctly</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418A1C95" w:rsidR="00404965" w:rsidRDefault="003A7636" w:rsidP="003A7636">
      <w:pPr>
        <w:pStyle w:val="Caption"/>
        <w:jc w:val="center"/>
      </w:pPr>
      <w:r>
        <w:t xml:space="preserve">Figure </w:t>
      </w:r>
      <w:fldSimple w:instr=" SEQ Figure \* ARABIC ">
        <w:r w:rsidR="00DD1CE9">
          <w:rPr>
            <w:noProof/>
          </w:rPr>
          <w:t>64</w:t>
        </w:r>
      </w:fldSimple>
      <w:r>
        <w:t xml:space="preserve"> | Strum Unit</w:t>
      </w:r>
    </w:p>
    <w:p w14:paraId="39E90567" w14:textId="77777777" w:rsidR="003A7636" w:rsidRDefault="003A7636" w:rsidP="002D39DE"/>
    <w:p w14:paraId="68B15F69" w14:textId="702977A3" w:rsidR="004E286B" w:rsidRDefault="00D669E9" w:rsidP="002D39DE">
      <w:r>
        <w:t xml:space="preserve">Finally, we could attach the headstock </w:t>
      </w:r>
      <w:r w:rsidR="00DE7593">
        <w:t xml:space="preserve">and string up the device. </w:t>
      </w:r>
      <w:r w:rsidR="00BB48CF">
        <w:t xml:space="preserve">As the strings were </w:t>
      </w:r>
      <w:r w:rsidR="00C34979">
        <w:t xml:space="preserve">slipping aside on the </w:t>
      </w:r>
      <w:r w:rsidR="00BB48CF">
        <w:t>plain switch</w:t>
      </w:r>
      <w:r w:rsidR="00C34979">
        <w:t xml:space="preserve"> button</w:t>
      </w:r>
      <w:r w:rsidR="00FC13A4">
        <w:t>s; therefore,</w:t>
      </w:r>
      <w:r w:rsidR="00CA7EC4">
        <w:t xml:space="preserve"> each received a custom cap</w:t>
      </w:r>
      <w:r w:rsidR="00726337">
        <w:t xml:space="preserve">, individually </w:t>
      </w:r>
      <w:r w:rsidR="001F6158">
        <w:t xml:space="preserve">hand </w:t>
      </w:r>
      <w:r w:rsidR="00726337">
        <w:t xml:space="preserve">grooved, resized, </w:t>
      </w:r>
      <w:r w:rsidR="00A66F07">
        <w:t xml:space="preserve">and </w:t>
      </w:r>
      <w:r w:rsidR="00726337">
        <w:t>milled</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443E73A8" w:rsidR="00B45D08" w:rsidRDefault="003A7636" w:rsidP="003848EB">
      <w:pPr>
        <w:pStyle w:val="Caption"/>
        <w:jc w:val="center"/>
      </w:pPr>
      <w:r>
        <w:t xml:space="preserve">Figure </w:t>
      </w:r>
      <w:fldSimple w:instr=" SEQ Figure \* ARABIC ">
        <w:r w:rsidR="00DD1CE9">
          <w:rPr>
            <w:noProof/>
          </w:rPr>
          <w:t>65</w:t>
        </w:r>
      </w:fldSimple>
      <w:r>
        <w:t xml:space="preserve"> | </w:t>
      </w:r>
      <w:r w:rsidR="003848EB">
        <w:t>Head Stock and Strings</w:t>
      </w:r>
    </w:p>
    <w:p w14:paraId="2BEE0980" w14:textId="77777777" w:rsidR="003A7636" w:rsidRDefault="003A7636" w:rsidP="002D39DE"/>
    <w:p w14:paraId="3118759A" w14:textId="1076DD42" w:rsidR="00404965" w:rsidRDefault="001F6158" w:rsidP="002D39DE">
      <w:r>
        <w:t xml:space="preserve">The final </w:t>
      </w:r>
      <w:r w:rsidR="00A91F98">
        <w:t>controller</w:t>
      </w:r>
      <w:r w:rsidR="00822378">
        <w:t xml:space="preserve"> device</w:t>
      </w:r>
      <w:r w:rsidR="00F058D4">
        <w:t xml:space="preserve"> development time</w:t>
      </w:r>
      <w:r w:rsidR="00CC2E85">
        <w:t xml:space="preserve"> exceeded </w:t>
      </w:r>
      <w:r w:rsidR="00F058D4">
        <w:t xml:space="preserve">even the </w:t>
      </w:r>
      <w:r w:rsidR="00822378">
        <w:t>worst</w:t>
      </w:r>
      <w:r w:rsidR="00BA71C6">
        <w:t xml:space="preserve"> </w:t>
      </w:r>
      <w:r w:rsidR="00F058D4">
        <w:t xml:space="preserve">pessimistic </w:t>
      </w:r>
      <w:r w:rsidR="00177BA9">
        <w:t>estimations (over 200 hours)</w:t>
      </w:r>
      <w:r w:rsidR="00BA71C6">
        <w:t>;</w:t>
      </w:r>
      <w:r w:rsidR="00414385">
        <w:t xml:space="preserve"> </w:t>
      </w:r>
      <w:r w:rsidR="00BA71C6">
        <w:t>hence,</w:t>
      </w:r>
      <w:r w:rsidR="00414385">
        <w:t xml:space="preserve"> the early start of the assembly</w:t>
      </w:r>
      <w:r w:rsidR="00BA71C6">
        <w:t xml:space="preserve"> pa</w:t>
      </w:r>
      <w:r w:rsidR="00D72CEE">
        <w:t>id</w:t>
      </w:r>
      <w:r w:rsidR="00BA71C6">
        <w:t xml:space="preserve"> off</w:t>
      </w:r>
      <w:r w:rsidR="00D72CEE">
        <w:t xml:space="preserve"> its dividends</w:t>
      </w:r>
      <w:r w:rsidR="00BA71C6">
        <w:t>.</w:t>
      </w:r>
    </w:p>
    <w:p w14:paraId="0F557C2A" w14:textId="77777777" w:rsidR="005150C5" w:rsidRDefault="005150C5" w:rsidP="002D39DE"/>
    <w:p w14:paraId="3F24F284" w14:textId="676D9148" w:rsidR="00B61E92" w:rsidRDefault="007A41E6" w:rsidP="00B61E92">
      <w:pPr>
        <w:keepNext/>
        <w:jc w:val="center"/>
      </w:pPr>
      <w:r>
        <w:rPr>
          <w:noProof/>
        </w:rPr>
        <w:drawing>
          <wp:inline distT="0" distB="0" distL="0" distR="0" wp14:anchorId="716B68E5" wp14:editId="612EEE6F">
            <wp:extent cx="1858060" cy="5089741"/>
            <wp:effectExtent l="3492"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862649" cy="5102311"/>
                    </a:xfrm>
                    <a:prstGeom prst="rect">
                      <a:avLst/>
                    </a:prstGeom>
                  </pic:spPr>
                </pic:pic>
              </a:graphicData>
            </a:graphic>
          </wp:inline>
        </w:drawing>
      </w:r>
    </w:p>
    <w:p w14:paraId="755D024B" w14:textId="0E0A93AB" w:rsidR="00586ABE" w:rsidRDefault="00B61E92" w:rsidP="00B61E92">
      <w:pPr>
        <w:pStyle w:val="Caption"/>
        <w:jc w:val="center"/>
      </w:pPr>
      <w:r>
        <w:t xml:space="preserve">Figure </w:t>
      </w:r>
      <w:fldSimple w:instr=" SEQ Figure \* ARABIC ">
        <w:r w:rsidR="00DD1CE9">
          <w:rPr>
            <w:noProof/>
          </w:rPr>
          <w:t>66</w:t>
        </w:r>
      </w:fldSimple>
      <w:r>
        <w:t xml:space="preserve"> | Final </w:t>
      </w:r>
      <w:r w:rsidR="00AE7A1A">
        <w:t xml:space="preserve">Product </w:t>
      </w:r>
      <w:r>
        <w:t>Prototype</w:t>
      </w:r>
    </w:p>
    <w:p w14:paraId="64E75C1E" w14:textId="77777777" w:rsidR="00E06373" w:rsidRDefault="00E06373" w:rsidP="002D39DE"/>
    <w:p w14:paraId="59DA8682" w14:textId="1FEE9C3F" w:rsidR="00BA33E6" w:rsidRDefault="00404965" w:rsidP="002D39DE">
      <w:pPr>
        <w:rPr>
          <w:b/>
          <w:bCs/>
          <w:color w:val="FF0000"/>
        </w:rPr>
      </w:pPr>
      <w:r>
        <w:t>The complete photo gallery with more than 180 development images is available on the link in the App</w:t>
      </w:r>
      <w:r w:rsidR="003700B8">
        <w:t>endices Section.</w:t>
      </w:r>
      <w:r w:rsidR="00217B8F">
        <w:t xml:space="preserve"> </w:t>
      </w:r>
    </w:p>
    <w:p w14:paraId="6C287A71" w14:textId="77777777" w:rsidR="00070EF6" w:rsidRDefault="00070EF6" w:rsidP="00070EF6"/>
    <w:p w14:paraId="1180D063" w14:textId="1E982EE3" w:rsidR="00BA33E6" w:rsidRDefault="00BA33E6" w:rsidP="00261CBA">
      <w:pPr>
        <w:pStyle w:val="Heading3"/>
      </w:pPr>
      <w:bookmarkStart w:id="56" w:name="_Toc127837656"/>
      <w:r>
        <w:t>5.1.3. | The Microcontroller</w:t>
      </w:r>
      <w:bookmarkEnd w:id="56"/>
    </w:p>
    <w:p w14:paraId="1ED9D1BF" w14:textId="77777777" w:rsidR="00BC5397" w:rsidRPr="00BC5397" w:rsidRDefault="00BC5397" w:rsidP="00BC5397"/>
    <w:p w14:paraId="3E515422" w14:textId="4F132E9C" w:rsidR="00CF1C2E" w:rsidRDefault="00261CBA" w:rsidP="00CF1C2E">
      <w:pPr>
        <w:pStyle w:val="Heading3"/>
      </w:pPr>
      <w:bookmarkStart w:id="57" w:name="_Toc127837657"/>
      <w:r>
        <w:t>5.1.</w:t>
      </w:r>
      <w:r w:rsidR="00CF1C2E">
        <w:t>3</w:t>
      </w:r>
      <w:r>
        <w:t>.</w:t>
      </w:r>
      <w:r w:rsidR="00CF1C2E">
        <w:t>1</w:t>
      </w:r>
      <w:r>
        <w:t xml:space="preserve"> | Microcontroller Selection</w:t>
      </w:r>
      <w:bookmarkEnd w:id="57"/>
    </w:p>
    <w:p w14:paraId="16550F84" w14:textId="77777777" w:rsidR="00D00D63" w:rsidRDefault="00D00D63" w:rsidP="00D00D63"/>
    <w:p w14:paraId="6164BF18" w14:textId="65FA0748" w:rsidR="00CF3375" w:rsidRDefault="004E1E54" w:rsidP="00D00D63">
      <w:r>
        <w:t xml:space="preserve">As </w:t>
      </w:r>
      <w:r w:rsidR="006D76D2">
        <w:t xml:space="preserve">already </w:t>
      </w:r>
      <w:r>
        <w:t xml:space="preserve">discussed </w:t>
      </w:r>
      <w:r w:rsidR="006D76D2">
        <w:t>in the Literature Review, there are limited options</w:t>
      </w:r>
      <w:r w:rsidR="00674AB8">
        <w:t xml:space="preserve"> </w:t>
      </w:r>
      <w:r w:rsidR="00EA7535">
        <w:t xml:space="preserve">of microcontrollers </w:t>
      </w:r>
      <w:r w:rsidR="00696F48">
        <w:t>to choose from</w:t>
      </w:r>
      <w:r w:rsidR="00EA7535">
        <w:t xml:space="preserve"> because</w:t>
      </w:r>
      <w:r w:rsidR="006964FB">
        <w:t xml:space="preserve"> w</w:t>
      </w:r>
      <w:r w:rsidR="003750CB">
        <w:t>e must have a minimum of 26 pins for the fretboard, six for the strum unit, and four for the toggle and LEDs</w:t>
      </w:r>
      <w:r w:rsidR="006B2914">
        <w:t xml:space="preserve">, leaving us </w:t>
      </w:r>
      <w:r w:rsidR="008B7877">
        <w:t>with</w:t>
      </w:r>
      <w:r w:rsidR="003C0D04">
        <w:t xml:space="preserve"> </w:t>
      </w:r>
      <w:r w:rsidR="006B2914">
        <w:t>Arduino Leonardo, Due and Mega.</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448DF4C6" w:rsidR="006D0371" w:rsidRDefault="006D0371" w:rsidP="00F118FD">
      <w:pPr>
        <w:pStyle w:val="Caption"/>
        <w:jc w:val="center"/>
      </w:pPr>
      <w:r>
        <w:t xml:space="preserve">Figure </w:t>
      </w:r>
      <w:fldSimple w:instr=" SEQ Figure \* ARABIC ">
        <w:r w:rsidR="00DD1CE9">
          <w:rPr>
            <w:noProof/>
          </w:rPr>
          <w:t>67</w:t>
        </w:r>
      </w:fldSimple>
      <w:r>
        <w:t xml:space="preserve"> | Arduino </w:t>
      </w:r>
      <w:r w:rsidR="00F118FD">
        <w:t xml:space="preserve">Comparision </w:t>
      </w:r>
      <w:r w:rsidR="00F118FD" w:rsidRPr="00F118FD">
        <w:rPr>
          <w:b w:val="0"/>
          <w:bCs/>
        </w:rPr>
        <w:t>(Appendix/Arduino_Selection.drawio)</w:t>
      </w:r>
    </w:p>
    <w:p w14:paraId="4AABACBC" w14:textId="77777777" w:rsidR="00D00439" w:rsidRDefault="00D00439" w:rsidP="00D00D63"/>
    <w:p w14:paraId="352ED09D" w14:textId="1E5FB004" w:rsidR="00E738A3" w:rsidRDefault="00E738A3" w:rsidP="00D00D63">
      <w:r>
        <w:t>Even though</w:t>
      </w:r>
      <w:r w:rsidR="00711C2A">
        <w:t xml:space="preserve"> Due is not the most economical option, it has</w:t>
      </w:r>
      <w:r w:rsidR="0036308C">
        <w:t xml:space="preserve"> </w:t>
      </w:r>
      <w:r w:rsidR="003E306C">
        <w:t xml:space="preserve">more than </w:t>
      </w:r>
      <w:r w:rsidR="0036308C">
        <w:t>the required amount of pins</w:t>
      </w:r>
      <w:r w:rsidR="003E306C">
        <w:t xml:space="preserve"> (we may expect pin failures)</w:t>
      </w:r>
      <w:r w:rsidR="0036308C">
        <w:t xml:space="preserve">, </w:t>
      </w:r>
      <w:r w:rsidR="004B7445">
        <w:t>a powerful processor</w:t>
      </w:r>
      <w:r w:rsidR="00E310E9">
        <w:t>,</w:t>
      </w:r>
      <w:r w:rsidR="004B7445">
        <w:t xml:space="preserve"> and most importantly</w:t>
      </w:r>
      <w:r w:rsidR="00E310E9">
        <w:t>,</w:t>
      </w:r>
      <w:r w:rsidR="009B46E3">
        <w:t xml:space="preserve"> it can operate as a USB host. That means that </w:t>
      </w:r>
      <w:r w:rsidR="00D37BEA">
        <w:t xml:space="preserve">one of </w:t>
      </w:r>
      <w:r w:rsidR="00E310E9">
        <w:t>its</w:t>
      </w:r>
      <w:r w:rsidR="00D37BEA">
        <w:t xml:space="preserve">  USB port</w:t>
      </w:r>
      <w:r w:rsidR="00E310E9">
        <w:t>s</w:t>
      </w:r>
      <w:r w:rsidR="00D37BEA">
        <w:t xml:space="preserve"> can be used as a traditional keyboard device.</w:t>
      </w:r>
    </w:p>
    <w:p w14:paraId="1BBE8375" w14:textId="77777777" w:rsidR="00BC5397" w:rsidRPr="00D00D63" w:rsidRDefault="00BC5397" w:rsidP="00D00D63"/>
    <w:p w14:paraId="2443268C" w14:textId="716CF355" w:rsidR="00EC2C05" w:rsidRDefault="00BA33E6" w:rsidP="00AE68E4">
      <w:pPr>
        <w:pStyle w:val="Heading3"/>
      </w:pPr>
      <w:bookmarkStart w:id="58" w:name="_Toc127837658"/>
      <w:r>
        <w:t>5.1.3.</w:t>
      </w:r>
      <w:r w:rsidR="00CF1C2E">
        <w:t>2</w:t>
      </w:r>
      <w:r>
        <w:t xml:space="preserve"> | Microcontroller </w:t>
      </w:r>
      <w:r w:rsidR="00CF1C2E">
        <w:t>Programming</w:t>
      </w:r>
      <w:bookmarkEnd w:id="58"/>
    </w:p>
    <w:p w14:paraId="6B938307" w14:textId="77777777" w:rsidR="00264469" w:rsidRDefault="00264469" w:rsidP="00264469"/>
    <w:p w14:paraId="1D0E10BF" w14:textId="03A2C91F" w:rsidR="00264469" w:rsidRDefault="008A1573" w:rsidP="00264469">
      <w:r>
        <w:lastRenderedPageBreak/>
        <w:t>Our ultimate goal is to read the state of the device</w:t>
      </w:r>
      <w:r w:rsidR="004C4AF9">
        <w:t xml:space="preserve"> safely</w:t>
      </w:r>
      <w:r w:rsidR="004C6421">
        <w:t>,</w:t>
      </w:r>
      <w:r w:rsidR="004C4AF9">
        <w:t xml:space="preserve"> and when state changes happen</w:t>
      </w:r>
      <w:r w:rsidR="004C6421">
        <w:t>,</w:t>
      </w:r>
      <w:r w:rsidR="004C4AF9">
        <w:t xml:space="preserve"> it needs to be communicated </w:t>
      </w:r>
      <w:r w:rsidR="004C6421">
        <w:t xml:space="preserve">through USB as a sequence of keyboard presses. </w:t>
      </w:r>
      <w:r w:rsidR="001A1701">
        <w:t xml:space="preserve">Hence, we </w:t>
      </w:r>
      <w:r w:rsidR="009F7084">
        <w:t xml:space="preserve">must differentiate between previous and current states for the frets and strums. </w:t>
      </w:r>
      <w:r w:rsidR="00DA00E1">
        <w:t>For example, w</w:t>
      </w:r>
      <w:r w:rsidR="0038755B">
        <w:t xml:space="preserve">e may initialise </w:t>
      </w:r>
      <w:r w:rsidR="005121B6">
        <w:t>two</w:t>
      </w:r>
      <w:r w:rsidR="0087657B">
        <w:t xml:space="preserve"> arrays</w:t>
      </w:r>
      <w:r w:rsidR="005121B6">
        <w:t xml:space="preserve"> </w:t>
      </w:r>
      <w:r w:rsidR="0066607F">
        <w:t>for the strums, each with a length of six</w:t>
      </w:r>
      <w:r w:rsidR="0087657B">
        <w:t xml:space="preserve">, </w:t>
      </w:r>
      <w:r w:rsidR="0066607F">
        <w:t xml:space="preserve">and </w:t>
      </w:r>
      <w:r w:rsidR="0038204A">
        <w:t xml:space="preserve">two 2D matrices for the frets with </w:t>
      </w:r>
      <w:r w:rsidR="0056353D">
        <w:t>a</w:t>
      </w:r>
      <w:r w:rsidR="0038204A">
        <w:t xml:space="preserve"> </w:t>
      </w:r>
      <w:r w:rsidR="0056353D">
        <w:t>size</w:t>
      </w:r>
      <w:r w:rsidR="0038204A">
        <w:t xml:space="preserve"> of </w:t>
      </w:r>
      <w:r w:rsidR="0056353D">
        <w:t>6/20.</w:t>
      </w:r>
      <w:r w:rsidR="00A2509C">
        <w:t xml:space="preserve"> </w:t>
      </w:r>
      <w:r w:rsidR="00EF0CA6">
        <w:t>As we used pull-up resistors, the initial values will be set to one:</w:t>
      </w:r>
      <w:r w:rsidR="004A7740">
        <w:t xml:space="preserve"> </w:t>
      </w:r>
      <w:r w:rsidR="00EF0CA6">
        <w:t>one means inactive, and zero means active</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100"/>
                    <a:stretch>
                      <a:fillRect/>
                    </a:stretch>
                  </pic:blipFill>
                  <pic:spPr>
                    <a:xfrm>
                      <a:off x="0" y="0"/>
                      <a:ext cx="6645910" cy="2357120"/>
                    </a:xfrm>
                    <a:prstGeom prst="rect">
                      <a:avLst/>
                    </a:prstGeom>
                  </pic:spPr>
                </pic:pic>
              </a:graphicData>
            </a:graphic>
          </wp:inline>
        </w:drawing>
      </w:r>
    </w:p>
    <w:p w14:paraId="679058E7" w14:textId="52929744" w:rsidR="0076353F" w:rsidRDefault="0076353F" w:rsidP="0076353F">
      <w:pPr>
        <w:pStyle w:val="Caption"/>
        <w:jc w:val="center"/>
      </w:pPr>
      <w:r>
        <w:t xml:space="preserve">Figure </w:t>
      </w:r>
      <w:fldSimple w:instr=" SEQ Figure \* ARABIC ">
        <w:r w:rsidR="00DD1CE9">
          <w:rPr>
            <w:noProof/>
          </w:rPr>
          <w:t>68</w:t>
        </w:r>
      </w:fldSimple>
      <w:r>
        <w:t xml:space="preserve"> | Controller Stat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15E01DC8" w:rsidR="00471535" w:rsidRDefault="00866148" w:rsidP="00264469">
      <w:r>
        <w:t xml:space="preserve">We activate all the column pins </w:t>
      </w:r>
      <w:r w:rsidR="00A93286">
        <w:t xml:space="preserve">with </w:t>
      </w:r>
      <w:r>
        <w:t>each cycle</w:t>
      </w:r>
      <w:r w:rsidR="00DC3274">
        <w:t xml:space="preserve"> and read</w:t>
      </w:r>
      <w:r w:rsidR="006E0BA1">
        <w:t xml:space="preserve"> the individual row values, </w:t>
      </w:r>
      <w:r w:rsidR="00CC6495">
        <w:t>updating previous and current readings</w:t>
      </w:r>
      <w:r w:rsidR="00B278E0">
        <w:t xml:space="preserve"> for each array element</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101"/>
                    <a:stretch>
                      <a:fillRect/>
                    </a:stretch>
                  </pic:blipFill>
                  <pic:spPr>
                    <a:xfrm>
                      <a:off x="0" y="0"/>
                      <a:ext cx="6645910" cy="2849880"/>
                    </a:xfrm>
                    <a:prstGeom prst="rect">
                      <a:avLst/>
                    </a:prstGeom>
                  </pic:spPr>
                </pic:pic>
              </a:graphicData>
            </a:graphic>
          </wp:inline>
        </w:drawing>
      </w:r>
    </w:p>
    <w:p w14:paraId="7305B979" w14:textId="4B607D90" w:rsidR="002D60D3" w:rsidRDefault="002D60D3" w:rsidP="006C4C15">
      <w:pPr>
        <w:pStyle w:val="Caption"/>
        <w:jc w:val="center"/>
        <w:rPr>
          <w:b w:val="0"/>
          <w:bCs/>
        </w:rPr>
      </w:pPr>
      <w:r>
        <w:t xml:space="preserve">Figure </w:t>
      </w:r>
      <w:fldSimple w:instr=" SEQ Figure \* ARABIC ">
        <w:r w:rsidR="00DD1CE9">
          <w:rPr>
            <w:noProof/>
          </w:rPr>
          <w:t>69</w:t>
        </w:r>
      </w:fldSimple>
      <w:r>
        <w:t xml:space="preserve"> </w:t>
      </w:r>
      <w:r w:rsidR="006C4C15">
        <w:t xml:space="preserve">| State Update </w:t>
      </w:r>
      <w:r w:rsidR="006C4C15" w:rsidRPr="00BE52EC">
        <w:rPr>
          <w:b w:val="0"/>
          <w:bCs/>
        </w:rPr>
        <w:t>(Appendix/Code/Hardware/controller.ino)</w:t>
      </w:r>
    </w:p>
    <w:p w14:paraId="19AF60BF" w14:textId="77777777" w:rsidR="001D1F9E" w:rsidRPr="001D1F9E" w:rsidRDefault="001D1F9E" w:rsidP="001D1F9E"/>
    <w:p w14:paraId="298A77AB" w14:textId="365D8A4A" w:rsidR="008A09FE" w:rsidRDefault="00CC6495" w:rsidP="00264469">
      <w:r>
        <w:t>I</w:t>
      </w:r>
      <w:r w:rsidR="00523F21">
        <w:t xml:space="preserve">f state changes </w:t>
      </w:r>
      <w:r w:rsidR="007D3831">
        <w:t xml:space="preserve">are </w:t>
      </w:r>
      <w:r w:rsidR="00523F21">
        <w:t>detected</w:t>
      </w:r>
      <w:r>
        <w:t xml:space="preserve"> (</w:t>
      </w:r>
      <w:r w:rsidR="00595F91">
        <w:t>new and old value</w:t>
      </w:r>
      <w:r w:rsidR="00471535">
        <w:t>s</w:t>
      </w:r>
      <w:r w:rsidR="00595F91">
        <w:t xml:space="preserve"> in a position are different</w:t>
      </w:r>
      <w:r>
        <w:t>)</w:t>
      </w:r>
      <w:r w:rsidR="00523F21">
        <w:t xml:space="preserve">, </w:t>
      </w:r>
      <w:r w:rsidR="0082535E">
        <w:t xml:space="preserve">a message is sent </w:t>
      </w:r>
      <w:r w:rsidR="00942B31">
        <w:t>by</w:t>
      </w:r>
      <w:r w:rsidR="0082535E">
        <w:t xml:space="preserve"> emulating </w:t>
      </w:r>
      <w:r w:rsidR="00942B31">
        <w:t>a predefined set of keypresses</w:t>
      </w:r>
      <w:r w:rsidR="00DF6DC8">
        <w:t xml:space="preserve"> signifying the event</w:t>
      </w:r>
      <w:r w:rsidR="00D56FFE">
        <w:t xml:space="preserve"> and the location of the state change</w:t>
      </w:r>
      <w:r w:rsidR="00942B31">
        <w:t>.</w:t>
      </w:r>
    </w:p>
    <w:p w14:paraId="1165F75E" w14:textId="77777777" w:rsidR="00C96289" w:rsidRDefault="00C96289" w:rsidP="00264469"/>
    <w:p w14:paraId="64E2D835" w14:textId="77777777" w:rsidR="00C96289" w:rsidRDefault="00C96289" w:rsidP="00C96289">
      <w:pPr>
        <w:keepNext/>
      </w:pPr>
      <w:r w:rsidRPr="00C96289">
        <w:rPr>
          <w:noProof/>
        </w:rPr>
        <w:lastRenderedPageBreak/>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2"/>
                    <a:stretch>
                      <a:fillRect/>
                    </a:stretch>
                  </pic:blipFill>
                  <pic:spPr>
                    <a:xfrm>
                      <a:off x="0" y="0"/>
                      <a:ext cx="6645910" cy="3449955"/>
                    </a:xfrm>
                    <a:prstGeom prst="rect">
                      <a:avLst/>
                    </a:prstGeom>
                  </pic:spPr>
                </pic:pic>
              </a:graphicData>
            </a:graphic>
          </wp:inline>
        </w:drawing>
      </w:r>
    </w:p>
    <w:p w14:paraId="25A450DF" w14:textId="57FA4633" w:rsidR="00C96289" w:rsidRDefault="00C96289" w:rsidP="00C96289">
      <w:pPr>
        <w:pStyle w:val="Caption"/>
        <w:jc w:val="center"/>
      </w:pPr>
      <w:r>
        <w:t xml:space="preserve">Figure </w:t>
      </w:r>
      <w:fldSimple w:instr=" SEQ Figure \* ARABIC ">
        <w:r w:rsidR="00DD1CE9">
          <w:rPr>
            <w:noProof/>
          </w:rPr>
          <w:t>70</w:t>
        </w:r>
      </w:fldSimple>
      <w:r>
        <w:t xml:space="preserve"> | Messaging </w:t>
      </w:r>
      <w:r w:rsidRPr="00BE52EC">
        <w:rPr>
          <w:b w:val="0"/>
          <w:bCs/>
        </w:rPr>
        <w:t>(Appendix/Code/Hardware/controller.ino)</w:t>
      </w:r>
    </w:p>
    <w:p w14:paraId="7D1F7110" w14:textId="77777777" w:rsidR="00942B31" w:rsidRPr="00264469" w:rsidRDefault="00942B31" w:rsidP="00264469"/>
    <w:p w14:paraId="1C7A684A" w14:textId="01D21F49" w:rsidR="003700B8" w:rsidRDefault="00AC65F1" w:rsidP="005C3C40">
      <w:pPr>
        <w:pStyle w:val="Heading3"/>
      </w:pPr>
      <w:bookmarkStart w:id="59" w:name="_Toc127837659"/>
      <w:r>
        <w:t>5.1.3.</w:t>
      </w:r>
      <w:r w:rsidR="00CF3375">
        <w:t>3</w:t>
      </w:r>
      <w:r>
        <w:t xml:space="preserve"> | Communication Protocol</w:t>
      </w:r>
      <w:bookmarkEnd w:id="59"/>
    </w:p>
    <w:p w14:paraId="723EE86A" w14:textId="77777777" w:rsidR="002710D5" w:rsidRDefault="002710D5" w:rsidP="002710D5"/>
    <w:p w14:paraId="06B822C2" w14:textId="3C0AD9A0" w:rsidR="00250A30" w:rsidRDefault="00250A30" w:rsidP="002710D5">
      <w:r>
        <w:t xml:space="preserve">As the message between </w:t>
      </w:r>
      <w:r w:rsidR="00465FFE">
        <w:t xml:space="preserve">the console device and host computer are sent as keypresses, </w:t>
      </w:r>
      <w:r w:rsidR="00F05FCE">
        <w:t xml:space="preserve">we </w:t>
      </w:r>
      <w:r w:rsidR="007D3BA2">
        <w:t>must</w:t>
      </w:r>
      <w:r w:rsidR="00F05FCE">
        <w:t xml:space="preserve"> agree on a </w:t>
      </w:r>
      <w:r w:rsidR="00D74B8B">
        <w:t>suitable and efficient protocol</w:t>
      </w:r>
      <w:r w:rsidR="00F05FCE">
        <w:t xml:space="preserve"> for our scenario.</w:t>
      </w:r>
    </w:p>
    <w:p w14:paraId="2A4B03C2" w14:textId="24E6A5E3" w:rsidR="002D5618" w:rsidRDefault="00BE143A" w:rsidP="00777117">
      <w:pPr>
        <w:pStyle w:val="ListParagraph"/>
        <w:numPr>
          <w:ilvl w:val="0"/>
          <w:numId w:val="29"/>
        </w:numPr>
      </w:pPr>
      <w:r>
        <w:t>MIDI/OSI</w:t>
      </w:r>
      <w:r w:rsidR="0009197D">
        <w:t>: the commer</w:t>
      </w:r>
      <w:r w:rsidR="00CF6A0B">
        <w:t>c</w:t>
      </w:r>
      <w:r w:rsidR="0009197D">
        <w:t>ial version of the</w:t>
      </w:r>
      <w:r w:rsidR="00CF6A0B">
        <w:t xml:space="preserve"> guitar console would most likely use </w:t>
      </w:r>
      <w:r w:rsidR="00846B25">
        <w:t>MIDI, as it is an industry</w:t>
      </w:r>
      <w:r w:rsidR="00122D38">
        <w:t>-</w:t>
      </w:r>
      <w:r w:rsidR="00846B25">
        <w:t xml:space="preserve">standard. However, </w:t>
      </w:r>
      <w:r w:rsidR="0063305C">
        <w:t>we agreed on a simplified communication for the prototype</w:t>
      </w:r>
      <w:r w:rsidR="00122D38">
        <w:t xml:space="preserve">, and midi would be </w:t>
      </w:r>
      <w:r w:rsidR="006F061A">
        <w:t>difficult and time-consuming to implement.</w:t>
      </w:r>
    </w:p>
    <w:p w14:paraId="3102F09C" w14:textId="77777777" w:rsidR="00DB58A8" w:rsidRDefault="00DB58A8" w:rsidP="00DB58A8">
      <w:pPr>
        <w:pStyle w:val="ListParagraph"/>
      </w:pPr>
    </w:p>
    <w:p w14:paraId="396A9711" w14:textId="5FCA2A95" w:rsidR="005979AC" w:rsidRDefault="005979AC" w:rsidP="00777117">
      <w:pPr>
        <w:pStyle w:val="ListParagraph"/>
        <w:numPr>
          <w:ilvl w:val="0"/>
          <w:numId w:val="29"/>
        </w:numPr>
      </w:pPr>
      <w:r>
        <w:t xml:space="preserve">Binary: </w:t>
      </w:r>
      <w:r w:rsidR="003002FE">
        <w:t xml:space="preserve">Binary communication </w:t>
      </w:r>
      <w:r w:rsidR="00415306">
        <w:t xml:space="preserve">is one of the most efficient ways of communicating with the computer, but translating state changes </w:t>
      </w:r>
      <w:r w:rsidR="00890861">
        <w:t xml:space="preserve">to binary may </w:t>
      </w:r>
      <w:r w:rsidR="00023DF5">
        <w:t>end up with a longer message than other solutions.</w:t>
      </w:r>
    </w:p>
    <w:p w14:paraId="676101E3" w14:textId="77777777" w:rsidR="00DB58A8" w:rsidRDefault="00DB58A8" w:rsidP="00DB58A8">
      <w:pPr>
        <w:pStyle w:val="ListParagraph"/>
      </w:pPr>
    </w:p>
    <w:p w14:paraId="0B30BA20" w14:textId="77777777" w:rsidR="00DB58A8" w:rsidRDefault="00DB58A8" w:rsidP="00DB58A8">
      <w:pPr>
        <w:pStyle w:val="ListParagraph"/>
      </w:pPr>
    </w:p>
    <w:p w14:paraId="012FB78C" w14:textId="522250AC" w:rsidR="00023DF5" w:rsidRDefault="00DB58A8" w:rsidP="00777117">
      <w:pPr>
        <w:pStyle w:val="ListParagraph"/>
        <w:numPr>
          <w:ilvl w:val="0"/>
          <w:numId w:val="29"/>
        </w:numPr>
      </w:pPr>
      <w:r>
        <w:t xml:space="preserve">Textual: </w:t>
      </w:r>
      <w:r w:rsidR="00EE3633">
        <w:t>Text</w:t>
      </w:r>
      <w:r w:rsidR="00C65700">
        <w:t>-</w:t>
      </w:r>
      <w:r w:rsidR="00EE3633">
        <w:t>based communication provides</w:t>
      </w:r>
      <w:r w:rsidR="00C65700">
        <w:t xml:space="preserve"> an easy</w:t>
      </w:r>
      <w:r w:rsidR="003650E3">
        <w:t>-to-</w:t>
      </w:r>
      <w:r w:rsidR="00C65700">
        <w:t>implement</w:t>
      </w:r>
      <w:r w:rsidR="008A5B68">
        <w:t xml:space="preserve"> solution for the problem, as </w:t>
      </w:r>
      <w:r w:rsidR="009F7E61">
        <w:t xml:space="preserve">we can describe a </w:t>
      </w:r>
      <w:r w:rsidR="004F256F">
        <w:t>specific</w:t>
      </w:r>
      <w:r w:rsidR="009F7E61">
        <w:t xml:space="preserve"> state with relatively few characters. As</w:t>
      </w:r>
      <w:r w:rsidR="00722117">
        <w:t xml:space="preserve"> each individual keypress may take </w:t>
      </w:r>
      <w:r w:rsidR="004F256F">
        <w:t>some</w:t>
      </w:r>
      <w:r w:rsidR="007308FF">
        <w:t xml:space="preserve"> time to travel through the </w:t>
      </w:r>
      <w:r w:rsidR="00681881">
        <w:t xml:space="preserve">DOMs </w:t>
      </w:r>
      <w:r w:rsidR="007308FF">
        <w:t>event</w:t>
      </w:r>
      <w:r w:rsidR="00681881">
        <w:t xml:space="preserve"> propagation hierarchy</w:t>
      </w:r>
      <w:r w:rsidR="004C55BB">
        <w:t>, the shorter the message</w:t>
      </w:r>
      <w:r w:rsidR="00CD2FB1">
        <w:t>,</w:t>
      </w:r>
      <w:r w:rsidR="004C55BB">
        <w:t xml:space="preserve"> the more efficient the protocol becomes.</w:t>
      </w:r>
    </w:p>
    <w:p w14:paraId="5AFA9793" w14:textId="77777777" w:rsidR="00CD2FB1" w:rsidRDefault="00CD2FB1" w:rsidP="00CD2FB1">
      <w:pPr>
        <w:pStyle w:val="ListParagraph"/>
      </w:pPr>
    </w:p>
    <w:p w14:paraId="3688EA53" w14:textId="673BB0A8" w:rsidR="00CD2FB1" w:rsidRDefault="00CD2FB1" w:rsidP="00777117">
      <w:pPr>
        <w:pStyle w:val="ListParagraph"/>
        <w:numPr>
          <w:ilvl w:val="0"/>
          <w:numId w:val="29"/>
        </w:numPr>
      </w:pPr>
      <w:r>
        <w:t xml:space="preserve">Numerical: </w:t>
      </w:r>
      <w:r w:rsidR="000A42C8">
        <w:t xml:space="preserve">As the numerical solution is essentially a specified textual solution, </w:t>
      </w:r>
      <w:r w:rsidR="00EF5CA5">
        <w:t xml:space="preserve">it has the same strengths as sending text keypresses, </w:t>
      </w:r>
      <w:r w:rsidR="00595555">
        <w:t>only with a restricted set of characters for clarity.</w:t>
      </w:r>
    </w:p>
    <w:p w14:paraId="1900EBA5" w14:textId="77777777" w:rsidR="00E161EA" w:rsidRDefault="00E161EA" w:rsidP="00E161EA">
      <w:pPr>
        <w:pStyle w:val="ListParagraph"/>
      </w:pPr>
    </w:p>
    <w:p w14:paraId="697DC524" w14:textId="6E7D0DE5" w:rsidR="00E161EA" w:rsidRDefault="006631F4" w:rsidP="00E161EA">
      <w:r>
        <w:t xml:space="preserve">The numerical solution will be used because development time, simplicity and </w:t>
      </w:r>
      <w:r w:rsidR="00635371">
        <w:t>efficiency</w:t>
      </w:r>
      <w:r>
        <w:t xml:space="preserve"> </w:t>
      </w:r>
      <w:r w:rsidR="00635371">
        <w:t>are</w:t>
      </w:r>
      <w:r>
        <w:t xml:space="preserve"> critical factor</w:t>
      </w:r>
      <w:r w:rsidR="00635371">
        <w:t>s</w:t>
      </w:r>
      <w:r>
        <w:t>. Ea</w:t>
      </w:r>
      <w:r w:rsidR="00635371">
        <w:t>ch message will consist of four digits</w:t>
      </w:r>
      <w:r w:rsidR="00F26437">
        <w:t xml:space="preserve">: digit #1 </w:t>
      </w:r>
      <w:r w:rsidR="007B4A1C">
        <w:t>is the event (pressed or released), digit</w:t>
      </w:r>
      <w:r w:rsidR="002504DB">
        <w:t>s</w:t>
      </w:r>
      <w:r w:rsidR="007B4A1C">
        <w:t xml:space="preserve"> #2 and #3 </w:t>
      </w:r>
      <w:r w:rsidR="00233495">
        <w:t>signify</w:t>
      </w:r>
      <w:r w:rsidR="00F26437">
        <w:t xml:space="preserve"> </w:t>
      </w:r>
      <w:r w:rsidR="002504DB">
        <w:t>the fret position from 0 to 20, and digit</w:t>
      </w:r>
      <w:r w:rsidR="00233495">
        <w:t xml:space="preserve"> #4 will be the str</w:t>
      </w:r>
      <w:r w:rsidR="00F564FE">
        <w:t xml:space="preserve">ing number. The following example shows </w:t>
      </w:r>
      <w:r w:rsidR="00B61AED">
        <w:t>a simple button press and strumming.</w:t>
      </w:r>
    </w:p>
    <w:p w14:paraId="4FB28FA0" w14:textId="77777777" w:rsidR="00250A30" w:rsidRPr="002710D5" w:rsidRDefault="00250A30" w:rsidP="002710D5"/>
    <w:p w14:paraId="32ED9BE8" w14:textId="77777777" w:rsidR="00336B35" w:rsidRDefault="00336B35" w:rsidP="00336B35">
      <w:pPr>
        <w:keepNext/>
      </w:pPr>
      <w:r>
        <w:rPr>
          <w:noProof/>
        </w:rPr>
        <w:lastRenderedPageBreak/>
        <w:drawing>
          <wp:inline distT="0" distB="0" distL="0" distR="0" wp14:anchorId="7DFB6E45" wp14:editId="22F21BA5">
            <wp:extent cx="6645910" cy="2659380"/>
            <wp:effectExtent l="0" t="0" r="2540" b="7620"/>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645910" cy="2659380"/>
                    </a:xfrm>
                    <a:prstGeom prst="rect">
                      <a:avLst/>
                    </a:prstGeom>
                  </pic:spPr>
                </pic:pic>
              </a:graphicData>
            </a:graphic>
          </wp:inline>
        </w:drawing>
      </w:r>
    </w:p>
    <w:p w14:paraId="788DA956" w14:textId="078CE5D8" w:rsidR="00336B35" w:rsidRDefault="00336B35" w:rsidP="00A1519A">
      <w:pPr>
        <w:pStyle w:val="Caption"/>
        <w:jc w:val="center"/>
      </w:pPr>
      <w:r>
        <w:t xml:space="preserve">Figure </w:t>
      </w:r>
      <w:fldSimple w:instr=" SEQ Figure \* ARABIC ">
        <w:r w:rsidR="00DD1CE9">
          <w:rPr>
            <w:noProof/>
          </w:rPr>
          <w:t>71</w:t>
        </w:r>
      </w:fldSimple>
      <w:r w:rsidR="00A1519A">
        <w:t xml:space="preserve"> | USB Serial Communication Protocol</w:t>
      </w:r>
      <w:r w:rsidR="00EE7DE4">
        <w:t xml:space="preserve"> </w:t>
      </w:r>
      <w:r w:rsidR="00EE7DE4" w:rsidRPr="00EE7DE4">
        <w:rPr>
          <w:b w:val="0"/>
          <w:bCs/>
        </w:rPr>
        <w:t>(Appendix/Protocol.drawio)</w:t>
      </w:r>
    </w:p>
    <w:p w14:paraId="1DA8BAF3" w14:textId="77777777" w:rsidR="005C0D2F" w:rsidRDefault="005C0D2F" w:rsidP="00A1519A"/>
    <w:p w14:paraId="2902852F" w14:textId="410A517D" w:rsidR="00D74B8B" w:rsidRDefault="005C0D2F" w:rsidP="00A1519A">
      <w:r>
        <w:t xml:space="preserve">These </w:t>
      </w:r>
      <w:r w:rsidR="00DD3BFB">
        <w:t>messages</w:t>
      </w:r>
      <w:r>
        <w:t xml:space="preserve"> may be translated</w:t>
      </w:r>
      <w:r w:rsidR="00D03178">
        <w:t xml:space="preserve"> on the frontend by adding keypress event listeners</w:t>
      </w:r>
      <w:r w:rsidR="00D95C50">
        <w:t xml:space="preserve"> </w:t>
      </w:r>
      <w:r w:rsidR="00091238">
        <w:t xml:space="preserve">and </w:t>
      </w:r>
      <w:r w:rsidR="00D95C50">
        <w:t>trigger</w:t>
      </w:r>
      <w:r w:rsidR="00681A8D">
        <w:t>ing</w:t>
      </w:r>
      <w:r w:rsidR="00D95C50">
        <w:t xml:space="preserve"> </w:t>
      </w:r>
      <w:r w:rsidR="007D1644">
        <w:t>functions, such as display note</w:t>
      </w:r>
      <w:r w:rsidR="00091238">
        <w:t>s</w:t>
      </w:r>
      <w:r w:rsidR="007D1644">
        <w:t xml:space="preserve"> or play audio.</w:t>
      </w:r>
    </w:p>
    <w:p w14:paraId="0E5847B3" w14:textId="6BC34584" w:rsidR="00DD63DE" w:rsidRDefault="00DD63DE" w:rsidP="00A1519A"/>
    <w:p w14:paraId="3BE1F1C3" w14:textId="107B3172" w:rsidR="00DD63DE" w:rsidRDefault="008177EB" w:rsidP="00DD63DE">
      <w:pPr>
        <w:keepNext/>
      </w:pPr>
      <w:r w:rsidRPr="008177EB">
        <w:rPr>
          <w:noProof/>
        </w:rPr>
        <w:drawing>
          <wp:inline distT="0" distB="0" distL="0" distR="0" wp14:anchorId="6124AB2B" wp14:editId="107056A3">
            <wp:extent cx="6645910" cy="4761865"/>
            <wp:effectExtent l="0" t="0" r="254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5910" cy="4761865"/>
                    </a:xfrm>
                    <a:prstGeom prst="rect">
                      <a:avLst/>
                    </a:prstGeom>
                  </pic:spPr>
                </pic:pic>
              </a:graphicData>
            </a:graphic>
          </wp:inline>
        </w:drawing>
      </w:r>
    </w:p>
    <w:p w14:paraId="3D4EBF3B" w14:textId="2E7C8147" w:rsidR="00DD63DE" w:rsidRDefault="00DD63DE" w:rsidP="00DD63DE">
      <w:pPr>
        <w:pStyle w:val="Caption"/>
        <w:jc w:val="center"/>
        <w:rPr>
          <w:b w:val="0"/>
          <w:bCs/>
        </w:rPr>
      </w:pPr>
      <w:r>
        <w:t xml:space="preserve">Figure </w:t>
      </w:r>
      <w:fldSimple w:instr=" SEQ Figure \* ARABIC ">
        <w:r w:rsidR="00DD1CE9">
          <w:rPr>
            <w:noProof/>
          </w:rPr>
          <w:t>72</w:t>
        </w:r>
      </w:fldSimple>
      <w:r>
        <w:t xml:space="preserve"> | Dec</w:t>
      </w:r>
      <w:r w:rsidR="00CD1667">
        <w:t>iphering</w:t>
      </w:r>
      <w:r>
        <w:t xml:space="preserve"> Messages</w:t>
      </w:r>
      <w:r w:rsidR="00FF1F67">
        <w:t xml:space="preserve"> </w:t>
      </w:r>
      <w:r w:rsidR="00FF1F67" w:rsidRPr="00FF1F67">
        <w:rPr>
          <w:b w:val="0"/>
          <w:bCs/>
        </w:rPr>
        <w:t>(</w:t>
      </w:r>
      <w:r w:rsidR="00FF1F67">
        <w:rPr>
          <w:b w:val="0"/>
          <w:bCs/>
        </w:rPr>
        <w:t>Appendix/Frontend/console.js</w:t>
      </w:r>
      <w:r w:rsidR="00FF1F67" w:rsidRPr="00FF1F67">
        <w:rPr>
          <w:b w:val="0"/>
          <w:bCs/>
        </w:rPr>
        <w:t>)</w:t>
      </w:r>
    </w:p>
    <w:p w14:paraId="5621F9DB" w14:textId="77777777" w:rsidR="00FF1F67" w:rsidRPr="00FF1F67" w:rsidRDefault="00FF1F67" w:rsidP="00FF1F67"/>
    <w:p w14:paraId="074DFEB7" w14:textId="19BBC073" w:rsidR="0017399E" w:rsidRDefault="008B6E34" w:rsidP="00801234">
      <w:pPr>
        <w:pStyle w:val="Heading2"/>
      </w:pPr>
      <w:bookmarkStart w:id="60" w:name="_Toc127837660"/>
      <w:r>
        <w:lastRenderedPageBreak/>
        <w:t>5.2</w:t>
      </w:r>
      <w:r w:rsidR="00801234">
        <w:t xml:space="preserve">. | </w:t>
      </w:r>
      <w:r w:rsidR="0017399E">
        <w:t>Backend Development</w:t>
      </w:r>
      <w:bookmarkEnd w:id="60"/>
    </w:p>
    <w:p w14:paraId="49A3FA84" w14:textId="77777777" w:rsidR="00141F19" w:rsidRDefault="00141F19" w:rsidP="00141F19"/>
    <w:p w14:paraId="649B3444" w14:textId="14533DBA" w:rsidR="00EF6369" w:rsidRDefault="001E03C2" w:rsidP="001E03C2">
      <w:r>
        <w:t>NodeJS Runtime Environment is an appropriate choice for our application because</w:t>
      </w:r>
      <w:r w:rsidR="00883456">
        <w:t xml:space="preserve"> it is asynchronous (non-blocking)</w:t>
      </w:r>
      <w:r>
        <w:t xml:space="preserve">. </w:t>
      </w:r>
      <w:r w:rsidR="00C669AC">
        <w:t>Therefore, N</w:t>
      </w:r>
      <w:r>
        <w:t>ode</w:t>
      </w:r>
      <w:r w:rsidR="00C669AC">
        <w:t>JS</w:t>
      </w:r>
      <w:r>
        <w:t xml:space="preserve"> </w:t>
      </w:r>
      <w:r w:rsidR="00EF254E">
        <w:t xml:space="preserve">applications are ideal for </w:t>
      </w:r>
      <w:r w:rsidR="00771645">
        <w:t xml:space="preserve">I/O intensive programs, such as </w:t>
      </w:r>
      <w:r w:rsidR="00B625C5">
        <w:t xml:space="preserve">requesting </w:t>
      </w:r>
      <w:r w:rsidR="00261D3D">
        <w:t xml:space="preserve">user </w:t>
      </w:r>
      <w:r w:rsidR="0061591A">
        <w:t>or tablature information from a database</w:t>
      </w:r>
      <w:r w:rsidR="002938BE">
        <w:t xml:space="preserve"> or </w:t>
      </w:r>
      <w:r w:rsidR="00E621AA">
        <w:t>network</w:t>
      </w:r>
      <w:r w:rsidR="009F6D80">
        <w:t>-</w:t>
      </w:r>
      <w:r w:rsidR="00E621AA">
        <w:t>intensive processes</w:t>
      </w:r>
      <w:r w:rsidR="0061591A">
        <w:t>.</w:t>
      </w:r>
      <w:r w:rsidR="005F36EE">
        <w:t xml:space="preserve"> </w:t>
      </w:r>
      <w:r w:rsidR="009B0A44">
        <w:t xml:space="preserve">The application requests will flow through the Express </w:t>
      </w:r>
      <w:r w:rsidR="00545452">
        <w:t>pipeline</w:t>
      </w:r>
      <w:r w:rsidR="00A1141A">
        <w:t xml:space="preserve"> </w:t>
      </w:r>
      <w:r w:rsidR="00FE1A1C">
        <w:t>with the</w:t>
      </w:r>
      <w:r w:rsidR="00A4694B">
        <w:t xml:space="preserve"> following</w:t>
      </w:r>
      <w:r w:rsidR="00FE1A1C">
        <w:t xml:space="preserve"> sequence</w:t>
      </w:r>
      <w:r w:rsidR="00A4694B">
        <w:t>:</w:t>
      </w:r>
      <w:r w:rsidR="000F1F0E">
        <w:t xml:space="preserve"> </w:t>
      </w:r>
      <w:r w:rsidR="001D7C12">
        <w:t>admin</w:t>
      </w:r>
      <w:r w:rsidR="008845FE">
        <w:t>,</w:t>
      </w:r>
      <w:r w:rsidR="00A4694B">
        <w:t xml:space="preserve"> </w:t>
      </w:r>
      <w:r w:rsidR="008845FE">
        <w:t>error and visit logging</w:t>
      </w:r>
      <w:r w:rsidR="00A1141A">
        <w:t xml:space="preserve">, </w:t>
      </w:r>
      <w:r w:rsidR="001D7C12">
        <w:t>database connectivity</w:t>
      </w:r>
      <w:r w:rsidR="00A1141A">
        <w:t>,</w:t>
      </w:r>
      <w:r w:rsidR="00DF3644">
        <w:t xml:space="preserve"> schema modelling</w:t>
      </w:r>
      <w:r w:rsidR="001D7C12">
        <w:t xml:space="preserve"> </w:t>
      </w:r>
      <w:r w:rsidR="00A4694B">
        <w:t>and a router</w:t>
      </w:r>
      <w:r w:rsidR="00C669AC">
        <w:t>s response</w:t>
      </w:r>
      <w:r w:rsidR="00545452">
        <w:t>.</w:t>
      </w:r>
    </w:p>
    <w:p w14:paraId="4E90059D" w14:textId="41F55EEF" w:rsidR="009C6C47" w:rsidRDefault="009C6C47" w:rsidP="00141F19"/>
    <w:p w14:paraId="370F1085" w14:textId="77777777" w:rsidR="00291C33" w:rsidRDefault="00B766AB" w:rsidP="00291C33">
      <w:pPr>
        <w:keepNext/>
      </w:pPr>
      <w:bookmarkStart w:id="61" w:name="_Toc127837661"/>
      <w:r>
        <w:rPr>
          <w:noProof/>
        </w:rPr>
        <w:drawing>
          <wp:inline distT="0" distB="0" distL="0" distR="0" wp14:anchorId="0A257D62" wp14:editId="31FD4575">
            <wp:extent cx="6645910" cy="2547620"/>
            <wp:effectExtent l="0" t="0" r="2540" b="508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6645910" cy="2547620"/>
                    </a:xfrm>
                    <a:prstGeom prst="rect">
                      <a:avLst/>
                    </a:prstGeom>
                  </pic:spPr>
                </pic:pic>
              </a:graphicData>
            </a:graphic>
          </wp:inline>
        </w:drawing>
      </w:r>
    </w:p>
    <w:p w14:paraId="6E92A49D" w14:textId="6B9B4749" w:rsidR="00291C33" w:rsidRDefault="00291C33" w:rsidP="00291C33">
      <w:pPr>
        <w:pStyle w:val="Caption"/>
        <w:jc w:val="center"/>
      </w:pPr>
      <w:r>
        <w:t xml:space="preserve">Figure </w:t>
      </w:r>
      <w:fldSimple w:instr=" SEQ Figure \* ARABIC ">
        <w:r w:rsidR="00DD1CE9">
          <w:rPr>
            <w:noProof/>
          </w:rPr>
          <w:t>73</w:t>
        </w:r>
      </w:fldSimple>
      <w:r>
        <w:t xml:space="preserve"> | </w:t>
      </w:r>
      <w:r w:rsidR="00F96623">
        <w:t xml:space="preserve">Node Express Request Pipeline </w:t>
      </w:r>
      <w:r w:rsidR="00F96623" w:rsidRPr="00BC0F85">
        <w:rPr>
          <w:b w:val="0"/>
          <w:bCs/>
        </w:rPr>
        <w:t>(Appendix/</w:t>
      </w:r>
      <w:r w:rsidR="00BC0F85" w:rsidRPr="00BC0F85">
        <w:rPr>
          <w:b w:val="0"/>
          <w:bCs/>
        </w:rPr>
        <w:t>Pipeline.drawio</w:t>
      </w:r>
      <w:r w:rsidR="00F96623" w:rsidRPr="00BC0F85">
        <w:rPr>
          <w:b w:val="0"/>
          <w:bCs/>
        </w:rPr>
        <w:t>)</w:t>
      </w:r>
    </w:p>
    <w:p w14:paraId="0051E838" w14:textId="77777777" w:rsidR="00291C33" w:rsidRPr="00291C33" w:rsidRDefault="00291C33" w:rsidP="00291C33"/>
    <w:p w14:paraId="1BD8022A" w14:textId="7D5CDCE1" w:rsidR="00682B7F" w:rsidRDefault="00682B7F" w:rsidP="00291C33">
      <w:pPr>
        <w:pStyle w:val="Heading3"/>
      </w:pPr>
      <w:r>
        <w:t>5.2.1. | Schemas and Database</w:t>
      </w:r>
      <w:bookmarkEnd w:id="61"/>
    </w:p>
    <w:p w14:paraId="5B92EF2F" w14:textId="77777777" w:rsidR="00B10273" w:rsidRDefault="00B10273" w:rsidP="007E62FE"/>
    <w:p w14:paraId="185E1AFD" w14:textId="35C18187" w:rsidR="007E62FE" w:rsidRDefault="00722EAB" w:rsidP="007E62FE">
      <w:r>
        <w:t xml:space="preserve">Explain </w:t>
      </w:r>
      <w:r w:rsidR="004171A2">
        <w:t xml:space="preserve">the </w:t>
      </w:r>
      <w:r>
        <w:t>difference between normalised solution, embedding, and list of object references.</w:t>
      </w:r>
    </w:p>
    <w:p w14:paraId="589FB58E" w14:textId="01CFB9BC" w:rsidR="00EF5C86" w:rsidRDefault="00247E09" w:rsidP="007E62FE">
      <w:r w:rsidRPr="00247E09">
        <w:rPr>
          <w:noProof/>
        </w:rPr>
        <w:drawing>
          <wp:inline distT="0" distB="0" distL="0" distR="0" wp14:anchorId="19150BC9" wp14:editId="44B1F680">
            <wp:extent cx="6645910" cy="2580640"/>
            <wp:effectExtent l="0" t="0" r="2540" b="0"/>
            <wp:docPr id="165" name="Picture 1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10;&#10;Description automatically generated"/>
                    <pic:cNvPicPr/>
                  </pic:nvPicPr>
                  <pic:blipFill>
                    <a:blip r:embed="rId106"/>
                    <a:stretch>
                      <a:fillRect/>
                    </a:stretch>
                  </pic:blipFill>
                  <pic:spPr>
                    <a:xfrm>
                      <a:off x="0" y="0"/>
                      <a:ext cx="6645910" cy="2580640"/>
                    </a:xfrm>
                    <a:prstGeom prst="rect">
                      <a:avLst/>
                    </a:prstGeom>
                  </pic:spPr>
                </pic:pic>
              </a:graphicData>
            </a:graphic>
          </wp:inline>
        </w:drawing>
      </w:r>
    </w:p>
    <w:p w14:paraId="7C4D1F95" w14:textId="77777777" w:rsidR="00B10273" w:rsidRPr="007E62FE" w:rsidRDefault="00B10273" w:rsidP="007E62FE"/>
    <w:p w14:paraId="6F0617CA" w14:textId="6BDF4B4F" w:rsidR="004F4118" w:rsidRDefault="00801234" w:rsidP="00801234">
      <w:pPr>
        <w:pStyle w:val="Heading3"/>
      </w:pPr>
      <w:bookmarkStart w:id="62" w:name="_Toc127837662"/>
      <w:r>
        <w:t>5.2.</w:t>
      </w:r>
      <w:r w:rsidR="00682B7F">
        <w:t>2</w:t>
      </w:r>
      <w:r>
        <w:t xml:space="preserve">. | </w:t>
      </w:r>
      <w:r w:rsidR="004F4118">
        <w:t xml:space="preserve">API </w:t>
      </w:r>
      <w:bookmarkEnd w:id="62"/>
      <w:r w:rsidR="004C4128">
        <w:t>Routes</w:t>
      </w:r>
    </w:p>
    <w:p w14:paraId="7C4536AC" w14:textId="6934442B" w:rsidR="00787A87" w:rsidRDefault="006C15DB" w:rsidP="00787A87">
      <w:pPr>
        <w:keepNext/>
      </w:pPr>
      <w:r w:rsidRPr="006C15DB">
        <w:rPr>
          <w:noProof/>
        </w:rPr>
        <w:lastRenderedPageBreak/>
        <w:drawing>
          <wp:inline distT="0" distB="0" distL="0" distR="0" wp14:anchorId="1528024F" wp14:editId="3364500F">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738245"/>
                    </a:xfrm>
                    <a:prstGeom prst="rect">
                      <a:avLst/>
                    </a:prstGeom>
                  </pic:spPr>
                </pic:pic>
              </a:graphicData>
            </a:graphic>
          </wp:inline>
        </w:drawing>
      </w:r>
    </w:p>
    <w:p w14:paraId="4E3E9755" w14:textId="1E288B45" w:rsidR="003662E9" w:rsidRPr="003662E9" w:rsidRDefault="00787A87" w:rsidP="00787A87">
      <w:pPr>
        <w:pStyle w:val="Caption"/>
        <w:jc w:val="center"/>
      </w:pPr>
      <w:r>
        <w:t xml:space="preserve">Figure </w:t>
      </w:r>
      <w:fldSimple w:instr=" SEQ Figure \* ARABIC ">
        <w:r w:rsidR="00DD1CE9">
          <w:rPr>
            <w:noProof/>
          </w:rPr>
          <w:t>74</w:t>
        </w:r>
      </w:fldSimple>
      <w:r>
        <w:t xml:space="preserve"> |</w:t>
      </w:r>
      <w:r w:rsidR="009648C3">
        <w:t xml:space="preserve"> Postman</w:t>
      </w:r>
    </w:p>
    <w:p w14:paraId="7F55F8DC" w14:textId="51300D5D" w:rsidR="009121CA" w:rsidRDefault="00801234" w:rsidP="00271BA6">
      <w:pPr>
        <w:pStyle w:val="Heading4"/>
      </w:pPr>
      <w:r>
        <w:t>5.2.</w:t>
      </w:r>
      <w:r w:rsidR="00464F5D">
        <w:t>3.</w:t>
      </w:r>
      <w:r>
        <w:t xml:space="preserve"> | </w:t>
      </w:r>
      <w:r w:rsidR="00562ADD">
        <w:t>Authentication</w:t>
      </w:r>
      <w:r w:rsidR="00271BA6">
        <w:t>, Authorisation and Security</w:t>
      </w:r>
    </w:p>
    <w:p w14:paraId="74FA84FB" w14:textId="4FEB76EF" w:rsidR="00B33791" w:rsidRDefault="00B33791" w:rsidP="00B33791">
      <w:r>
        <w:t>Login</w:t>
      </w:r>
      <w:r w:rsidR="000112E9">
        <w:t>, JWT</w:t>
      </w:r>
      <w:r w:rsidR="00221CC7">
        <w:t>, Hashing and Encrypt</w:t>
      </w:r>
    </w:p>
    <w:p w14:paraId="131777BA" w14:textId="77777777" w:rsidR="008C5645" w:rsidRDefault="008C5645" w:rsidP="00B33791"/>
    <w:p w14:paraId="157BD0B7" w14:textId="07304AFF" w:rsidR="002E7D39" w:rsidRDefault="000112E9" w:rsidP="001F1FF4">
      <w:r>
        <w:rPr>
          <w:noProof/>
        </w:rPr>
        <w:drawing>
          <wp:inline distT="0" distB="0" distL="0" distR="0" wp14:anchorId="62B9D8B3" wp14:editId="327EA107">
            <wp:extent cx="6645910" cy="1621155"/>
            <wp:effectExtent l="0" t="0" r="2540" b="0"/>
            <wp:docPr id="171" name="Picture 1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6645910" cy="1621155"/>
                    </a:xfrm>
                    <a:prstGeom prst="rect">
                      <a:avLst/>
                    </a:prstGeom>
                  </pic:spPr>
                </pic:pic>
              </a:graphicData>
            </a:graphic>
          </wp:inline>
        </w:drawing>
      </w:r>
    </w:p>
    <w:p w14:paraId="4A02BB58" w14:textId="5C1C52B9" w:rsidR="002E7D39" w:rsidRDefault="002E7D39" w:rsidP="002E7D39">
      <w:pPr>
        <w:pStyle w:val="Caption"/>
        <w:jc w:val="center"/>
      </w:pPr>
      <w:r>
        <w:t xml:space="preserve">Figure </w:t>
      </w:r>
      <w:fldSimple w:instr=" SEQ Figure \* ARABIC ">
        <w:r w:rsidR="00DD1CE9">
          <w:rPr>
            <w:noProof/>
          </w:rPr>
          <w:t>75</w:t>
        </w:r>
      </w:fldSimple>
      <w:r>
        <w:t xml:space="preserve"> | </w:t>
      </w:r>
      <w:r w:rsidR="00650C36">
        <w:t xml:space="preserve">Password </w:t>
      </w:r>
      <w:r w:rsidR="001F1FF4">
        <w:t>Hashing and Encryption</w:t>
      </w:r>
    </w:p>
    <w:p w14:paraId="72966C3D" w14:textId="77777777" w:rsidR="002E7D39" w:rsidRDefault="002E7D39" w:rsidP="002E7D39"/>
    <w:p w14:paraId="27E5B61E" w14:textId="77777777" w:rsidR="00451246" w:rsidRDefault="007F3891" w:rsidP="00451246">
      <w:pPr>
        <w:keepNext/>
      </w:pPr>
      <w:r w:rsidRPr="007F3891">
        <w:rPr>
          <w:noProof/>
        </w:rPr>
        <w:drawing>
          <wp:inline distT="0" distB="0" distL="0" distR="0" wp14:anchorId="00039023" wp14:editId="1E042449">
            <wp:extent cx="6645910" cy="1254125"/>
            <wp:effectExtent l="0" t="0" r="2540" b="3175"/>
            <wp:docPr id="169" name="Picture 1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text&#10;&#10;Description automatically generated"/>
                    <pic:cNvPicPr/>
                  </pic:nvPicPr>
                  <pic:blipFill>
                    <a:blip r:embed="rId109"/>
                    <a:stretch>
                      <a:fillRect/>
                    </a:stretch>
                  </pic:blipFill>
                  <pic:spPr>
                    <a:xfrm>
                      <a:off x="0" y="0"/>
                      <a:ext cx="6645910" cy="1254125"/>
                    </a:xfrm>
                    <a:prstGeom prst="rect">
                      <a:avLst/>
                    </a:prstGeom>
                  </pic:spPr>
                </pic:pic>
              </a:graphicData>
            </a:graphic>
          </wp:inline>
        </w:drawing>
      </w:r>
    </w:p>
    <w:p w14:paraId="044F3E32" w14:textId="0003B10B" w:rsidR="007F3891" w:rsidRDefault="00451246" w:rsidP="00451246">
      <w:pPr>
        <w:pStyle w:val="Caption"/>
        <w:jc w:val="center"/>
        <w:rPr>
          <w:b w:val="0"/>
          <w:bCs/>
        </w:rPr>
      </w:pPr>
      <w:r>
        <w:t xml:space="preserve">Figure </w:t>
      </w:r>
      <w:fldSimple w:instr=" SEQ Figure \* ARABIC ">
        <w:r w:rsidR="00DD1CE9">
          <w:rPr>
            <w:noProof/>
          </w:rPr>
          <w:t>76</w:t>
        </w:r>
      </w:fldSimple>
      <w:r>
        <w:t xml:space="preserve"> | Bycrypt Salting and Encryption </w:t>
      </w:r>
      <w:r w:rsidRPr="00F733EC">
        <w:rPr>
          <w:b w:val="0"/>
          <w:bCs/>
        </w:rPr>
        <w:t>(Appendix/Code/Backend/</w:t>
      </w:r>
      <w:r w:rsidR="00F733EC" w:rsidRPr="00F733EC">
        <w:rPr>
          <w:b w:val="0"/>
          <w:bCs/>
        </w:rPr>
        <w:t>Routes/user.js</w:t>
      </w:r>
      <w:r w:rsidRPr="00F733EC">
        <w:rPr>
          <w:b w:val="0"/>
          <w:bCs/>
        </w:rPr>
        <w:t>)</w:t>
      </w:r>
    </w:p>
    <w:p w14:paraId="21DC5B8B" w14:textId="77777777" w:rsidR="00F733EC" w:rsidRPr="00F733EC" w:rsidRDefault="00F733EC" w:rsidP="00F733EC"/>
    <w:p w14:paraId="5384F086" w14:textId="51024A37" w:rsidR="00095297" w:rsidRDefault="00095297" w:rsidP="002E7D39">
      <w:r>
        <w:t>Environment variables.</w:t>
      </w:r>
    </w:p>
    <w:p w14:paraId="1693891C" w14:textId="77777777" w:rsidR="00095297" w:rsidRPr="002E7D39" w:rsidRDefault="00095297" w:rsidP="002E7D39"/>
    <w:p w14:paraId="56713FE3" w14:textId="74E87921" w:rsidR="00613F3C" w:rsidRPr="006C20D1" w:rsidRDefault="00DD003E" w:rsidP="00801234">
      <w:pPr>
        <w:pStyle w:val="Heading4"/>
      </w:pPr>
      <w:r>
        <w:t>5.2.</w:t>
      </w:r>
      <w:r w:rsidR="00464F5D">
        <w:t>4.</w:t>
      </w:r>
      <w:r>
        <w:t>|</w:t>
      </w:r>
      <w:r w:rsidR="00BF4BC5">
        <w:t>User Requests</w:t>
      </w:r>
    </w:p>
    <w:p w14:paraId="1081CDCA" w14:textId="24D47C0A" w:rsidR="00B73F8B" w:rsidRDefault="00BF4BC5" w:rsidP="003F208B">
      <w:pPr>
        <w:pStyle w:val="Heading2"/>
      </w:pPr>
      <w:bookmarkStart w:id="63" w:name="_Toc127837663"/>
      <w:r>
        <w:t>5.</w:t>
      </w:r>
      <w:r w:rsidR="00EF064B">
        <w:t>3</w:t>
      </w:r>
      <w:r w:rsidR="00464F5D">
        <w:t>. |</w:t>
      </w:r>
      <w:r w:rsidR="00EF064B">
        <w:t xml:space="preserve"> </w:t>
      </w:r>
      <w:r w:rsidR="008E6354">
        <w:t>Front</w:t>
      </w:r>
      <w:r w:rsidR="00CB7A50">
        <w:t>e</w:t>
      </w:r>
      <w:r w:rsidR="008E6354">
        <w:t>nd Development</w:t>
      </w:r>
      <w:bookmarkEnd w:id="63"/>
    </w:p>
    <w:p w14:paraId="546EF3D0" w14:textId="2AAB30EB" w:rsidR="00D016F9" w:rsidRDefault="00634079" w:rsidP="003F3995">
      <w:pPr>
        <w:pStyle w:val="Heading3"/>
      </w:pPr>
      <w:bookmarkStart w:id="64" w:name="_Toc127837664"/>
      <w:r>
        <w:t xml:space="preserve">5.3.1. | </w:t>
      </w:r>
      <w:r w:rsidR="00D016F9">
        <w:t>Material Collection</w:t>
      </w:r>
      <w:bookmarkEnd w:id="64"/>
    </w:p>
    <w:p w14:paraId="3F8C6308" w14:textId="7D64CB43" w:rsidR="00D016F9" w:rsidRPr="00171698" w:rsidRDefault="00634079" w:rsidP="00634079">
      <w:pPr>
        <w:pStyle w:val="Heading4"/>
      </w:pPr>
      <w:r>
        <w:t xml:space="preserve">5.3.1.1. </w:t>
      </w:r>
      <w:r w:rsidR="00B03A1B">
        <w:t xml:space="preserve">| </w:t>
      </w:r>
      <w:r w:rsidR="00D016F9" w:rsidRPr="00171698">
        <w:t>Audio Cutting and Songs</w:t>
      </w:r>
      <w:r w:rsidR="00DA5063">
        <w:t xml:space="preserve"> (Audacity)</w:t>
      </w:r>
    </w:p>
    <w:p w14:paraId="2997490C" w14:textId="285A2CF8" w:rsidR="005509ED" w:rsidRDefault="00634079" w:rsidP="005509ED">
      <w:pPr>
        <w:pStyle w:val="Heading4"/>
      </w:pPr>
      <w:r>
        <w:t xml:space="preserve">5.3.1.2. | </w:t>
      </w:r>
      <w:r w:rsidR="00D016F9" w:rsidRPr="00171698">
        <w:t>Chord List</w:t>
      </w:r>
    </w:p>
    <w:p w14:paraId="0967E6FF" w14:textId="0FB434D8" w:rsidR="00BB030A" w:rsidRPr="00BB030A" w:rsidRDefault="00BB030A" w:rsidP="00BB030A">
      <w:pPr>
        <w:pStyle w:val="Heading3"/>
      </w:pPr>
      <w:bookmarkStart w:id="65" w:name="_Toc127837665"/>
      <w:r>
        <w:t>5.3.</w:t>
      </w:r>
      <w:r w:rsidR="00842EA9">
        <w:t>2</w:t>
      </w:r>
      <w:r>
        <w:t>. | Theme and Digital Design (Adobe Photoshop, C</w:t>
      </w:r>
      <w:r w:rsidR="006A4E41">
        <w:t>SS Variables</w:t>
      </w:r>
      <w:r w:rsidR="00AF5676">
        <w:t xml:space="preserve"> instead </w:t>
      </w:r>
      <w:r w:rsidR="0049681D">
        <w:t xml:space="preserve">of </w:t>
      </w:r>
      <w:r w:rsidR="00AF5676">
        <w:t>Bootstrap</w:t>
      </w:r>
      <w:r w:rsidR="00E75612">
        <w:t>, Font</w:t>
      </w:r>
      <w:r>
        <w:t>)</w:t>
      </w:r>
      <w:bookmarkEnd w:id="65"/>
    </w:p>
    <w:p w14:paraId="1FD1B330" w14:textId="4386E176" w:rsidR="0022106E" w:rsidRDefault="003876DC" w:rsidP="003876DC">
      <w:pPr>
        <w:pStyle w:val="Heading3"/>
      </w:pPr>
      <w:bookmarkStart w:id="66" w:name="_Toc127837666"/>
      <w:r>
        <w:t>5.3</w:t>
      </w:r>
      <w:r w:rsidR="00A12A94">
        <w:t>.</w:t>
      </w:r>
      <w:r w:rsidR="00842EA9">
        <w:t>3</w:t>
      </w:r>
      <w:r w:rsidR="00CB7A50">
        <w:t xml:space="preserve">. | </w:t>
      </w:r>
      <w:r>
        <w:t>Registration and Login</w:t>
      </w:r>
      <w:bookmarkEnd w:id="66"/>
    </w:p>
    <w:p w14:paraId="509380DD" w14:textId="65482E67" w:rsidR="007420FB" w:rsidRDefault="007420FB" w:rsidP="00C14E17">
      <w:pPr>
        <w:pStyle w:val="Heading3"/>
      </w:pPr>
      <w:bookmarkStart w:id="67" w:name="_Toc127837667"/>
      <w:r>
        <w:t>5.3.</w:t>
      </w:r>
      <w:r w:rsidR="00842EA9">
        <w:t>4</w:t>
      </w:r>
      <w:r>
        <w:t>. | Game Play</w:t>
      </w:r>
      <w:r w:rsidR="00F216A1">
        <w:t xml:space="preserve"> and Practice Options</w:t>
      </w:r>
      <w:bookmarkEnd w:id="67"/>
    </w:p>
    <w:p w14:paraId="19FE3AB7" w14:textId="1BA511CF" w:rsidR="00F216A1" w:rsidRPr="007420FB" w:rsidRDefault="000E720C" w:rsidP="00C14E17">
      <w:pPr>
        <w:pStyle w:val="Heading3"/>
      </w:pPr>
      <w:bookmarkStart w:id="68" w:name="_Toc127837668"/>
      <w:r>
        <w:t>5.3.</w:t>
      </w:r>
      <w:r w:rsidR="00842EA9">
        <w:t>5</w:t>
      </w:r>
      <w:r>
        <w:t xml:space="preserve">. | </w:t>
      </w:r>
      <w:r w:rsidR="00EF45EF">
        <w:t xml:space="preserve">Manipulating Audio: </w:t>
      </w:r>
      <w:r w:rsidR="00F216A1">
        <w:t>Jam Session</w:t>
      </w:r>
      <w:bookmarkEnd w:id="68"/>
    </w:p>
    <w:p w14:paraId="0D1CB7F4" w14:textId="7FBD6D48" w:rsidR="00C0519C" w:rsidRPr="00C0519C" w:rsidRDefault="00CB7A50" w:rsidP="00C0519C">
      <w:pPr>
        <w:pStyle w:val="Heading3"/>
      </w:pPr>
      <w:bookmarkStart w:id="69" w:name="_Toc127837669"/>
      <w:r>
        <w:t>5.3.</w:t>
      </w:r>
      <w:r w:rsidR="00842EA9">
        <w:t>6</w:t>
      </w:r>
      <w:r>
        <w:t xml:space="preserve">. | </w:t>
      </w:r>
      <w:r w:rsidR="00B73F8B">
        <w:t>Chord Translation</w:t>
      </w:r>
      <w:r w:rsidR="00E8070D">
        <w:t xml:space="preserve"> and Display</w:t>
      </w:r>
      <w:bookmarkEnd w:id="69"/>
    </w:p>
    <w:p w14:paraId="057715E7" w14:textId="25C91272" w:rsidR="001B4AD6" w:rsidRPr="001B4AD6" w:rsidRDefault="00675D8C" w:rsidP="001B4AD6">
      <w:pPr>
        <w:pStyle w:val="Heading3"/>
      </w:pPr>
      <w:bookmarkStart w:id="70" w:name="_Toc127837670"/>
      <w:r>
        <w:t>5.3.</w:t>
      </w:r>
      <w:r w:rsidR="00842EA9">
        <w:t>7</w:t>
      </w:r>
      <w:r>
        <w:t xml:space="preserve">. | </w:t>
      </w:r>
      <w:r w:rsidR="00F469BD">
        <w:t>Interpreting</w:t>
      </w:r>
      <w:r w:rsidR="00BB7076">
        <w:t xml:space="preserve"> </w:t>
      </w:r>
      <w:r w:rsidR="00E8070D">
        <w:t>Tablature</w:t>
      </w:r>
      <w:bookmarkEnd w:id="70"/>
      <w:r w:rsidR="00E8070D">
        <w:t xml:space="preserve"> </w:t>
      </w:r>
    </w:p>
    <w:p w14:paraId="1411D6F9" w14:textId="1E338954" w:rsidR="00675D8C" w:rsidRDefault="001B4AD6" w:rsidP="00024CCB">
      <w:pPr>
        <w:pStyle w:val="Heading2"/>
      </w:pPr>
      <w:bookmarkStart w:id="71" w:name="_Toc127837671"/>
      <w:r>
        <w:t>5.3.</w:t>
      </w:r>
      <w:r w:rsidR="00842EA9">
        <w:t>8</w:t>
      </w:r>
      <w:r>
        <w:t>. | Game Play and Practice Options</w:t>
      </w:r>
      <w:bookmarkEnd w:id="71"/>
    </w:p>
    <w:p w14:paraId="23CD8925" w14:textId="46A7A40E" w:rsidR="0017399E" w:rsidRDefault="0017399E" w:rsidP="00317577">
      <w:r>
        <w:tab/>
      </w:r>
    </w:p>
    <w:p w14:paraId="6F14CDE7" w14:textId="10D95C41" w:rsidR="005C01D0" w:rsidRDefault="00C32356" w:rsidP="00C32356">
      <w:pPr>
        <w:pStyle w:val="Heading1"/>
      </w:pPr>
      <w:bookmarkStart w:id="72" w:name="_Toc127837672"/>
      <w:r>
        <w:t xml:space="preserve">6. | </w:t>
      </w:r>
      <w:r w:rsidR="00D529E8">
        <w:t>Testing</w:t>
      </w:r>
      <w:bookmarkEnd w:id="72"/>
    </w:p>
    <w:p w14:paraId="6A50C1FC" w14:textId="0AECBE23" w:rsidR="00572FF3" w:rsidRDefault="00C32356" w:rsidP="00C32356">
      <w:pPr>
        <w:pStyle w:val="Heading2"/>
      </w:pPr>
      <w:bookmarkStart w:id="73" w:name="_Toc127837673"/>
      <w:r>
        <w:t>6.</w:t>
      </w:r>
      <w:r w:rsidR="0073508D">
        <w:t>1</w:t>
      </w:r>
      <w:r>
        <w:t xml:space="preserve">. | </w:t>
      </w:r>
      <w:r w:rsidR="00572FF3">
        <w:t>Hardware Testing</w:t>
      </w:r>
      <w:bookmarkEnd w:id="73"/>
    </w:p>
    <w:p w14:paraId="52F77018" w14:textId="5D994569" w:rsidR="009B5C16" w:rsidRPr="009B5C16" w:rsidRDefault="009B5C16" w:rsidP="009B5C16">
      <w:r w:rsidRPr="009B5C16">
        <w:rPr>
          <w:noProof/>
        </w:rPr>
        <w:drawing>
          <wp:inline distT="0" distB="0" distL="0" distR="0" wp14:anchorId="5C08A6C2" wp14:editId="28318054">
            <wp:extent cx="6645910" cy="36118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645910" cy="3611880"/>
                    </a:xfrm>
                    <a:prstGeom prst="rect">
                      <a:avLst/>
                    </a:prstGeom>
                  </pic:spPr>
                </pic:pic>
              </a:graphicData>
            </a:graphic>
          </wp:inline>
        </w:drawing>
      </w:r>
    </w:p>
    <w:p w14:paraId="58EA32F5" w14:textId="2802067B" w:rsidR="00C83730" w:rsidRDefault="0073508D" w:rsidP="00C32356">
      <w:pPr>
        <w:pStyle w:val="Heading3"/>
      </w:pPr>
      <w:bookmarkStart w:id="74" w:name="_Toc127837674"/>
      <w:r>
        <w:t xml:space="preserve">6.1.1. | </w:t>
      </w:r>
      <w:r w:rsidR="00C83730">
        <w:t>Interaction Testing</w:t>
      </w:r>
      <w:bookmarkEnd w:id="74"/>
    </w:p>
    <w:p w14:paraId="5C5A71F6" w14:textId="57323A96" w:rsidR="002150D1" w:rsidRDefault="0073508D" w:rsidP="0073508D">
      <w:pPr>
        <w:pStyle w:val="Heading3"/>
      </w:pPr>
      <w:bookmarkStart w:id="75" w:name="_Toc127837675"/>
      <w:r>
        <w:t xml:space="preserve">6.1.2. | </w:t>
      </w:r>
      <w:r w:rsidR="002150D1">
        <w:t>Performance Testing</w:t>
      </w:r>
      <w:bookmarkEnd w:id="75"/>
    </w:p>
    <w:p w14:paraId="5ED62581" w14:textId="6C902472" w:rsidR="00572FF3" w:rsidRDefault="0073508D" w:rsidP="0073508D">
      <w:pPr>
        <w:pStyle w:val="Heading2"/>
      </w:pPr>
      <w:bookmarkStart w:id="76" w:name="_Toc127837676"/>
      <w:r>
        <w:t>6.2. |</w:t>
      </w:r>
      <w:r w:rsidR="00BE476B">
        <w:t xml:space="preserve"> </w:t>
      </w:r>
      <w:r w:rsidR="00572FF3">
        <w:t>Software Testing</w:t>
      </w:r>
      <w:bookmarkEnd w:id="76"/>
    </w:p>
    <w:p w14:paraId="3CE1D203" w14:textId="15AE023F" w:rsidR="00E335F6" w:rsidRDefault="0073508D" w:rsidP="0073508D">
      <w:pPr>
        <w:pStyle w:val="Heading3"/>
      </w:pPr>
      <w:bookmarkStart w:id="77" w:name="_Toc127837677"/>
      <w:r>
        <w:lastRenderedPageBreak/>
        <w:t xml:space="preserve">6.2.1. | </w:t>
      </w:r>
      <w:r w:rsidR="00E335F6">
        <w:t>Automated Testing</w:t>
      </w:r>
      <w:bookmarkEnd w:id="77"/>
    </w:p>
    <w:p w14:paraId="6D64A793" w14:textId="77777777" w:rsidR="008D1C6F" w:rsidRDefault="008D1C6F" w:rsidP="008D1C6F"/>
    <w:p w14:paraId="734E57AD" w14:textId="4B3374C1" w:rsidR="008D1C6F" w:rsidRDefault="000F6C60" w:rsidP="008D1C6F">
      <w:r>
        <w:t>Justify automated testing:</w:t>
      </w:r>
    </w:p>
    <w:p w14:paraId="423E34F3" w14:textId="1F874CBB" w:rsidR="000F6C60" w:rsidRDefault="000F6C60" w:rsidP="008D1C6F">
      <w:r>
        <w:t>Test code more frequently in less time,</w:t>
      </w:r>
    </w:p>
    <w:p w14:paraId="5C839103" w14:textId="0919FAE2" w:rsidR="000F6C60" w:rsidRDefault="000F6C60" w:rsidP="008D1C6F">
      <w:r>
        <w:t>Catch bugs before deploying a release,</w:t>
      </w:r>
    </w:p>
    <w:p w14:paraId="3D90B62E" w14:textId="45335943" w:rsidR="000F6C60" w:rsidRDefault="00B124AC" w:rsidP="008D1C6F">
      <w:r>
        <w:t>More confidence in source code,</w:t>
      </w:r>
    </w:p>
    <w:p w14:paraId="000B4B50" w14:textId="3037BCA3" w:rsidR="00B124AC" w:rsidRDefault="00B124AC" w:rsidP="008D1C6F">
      <w:r>
        <w:t>Secure refactoring</w:t>
      </w:r>
    </w:p>
    <w:p w14:paraId="46420B4B" w14:textId="79C9D587" w:rsidR="00B124AC" w:rsidRPr="008D1C6F" w:rsidRDefault="001F3A49" w:rsidP="008D1C6F">
      <w:r>
        <w:t>Focus more on quality.</w:t>
      </w:r>
    </w:p>
    <w:p w14:paraId="67FC7D58" w14:textId="67022EDA" w:rsidR="00F42BD9" w:rsidRDefault="0073508D" w:rsidP="00BE476B">
      <w:pPr>
        <w:pStyle w:val="Heading3"/>
      </w:pPr>
      <w:bookmarkStart w:id="78" w:name="_Toc127837678"/>
      <w:r>
        <w:t xml:space="preserve">6.2.2. | </w:t>
      </w:r>
      <w:r w:rsidR="00F42BD9">
        <w:t xml:space="preserve">API </w:t>
      </w:r>
      <w:r w:rsidR="00A95A3A">
        <w:t xml:space="preserve">End-to-End </w:t>
      </w:r>
      <w:r w:rsidR="00F42BD9">
        <w:t>Testing</w:t>
      </w:r>
      <w:bookmarkEnd w:id="78"/>
    </w:p>
    <w:p w14:paraId="745A44A3" w14:textId="20D68E52" w:rsidR="00BB34CA" w:rsidRDefault="00BE476B" w:rsidP="00BE476B">
      <w:pPr>
        <w:pStyle w:val="Heading3"/>
      </w:pPr>
      <w:bookmarkStart w:id="79" w:name="_Toc127837679"/>
      <w:r>
        <w:t xml:space="preserve">6.2.3. | </w:t>
      </w:r>
      <w:r w:rsidR="00BB34CA">
        <w:t>Function Testing</w:t>
      </w:r>
      <w:bookmarkEnd w:id="79"/>
    </w:p>
    <w:p w14:paraId="5A962591" w14:textId="32B48BA1" w:rsidR="00BB34CA" w:rsidRDefault="00BE476B" w:rsidP="00BE476B">
      <w:pPr>
        <w:pStyle w:val="Heading3"/>
      </w:pPr>
      <w:bookmarkStart w:id="80" w:name="_Toc127837680"/>
      <w:r>
        <w:t xml:space="preserve">6.2.4. | </w:t>
      </w:r>
      <w:r w:rsidR="00BB34CA">
        <w:t>Unit Testing</w:t>
      </w:r>
      <w:bookmarkEnd w:id="80"/>
    </w:p>
    <w:p w14:paraId="50DB80A1" w14:textId="19075528" w:rsidR="00440602" w:rsidRDefault="007074F8" w:rsidP="00440602">
      <w:r>
        <w:t xml:space="preserve">Test functions without external dependencies, such as </w:t>
      </w:r>
      <w:r w:rsidR="00E04B12">
        <w:t xml:space="preserve">database or </w:t>
      </w:r>
      <w:r w:rsidR="0049774F">
        <w:t xml:space="preserve">web services. </w:t>
      </w:r>
      <w:r w:rsidR="00440602">
        <w:t>Cheap to write</w:t>
      </w:r>
      <w:r>
        <w:t>, executes fast, but don’t give a lot of confidence</w:t>
      </w:r>
      <w:r w:rsidR="00DE5442">
        <w:t xml:space="preserve"> in the reliability of the function </w:t>
      </w:r>
      <w:r w:rsidR="008D1D99">
        <w:t>of the seperation of dependencies</w:t>
      </w:r>
      <w:r>
        <w:t>.</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11">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49E26D77" w:rsidR="00DD1CE9" w:rsidRPr="00DD1CE9" w:rsidRDefault="00DD1CE9" w:rsidP="00DD1CE9">
      <w:pPr>
        <w:pStyle w:val="Caption"/>
        <w:jc w:val="center"/>
      </w:pPr>
      <w:r>
        <w:t xml:space="preserve">Figure </w:t>
      </w:r>
      <w:fldSimple w:instr=" SEQ Figure \* ARABIC ">
        <w:r>
          <w:rPr>
            <w:noProof/>
          </w:rPr>
          <w:t>77</w:t>
        </w:r>
      </w:fldSimple>
      <w:r>
        <w:t xml:space="preserve"> | Unit versus Integration Testing </w:t>
      </w:r>
      <w:r w:rsidRPr="0085601B">
        <w:rPr>
          <w:b w:val="0"/>
          <w:bCs/>
        </w:rPr>
        <w:t>(Appendix/Unit</w:t>
      </w:r>
      <w:r w:rsidR="0085601B" w:rsidRPr="0085601B">
        <w:rPr>
          <w:b w:val="0"/>
          <w:bCs/>
        </w:rPr>
        <w:t>.drawio</w:t>
      </w:r>
      <w:r w:rsidRPr="0085601B">
        <w:rPr>
          <w:b w:val="0"/>
          <w:bCs/>
        </w:rPr>
        <w:t>)</w:t>
      </w:r>
    </w:p>
    <w:p w14:paraId="74599811" w14:textId="77777777" w:rsidR="00291981" w:rsidRDefault="00291981" w:rsidP="00440602"/>
    <w:p w14:paraId="231FD155" w14:textId="77777777" w:rsidR="00291981" w:rsidRPr="00440602" w:rsidRDefault="00291981" w:rsidP="00440602"/>
    <w:p w14:paraId="671B9787" w14:textId="095594A6" w:rsidR="00E8649C" w:rsidRDefault="00F66A6A" w:rsidP="00F66A6A">
      <w:pPr>
        <w:pStyle w:val="Heading3"/>
      </w:pPr>
      <w:bookmarkStart w:id="81" w:name="_Toc127837681"/>
      <w:r>
        <w:t xml:space="preserve">6.2.5. | </w:t>
      </w:r>
      <w:r w:rsidR="002023EA">
        <w:t>Integration</w:t>
      </w:r>
      <w:r w:rsidR="00E8649C">
        <w:t xml:space="preserve"> Testing</w:t>
      </w:r>
      <w:bookmarkEnd w:id="81"/>
    </w:p>
    <w:p w14:paraId="7D1DA289" w14:textId="77777777" w:rsidR="002023EA" w:rsidRPr="002023EA" w:rsidRDefault="002023EA" w:rsidP="002023EA"/>
    <w:p w14:paraId="36C2F77D" w14:textId="5D686FE6" w:rsidR="008D1D99" w:rsidRDefault="00441652" w:rsidP="008D1D99">
      <w:r>
        <w:t xml:space="preserve">Misconseption: some developers think that testing two or more funcitons together </w:t>
      </w:r>
      <w:r w:rsidR="00EE4F5C">
        <w:t>describes unit testing. In  reality integration testing t</w:t>
      </w:r>
      <w:r w:rsidR="008D1D99">
        <w:t>est</w:t>
      </w:r>
      <w:r w:rsidR="00912C0B">
        <w:t>s</w:t>
      </w:r>
      <w:r w:rsidR="008D1D99">
        <w:t xml:space="preserve"> the class or component with external dependencies.</w:t>
      </w:r>
      <w:r w:rsidR="00A21A56">
        <w:t xml:space="preserve"> Take longer to execute because of the </w:t>
      </w:r>
      <w:r w:rsidR="00927DB9">
        <w:t xml:space="preserve">I/O on files or databases, but gives confidence on the general </w:t>
      </w:r>
      <w:r w:rsidR="000165DF">
        <w:t>health of the application.</w:t>
      </w:r>
    </w:p>
    <w:p w14:paraId="6BCF7933" w14:textId="75FA13CF" w:rsidR="002023EA" w:rsidRPr="008D1D99" w:rsidRDefault="002023EA" w:rsidP="008D1D99">
      <w:r w:rsidRPr="002023EA">
        <w:lastRenderedPageBreak/>
        <w:drawing>
          <wp:inline distT="0" distB="0" distL="0" distR="0" wp14:anchorId="15D6E2E3" wp14:editId="0C83A7AC">
            <wp:extent cx="6645910" cy="2745740"/>
            <wp:effectExtent l="0" t="0" r="2540" b="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112"/>
                    <a:stretch>
                      <a:fillRect/>
                    </a:stretch>
                  </pic:blipFill>
                  <pic:spPr>
                    <a:xfrm>
                      <a:off x="0" y="0"/>
                      <a:ext cx="6645910" cy="2745740"/>
                    </a:xfrm>
                    <a:prstGeom prst="rect">
                      <a:avLst/>
                    </a:prstGeom>
                  </pic:spPr>
                </pic:pic>
              </a:graphicData>
            </a:graphic>
          </wp:inline>
        </w:drawing>
      </w:r>
    </w:p>
    <w:p w14:paraId="567BD15C" w14:textId="3790AEAD" w:rsidR="00E8649C" w:rsidRDefault="00F66A6A" w:rsidP="00F66A6A">
      <w:pPr>
        <w:pStyle w:val="Heading3"/>
      </w:pPr>
      <w:bookmarkStart w:id="82" w:name="_Toc127837682"/>
      <w:r>
        <w:t xml:space="preserve">6.2.6. | </w:t>
      </w:r>
      <w:r w:rsidR="00E8649C">
        <w:t>Input Testing</w:t>
      </w:r>
      <w:bookmarkEnd w:id="82"/>
    </w:p>
    <w:p w14:paraId="79B4CF85" w14:textId="113A8991" w:rsidR="00552483" w:rsidRDefault="00F66A6A" w:rsidP="00F66A6A">
      <w:pPr>
        <w:pStyle w:val="Heading3"/>
      </w:pPr>
      <w:bookmarkStart w:id="83" w:name="_Toc127837683"/>
      <w:r>
        <w:t xml:space="preserve">6.2.7. | </w:t>
      </w:r>
      <w:r w:rsidR="0025672A">
        <w:t xml:space="preserve">Requirement </w:t>
      </w:r>
      <w:r w:rsidR="00034B7A">
        <w:t>Test Sheet</w:t>
      </w:r>
      <w:bookmarkEnd w:id="83"/>
    </w:p>
    <w:p w14:paraId="2BA1A615" w14:textId="2E8CD918" w:rsidR="00035486" w:rsidRDefault="009D7A3D" w:rsidP="009D7A3D">
      <w:pPr>
        <w:pStyle w:val="Heading2"/>
      </w:pPr>
      <w:bookmarkStart w:id="84" w:name="_Toc127837684"/>
      <w:r>
        <w:t xml:space="preserve">6.3 | </w:t>
      </w:r>
      <w:r w:rsidR="00371CB4">
        <w:t>User Acceptance</w:t>
      </w:r>
      <w:bookmarkEnd w:id="84"/>
    </w:p>
    <w:p w14:paraId="2A189A94" w14:textId="77777777" w:rsidR="005031CC" w:rsidRDefault="005031CC" w:rsidP="005031CC"/>
    <w:p w14:paraId="47467CD8" w14:textId="46F64C5A" w:rsidR="005031CC" w:rsidRDefault="005031CC" w:rsidP="00077677">
      <w:pPr>
        <w:pStyle w:val="Heading1"/>
      </w:pPr>
      <w:bookmarkStart w:id="85" w:name="_Toc127837685"/>
      <w:r>
        <w:t>7.</w:t>
      </w:r>
      <w:r w:rsidR="00702468">
        <w:t xml:space="preserve"> | Reflection</w:t>
      </w:r>
      <w:bookmarkEnd w:id="85"/>
    </w:p>
    <w:p w14:paraId="6BD6CE3A" w14:textId="432A1D32" w:rsidR="00571FFF" w:rsidRPr="00571FFF" w:rsidRDefault="00571FFF" w:rsidP="00571FFF">
      <w:r>
        <w:t xml:space="preserve">Match </w:t>
      </w:r>
      <w:r w:rsidR="00B40968">
        <w:t xml:space="preserve">user and system </w:t>
      </w:r>
      <w:r>
        <w:t>requirement</w:t>
      </w:r>
      <w:r w:rsidR="00A345B3">
        <w:t>s table with reality (</w:t>
      </w:r>
      <w:r w:rsidR="005515EC">
        <w:t>suitable</w:t>
      </w:r>
      <w:r w:rsidR="00A345B3">
        <w:t xml:space="preserve"> for an Excel Table)</w:t>
      </w:r>
      <w:r w:rsidR="00B40968">
        <w:t>, draw conclusions, missing</w:t>
      </w:r>
      <w:r w:rsidR="00503BF0">
        <w:t xml:space="preserve"> features</w:t>
      </w:r>
      <w:r w:rsidR="003D7232">
        <w:t>, challenges</w:t>
      </w:r>
      <w:r w:rsidR="00F20B02">
        <w:t>, and tim</w:t>
      </w:r>
      <w:r w:rsidR="00503BF0">
        <w:t>e to develop them.</w:t>
      </w:r>
    </w:p>
    <w:p w14:paraId="3C80AEE0" w14:textId="6172CF41" w:rsidR="00702468" w:rsidRDefault="00702468" w:rsidP="00077677">
      <w:pPr>
        <w:pStyle w:val="Heading2"/>
      </w:pPr>
      <w:bookmarkStart w:id="86" w:name="_Toc127837686"/>
      <w:r>
        <w:t>7.1</w:t>
      </w:r>
      <w:r w:rsidR="00ED2B76">
        <w:t>.</w:t>
      </w:r>
      <w:r>
        <w:t xml:space="preserve"> | Man</w:t>
      </w:r>
      <w:r w:rsidR="00ED2B76">
        <w:t>u</w:t>
      </w:r>
      <w:r>
        <w:t>facturing</w:t>
      </w:r>
      <w:bookmarkEnd w:id="86"/>
    </w:p>
    <w:p w14:paraId="20DF4262" w14:textId="45D15464" w:rsidR="00702468" w:rsidRDefault="00ED2B76" w:rsidP="00077677">
      <w:pPr>
        <w:pStyle w:val="Heading2"/>
      </w:pPr>
      <w:bookmarkStart w:id="87" w:name="_Toc127837687"/>
      <w:r>
        <w:t>7.</w:t>
      </w:r>
      <w:r w:rsidR="00077677">
        <w:t>2</w:t>
      </w:r>
      <w:r>
        <w:t xml:space="preserve">. | </w:t>
      </w:r>
      <w:r w:rsidR="002C4D25">
        <w:t>Project Management</w:t>
      </w:r>
      <w:bookmarkEnd w:id="87"/>
      <w:r w:rsidR="005D19F9">
        <w:t xml:space="preserve"> (Work Monitor</w:t>
      </w:r>
      <w:r w:rsidR="00602A7E">
        <w:t xml:space="preserve"> Analysis</w:t>
      </w:r>
      <w:r w:rsidR="005D19F9">
        <w:t>)</w:t>
      </w:r>
    </w:p>
    <w:p w14:paraId="18003BCF" w14:textId="77777777" w:rsidR="00E73947" w:rsidRDefault="009B6668" w:rsidP="00E73947">
      <w:pPr>
        <w:keepNext/>
      </w:pPr>
      <w:r w:rsidRPr="009B6668">
        <w:rPr>
          <w:noProof/>
        </w:rPr>
        <w:drawing>
          <wp:inline distT="0" distB="0" distL="0" distR="0" wp14:anchorId="6F81CA4B" wp14:editId="2232BE8B">
            <wp:extent cx="6645910" cy="3070225"/>
            <wp:effectExtent l="0" t="0" r="254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pic:nvPicPr>
                  <pic:blipFill>
                    <a:blip r:embed="rId113"/>
                    <a:stretch>
                      <a:fillRect/>
                    </a:stretch>
                  </pic:blipFill>
                  <pic:spPr>
                    <a:xfrm>
                      <a:off x="0" y="0"/>
                      <a:ext cx="6645910" cy="3070225"/>
                    </a:xfrm>
                    <a:prstGeom prst="rect">
                      <a:avLst/>
                    </a:prstGeom>
                  </pic:spPr>
                </pic:pic>
              </a:graphicData>
            </a:graphic>
          </wp:inline>
        </w:drawing>
      </w:r>
    </w:p>
    <w:p w14:paraId="19DDD676" w14:textId="7F43184C" w:rsidR="009B6668" w:rsidRDefault="00E73947" w:rsidP="00E73947">
      <w:pPr>
        <w:pStyle w:val="Caption"/>
        <w:jc w:val="center"/>
        <w:rPr>
          <w:b w:val="0"/>
          <w:bCs/>
        </w:rPr>
      </w:pPr>
      <w:r>
        <w:t xml:space="preserve">Figure </w:t>
      </w:r>
      <w:fldSimple w:instr=" SEQ Figure \* ARABIC ">
        <w:r w:rsidR="00DD1CE9">
          <w:rPr>
            <w:noProof/>
          </w:rPr>
          <w:t>78</w:t>
        </w:r>
      </w:fldSimple>
      <w:r>
        <w:t xml:space="preserve"> | Labour Statistics </w:t>
      </w:r>
      <w:r w:rsidRPr="006D7AFC">
        <w:rPr>
          <w:b w:val="0"/>
          <w:bCs/>
        </w:rPr>
        <w:t>(Appendix/Labour Statistics</w:t>
      </w:r>
      <w:r w:rsidR="00E576EC" w:rsidRPr="006D7AFC">
        <w:rPr>
          <w:b w:val="0"/>
          <w:bCs/>
        </w:rPr>
        <w:t>.ipynb</w:t>
      </w:r>
      <w:r w:rsidRPr="006D7AFC">
        <w:rPr>
          <w:b w:val="0"/>
          <w:bCs/>
        </w:rPr>
        <w:t>)</w:t>
      </w:r>
    </w:p>
    <w:p w14:paraId="613B57C6" w14:textId="0AE6CBB6" w:rsidR="006D7AFC" w:rsidRPr="006D7AFC" w:rsidRDefault="006D7AFC" w:rsidP="006D7AFC">
      <w:pPr>
        <w:rPr>
          <w:b/>
          <w:bCs/>
          <w:color w:val="FF0000"/>
        </w:rPr>
      </w:pPr>
      <w:r w:rsidRPr="006D7AFC">
        <w:rPr>
          <w:b/>
          <w:bCs/>
          <w:color w:val="FF0000"/>
        </w:rPr>
        <w:t>Refresh Labour Statistics</w:t>
      </w:r>
    </w:p>
    <w:p w14:paraId="2F058550" w14:textId="37611EA5" w:rsidR="00A81253" w:rsidRDefault="00A81253" w:rsidP="00077677">
      <w:pPr>
        <w:pStyle w:val="Heading2"/>
      </w:pPr>
      <w:bookmarkStart w:id="88" w:name="_Toc127837688"/>
      <w:r>
        <w:t>7.</w:t>
      </w:r>
      <w:r w:rsidR="00077677">
        <w:t>3</w:t>
      </w:r>
      <w:r>
        <w:t xml:space="preserve">. | </w:t>
      </w:r>
      <w:r w:rsidRPr="00077677">
        <w:t>Challenges</w:t>
      </w:r>
      <w:bookmarkEnd w:id="88"/>
    </w:p>
    <w:p w14:paraId="1DE8CD2F" w14:textId="145401D7" w:rsidR="00702468" w:rsidRDefault="00702468" w:rsidP="00077677">
      <w:pPr>
        <w:pStyle w:val="Heading2"/>
      </w:pPr>
      <w:bookmarkStart w:id="89" w:name="_Toc127837689"/>
      <w:r>
        <w:lastRenderedPageBreak/>
        <w:t>7.</w:t>
      </w:r>
      <w:r w:rsidR="00077677">
        <w:t>4</w:t>
      </w:r>
      <w:r>
        <w:t xml:space="preserve">. | </w:t>
      </w:r>
      <w:r w:rsidR="00DA3C8D">
        <w:t xml:space="preserve">Critiques: </w:t>
      </w:r>
      <w:r>
        <w:t xml:space="preserve">Overall </w:t>
      </w:r>
      <w:r w:rsidR="00097FAC">
        <w:t xml:space="preserve">User </w:t>
      </w:r>
      <w:r>
        <w:t>Experience</w:t>
      </w:r>
      <w:bookmarkEnd w:id="89"/>
    </w:p>
    <w:p w14:paraId="71580945" w14:textId="42566C81" w:rsidR="00097FAC" w:rsidRDefault="00097FAC" w:rsidP="00077677">
      <w:pPr>
        <w:pStyle w:val="Heading2"/>
      </w:pPr>
      <w:bookmarkStart w:id="90" w:name="_Toc127837690"/>
      <w:r>
        <w:t>7.</w:t>
      </w:r>
      <w:r w:rsidR="00077677">
        <w:t>5</w:t>
      </w:r>
      <w:r w:rsidR="00346294">
        <w:t>. | Recommendations</w:t>
      </w:r>
      <w:r w:rsidR="00610ED8">
        <w:t xml:space="preserve"> for an Improved</w:t>
      </w:r>
      <w:r w:rsidR="00A05667">
        <w:t xml:space="preserve"> Console</w:t>
      </w:r>
      <w:r w:rsidR="0031414E">
        <w:t xml:space="preserve"> </w:t>
      </w:r>
      <w:r w:rsidR="00346294">
        <w:t>Prototype</w:t>
      </w:r>
      <w:bookmarkEnd w:id="90"/>
    </w:p>
    <w:p w14:paraId="63B9B9AD" w14:textId="77777777" w:rsidR="00A05667" w:rsidRDefault="00A05667" w:rsidP="00A05667">
      <w:r>
        <w:t>This project will be continued after the submission as a pet project. Explain why and what development will be done. Explain patenting issues.</w:t>
      </w:r>
    </w:p>
    <w:p w14:paraId="78655D50" w14:textId="77777777" w:rsidR="00A05667" w:rsidRPr="00A05667" w:rsidRDefault="00A05667" w:rsidP="00A05667"/>
    <w:p w14:paraId="3AD67E21" w14:textId="6911A0EE" w:rsidR="00A05667" w:rsidRDefault="00A05667" w:rsidP="00A05667">
      <w:pPr>
        <w:pStyle w:val="Heading2"/>
      </w:pPr>
      <w:r>
        <w:t>7.6. | Recommendations for an Improved Music App</w:t>
      </w:r>
    </w:p>
    <w:p w14:paraId="742972D5" w14:textId="77777777" w:rsidR="00DF390B" w:rsidRDefault="00DF390B" w:rsidP="00DF390B"/>
    <w:p w14:paraId="425E5FAE" w14:textId="77777777" w:rsidR="00A05667" w:rsidRPr="005D5A98" w:rsidRDefault="00A05667" w:rsidP="00A05667">
      <w:r>
        <w:t>Use of Artificial Intelligence, Frameworks, Graph DB for Users, Hardware Specs, App Features: Social, Tutorials, Responsive Design.</w:t>
      </w:r>
    </w:p>
    <w:p w14:paraId="112BA3E5" w14:textId="77777777" w:rsidR="00F532D3" w:rsidRPr="00DF390B" w:rsidRDefault="00F532D3" w:rsidP="00DF390B"/>
    <w:p w14:paraId="554F1D49" w14:textId="3F9FFBB7" w:rsidR="000663B8" w:rsidRDefault="00346294" w:rsidP="00077677">
      <w:pPr>
        <w:pStyle w:val="Heading2"/>
      </w:pPr>
      <w:bookmarkStart w:id="91" w:name="_Toc127837691"/>
      <w:r>
        <w:t>7.</w:t>
      </w:r>
      <w:r w:rsidR="003F0C48">
        <w:t>7</w:t>
      </w:r>
      <w:r>
        <w:t xml:space="preserve">. | </w:t>
      </w:r>
      <w:r w:rsidR="0031414E">
        <w:t>Recommendations</w:t>
      </w:r>
      <w:r w:rsidR="00610ED8">
        <w:t xml:space="preserve"> </w:t>
      </w:r>
      <w:r w:rsidR="00DE2B3D">
        <w:t>for Commercialisation</w:t>
      </w:r>
    </w:p>
    <w:p w14:paraId="7A688525" w14:textId="686D9891" w:rsidR="00346294" w:rsidRDefault="000663B8" w:rsidP="00077677">
      <w:pPr>
        <w:pStyle w:val="Heading2"/>
      </w:pPr>
      <w:r>
        <w:t>7.</w:t>
      </w:r>
      <w:r w:rsidR="003F0C48">
        <w:t>7</w:t>
      </w:r>
      <w:r>
        <w:t>.</w:t>
      </w:r>
      <w:r w:rsidR="003F0C48">
        <w:t>1</w:t>
      </w:r>
      <w:r>
        <w:t xml:space="preserve">. | </w:t>
      </w:r>
      <w:r w:rsidR="00A73F4D">
        <w:t>Commercial Development</w:t>
      </w:r>
      <w:bookmarkEnd w:id="91"/>
    </w:p>
    <w:p w14:paraId="2426B26B" w14:textId="5C08EA17" w:rsidR="000663B8" w:rsidRDefault="000663B8" w:rsidP="000663B8">
      <w:r>
        <w:t>7.</w:t>
      </w:r>
      <w:r w:rsidR="003F0C48">
        <w:t>7</w:t>
      </w:r>
      <w:r>
        <w:t>.</w:t>
      </w:r>
      <w:r w:rsidR="005318FD">
        <w:t>2</w:t>
      </w:r>
      <w:r>
        <w:t>. |</w:t>
      </w:r>
      <w:r w:rsidR="004F4AF8">
        <w:t xml:space="preserve"> Patenting</w:t>
      </w:r>
    </w:p>
    <w:p w14:paraId="7D596011" w14:textId="48CA68AE" w:rsidR="00DE2B3D" w:rsidRDefault="00DE2B3D" w:rsidP="000663B8">
      <w:r>
        <w:t>7.</w:t>
      </w:r>
      <w:r w:rsidR="005318FD">
        <w:t>7</w:t>
      </w:r>
      <w:r>
        <w:t>.3. | Monetizing Strategies</w:t>
      </w:r>
    </w:p>
    <w:p w14:paraId="64A0C8C7" w14:textId="77777777" w:rsidR="004F4AF8" w:rsidRPr="000663B8" w:rsidRDefault="004F4AF8" w:rsidP="000663B8"/>
    <w:p w14:paraId="47D1253F" w14:textId="77777777" w:rsidR="00F532D3" w:rsidRPr="00F532D3" w:rsidRDefault="00F532D3" w:rsidP="00F532D3"/>
    <w:p w14:paraId="00B445E6" w14:textId="18CE69E5" w:rsidR="001B046D" w:rsidRPr="001B046D" w:rsidRDefault="001B046D" w:rsidP="001B046D">
      <w:pPr>
        <w:pStyle w:val="Heading2"/>
      </w:pPr>
      <w:bookmarkStart w:id="92" w:name="_Toc127837692"/>
      <w:r>
        <w:t>7.7. | Personal Development</w:t>
      </w:r>
      <w:bookmarkEnd w:id="92"/>
    </w:p>
    <w:p w14:paraId="7B94C17B" w14:textId="77777777" w:rsidR="00552483" w:rsidRDefault="00552483" w:rsidP="00572FF3">
      <w:pPr>
        <w:ind w:firstLine="720"/>
      </w:pPr>
    </w:p>
    <w:p w14:paraId="4DE5EDD9" w14:textId="5BA975FC" w:rsidR="008A19EB" w:rsidRDefault="002150D1" w:rsidP="009D7A3D">
      <w:pPr>
        <w:ind w:firstLine="720"/>
      </w:pPr>
      <w:r>
        <w:tab/>
      </w:r>
      <w:r w:rsidR="008A19EB">
        <w:br w:type="page"/>
      </w:r>
    </w:p>
    <w:p w14:paraId="5BC8BB34" w14:textId="77777777" w:rsidR="00CB3A96" w:rsidRDefault="00CB3A96" w:rsidP="002E0689"/>
    <w:bookmarkStart w:id="93" w:name="_Toc127837693"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93"/>
        </w:p>
        <w:p w14:paraId="70D5BA40" w14:textId="77777777" w:rsidR="00A10522" w:rsidRDefault="00A10522" w:rsidP="00470CDA">
          <w:pPr>
            <w:pStyle w:val="Bibliography"/>
            <w:jc w:val="left"/>
          </w:pPr>
        </w:p>
        <w:sdt>
          <w:sdtPr>
            <w:id w:val="-573587230"/>
            <w:bibliography/>
          </w:sdtPr>
          <w:sdtEndPr>
            <w:rPr>
              <w:sz w:val="18"/>
              <w:szCs w:val="18"/>
            </w:rPr>
          </w:sdtEndPr>
          <w:sdtContent>
            <w:p w14:paraId="5DBC1C29" w14:textId="46D49780" w:rsidR="00665F02" w:rsidRDefault="00E6462D" w:rsidP="00665F02">
              <w:pPr>
                <w:pStyle w:val="Bibliography"/>
                <w:rPr>
                  <w:noProof/>
                  <w:sz w:val="24"/>
                  <w:szCs w:val="24"/>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665F02">
                <w:rPr>
                  <w:noProof/>
                </w:rPr>
                <w:t xml:space="preserve">Arduino.cc, 2..A. (2022) </w:t>
              </w:r>
              <w:r w:rsidR="00665F02">
                <w:rPr>
                  <w:i/>
                  <w:iCs/>
                  <w:noProof/>
                </w:rPr>
                <w:t>Arduino</w:t>
              </w:r>
              <w:r w:rsidR="00665F02">
                <w:rPr>
                  <w:noProof/>
                </w:rPr>
                <w:t xml:space="preserve">. Available from: </w:t>
              </w:r>
              <w:hyperlink r:id="rId114" w:history="1">
                <w:r w:rsidR="00665F02">
                  <w:rPr>
                    <w:rStyle w:val="Hyperlink"/>
                    <w:noProof/>
                  </w:rPr>
                  <w:t>https://docs.arduino.cc/built-in-examples/digital/Debounce,</w:t>
                </w:r>
              </w:hyperlink>
              <w:r w:rsidR="00665F02">
                <w:rPr>
                  <w:noProof/>
                </w:rPr>
                <w:t xml:space="preserve"> [Accessed 12 October 2022]. </w:t>
              </w:r>
            </w:p>
            <w:p w14:paraId="149147CF" w14:textId="77777777" w:rsidR="00665F02" w:rsidRDefault="00665F02" w:rsidP="00665F02">
              <w:pPr>
                <w:pStyle w:val="Bibliography"/>
                <w:rPr>
                  <w:noProof/>
                </w:rPr>
              </w:pPr>
              <w:r>
                <w:rPr>
                  <w:noProof/>
                </w:rPr>
                <w:t xml:space="preserve">Chrzanowski. (2015) </w:t>
              </w:r>
              <w:r>
                <w:rPr>
                  <w:i/>
                  <w:iCs/>
                  <w:noProof/>
                </w:rPr>
                <w:t>Music Video Game with User Directed Sound Generation</w:t>
              </w:r>
              <w:r>
                <w:rPr>
                  <w:noProof/>
                </w:rPr>
                <w:t xml:space="preserve">. Patent No. 9061205B2. US: </w:t>
              </w:r>
            </w:p>
            <w:p w14:paraId="247C8DCB" w14:textId="77777777" w:rsidR="00665F02" w:rsidRDefault="00665F02" w:rsidP="00665F02">
              <w:pPr>
                <w:pStyle w:val="Bibliography"/>
                <w:rPr>
                  <w:noProof/>
                </w:rPr>
              </w:pPr>
              <w:r>
                <w:rPr>
                  <w:noProof/>
                </w:rPr>
                <w:t xml:space="preserve">Csíkszentmihályi, M. (2009) </w:t>
              </w:r>
              <w:r>
                <w:rPr>
                  <w:i/>
                  <w:iCs/>
                  <w:noProof/>
                </w:rPr>
                <w:t>Flow: The psychology of optimal experience. New York: Harper Perennial Modern</w:t>
              </w:r>
              <w:r>
                <w:rPr>
                  <w:noProof/>
                </w:rPr>
                <w:t xml:space="preserve">. </w:t>
              </w:r>
            </w:p>
            <w:p w14:paraId="5958640F" w14:textId="77777777" w:rsidR="00665F02" w:rsidRDefault="00665F02" w:rsidP="00665F02">
              <w:pPr>
                <w:pStyle w:val="Bibliography"/>
                <w:rPr>
                  <w:noProof/>
                </w:rPr>
              </w:pPr>
              <w:r>
                <w:rPr>
                  <w:noProof/>
                </w:rPr>
                <w:t xml:space="preserve">Dave, V.E..R.B. (n.d.) </w:t>
              </w:r>
              <w:r>
                <w:rPr>
                  <w:i/>
                  <w:iCs/>
                  <w:noProof/>
                </w:rPr>
                <w:t>Reading Matrix and Common Bus Keypads</w:t>
              </w:r>
              <w:r>
                <w:rPr>
                  <w:noProof/>
                </w:rPr>
                <w:t xml:space="preserve">. (PSoC 1)., Cypress AN2034. </w:t>
              </w:r>
            </w:p>
            <w:p w14:paraId="2F037FF2" w14:textId="77777777" w:rsidR="00665F02" w:rsidRDefault="00665F02" w:rsidP="00665F02">
              <w:pPr>
                <w:pStyle w:val="Bibliography"/>
                <w:rPr>
                  <w:noProof/>
                </w:rPr>
              </w:pPr>
              <w:r>
                <w:rPr>
                  <w:noProof/>
                </w:rPr>
                <w:t xml:space="preserve">Dribin, D.. (2000) </w:t>
              </w:r>
              <w:r>
                <w:rPr>
                  <w:i/>
                  <w:iCs/>
                  <w:noProof/>
                </w:rPr>
                <w:t>Keyboard matrix help</w:t>
              </w:r>
              <w:r>
                <w:rPr>
                  <w:noProof/>
                </w:rPr>
                <w:t xml:space="preserve">. </w:t>
              </w:r>
            </w:p>
            <w:p w14:paraId="3450415B" w14:textId="77777777" w:rsidR="00665F02" w:rsidRDefault="00665F02" w:rsidP="00665F02">
              <w:pPr>
                <w:pStyle w:val="Bibliography"/>
                <w:rPr>
                  <w:noProof/>
                </w:rPr>
              </w:pPr>
              <w:r>
                <w:rPr>
                  <w:noProof/>
                </w:rPr>
                <w:t xml:space="preserve">Edgard, V. (n.d.) </w:t>
              </w:r>
              <w:r>
                <w:rPr>
                  <w:i/>
                  <w:iCs/>
                  <w:noProof/>
                </w:rPr>
                <w:t>https://erickuehnl.com/1994/12/30/a-brief-history-of-computer-music/</w:t>
              </w:r>
              <w:r>
                <w:rPr>
                  <w:noProof/>
                </w:rPr>
                <w:t xml:space="preserve"> [Accessed 02 October 2022]. </w:t>
              </w:r>
            </w:p>
            <w:p w14:paraId="05E7FCC1" w14:textId="77777777" w:rsidR="00665F02" w:rsidRDefault="00665F02" w:rsidP="00665F02">
              <w:pPr>
                <w:pStyle w:val="Bibliography"/>
                <w:rPr>
                  <w:noProof/>
                </w:rPr>
              </w:pPr>
              <w:r>
                <w:rPr>
                  <w:noProof/>
                </w:rPr>
                <w:t xml:space="preserve">Eriksson, J. (2016) </w:t>
              </w:r>
              <w:r>
                <w:rPr>
                  <w:i/>
                  <w:iCs/>
                  <w:noProof/>
                </w:rPr>
                <w:t>Chord and Modality Analysis.</w:t>
              </w:r>
              <w:r>
                <w:rPr>
                  <w:noProof/>
                </w:rPr>
                <w:t xml:space="preserve"> KHT, School of Computer Science and Communication (CDC), Speech, Music and Hearing, TMH, Speech Communication and Technology. </w:t>
              </w:r>
            </w:p>
            <w:p w14:paraId="2FD83089" w14:textId="77777777" w:rsidR="00665F02" w:rsidRDefault="00665F02" w:rsidP="00665F02">
              <w:pPr>
                <w:pStyle w:val="Bibliography"/>
                <w:rPr>
                  <w:noProof/>
                </w:rPr>
              </w:pPr>
              <w:r>
                <w:rPr>
                  <w:noProof/>
                </w:rPr>
                <w:t xml:space="preserve">Esparrago Jr, R.A. (1988) Kanban. </w:t>
              </w:r>
              <w:r>
                <w:rPr>
                  <w:i/>
                  <w:iCs/>
                  <w:noProof/>
                </w:rPr>
                <w:t>Production and Inventory Management Journal</w:t>
              </w:r>
              <w:r>
                <w:rPr>
                  <w:noProof/>
                </w:rPr>
                <w:t xml:space="preserve">. p.6. </w:t>
              </w:r>
            </w:p>
            <w:p w14:paraId="13CAC8FF" w14:textId="77777777" w:rsidR="00665F02" w:rsidRDefault="00665F02" w:rsidP="00665F02">
              <w:pPr>
                <w:pStyle w:val="Bibliography"/>
                <w:rPr>
                  <w:noProof/>
                </w:rPr>
              </w:pPr>
              <w:r>
                <w:rPr>
                  <w:noProof/>
                </w:rPr>
                <w:t xml:space="preserve">Fitzgerald, S..S.M. (2012) </w:t>
              </w:r>
              <w:r>
                <w:rPr>
                  <w:i/>
                  <w:iCs/>
                  <w:noProof/>
                </w:rPr>
                <w:t>The Arduino Project Book</w:t>
              </w:r>
              <w:r>
                <w:rPr>
                  <w:noProof/>
                </w:rPr>
                <w:t xml:space="preserve">. Torino: Arduino LLC. </w:t>
              </w:r>
            </w:p>
            <w:p w14:paraId="658D8E37" w14:textId="77777777" w:rsidR="00665F02" w:rsidRDefault="00665F02" w:rsidP="00665F02">
              <w:pPr>
                <w:pStyle w:val="Bibliography"/>
                <w:rPr>
                  <w:noProof/>
                </w:rPr>
              </w:pPr>
              <w:r>
                <w:rPr>
                  <w:noProof/>
                </w:rPr>
                <w:t xml:space="preserve">Fowler, M.H.J. (2001) The agile manifesto. </w:t>
              </w:r>
              <w:r>
                <w:rPr>
                  <w:i/>
                  <w:iCs/>
                  <w:noProof/>
                </w:rPr>
                <w:t>Software development</w:t>
              </w:r>
              <w:r>
                <w:rPr>
                  <w:noProof/>
                </w:rPr>
                <w:t xml:space="preserve">, 8 (9), pp.28-35. </w:t>
              </w:r>
            </w:p>
            <w:p w14:paraId="0295BAF0" w14:textId="64C4E01D" w:rsidR="00665F02" w:rsidRDefault="00665F02" w:rsidP="00665F02">
              <w:pPr>
                <w:pStyle w:val="Bibliography"/>
                <w:rPr>
                  <w:noProof/>
                </w:rPr>
              </w:pPr>
              <w:r>
                <w:rPr>
                  <w:noProof/>
                </w:rPr>
                <w:t xml:space="preserve">Ibrahim Rihan, M. (2022) </w:t>
              </w:r>
              <w:r>
                <w:rPr>
                  <w:i/>
                  <w:iCs/>
                  <w:noProof/>
                </w:rPr>
                <w:t>The Feasibility Study</w:t>
              </w:r>
              <w:r>
                <w:rPr>
                  <w:noProof/>
                </w:rPr>
                <w:t xml:space="preserve"> Available from: </w:t>
              </w:r>
              <w:hyperlink r:id="rId115" w:history="1">
                <w:r>
                  <w:rPr>
                    <w:rStyle w:val="Hyperlink"/>
                    <w:noProof/>
                  </w:rPr>
                  <w:t>https://www.academia.edu/29462582/The_Feasibility_Study</w:t>
                </w:r>
              </w:hyperlink>
              <w:r>
                <w:rPr>
                  <w:noProof/>
                </w:rPr>
                <w:t xml:space="preserve"> [Accessed 14 October 2022]. </w:t>
              </w:r>
            </w:p>
            <w:p w14:paraId="45312C54" w14:textId="77777777" w:rsidR="00665F02" w:rsidRDefault="00665F02" w:rsidP="00665F02">
              <w:pPr>
                <w:pStyle w:val="Bibliography"/>
                <w:rPr>
                  <w:noProof/>
                </w:rPr>
              </w:pPr>
              <w:r>
                <w:rPr>
                  <w:noProof/>
                </w:rPr>
                <w:t xml:space="preserve">Janzen, D.a.S.H. (2005) Test-driven development concepts, taxonomy, and future direction. 38. Computer. pp.43-50. </w:t>
              </w:r>
            </w:p>
            <w:p w14:paraId="0A7E73A1" w14:textId="77777777" w:rsidR="00665F02" w:rsidRDefault="00665F02" w:rsidP="00665F02">
              <w:pPr>
                <w:pStyle w:val="Bibliography"/>
                <w:rPr>
                  <w:noProof/>
                </w:rPr>
              </w:pPr>
              <w:r>
                <w:rPr>
                  <w:noProof/>
                </w:rPr>
                <w:t xml:space="preserve">Kader, W.M..R.H..M.M.a.B.M.A.S.. (2012) </w:t>
              </w:r>
              <w:r>
                <w:rPr>
                  <w:i/>
                  <w:iCs/>
                  <w:noProof/>
                </w:rPr>
                <w:t>Advancement of CMOS Schmitt trigger circuits.</w:t>
              </w:r>
              <w:r>
                <w:rPr>
                  <w:noProof/>
                </w:rPr>
                <w:t xml:space="preserve">. Modern Applied Science, 6(12), p.51. </w:t>
              </w:r>
            </w:p>
            <w:p w14:paraId="30269B31" w14:textId="77777777" w:rsidR="00665F02" w:rsidRDefault="00665F02" w:rsidP="00665F02">
              <w:pPr>
                <w:pStyle w:val="Bibliography"/>
                <w:rPr>
                  <w:noProof/>
                </w:rPr>
              </w:pPr>
              <w:r>
                <w:rPr>
                  <w:noProof/>
                </w:rPr>
                <w:t xml:space="preserve">Maguire, M..B.N. (2002) </w:t>
              </w:r>
              <w:r>
                <w:rPr>
                  <w:i/>
                  <w:iCs/>
                  <w:noProof/>
                </w:rPr>
                <w:t>User requirements analysis. In IFIP World Computer Congress</w:t>
              </w:r>
              <w:r>
                <w:rPr>
                  <w:noProof/>
                </w:rPr>
                <w:t xml:space="preserve">. Boston, MA.: Springer. </w:t>
              </w:r>
            </w:p>
            <w:p w14:paraId="541C6703" w14:textId="77777777" w:rsidR="00665F02" w:rsidRDefault="00665F02" w:rsidP="00665F02">
              <w:pPr>
                <w:pStyle w:val="Bibliography"/>
                <w:rPr>
                  <w:noProof/>
                </w:rPr>
              </w:pPr>
              <w:r>
                <w:rPr>
                  <w:noProof/>
                </w:rPr>
                <w:t xml:space="preserve">Menezes Jr, J..G.C.a.M.H. (2013.) Defining indicators for risk assessment in software development projects. </w:t>
              </w:r>
              <w:r>
                <w:rPr>
                  <w:i/>
                  <w:iCs/>
                  <w:noProof/>
                </w:rPr>
                <w:t>Clei electronic journal</w:t>
              </w:r>
              <w:r>
                <w:rPr>
                  <w:noProof/>
                </w:rPr>
                <w:t xml:space="preserve">, 16 (1), p.11. </w:t>
              </w:r>
            </w:p>
            <w:p w14:paraId="60A8D17A" w14:textId="77777777" w:rsidR="00665F02" w:rsidRDefault="00665F02" w:rsidP="00665F02">
              <w:pPr>
                <w:pStyle w:val="Bibliography"/>
                <w:rPr>
                  <w:noProof/>
                </w:rPr>
              </w:pPr>
              <w:r>
                <w:rPr>
                  <w:noProof/>
                </w:rPr>
                <w:t xml:space="preserve">Murphy, R. (2017) </w:t>
              </w:r>
              <w:r>
                <w:rPr>
                  <w:i/>
                  <w:iCs/>
                  <w:noProof/>
                </w:rPr>
                <w:t>USB HID Basics with PSoC 3 and PSoC 5LP</w:t>
              </w:r>
              <w:r>
                <w:rPr>
                  <w:noProof/>
                </w:rPr>
                <w:t xml:space="preserve">. Cypress. </w:t>
              </w:r>
            </w:p>
            <w:p w14:paraId="47792B08" w14:textId="77777777" w:rsidR="00665F02" w:rsidRDefault="00665F02" w:rsidP="00665F02">
              <w:pPr>
                <w:pStyle w:val="Bibliography"/>
                <w:rPr>
                  <w:noProof/>
                </w:rPr>
              </w:pPr>
              <w:r>
                <w:rPr>
                  <w:noProof/>
                </w:rPr>
                <w:t xml:space="preserve">Schmidt-Jones, C. (2016) </w:t>
              </w:r>
              <w:r>
                <w:rPr>
                  <w:i/>
                  <w:iCs/>
                  <w:noProof/>
                </w:rPr>
                <w:t>Common Notation for Guitar Tabluature Readers</w:t>
              </w:r>
              <w:r>
                <w:rPr>
                  <w:noProof/>
                </w:rPr>
                <w:t xml:space="preserve">. </w:t>
              </w:r>
            </w:p>
            <w:p w14:paraId="0E74B976" w14:textId="77777777" w:rsidR="00665F02" w:rsidRDefault="00665F02" w:rsidP="00665F02">
              <w:pPr>
                <w:pStyle w:val="Bibliography"/>
                <w:rPr>
                  <w:noProof/>
                </w:rPr>
              </w:pPr>
              <w:r>
                <w:rPr>
                  <w:noProof/>
                </w:rPr>
                <w:t xml:space="preserve">Simon, M.K.a.G.J. (2013) </w:t>
              </w:r>
              <w:r>
                <w:rPr>
                  <w:i/>
                  <w:iCs/>
                  <w:noProof/>
                </w:rPr>
                <w:t>Assumption, Limitations, Delimitations, and Scope of the Study (Doctoral Dissertation, Dissertation and Scholarly Research: Recipes for Success).</w:t>
              </w:r>
              <w:r>
                <w:rPr>
                  <w:noProof/>
                </w:rPr>
                <w:t xml:space="preserve"> </w:t>
              </w:r>
            </w:p>
            <w:p w14:paraId="2EFB9865" w14:textId="77777777" w:rsidR="00665F02" w:rsidRDefault="00665F02" w:rsidP="00665F02">
              <w:pPr>
                <w:pStyle w:val="Bibliography"/>
                <w:rPr>
                  <w:noProof/>
                </w:rPr>
              </w:pPr>
              <w:r>
                <w:rPr>
                  <w:noProof/>
                </w:rPr>
                <w:t xml:space="preserve">Sulaiman, S..S.M.. (2008) Web caching and prefetching: What, why, and how? </w:t>
              </w:r>
              <w:r>
                <w:rPr>
                  <w:i/>
                  <w:iCs/>
                  <w:noProof/>
                </w:rPr>
                <w:t>Proceedings - International Symposium on Information Technology</w:t>
              </w:r>
              <w:r>
                <w:rPr>
                  <w:noProof/>
                </w:rPr>
                <w:t xml:space="preserve"> </w:t>
              </w:r>
            </w:p>
            <w:p w14:paraId="05121AD5" w14:textId="77777777" w:rsidR="00665F02" w:rsidRDefault="00665F02" w:rsidP="00665F02">
              <w:pPr>
                <w:pStyle w:val="Bibliography"/>
                <w:rPr>
                  <w:noProof/>
                </w:rPr>
              </w:pPr>
              <w:r>
                <w:rPr>
                  <w:noProof/>
                </w:rPr>
                <w:t xml:space="preserve">Van Casteren, W. (2017) The Waterfall Model and the Agile Methodologies: A comparison by project characteristics. </w:t>
              </w:r>
              <w:r>
                <w:rPr>
                  <w:i/>
                  <w:iCs/>
                  <w:noProof/>
                </w:rPr>
                <w:t>Research Gate</w:t>
              </w:r>
              <w:r>
                <w:rPr>
                  <w:noProof/>
                </w:rPr>
                <w:t xml:space="preserve">, 2, pp.1-6. </w:t>
              </w:r>
            </w:p>
            <w:p w14:paraId="229C2370" w14:textId="77777777" w:rsidR="00665F02" w:rsidRDefault="00665F02" w:rsidP="00665F02">
              <w:pPr>
                <w:pStyle w:val="Bibliography"/>
                <w:rPr>
                  <w:noProof/>
                </w:rPr>
              </w:pPr>
              <w:r>
                <w:rPr>
                  <w:noProof/>
                </w:rPr>
                <w:t xml:space="preserve">Warren, G. (2015) </w:t>
              </w:r>
              <w:r>
                <w:rPr>
                  <w:i/>
                  <w:iCs/>
                  <w:noProof/>
                </w:rPr>
                <w:t>Exploring the Raspberry Pi 2 with C++.</w:t>
              </w:r>
              <w:r>
                <w:rPr>
                  <w:noProof/>
                </w:rPr>
                <w:t xml:space="preserve"> Springer. </w:t>
              </w:r>
            </w:p>
            <w:p w14:paraId="3D9EFDE3" w14:textId="5D5A6C4D" w:rsidR="003B307F" w:rsidRDefault="00E6462D" w:rsidP="00665F02">
              <w:pPr>
                <w:jc w:val="left"/>
                <w:rPr>
                  <w:sz w:val="18"/>
                  <w:szCs w:val="18"/>
                </w:rPr>
              </w:pPr>
              <w:r w:rsidRPr="003B307F">
                <w:rPr>
                  <w:b/>
                  <w:bCs/>
                  <w:noProof/>
                  <w:sz w:val="18"/>
                  <w:szCs w:val="18"/>
                </w:rPr>
                <w:fldChar w:fldCharType="end"/>
              </w:r>
            </w:p>
          </w:sdtContent>
        </w:sdt>
      </w:sdtContent>
    </w:sdt>
    <w:p w14:paraId="0ECDF720" w14:textId="425FBFFD" w:rsidR="003B307F" w:rsidRDefault="003B307F">
      <w:pPr>
        <w:jc w:val="left"/>
        <w:rPr>
          <w:sz w:val="18"/>
          <w:szCs w:val="18"/>
        </w:rPr>
      </w:pPr>
    </w:p>
    <w:p w14:paraId="7D4F5DE9" w14:textId="12A6EED1" w:rsidR="00040A88" w:rsidRDefault="002264B3" w:rsidP="00130E4D">
      <w:pPr>
        <w:pStyle w:val="Heading1"/>
        <w:keepLines w:val="0"/>
      </w:pPr>
      <w:bookmarkStart w:id="94" w:name="_Toc127837694"/>
      <w:r>
        <w:t>Bibliography</w:t>
      </w:r>
      <w:bookmarkEnd w:id="94"/>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lastRenderedPageBreak/>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0A6ED05F" w:rsidR="00703444" w:rsidRDefault="00703444" w:rsidP="00130E4D">
      <w:pPr>
        <w:pStyle w:val="Heading1"/>
        <w:keepLines w:val="0"/>
      </w:pPr>
      <w:bookmarkStart w:id="95" w:name="_Toc127837695"/>
      <w:r>
        <w:t>Appendices</w:t>
      </w:r>
      <w:bookmarkEnd w:id="95"/>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4C1C6B7B" w:rsidR="00792B3A" w:rsidRDefault="00902FF2" w:rsidP="003F32F4">
      <w:pPr>
        <w:rPr>
          <w:b/>
          <w:bCs/>
        </w:rPr>
      </w:pPr>
      <w:r>
        <w:rPr>
          <w:b/>
          <w:bCs/>
        </w:rPr>
        <w:object w:dxaOrig="1538" w:dyaOrig="994" w14:anchorId="1AD53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8.7pt" o:ole="">
            <v:imagedata r:id="rId116" o:title=""/>
          </v:shape>
          <o:OLEObject Type="Embed" ProgID="Excel.Sheet.12" ShapeID="_x0000_i1025" DrawAspect="Icon" ObjectID="_1740442820" r:id="rId117"/>
        </w:object>
      </w:r>
      <w:r w:rsidR="00444E55">
        <w:rPr>
          <w:b/>
          <w:bCs/>
        </w:rPr>
        <w:object w:dxaOrig="1538" w:dyaOrig="994" w14:anchorId="5DCADFE2">
          <v:shape id="_x0000_i1026" type="#_x0000_t75" style="width:76.75pt;height:48.7pt" o:ole="">
            <v:imagedata r:id="rId118" o:title=""/>
          </v:shape>
          <o:OLEObject Type="Embed" ProgID="Package" ShapeID="_x0000_i1026" DrawAspect="Icon" ObjectID="_1740442821" r:id="rId119"/>
        </w:object>
      </w:r>
      <w:r w:rsidR="00AD32DD">
        <w:rPr>
          <w:b/>
          <w:bCs/>
        </w:rPr>
        <w:object w:dxaOrig="1538" w:dyaOrig="994" w14:anchorId="3AA6A293">
          <v:shape id="_x0000_i1027" type="#_x0000_t75" style="width:76.75pt;height:48.7pt" o:ole="">
            <v:imagedata r:id="rId120" o:title=""/>
          </v:shape>
          <o:OLEObject Type="Embed" ProgID="Excel.SheetMacroEnabled.12" ShapeID="_x0000_i1027" DrawAspect="Icon" ObjectID="_1740442822" r:id="rId121"/>
        </w:object>
      </w:r>
      <w:r w:rsidR="004E45EB">
        <w:rPr>
          <w:b/>
          <w:bCs/>
        </w:rPr>
        <w:object w:dxaOrig="1538" w:dyaOrig="994" w14:anchorId="79541CBB">
          <v:shape id="_x0000_i1028" type="#_x0000_t75" style="width:76.75pt;height:48.7pt" o:ole="">
            <v:imagedata r:id="rId122" o:title=""/>
          </v:shape>
          <o:OLEObject Type="Embed" ProgID="Excel.Sheet.12" ShapeID="_x0000_i1028" DrawAspect="Icon" ObjectID="_1740442823" r:id="rId123"/>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79850ED7" w:rsidR="00281046" w:rsidRDefault="003F32F4" w:rsidP="00691D93">
      <w:r>
        <w:object w:dxaOrig="1538" w:dyaOrig="994" w14:anchorId="2423764E">
          <v:shape id="_x0000_i1029" type="#_x0000_t75" style="width:76.75pt;height:48.7pt" o:ole="">
            <v:imagedata r:id="rId124" o:title=""/>
          </v:shape>
          <o:OLEObject Type="Embed" ProgID="Package" ShapeID="_x0000_i1029" DrawAspect="Icon" ObjectID="_1740442824" r:id="rId125"/>
        </w:object>
      </w:r>
      <w:r>
        <w:object w:dxaOrig="1538" w:dyaOrig="994" w14:anchorId="239854C1">
          <v:shape id="_x0000_i1030" type="#_x0000_t75" style="width:76.75pt;height:48.7pt" o:ole="">
            <v:imagedata r:id="rId126" o:title=""/>
          </v:shape>
          <o:OLEObject Type="Embed" ProgID="Package" ShapeID="_x0000_i1030" DrawAspect="Icon" ObjectID="_1740442825" r:id="rId127"/>
        </w:object>
      </w:r>
      <w:r>
        <w:object w:dxaOrig="1538" w:dyaOrig="994" w14:anchorId="1A2198D4">
          <v:shape id="_x0000_i1031" type="#_x0000_t75" style="width:76.75pt;height:48.7pt" o:ole="">
            <v:imagedata r:id="rId128" o:title=""/>
          </v:shape>
          <o:OLEObject Type="Embed" ProgID="Package" ShapeID="_x0000_i1031" DrawAspect="Icon" ObjectID="_1740442826" r:id="rId129"/>
        </w:object>
      </w:r>
      <w:r w:rsidR="008C09E4">
        <w:object w:dxaOrig="1538" w:dyaOrig="994" w14:anchorId="177EE0DC">
          <v:shape id="_x0000_i1032" type="#_x0000_t75" style="width:76.75pt;height:48.7pt" o:ole="">
            <v:imagedata r:id="rId130" o:title=""/>
          </v:shape>
          <o:OLEObject Type="Embed" ProgID="Package" ShapeID="_x0000_i1032" DrawAspect="Icon" ObjectID="_1740442827" r:id="rId131"/>
        </w:object>
      </w:r>
      <w:r>
        <w:object w:dxaOrig="1538" w:dyaOrig="994" w14:anchorId="332429D4">
          <v:shape id="_x0000_i1033" type="#_x0000_t75" style="width:76.75pt;height:48.7pt" o:ole="">
            <v:imagedata r:id="rId132" o:title=""/>
          </v:shape>
          <o:OLEObject Type="Embed" ProgID="Package" ShapeID="_x0000_i1033" DrawAspect="Icon" ObjectID="_1740442828" r:id="rId133"/>
        </w:object>
      </w:r>
      <w:r>
        <w:object w:dxaOrig="1538" w:dyaOrig="994" w14:anchorId="16A22FCF">
          <v:shape id="_x0000_i1034" type="#_x0000_t75" style="width:76.75pt;height:48.7pt" o:ole="">
            <v:imagedata r:id="rId134" o:title=""/>
          </v:shape>
          <o:OLEObject Type="Embed" ProgID="Package" ShapeID="_x0000_i1034" DrawAspect="Icon" ObjectID="_1740442829" r:id="rId135"/>
        </w:object>
      </w:r>
      <w:r>
        <w:object w:dxaOrig="1538" w:dyaOrig="994" w14:anchorId="1A18496E">
          <v:shape id="_x0000_i1035" type="#_x0000_t75" style="width:76.75pt;height:48.7pt" o:ole="">
            <v:imagedata r:id="rId136" o:title=""/>
          </v:shape>
          <o:OLEObject Type="Embed" ProgID="Package" ShapeID="_x0000_i1035" DrawAspect="Icon" ObjectID="_1740442830" r:id="rId137"/>
        </w:object>
      </w:r>
      <w:r>
        <w:object w:dxaOrig="1538" w:dyaOrig="994" w14:anchorId="69FB84FC">
          <v:shape id="_x0000_i1036" type="#_x0000_t75" style="width:76.75pt;height:48.7pt" o:ole="">
            <v:imagedata r:id="rId138" o:title=""/>
          </v:shape>
          <o:OLEObject Type="Embed" ProgID="Package" ShapeID="_x0000_i1036" DrawAspect="Icon" ObjectID="_1740442831" r:id="rId139"/>
        </w:object>
      </w:r>
      <w:r>
        <w:object w:dxaOrig="1538" w:dyaOrig="994" w14:anchorId="21841C9C">
          <v:shape id="_x0000_i1037" type="#_x0000_t75" style="width:76.75pt;height:48.7pt" o:ole="">
            <v:imagedata r:id="rId140" o:title=""/>
          </v:shape>
          <o:OLEObject Type="Embed" ProgID="Package" ShapeID="_x0000_i1037" DrawAspect="Icon" ObjectID="_1740442832" r:id="rId141"/>
        </w:object>
      </w:r>
      <w:r>
        <w:object w:dxaOrig="1538" w:dyaOrig="994" w14:anchorId="3ECD9D6F">
          <v:shape id="_x0000_i1038" type="#_x0000_t75" style="width:76.75pt;height:48.7pt" o:ole="">
            <v:imagedata r:id="rId142" o:title=""/>
          </v:shape>
          <o:OLEObject Type="Embed" ProgID="Package" ShapeID="_x0000_i1038" DrawAspect="Icon" ObjectID="_1740442833" r:id="rId143"/>
        </w:object>
      </w:r>
      <w:r>
        <w:object w:dxaOrig="1538" w:dyaOrig="994" w14:anchorId="14355A1E">
          <v:shape id="_x0000_i1039" type="#_x0000_t75" style="width:76.75pt;height:48.7pt" o:ole="">
            <v:imagedata r:id="rId144" o:title=""/>
          </v:shape>
          <o:OLEObject Type="Embed" ProgID="Package" ShapeID="_x0000_i1039" DrawAspect="Icon" ObjectID="_1740442834" r:id="rId145"/>
        </w:object>
      </w:r>
      <w:r>
        <w:object w:dxaOrig="1538" w:dyaOrig="994" w14:anchorId="3740B944">
          <v:shape id="_x0000_i1040" type="#_x0000_t75" style="width:76.75pt;height:48.7pt" o:ole="">
            <v:imagedata r:id="rId146" o:title=""/>
          </v:shape>
          <o:OLEObject Type="Embed" ProgID="Package" ShapeID="_x0000_i1040" DrawAspect="Icon" ObjectID="_1740442835" r:id="rId147"/>
        </w:object>
      </w:r>
      <w:r>
        <w:object w:dxaOrig="1538" w:dyaOrig="994" w14:anchorId="6D4802CA">
          <v:shape id="_x0000_i1041" type="#_x0000_t75" style="width:76.75pt;height:48.7pt" o:ole="">
            <v:imagedata r:id="rId148" o:title=""/>
          </v:shape>
          <o:OLEObject Type="Embed" ProgID="Package" ShapeID="_x0000_i1041" DrawAspect="Icon" ObjectID="_1740442836" r:id="rId149"/>
        </w:object>
      </w:r>
      <w:r>
        <w:object w:dxaOrig="1538" w:dyaOrig="994" w14:anchorId="2DF370B4">
          <v:shape id="_x0000_i1042" type="#_x0000_t75" style="width:76.75pt;height:48.7pt" o:ole="">
            <v:imagedata r:id="rId150" o:title=""/>
          </v:shape>
          <o:OLEObject Type="Embed" ProgID="Package" ShapeID="_x0000_i1042" DrawAspect="Icon" ObjectID="_1740442837" r:id="rId151"/>
        </w:object>
      </w:r>
      <w:r>
        <w:object w:dxaOrig="1538" w:dyaOrig="994" w14:anchorId="0F571781">
          <v:shape id="_x0000_i1043" type="#_x0000_t75" style="width:76.75pt;height:48.7pt" o:ole="">
            <v:imagedata r:id="rId152" o:title=""/>
          </v:shape>
          <o:OLEObject Type="Embed" ProgID="Package" ShapeID="_x0000_i1043" DrawAspect="Icon" ObjectID="_1740442838" r:id="rId153"/>
        </w:object>
      </w:r>
      <w:r>
        <w:object w:dxaOrig="1538" w:dyaOrig="994" w14:anchorId="5DF0C71A">
          <v:shape id="_x0000_i1044" type="#_x0000_t75" style="width:76.75pt;height:48.7pt" o:ole="">
            <v:imagedata r:id="rId154" o:title=""/>
          </v:shape>
          <o:OLEObject Type="Embed" ProgID="Package" ShapeID="_x0000_i1044" DrawAspect="Icon" ObjectID="_1740442839" r:id="rId155"/>
        </w:object>
      </w:r>
      <w:r>
        <w:object w:dxaOrig="1538" w:dyaOrig="994" w14:anchorId="35BD007E">
          <v:shape id="_x0000_i1045" type="#_x0000_t75" style="width:76.75pt;height:48.7pt" o:ole="">
            <v:imagedata r:id="rId156" o:title=""/>
          </v:shape>
          <o:OLEObject Type="Embed" ProgID="Package" ShapeID="_x0000_i1045" DrawAspect="Icon" ObjectID="_1740442840" r:id="rId157"/>
        </w:object>
      </w:r>
    </w:p>
    <w:p w14:paraId="7B4EC60E" w14:textId="77777777" w:rsidR="00332234" w:rsidRDefault="00332234" w:rsidP="00281046"/>
    <w:p w14:paraId="6335DA42" w14:textId="61BE366D" w:rsidR="000509BD" w:rsidRDefault="00444E55" w:rsidP="00281046">
      <w:pPr>
        <w:rPr>
          <w:b/>
          <w:bCs/>
        </w:rPr>
      </w:pPr>
      <w:r w:rsidRPr="00444E55">
        <w:rPr>
          <w:b/>
          <w:bCs/>
        </w:rPr>
        <w:t>Code</w:t>
      </w:r>
    </w:p>
    <w:p w14:paraId="42D371BC" w14:textId="77777777" w:rsidR="0026276E" w:rsidRPr="00444E55" w:rsidRDefault="0026276E" w:rsidP="00281046">
      <w:pPr>
        <w:rPr>
          <w:b/>
          <w:bCs/>
        </w:rPr>
      </w:pPr>
    </w:p>
    <w:p w14:paraId="010FBF6B" w14:textId="4FFFC582" w:rsidR="00444E55" w:rsidRDefault="000509BD" w:rsidP="00281046">
      <w:r>
        <w:object w:dxaOrig="1538" w:dyaOrig="994" w14:anchorId="06898C70">
          <v:shape id="_x0000_i1046" type="#_x0000_t75" style="width:76.75pt;height:48.7pt" o:ole="">
            <v:imagedata r:id="rId158" o:title=""/>
          </v:shape>
          <o:OLEObject Type="Embed" ProgID="Package" ShapeID="_x0000_i1046" DrawAspect="Icon" ObjectID="_1740442841" r:id="rId159"/>
        </w:object>
      </w:r>
      <w:r>
        <w:object w:dxaOrig="1538" w:dyaOrig="994" w14:anchorId="5524D4A7">
          <v:shape id="_x0000_i1047" type="#_x0000_t75" style="width:76.75pt;height:48.7pt" o:ole="">
            <v:imagedata r:id="rId160" o:title=""/>
          </v:shape>
          <o:OLEObject Type="Embed" ProgID="Package" ShapeID="_x0000_i1047" DrawAspect="Icon" ObjectID="_1740442842" r:id="rId161"/>
        </w:object>
      </w:r>
      <w:r>
        <w:object w:dxaOrig="1538" w:dyaOrig="994" w14:anchorId="42DF8F04">
          <v:shape id="_x0000_i1048" type="#_x0000_t75" style="width:76.75pt;height:48.7pt" o:ole="">
            <v:imagedata r:id="rId162" o:title=""/>
          </v:shape>
          <o:OLEObject Type="Embed" ProgID="Package" ShapeID="_x0000_i1048" DrawAspect="Icon" ObjectID="_1740442843" r:id="rId163"/>
        </w:object>
      </w:r>
    </w:p>
    <w:p w14:paraId="6861A736" w14:textId="77777777" w:rsidR="003C6FC2" w:rsidRDefault="003C6FC2" w:rsidP="00281046"/>
    <w:p w14:paraId="5465FDCA" w14:textId="77777777" w:rsidR="00BF5FF0" w:rsidRDefault="00BF5FF0" w:rsidP="00281046"/>
    <w:p w14:paraId="6DAFB709" w14:textId="77777777" w:rsidR="00BF5FF0" w:rsidRDefault="00BF5FF0" w:rsidP="00281046"/>
    <w:p w14:paraId="33C864E4" w14:textId="77777777" w:rsidR="001461A6" w:rsidRPr="00281046" w:rsidRDefault="001461A6" w:rsidP="00281046"/>
    <w:p w14:paraId="40A4D257" w14:textId="336081E4" w:rsidR="00134676" w:rsidRDefault="00134676" w:rsidP="005D48E6">
      <w:pPr>
        <w:pStyle w:val="Heading1"/>
      </w:pPr>
      <w:bookmarkStart w:id="96" w:name="_Toc127837696"/>
      <w:r>
        <w:t>Links</w:t>
      </w:r>
      <w:bookmarkEnd w:id="96"/>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64">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165"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167"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lastRenderedPageBreak/>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95DF" w14:textId="77777777" w:rsidR="0058431E" w:rsidRDefault="0058431E" w:rsidP="00BE578B">
      <w:pPr>
        <w:spacing w:after="0" w:line="240" w:lineRule="auto"/>
      </w:pPr>
      <w:r>
        <w:separator/>
      </w:r>
    </w:p>
  </w:endnote>
  <w:endnote w:type="continuationSeparator" w:id="0">
    <w:p w14:paraId="7904B4A5" w14:textId="77777777" w:rsidR="0058431E" w:rsidRDefault="0058431E"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D01AF" w14:textId="77777777" w:rsidR="0058431E" w:rsidRDefault="0058431E" w:rsidP="00BE578B">
      <w:pPr>
        <w:spacing w:after="0" w:line="240" w:lineRule="auto"/>
      </w:pPr>
      <w:r>
        <w:separator/>
      </w:r>
    </w:p>
  </w:footnote>
  <w:footnote w:type="continuationSeparator" w:id="0">
    <w:p w14:paraId="3E46BC2E" w14:textId="77777777" w:rsidR="0058431E" w:rsidRDefault="0058431E"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8"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4"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9"/>
  </w:num>
  <w:num w:numId="2" w16cid:durableId="1700813498">
    <w:abstractNumId w:val="21"/>
  </w:num>
  <w:num w:numId="3" w16cid:durableId="1406880732">
    <w:abstractNumId w:val="2"/>
  </w:num>
  <w:num w:numId="4" w16cid:durableId="266814321">
    <w:abstractNumId w:val="5"/>
  </w:num>
  <w:num w:numId="5" w16cid:durableId="575743827">
    <w:abstractNumId w:val="17"/>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0"/>
  </w:num>
  <w:num w:numId="8" w16cid:durableId="2111772993">
    <w:abstractNumId w:val="24"/>
  </w:num>
  <w:num w:numId="9" w16cid:durableId="1049838624">
    <w:abstractNumId w:val="16"/>
  </w:num>
  <w:num w:numId="10" w16cid:durableId="2090613159">
    <w:abstractNumId w:val="17"/>
  </w:num>
  <w:num w:numId="11" w16cid:durableId="1566062769">
    <w:abstractNumId w:val="1"/>
  </w:num>
  <w:num w:numId="12" w16cid:durableId="1815485893">
    <w:abstractNumId w:val="9"/>
  </w:num>
  <w:num w:numId="13" w16cid:durableId="1685285824">
    <w:abstractNumId w:val="3"/>
  </w:num>
  <w:num w:numId="14" w16cid:durableId="1862091264">
    <w:abstractNumId w:val="7"/>
  </w:num>
  <w:num w:numId="15" w16cid:durableId="1461222394">
    <w:abstractNumId w:val="26"/>
  </w:num>
  <w:num w:numId="16" w16cid:durableId="1199663366">
    <w:abstractNumId w:val="8"/>
  </w:num>
  <w:num w:numId="17" w16cid:durableId="810516321">
    <w:abstractNumId w:val="12"/>
  </w:num>
  <w:num w:numId="18" w16cid:durableId="255293044">
    <w:abstractNumId w:val="4"/>
  </w:num>
  <w:num w:numId="19" w16cid:durableId="1466311800">
    <w:abstractNumId w:val="11"/>
  </w:num>
  <w:num w:numId="20" w16cid:durableId="503789878">
    <w:abstractNumId w:val="6"/>
  </w:num>
  <w:num w:numId="21" w16cid:durableId="1071777887">
    <w:abstractNumId w:val="23"/>
  </w:num>
  <w:num w:numId="22" w16cid:durableId="443691412">
    <w:abstractNumId w:val="14"/>
  </w:num>
  <w:num w:numId="23" w16cid:durableId="516700321">
    <w:abstractNumId w:val="15"/>
  </w:num>
  <w:num w:numId="24" w16cid:durableId="282083168">
    <w:abstractNumId w:val="22"/>
  </w:num>
  <w:num w:numId="25" w16cid:durableId="111554108">
    <w:abstractNumId w:val="25"/>
  </w:num>
  <w:num w:numId="26" w16cid:durableId="1752507692">
    <w:abstractNumId w:val="18"/>
  </w:num>
  <w:num w:numId="27" w16cid:durableId="1512259564">
    <w:abstractNumId w:val="0"/>
  </w:num>
  <w:num w:numId="28" w16cid:durableId="998650303">
    <w:abstractNumId w:val="10"/>
  </w:num>
  <w:num w:numId="29" w16cid:durableId="12299262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aaWtQC0O5KbLQAAAA=="/>
  </w:docVars>
  <w:rsids>
    <w:rsidRoot w:val="00413497"/>
    <w:rsid w:val="00000AC8"/>
    <w:rsid w:val="00001505"/>
    <w:rsid w:val="00001798"/>
    <w:rsid w:val="000018FB"/>
    <w:rsid w:val="000029EA"/>
    <w:rsid w:val="00002D92"/>
    <w:rsid w:val="00002F26"/>
    <w:rsid w:val="00002FAC"/>
    <w:rsid w:val="00003152"/>
    <w:rsid w:val="0000327B"/>
    <w:rsid w:val="000038CD"/>
    <w:rsid w:val="000044E2"/>
    <w:rsid w:val="0000571F"/>
    <w:rsid w:val="0000575E"/>
    <w:rsid w:val="00005875"/>
    <w:rsid w:val="0000587D"/>
    <w:rsid w:val="0000632D"/>
    <w:rsid w:val="0000642D"/>
    <w:rsid w:val="00007191"/>
    <w:rsid w:val="00007476"/>
    <w:rsid w:val="0000799A"/>
    <w:rsid w:val="00007E53"/>
    <w:rsid w:val="0001002D"/>
    <w:rsid w:val="000103A9"/>
    <w:rsid w:val="00010511"/>
    <w:rsid w:val="00010631"/>
    <w:rsid w:val="00010F09"/>
    <w:rsid w:val="000112E9"/>
    <w:rsid w:val="00011F0C"/>
    <w:rsid w:val="0001239F"/>
    <w:rsid w:val="0001297D"/>
    <w:rsid w:val="000129C8"/>
    <w:rsid w:val="00012E00"/>
    <w:rsid w:val="00012EAF"/>
    <w:rsid w:val="00013284"/>
    <w:rsid w:val="00013590"/>
    <w:rsid w:val="000153ED"/>
    <w:rsid w:val="000154EC"/>
    <w:rsid w:val="000158BC"/>
    <w:rsid w:val="00015C65"/>
    <w:rsid w:val="00016479"/>
    <w:rsid w:val="000165DF"/>
    <w:rsid w:val="00016686"/>
    <w:rsid w:val="00016A11"/>
    <w:rsid w:val="00017423"/>
    <w:rsid w:val="00017533"/>
    <w:rsid w:val="0001773E"/>
    <w:rsid w:val="000179E2"/>
    <w:rsid w:val="00017BDD"/>
    <w:rsid w:val="00020042"/>
    <w:rsid w:val="0002145F"/>
    <w:rsid w:val="000221C8"/>
    <w:rsid w:val="00022333"/>
    <w:rsid w:val="00022524"/>
    <w:rsid w:val="00023DF5"/>
    <w:rsid w:val="00024218"/>
    <w:rsid w:val="00024CCB"/>
    <w:rsid w:val="00024E8E"/>
    <w:rsid w:val="000252BB"/>
    <w:rsid w:val="00025986"/>
    <w:rsid w:val="00026A0A"/>
    <w:rsid w:val="00027584"/>
    <w:rsid w:val="00030216"/>
    <w:rsid w:val="00030BEA"/>
    <w:rsid w:val="00030C94"/>
    <w:rsid w:val="0003129B"/>
    <w:rsid w:val="00031FD6"/>
    <w:rsid w:val="000322C7"/>
    <w:rsid w:val="00032960"/>
    <w:rsid w:val="00032C7B"/>
    <w:rsid w:val="0003320A"/>
    <w:rsid w:val="0003381A"/>
    <w:rsid w:val="00033941"/>
    <w:rsid w:val="000339E8"/>
    <w:rsid w:val="00034B09"/>
    <w:rsid w:val="00034B7A"/>
    <w:rsid w:val="00034E28"/>
    <w:rsid w:val="00035427"/>
    <w:rsid w:val="00035486"/>
    <w:rsid w:val="00035A1A"/>
    <w:rsid w:val="00035B73"/>
    <w:rsid w:val="00036F2A"/>
    <w:rsid w:val="00036F90"/>
    <w:rsid w:val="000379C1"/>
    <w:rsid w:val="00037BAC"/>
    <w:rsid w:val="00037D11"/>
    <w:rsid w:val="00040101"/>
    <w:rsid w:val="00040A88"/>
    <w:rsid w:val="00040E9C"/>
    <w:rsid w:val="00041171"/>
    <w:rsid w:val="00041379"/>
    <w:rsid w:val="00041450"/>
    <w:rsid w:val="0004215E"/>
    <w:rsid w:val="000423DB"/>
    <w:rsid w:val="000426D6"/>
    <w:rsid w:val="00042A87"/>
    <w:rsid w:val="00042AAA"/>
    <w:rsid w:val="0004339A"/>
    <w:rsid w:val="000434DE"/>
    <w:rsid w:val="00044141"/>
    <w:rsid w:val="00045A74"/>
    <w:rsid w:val="00045B05"/>
    <w:rsid w:val="0004605E"/>
    <w:rsid w:val="00046070"/>
    <w:rsid w:val="00046798"/>
    <w:rsid w:val="000469D6"/>
    <w:rsid w:val="00046BB2"/>
    <w:rsid w:val="00047F54"/>
    <w:rsid w:val="00050421"/>
    <w:rsid w:val="000505D5"/>
    <w:rsid w:val="000509BD"/>
    <w:rsid w:val="00050DF5"/>
    <w:rsid w:val="00050E99"/>
    <w:rsid w:val="00051AC4"/>
    <w:rsid w:val="00051D8F"/>
    <w:rsid w:val="00051E23"/>
    <w:rsid w:val="0005215F"/>
    <w:rsid w:val="000529A9"/>
    <w:rsid w:val="00052ED4"/>
    <w:rsid w:val="00052F7D"/>
    <w:rsid w:val="0005346A"/>
    <w:rsid w:val="000536A6"/>
    <w:rsid w:val="000538DB"/>
    <w:rsid w:val="00053BFD"/>
    <w:rsid w:val="00053CAF"/>
    <w:rsid w:val="0005684C"/>
    <w:rsid w:val="0005699A"/>
    <w:rsid w:val="000571FE"/>
    <w:rsid w:val="0005741F"/>
    <w:rsid w:val="000574E1"/>
    <w:rsid w:val="00057773"/>
    <w:rsid w:val="00057892"/>
    <w:rsid w:val="00057E4A"/>
    <w:rsid w:val="00060125"/>
    <w:rsid w:val="0006043F"/>
    <w:rsid w:val="00060BA2"/>
    <w:rsid w:val="00060DED"/>
    <w:rsid w:val="00061467"/>
    <w:rsid w:val="00062652"/>
    <w:rsid w:val="00062DEF"/>
    <w:rsid w:val="000638D5"/>
    <w:rsid w:val="000643F9"/>
    <w:rsid w:val="00064D4A"/>
    <w:rsid w:val="000657C0"/>
    <w:rsid w:val="000657FA"/>
    <w:rsid w:val="00065F5E"/>
    <w:rsid w:val="000662F0"/>
    <w:rsid w:val="0006630D"/>
    <w:rsid w:val="000663B8"/>
    <w:rsid w:val="00066A82"/>
    <w:rsid w:val="00066AAC"/>
    <w:rsid w:val="000670F9"/>
    <w:rsid w:val="00067605"/>
    <w:rsid w:val="00067909"/>
    <w:rsid w:val="00067B09"/>
    <w:rsid w:val="000707AE"/>
    <w:rsid w:val="00070EF6"/>
    <w:rsid w:val="0007101A"/>
    <w:rsid w:val="0007161D"/>
    <w:rsid w:val="00071FF7"/>
    <w:rsid w:val="00072395"/>
    <w:rsid w:val="0007264C"/>
    <w:rsid w:val="000728CD"/>
    <w:rsid w:val="000728D0"/>
    <w:rsid w:val="00072F42"/>
    <w:rsid w:val="00072FC4"/>
    <w:rsid w:val="00073A03"/>
    <w:rsid w:val="00074261"/>
    <w:rsid w:val="00075071"/>
    <w:rsid w:val="00075195"/>
    <w:rsid w:val="00075A6C"/>
    <w:rsid w:val="00075B6A"/>
    <w:rsid w:val="000766E9"/>
    <w:rsid w:val="00077677"/>
    <w:rsid w:val="00077A0D"/>
    <w:rsid w:val="00077F73"/>
    <w:rsid w:val="00077FE7"/>
    <w:rsid w:val="00080656"/>
    <w:rsid w:val="000807FA"/>
    <w:rsid w:val="000809BA"/>
    <w:rsid w:val="00080CB4"/>
    <w:rsid w:val="00081602"/>
    <w:rsid w:val="00081AB4"/>
    <w:rsid w:val="000822A3"/>
    <w:rsid w:val="00082C5B"/>
    <w:rsid w:val="00082F9F"/>
    <w:rsid w:val="0008457A"/>
    <w:rsid w:val="000846A2"/>
    <w:rsid w:val="00084EFB"/>
    <w:rsid w:val="000850B9"/>
    <w:rsid w:val="0008566F"/>
    <w:rsid w:val="00085986"/>
    <w:rsid w:val="0008650B"/>
    <w:rsid w:val="00086627"/>
    <w:rsid w:val="00086AF5"/>
    <w:rsid w:val="00086B9B"/>
    <w:rsid w:val="0008723F"/>
    <w:rsid w:val="0008729E"/>
    <w:rsid w:val="00087F56"/>
    <w:rsid w:val="00090962"/>
    <w:rsid w:val="00090AD0"/>
    <w:rsid w:val="00091238"/>
    <w:rsid w:val="0009197D"/>
    <w:rsid w:val="00092181"/>
    <w:rsid w:val="00092397"/>
    <w:rsid w:val="000924C0"/>
    <w:rsid w:val="00092596"/>
    <w:rsid w:val="00092C61"/>
    <w:rsid w:val="00093164"/>
    <w:rsid w:val="000939AE"/>
    <w:rsid w:val="000940DD"/>
    <w:rsid w:val="00094514"/>
    <w:rsid w:val="00095297"/>
    <w:rsid w:val="000956CD"/>
    <w:rsid w:val="0009614E"/>
    <w:rsid w:val="00096EBA"/>
    <w:rsid w:val="00097FAC"/>
    <w:rsid w:val="000A170D"/>
    <w:rsid w:val="000A215F"/>
    <w:rsid w:val="000A25F5"/>
    <w:rsid w:val="000A262C"/>
    <w:rsid w:val="000A265F"/>
    <w:rsid w:val="000A3A3F"/>
    <w:rsid w:val="000A3DAA"/>
    <w:rsid w:val="000A3FCA"/>
    <w:rsid w:val="000A42C8"/>
    <w:rsid w:val="000A458A"/>
    <w:rsid w:val="000A540C"/>
    <w:rsid w:val="000A5DEC"/>
    <w:rsid w:val="000A5E1D"/>
    <w:rsid w:val="000A5E24"/>
    <w:rsid w:val="000A7CCE"/>
    <w:rsid w:val="000B0021"/>
    <w:rsid w:val="000B0175"/>
    <w:rsid w:val="000B045E"/>
    <w:rsid w:val="000B0C41"/>
    <w:rsid w:val="000B117F"/>
    <w:rsid w:val="000B1C20"/>
    <w:rsid w:val="000B1E21"/>
    <w:rsid w:val="000B22E3"/>
    <w:rsid w:val="000B2399"/>
    <w:rsid w:val="000B2752"/>
    <w:rsid w:val="000B3371"/>
    <w:rsid w:val="000B38DF"/>
    <w:rsid w:val="000B3B6A"/>
    <w:rsid w:val="000B3F9D"/>
    <w:rsid w:val="000B4638"/>
    <w:rsid w:val="000B4671"/>
    <w:rsid w:val="000B4E03"/>
    <w:rsid w:val="000B4F99"/>
    <w:rsid w:val="000B5485"/>
    <w:rsid w:val="000B589D"/>
    <w:rsid w:val="000B58D1"/>
    <w:rsid w:val="000B58F3"/>
    <w:rsid w:val="000B5911"/>
    <w:rsid w:val="000B5ABB"/>
    <w:rsid w:val="000B660B"/>
    <w:rsid w:val="000B6BF7"/>
    <w:rsid w:val="000B6FE9"/>
    <w:rsid w:val="000B7343"/>
    <w:rsid w:val="000B7640"/>
    <w:rsid w:val="000B7D9C"/>
    <w:rsid w:val="000B7F5E"/>
    <w:rsid w:val="000C059B"/>
    <w:rsid w:val="000C06F5"/>
    <w:rsid w:val="000C074F"/>
    <w:rsid w:val="000C0BE2"/>
    <w:rsid w:val="000C0FCF"/>
    <w:rsid w:val="000C11E8"/>
    <w:rsid w:val="000C1A02"/>
    <w:rsid w:val="000C209F"/>
    <w:rsid w:val="000C2392"/>
    <w:rsid w:val="000C2EE7"/>
    <w:rsid w:val="000C348A"/>
    <w:rsid w:val="000C36BE"/>
    <w:rsid w:val="000C3917"/>
    <w:rsid w:val="000C43CA"/>
    <w:rsid w:val="000C49BA"/>
    <w:rsid w:val="000C4D5C"/>
    <w:rsid w:val="000C5BF7"/>
    <w:rsid w:val="000C637A"/>
    <w:rsid w:val="000C63BB"/>
    <w:rsid w:val="000C662D"/>
    <w:rsid w:val="000C6F58"/>
    <w:rsid w:val="000C744C"/>
    <w:rsid w:val="000C757B"/>
    <w:rsid w:val="000D0531"/>
    <w:rsid w:val="000D06A6"/>
    <w:rsid w:val="000D0A19"/>
    <w:rsid w:val="000D0F40"/>
    <w:rsid w:val="000D12A0"/>
    <w:rsid w:val="000D1801"/>
    <w:rsid w:val="000D1E23"/>
    <w:rsid w:val="000D22D2"/>
    <w:rsid w:val="000D274A"/>
    <w:rsid w:val="000D2956"/>
    <w:rsid w:val="000D2AED"/>
    <w:rsid w:val="000D3832"/>
    <w:rsid w:val="000D3D43"/>
    <w:rsid w:val="000D40A3"/>
    <w:rsid w:val="000D4654"/>
    <w:rsid w:val="000D49B3"/>
    <w:rsid w:val="000D4B01"/>
    <w:rsid w:val="000D54FA"/>
    <w:rsid w:val="000D552F"/>
    <w:rsid w:val="000D5681"/>
    <w:rsid w:val="000D5C7B"/>
    <w:rsid w:val="000D5CC1"/>
    <w:rsid w:val="000D5ED4"/>
    <w:rsid w:val="000D6A2A"/>
    <w:rsid w:val="000D6C24"/>
    <w:rsid w:val="000D708A"/>
    <w:rsid w:val="000D7AB6"/>
    <w:rsid w:val="000E0C93"/>
    <w:rsid w:val="000E0D6D"/>
    <w:rsid w:val="000E0F0A"/>
    <w:rsid w:val="000E13DA"/>
    <w:rsid w:val="000E1F63"/>
    <w:rsid w:val="000E2045"/>
    <w:rsid w:val="000E241F"/>
    <w:rsid w:val="000E3407"/>
    <w:rsid w:val="000E36BD"/>
    <w:rsid w:val="000E372F"/>
    <w:rsid w:val="000E546D"/>
    <w:rsid w:val="000E5DB8"/>
    <w:rsid w:val="000E61AC"/>
    <w:rsid w:val="000E63D9"/>
    <w:rsid w:val="000E66B2"/>
    <w:rsid w:val="000E6721"/>
    <w:rsid w:val="000E6748"/>
    <w:rsid w:val="000E68C8"/>
    <w:rsid w:val="000E6EDB"/>
    <w:rsid w:val="000E6FAB"/>
    <w:rsid w:val="000E720C"/>
    <w:rsid w:val="000E76F1"/>
    <w:rsid w:val="000E7E64"/>
    <w:rsid w:val="000F0558"/>
    <w:rsid w:val="000F0958"/>
    <w:rsid w:val="000F0F9A"/>
    <w:rsid w:val="000F1412"/>
    <w:rsid w:val="000F1F0E"/>
    <w:rsid w:val="000F254A"/>
    <w:rsid w:val="000F2738"/>
    <w:rsid w:val="000F2774"/>
    <w:rsid w:val="000F27A9"/>
    <w:rsid w:val="000F3020"/>
    <w:rsid w:val="000F364A"/>
    <w:rsid w:val="000F38FE"/>
    <w:rsid w:val="000F3FC9"/>
    <w:rsid w:val="000F468A"/>
    <w:rsid w:val="000F472D"/>
    <w:rsid w:val="000F538D"/>
    <w:rsid w:val="000F58C4"/>
    <w:rsid w:val="000F5BEB"/>
    <w:rsid w:val="000F666E"/>
    <w:rsid w:val="000F6743"/>
    <w:rsid w:val="000F6C60"/>
    <w:rsid w:val="000F72D0"/>
    <w:rsid w:val="000F736A"/>
    <w:rsid w:val="000F74E8"/>
    <w:rsid w:val="000F7536"/>
    <w:rsid w:val="000F76B6"/>
    <w:rsid w:val="000F78D5"/>
    <w:rsid w:val="0010146B"/>
    <w:rsid w:val="00101A87"/>
    <w:rsid w:val="00101B90"/>
    <w:rsid w:val="00101C2F"/>
    <w:rsid w:val="0010274A"/>
    <w:rsid w:val="001028DF"/>
    <w:rsid w:val="00103474"/>
    <w:rsid w:val="0010347D"/>
    <w:rsid w:val="00103A35"/>
    <w:rsid w:val="00104493"/>
    <w:rsid w:val="00104C01"/>
    <w:rsid w:val="00104DF2"/>
    <w:rsid w:val="00104DF9"/>
    <w:rsid w:val="001051C2"/>
    <w:rsid w:val="001054ED"/>
    <w:rsid w:val="001056BC"/>
    <w:rsid w:val="00105E65"/>
    <w:rsid w:val="00105E6D"/>
    <w:rsid w:val="00106075"/>
    <w:rsid w:val="001069ED"/>
    <w:rsid w:val="00106E82"/>
    <w:rsid w:val="00106EFC"/>
    <w:rsid w:val="00107A12"/>
    <w:rsid w:val="00107B9E"/>
    <w:rsid w:val="00107BE1"/>
    <w:rsid w:val="00107D46"/>
    <w:rsid w:val="00110D1D"/>
    <w:rsid w:val="0011195E"/>
    <w:rsid w:val="00112DC2"/>
    <w:rsid w:val="00112E33"/>
    <w:rsid w:val="0011319F"/>
    <w:rsid w:val="001133E0"/>
    <w:rsid w:val="001134B3"/>
    <w:rsid w:val="00113620"/>
    <w:rsid w:val="0011475A"/>
    <w:rsid w:val="00114B65"/>
    <w:rsid w:val="00114F7E"/>
    <w:rsid w:val="00114FE0"/>
    <w:rsid w:val="0011530A"/>
    <w:rsid w:val="00115565"/>
    <w:rsid w:val="00115902"/>
    <w:rsid w:val="00115BFE"/>
    <w:rsid w:val="00115D86"/>
    <w:rsid w:val="00115ED0"/>
    <w:rsid w:val="001204F5"/>
    <w:rsid w:val="00120E13"/>
    <w:rsid w:val="00121063"/>
    <w:rsid w:val="00121E41"/>
    <w:rsid w:val="00122C9F"/>
    <w:rsid w:val="00122D38"/>
    <w:rsid w:val="001232EB"/>
    <w:rsid w:val="00123579"/>
    <w:rsid w:val="00123796"/>
    <w:rsid w:val="00123F41"/>
    <w:rsid w:val="00124276"/>
    <w:rsid w:val="00124942"/>
    <w:rsid w:val="00124A1D"/>
    <w:rsid w:val="00124FC2"/>
    <w:rsid w:val="0012529A"/>
    <w:rsid w:val="0012553C"/>
    <w:rsid w:val="00126358"/>
    <w:rsid w:val="0012683D"/>
    <w:rsid w:val="00126C8D"/>
    <w:rsid w:val="00127013"/>
    <w:rsid w:val="001272B6"/>
    <w:rsid w:val="0012730E"/>
    <w:rsid w:val="001279D4"/>
    <w:rsid w:val="00127DD2"/>
    <w:rsid w:val="00130953"/>
    <w:rsid w:val="00130E4D"/>
    <w:rsid w:val="00131BB8"/>
    <w:rsid w:val="00133702"/>
    <w:rsid w:val="001339A2"/>
    <w:rsid w:val="001339DC"/>
    <w:rsid w:val="00133C32"/>
    <w:rsid w:val="00133E1D"/>
    <w:rsid w:val="001340C9"/>
    <w:rsid w:val="00134676"/>
    <w:rsid w:val="0013557F"/>
    <w:rsid w:val="00135D9A"/>
    <w:rsid w:val="00136225"/>
    <w:rsid w:val="001373AB"/>
    <w:rsid w:val="00137893"/>
    <w:rsid w:val="00140383"/>
    <w:rsid w:val="00140449"/>
    <w:rsid w:val="001410FF"/>
    <w:rsid w:val="001413D0"/>
    <w:rsid w:val="00141AF1"/>
    <w:rsid w:val="00141F19"/>
    <w:rsid w:val="001428BA"/>
    <w:rsid w:val="00142976"/>
    <w:rsid w:val="00142FE2"/>
    <w:rsid w:val="00143263"/>
    <w:rsid w:val="00143A50"/>
    <w:rsid w:val="00143C14"/>
    <w:rsid w:val="00143DF4"/>
    <w:rsid w:val="00144D7B"/>
    <w:rsid w:val="00145327"/>
    <w:rsid w:val="00145837"/>
    <w:rsid w:val="00145BA2"/>
    <w:rsid w:val="001461A6"/>
    <w:rsid w:val="00146250"/>
    <w:rsid w:val="0014658C"/>
    <w:rsid w:val="001466ED"/>
    <w:rsid w:val="00146D48"/>
    <w:rsid w:val="001471CA"/>
    <w:rsid w:val="00147310"/>
    <w:rsid w:val="0015010C"/>
    <w:rsid w:val="0015031C"/>
    <w:rsid w:val="00150774"/>
    <w:rsid w:val="001517AE"/>
    <w:rsid w:val="0015182E"/>
    <w:rsid w:val="00151ED1"/>
    <w:rsid w:val="00151F9F"/>
    <w:rsid w:val="001521D0"/>
    <w:rsid w:val="00153046"/>
    <w:rsid w:val="00153A23"/>
    <w:rsid w:val="00153C32"/>
    <w:rsid w:val="001540C9"/>
    <w:rsid w:val="00154340"/>
    <w:rsid w:val="00154A41"/>
    <w:rsid w:val="00154CDE"/>
    <w:rsid w:val="00155190"/>
    <w:rsid w:val="001568A4"/>
    <w:rsid w:val="0015780B"/>
    <w:rsid w:val="00160295"/>
    <w:rsid w:val="001609B0"/>
    <w:rsid w:val="001610FF"/>
    <w:rsid w:val="00161173"/>
    <w:rsid w:val="0016136E"/>
    <w:rsid w:val="00161919"/>
    <w:rsid w:val="00161933"/>
    <w:rsid w:val="00162088"/>
    <w:rsid w:val="001625A4"/>
    <w:rsid w:val="00162647"/>
    <w:rsid w:val="001626E7"/>
    <w:rsid w:val="0016295B"/>
    <w:rsid w:val="001631CC"/>
    <w:rsid w:val="001632B9"/>
    <w:rsid w:val="00163341"/>
    <w:rsid w:val="00164D36"/>
    <w:rsid w:val="001651B4"/>
    <w:rsid w:val="00166B5B"/>
    <w:rsid w:val="00166B5F"/>
    <w:rsid w:val="00166B70"/>
    <w:rsid w:val="00166F20"/>
    <w:rsid w:val="0017032A"/>
    <w:rsid w:val="00170FA4"/>
    <w:rsid w:val="00171698"/>
    <w:rsid w:val="001729B8"/>
    <w:rsid w:val="00172A19"/>
    <w:rsid w:val="00172DB1"/>
    <w:rsid w:val="00173503"/>
    <w:rsid w:val="0017399E"/>
    <w:rsid w:val="00173D15"/>
    <w:rsid w:val="0017429A"/>
    <w:rsid w:val="00174348"/>
    <w:rsid w:val="001743F6"/>
    <w:rsid w:val="00174429"/>
    <w:rsid w:val="00174913"/>
    <w:rsid w:val="00174A16"/>
    <w:rsid w:val="001756D5"/>
    <w:rsid w:val="0017577F"/>
    <w:rsid w:val="0017583F"/>
    <w:rsid w:val="00175F62"/>
    <w:rsid w:val="00176294"/>
    <w:rsid w:val="001767D5"/>
    <w:rsid w:val="00176DC0"/>
    <w:rsid w:val="00176FCA"/>
    <w:rsid w:val="00177391"/>
    <w:rsid w:val="00177AF2"/>
    <w:rsid w:val="00177BA9"/>
    <w:rsid w:val="00180DCA"/>
    <w:rsid w:val="00181481"/>
    <w:rsid w:val="00182EE4"/>
    <w:rsid w:val="001830B2"/>
    <w:rsid w:val="00183895"/>
    <w:rsid w:val="001841A7"/>
    <w:rsid w:val="00184B67"/>
    <w:rsid w:val="001850C2"/>
    <w:rsid w:val="001858AC"/>
    <w:rsid w:val="00185C1A"/>
    <w:rsid w:val="001866E9"/>
    <w:rsid w:val="00186C1C"/>
    <w:rsid w:val="001870D5"/>
    <w:rsid w:val="00187A27"/>
    <w:rsid w:val="001900A2"/>
    <w:rsid w:val="00190175"/>
    <w:rsid w:val="00190394"/>
    <w:rsid w:val="001905B5"/>
    <w:rsid w:val="00190DBA"/>
    <w:rsid w:val="00190E1C"/>
    <w:rsid w:val="001912FF"/>
    <w:rsid w:val="00191643"/>
    <w:rsid w:val="00191957"/>
    <w:rsid w:val="00191DBC"/>
    <w:rsid w:val="00191E2A"/>
    <w:rsid w:val="0019255F"/>
    <w:rsid w:val="001926C3"/>
    <w:rsid w:val="0019284A"/>
    <w:rsid w:val="00193D89"/>
    <w:rsid w:val="00194401"/>
    <w:rsid w:val="0019447B"/>
    <w:rsid w:val="0019501C"/>
    <w:rsid w:val="00195146"/>
    <w:rsid w:val="00195D83"/>
    <w:rsid w:val="001965E9"/>
    <w:rsid w:val="001A0074"/>
    <w:rsid w:val="001A047D"/>
    <w:rsid w:val="001A0DA2"/>
    <w:rsid w:val="001A0F44"/>
    <w:rsid w:val="001A15A3"/>
    <w:rsid w:val="001A1701"/>
    <w:rsid w:val="001A1898"/>
    <w:rsid w:val="001A2A06"/>
    <w:rsid w:val="001A2B41"/>
    <w:rsid w:val="001A36FB"/>
    <w:rsid w:val="001A3956"/>
    <w:rsid w:val="001A3AB9"/>
    <w:rsid w:val="001A3B9C"/>
    <w:rsid w:val="001A3EBB"/>
    <w:rsid w:val="001A49D4"/>
    <w:rsid w:val="001A53B0"/>
    <w:rsid w:val="001A5437"/>
    <w:rsid w:val="001A56BF"/>
    <w:rsid w:val="001A5CF7"/>
    <w:rsid w:val="001A67C3"/>
    <w:rsid w:val="001A6B4D"/>
    <w:rsid w:val="001A7E28"/>
    <w:rsid w:val="001B01BF"/>
    <w:rsid w:val="001B01CC"/>
    <w:rsid w:val="001B046D"/>
    <w:rsid w:val="001B1095"/>
    <w:rsid w:val="001B10FC"/>
    <w:rsid w:val="001B1133"/>
    <w:rsid w:val="001B131C"/>
    <w:rsid w:val="001B16F9"/>
    <w:rsid w:val="001B1DBE"/>
    <w:rsid w:val="001B20E9"/>
    <w:rsid w:val="001B2288"/>
    <w:rsid w:val="001B2DA0"/>
    <w:rsid w:val="001B3119"/>
    <w:rsid w:val="001B3864"/>
    <w:rsid w:val="001B3A3E"/>
    <w:rsid w:val="001B3DC7"/>
    <w:rsid w:val="001B41A9"/>
    <w:rsid w:val="001B4AD6"/>
    <w:rsid w:val="001B4D77"/>
    <w:rsid w:val="001B5562"/>
    <w:rsid w:val="001B571B"/>
    <w:rsid w:val="001B5A82"/>
    <w:rsid w:val="001B63AF"/>
    <w:rsid w:val="001B721C"/>
    <w:rsid w:val="001B7638"/>
    <w:rsid w:val="001B7695"/>
    <w:rsid w:val="001B7906"/>
    <w:rsid w:val="001B79BC"/>
    <w:rsid w:val="001B7A20"/>
    <w:rsid w:val="001B7C56"/>
    <w:rsid w:val="001B7DD7"/>
    <w:rsid w:val="001C0261"/>
    <w:rsid w:val="001C0419"/>
    <w:rsid w:val="001C091D"/>
    <w:rsid w:val="001C1326"/>
    <w:rsid w:val="001C19AE"/>
    <w:rsid w:val="001C1D41"/>
    <w:rsid w:val="001C1EB5"/>
    <w:rsid w:val="001C22AC"/>
    <w:rsid w:val="001C2B9A"/>
    <w:rsid w:val="001C30FC"/>
    <w:rsid w:val="001C3BB5"/>
    <w:rsid w:val="001C4070"/>
    <w:rsid w:val="001C4544"/>
    <w:rsid w:val="001C50C0"/>
    <w:rsid w:val="001C5219"/>
    <w:rsid w:val="001C569C"/>
    <w:rsid w:val="001C60AC"/>
    <w:rsid w:val="001C6D60"/>
    <w:rsid w:val="001C6E26"/>
    <w:rsid w:val="001C704F"/>
    <w:rsid w:val="001C76E5"/>
    <w:rsid w:val="001C771A"/>
    <w:rsid w:val="001D0062"/>
    <w:rsid w:val="001D0333"/>
    <w:rsid w:val="001D08BE"/>
    <w:rsid w:val="001D14FC"/>
    <w:rsid w:val="001D1753"/>
    <w:rsid w:val="001D1F9E"/>
    <w:rsid w:val="001D27E8"/>
    <w:rsid w:val="001D294D"/>
    <w:rsid w:val="001D3106"/>
    <w:rsid w:val="001D37B8"/>
    <w:rsid w:val="001D3CE9"/>
    <w:rsid w:val="001D3E68"/>
    <w:rsid w:val="001D405B"/>
    <w:rsid w:val="001D4988"/>
    <w:rsid w:val="001D4C88"/>
    <w:rsid w:val="001D4CF3"/>
    <w:rsid w:val="001D4D25"/>
    <w:rsid w:val="001D4DCD"/>
    <w:rsid w:val="001D55D0"/>
    <w:rsid w:val="001D575C"/>
    <w:rsid w:val="001D67DE"/>
    <w:rsid w:val="001D6A53"/>
    <w:rsid w:val="001D6D3E"/>
    <w:rsid w:val="001D6E94"/>
    <w:rsid w:val="001D6FD5"/>
    <w:rsid w:val="001D7018"/>
    <w:rsid w:val="001D7664"/>
    <w:rsid w:val="001D7B9F"/>
    <w:rsid w:val="001D7C12"/>
    <w:rsid w:val="001D7E3A"/>
    <w:rsid w:val="001E03C2"/>
    <w:rsid w:val="001E0797"/>
    <w:rsid w:val="001E0909"/>
    <w:rsid w:val="001E09DC"/>
    <w:rsid w:val="001E12ED"/>
    <w:rsid w:val="001E16D3"/>
    <w:rsid w:val="001E1856"/>
    <w:rsid w:val="001E1AC5"/>
    <w:rsid w:val="001E2543"/>
    <w:rsid w:val="001E2E49"/>
    <w:rsid w:val="001E3280"/>
    <w:rsid w:val="001E371E"/>
    <w:rsid w:val="001E3900"/>
    <w:rsid w:val="001E4060"/>
    <w:rsid w:val="001E48A6"/>
    <w:rsid w:val="001E5722"/>
    <w:rsid w:val="001E5AB3"/>
    <w:rsid w:val="001E6598"/>
    <w:rsid w:val="001E6E89"/>
    <w:rsid w:val="001E7597"/>
    <w:rsid w:val="001E765F"/>
    <w:rsid w:val="001F072D"/>
    <w:rsid w:val="001F0916"/>
    <w:rsid w:val="001F0BEE"/>
    <w:rsid w:val="001F0D36"/>
    <w:rsid w:val="001F0EC9"/>
    <w:rsid w:val="001F1517"/>
    <w:rsid w:val="001F1829"/>
    <w:rsid w:val="001F1FCF"/>
    <w:rsid w:val="001F1FF4"/>
    <w:rsid w:val="001F2055"/>
    <w:rsid w:val="001F20B1"/>
    <w:rsid w:val="001F26F6"/>
    <w:rsid w:val="001F3304"/>
    <w:rsid w:val="001F3A49"/>
    <w:rsid w:val="001F3D4A"/>
    <w:rsid w:val="001F4DD4"/>
    <w:rsid w:val="001F4E6B"/>
    <w:rsid w:val="001F5726"/>
    <w:rsid w:val="001F586F"/>
    <w:rsid w:val="001F592E"/>
    <w:rsid w:val="001F5C27"/>
    <w:rsid w:val="001F5C87"/>
    <w:rsid w:val="001F5DC8"/>
    <w:rsid w:val="001F6158"/>
    <w:rsid w:val="001F6A73"/>
    <w:rsid w:val="001F6B24"/>
    <w:rsid w:val="001F6BDC"/>
    <w:rsid w:val="001F74D9"/>
    <w:rsid w:val="00200142"/>
    <w:rsid w:val="002005CA"/>
    <w:rsid w:val="00200F83"/>
    <w:rsid w:val="00201F49"/>
    <w:rsid w:val="0020214F"/>
    <w:rsid w:val="00202240"/>
    <w:rsid w:val="002023EA"/>
    <w:rsid w:val="00202790"/>
    <w:rsid w:val="00202A98"/>
    <w:rsid w:val="00202B33"/>
    <w:rsid w:val="00202DC1"/>
    <w:rsid w:val="002036CB"/>
    <w:rsid w:val="0020392B"/>
    <w:rsid w:val="00203E20"/>
    <w:rsid w:val="002042A3"/>
    <w:rsid w:val="00204F17"/>
    <w:rsid w:val="002056F9"/>
    <w:rsid w:val="00206846"/>
    <w:rsid w:val="00207222"/>
    <w:rsid w:val="002072ED"/>
    <w:rsid w:val="00207FFA"/>
    <w:rsid w:val="002118D7"/>
    <w:rsid w:val="00211D2B"/>
    <w:rsid w:val="00211D80"/>
    <w:rsid w:val="00211EBE"/>
    <w:rsid w:val="00212BA5"/>
    <w:rsid w:val="00213AB0"/>
    <w:rsid w:val="00213AD4"/>
    <w:rsid w:val="00213B1C"/>
    <w:rsid w:val="00213BC7"/>
    <w:rsid w:val="00213F16"/>
    <w:rsid w:val="00214085"/>
    <w:rsid w:val="00214941"/>
    <w:rsid w:val="00214B3C"/>
    <w:rsid w:val="002150D1"/>
    <w:rsid w:val="0021704E"/>
    <w:rsid w:val="00217B8F"/>
    <w:rsid w:val="00217FA4"/>
    <w:rsid w:val="00220A42"/>
    <w:rsid w:val="00220E3F"/>
    <w:rsid w:val="0022106E"/>
    <w:rsid w:val="00221394"/>
    <w:rsid w:val="00221841"/>
    <w:rsid w:val="00221CC7"/>
    <w:rsid w:val="002221E8"/>
    <w:rsid w:val="00222553"/>
    <w:rsid w:val="002228F4"/>
    <w:rsid w:val="00222BED"/>
    <w:rsid w:val="00222E29"/>
    <w:rsid w:val="002237FE"/>
    <w:rsid w:val="002240B2"/>
    <w:rsid w:val="00224708"/>
    <w:rsid w:val="00224774"/>
    <w:rsid w:val="00224896"/>
    <w:rsid w:val="002251DA"/>
    <w:rsid w:val="00225499"/>
    <w:rsid w:val="002256DC"/>
    <w:rsid w:val="00225C08"/>
    <w:rsid w:val="00225D9A"/>
    <w:rsid w:val="00226152"/>
    <w:rsid w:val="002264B3"/>
    <w:rsid w:val="0022711A"/>
    <w:rsid w:val="00227D8B"/>
    <w:rsid w:val="00230254"/>
    <w:rsid w:val="002304C8"/>
    <w:rsid w:val="00230AF5"/>
    <w:rsid w:val="00230C1A"/>
    <w:rsid w:val="002315C6"/>
    <w:rsid w:val="00231D0B"/>
    <w:rsid w:val="00231FB8"/>
    <w:rsid w:val="0023211C"/>
    <w:rsid w:val="0023215B"/>
    <w:rsid w:val="00232435"/>
    <w:rsid w:val="0023245D"/>
    <w:rsid w:val="00232EBD"/>
    <w:rsid w:val="00233495"/>
    <w:rsid w:val="00233739"/>
    <w:rsid w:val="002339C2"/>
    <w:rsid w:val="002340C8"/>
    <w:rsid w:val="00234849"/>
    <w:rsid w:val="00235203"/>
    <w:rsid w:val="0023522B"/>
    <w:rsid w:val="00235AEC"/>
    <w:rsid w:val="00235B9E"/>
    <w:rsid w:val="00236B0D"/>
    <w:rsid w:val="00236DE7"/>
    <w:rsid w:val="00236E1F"/>
    <w:rsid w:val="00236E4D"/>
    <w:rsid w:val="002371B9"/>
    <w:rsid w:val="002377E1"/>
    <w:rsid w:val="00240374"/>
    <w:rsid w:val="00240891"/>
    <w:rsid w:val="00241313"/>
    <w:rsid w:val="00241D09"/>
    <w:rsid w:val="0024240D"/>
    <w:rsid w:val="00242501"/>
    <w:rsid w:val="00242B73"/>
    <w:rsid w:val="00242F7A"/>
    <w:rsid w:val="002430A9"/>
    <w:rsid w:val="002436BD"/>
    <w:rsid w:val="00243C70"/>
    <w:rsid w:val="00244E17"/>
    <w:rsid w:val="002455DE"/>
    <w:rsid w:val="00246181"/>
    <w:rsid w:val="002463C0"/>
    <w:rsid w:val="00246CD2"/>
    <w:rsid w:val="00247470"/>
    <w:rsid w:val="00247566"/>
    <w:rsid w:val="00247E09"/>
    <w:rsid w:val="002504DB"/>
    <w:rsid w:val="00250A30"/>
    <w:rsid w:val="00250D8D"/>
    <w:rsid w:val="002511F6"/>
    <w:rsid w:val="00251686"/>
    <w:rsid w:val="0025171F"/>
    <w:rsid w:val="00251BAE"/>
    <w:rsid w:val="002535B1"/>
    <w:rsid w:val="00253BE3"/>
    <w:rsid w:val="0025439C"/>
    <w:rsid w:val="0025453C"/>
    <w:rsid w:val="0025468E"/>
    <w:rsid w:val="00254A3C"/>
    <w:rsid w:val="0025533F"/>
    <w:rsid w:val="00255474"/>
    <w:rsid w:val="0025572B"/>
    <w:rsid w:val="0025578B"/>
    <w:rsid w:val="00255AEF"/>
    <w:rsid w:val="00256161"/>
    <w:rsid w:val="00256345"/>
    <w:rsid w:val="0025672A"/>
    <w:rsid w:val="00256846"/>
    <w:rsid w:val="002569E2"/>
    <w:rsid w:val="00257245"/>
    <w:rsid w:val="002574FE"/>
    <w:rsid w:val="0025759A"/>
    <w:rsid w:val="0025775D"/>
    <w:rsid w:val="002579BB"/>
    <w:rsid w:val="00257ACD"/>
    <w:rsid w:val="00257F15"/>
    <w:rsid w:val="002600C8"/>
    <w:rsid w:val="00260335"/>
    <w:rsid w:val="00261A66"/>
    <w:rsid w:val="00261CBA"/>
    <w:rsid w:val="00261D3D"/>
    <w:rsid w:val="00262267"/>
    <w:rsid w:val="00262434"/>
    <w:rsid w:val="0026276E"/>
    <w:rsid w:val="002634D2"/>
    <w:rsid w:val="0026384B"/>
    <w:rsid w:val="00263D95"/>
    <w:rsid w:val="00264330"/>
    <w:rsid w:val="00264469"/>
    <w:rsid w:val="00264957"/>
    <w:rsid w:val="00265796"/>
    <w:rsid w:val="00265D95"/>
    <w:rsid w:val="00266032"/>
    <w:rsid w:val="00266344"/>
    <w:rsid w:val="00266F11"/>
    <w:rsid w:val="0026730A"/>
    <w:rsid w:val="00270806"/>
    <w:rsid w:val="002710D5"/>
    <w:rsid w:val="002714A8"/>
    <w:rsid w:val="00271B5E"/>
    <w:rsid w:val="00271B8B"/>
    <w:rsid w:val="00271BA6"/>
    <w:rsid w:val="00272611"/>
    <w:rsid w:val="00272644"/>
    <w:rsid w:val="0027266E"/>
    <w:rsid w:val="00272C0D"/>
    <w:rsid w:val="002748EF"/>
    <w:rsid w:val="00274BE0"/>
    <w:rsid w:val="00274C53"/>
    <w:rsid w:val="00274D9F"/>
    <w:rsid w:val="002756D8"/>
    <w:rsid w:val="002758B7"/>
    <w:rsid w:val="00275A54"/>
    <w:rsid w:val="002761B4"/>
    <w:rsid w:val="00276500"/>
    <w:rsid w:val="00276993"/>
    <w:rsid w:val="00277351"/>
    <w:rsid w:val="002774A3"/>
    <w:rsid w:val="002801C5"/>
    <w:rsid w:val="0028042A"/>
    <w:rsid w:val="00281046"/>
    <w:rsid w:val="002810F1"/>
    <w:rsid w:val="00281528"/>
    <w:rsid w:val="002816B8"/>
    <w:rsid w:val="00281806"/>
    <w:rsid w:val="00281A18"/>
    <w:rsid w:val="00281C91"/>
    <w:rsid w:val="00282FDC"/>
    <w:rsid w:val="00283660"/>
    <w:rsid w:val="002836AF"/>
    <w:rsid w:val="00285CD3"/>
    <w:rsid w:val="00285FF4"/>
    <w:rsid w:val="00286185"/>
    <w:rsid w:val="0028708B"/>
    <w:rsid w:val="00290403"/>
    <w:rsid w:val="0029065A"/>
    <w:rsid w:val="00290799"/>
    <w:rsid w:val="00290C1C"/>
    <w:rsid w:val="00291082"/>
    <w:rsid w:val="002914C6"/>
    <w:rsid w:val="00291981"/>
    <w:rsid w:val="00291C33"/>
    <w:rsid w:val="00291D64"/>
    <w:rsid w:val="00292408"/>
    <w:rsid w:val="002929CA"/>
    <w:rsid w:val="00292DB3"/>
    <w:rsid w:val="002938BE"/>
    <w:rsid w:val="00293EA4"/>
    <w:rsid w:val="00293EDB"/>
    <w:rsid w:val="00294E43"/>
    <w:rsid w:val="0029522D"/>
    <w:rsid w:val="002952BE"/>
    <w:rsid w:val="0029536C"/>
    <w:rsid w:val="00295681"/>
    <w:rsid w:val="00295740"/>
    <w:rsid w:val="00296C79"/>
    <w:rsid w:val="00297642"/>
    <w:rsid w:val="002A110D"/>
    <w:rsid w:val="002A1B31"/>
    <w:rsid w:val="002A1BCA"/>
    <w:rsid w:val="002A22C4"/>
    <w:rsid w:val="002A29BB"/>
    <w:rsid w:val="002A3B29"/>
    <w:rsid w:val="002A4312"/>
    <w:rsid w:val="002A479E"/>
    <w:rsid w:val="002A4BFB"/>
    <w:rsid w:val="002A4F79"/>
    <w:rsid w:val="002A61C1"/>
    <w:rsid w:val="002A6ACA"/>
    <w:rsid w:val="002B0885"/>
    <w:rsid w:val="002B0B94"/>
    <w:rsid w:val="002B1177"/>
    <w:rsid w:val="002B1B06"/>
    <w:rsid w:val="002B1E53"/>
    <w:rsid w:val="002B2004"/>
    <w:rsid w:val="002B2CB9"/>
    <w:rsid w:val="002B2FD2"/>
    <w:rsid w:val="002B4335"/>
    <w:rsid w:val="002B4943"/>
    <w:rsid w:val="002B51BE"/>
    <w:rsid w:val="002B5386"/>
    <w:rsid w:val="002B54AB"/>
    <w:rsid w:val="002B554B"/>
    <w:rsid w:val="002B5646"/>
    <w:rsid w:val="002B56BD"/>
    <w:rsid w:val="002B653A"/>
    <w:rsid w:val="002B66AF"/>
    <w:rsid w:val="002B676A"/>
    <w:rsid w:val="002B67FC"/>
    <w:rsid w:val="002B6A93"/>
    <w:rsid w:val="002B713F"/>
    <w:rsid w:val="002B79CC"/>
    <w:rsid w:val="002B7A6E"/>
    <w:rsid w:val="002C13E8"/>
    <w:rsid w:val="002C141B"/>
    <w:rsid w:val="002C1579"/>
    <w:rsid w:val="002C15E7"/>
    <w:rsid w:val="002C1B18"/>
    <w:rsid w:val="002C1DD3"/>
    <w:rsid w:val="002C213F"/>
    <w:rsid w:val="002C2867"/>
    <w:rsid w:val="002C2A27"/>
    <w:rsid w:val="002C2EAC"/>
    <w:rsid w:val="002C2FBC"/>
    <w:rsid w:val="002C306F"/>
    <w:rsid w:val="002C3765"/>
    <w:rsid w:val="002C37F1"/>
    <w:rsid w:val="002C3889"/>
    <w:rsid w:val="002C38DE"/>
    <w:rsid w:val="002C3B31"/>
    <w:rsid w:val="002C450B"/>
    <w:rsid w:val="002C4AE7"/>
    <w:rsid w:val="002C4D25"/>
    <w:rsid w:val="002C4DB7"/>
    <w:rsid w:val="002C5270"/>
    <w:rsid w:val="002C531E"/>
    <w:rsid w:val="002C5D06"/>
    <w:rsid w:val="002C6448"/>
    <w:rsid w:val="002C6AA3"/>
    <w:rsid w:val="002C6C93"/>
    <w:rsid w:val="002C6F4C"/>
    <w:rsid w:val="002C70C9"/>
    <w:rsid w:val="002C7787"/>
    <w:rsid w:val="002C7E2F"/>
    <w:rsid w:val="002D040E"/>
    <w:rsid w:val="002D0B7F"/>
    <w:rsid w:val="002D1423"/>
    <w:rsid w:val="002D1629"/>
    <w:rsid w:val="002D2074"/>
    <w:rsid w:val="002D2558"/>
    <w:rsid w:val="002D2FB1"/>
    <w:rsid w:val="002D39DE"/>
    <w:rsid w:val="002D3A2E"/>
    <w:rsid w:val="002D44B0"/>
    <w:rsid w:val="002D5198"/>
    <w:rsid w:val="002D5618"/>
    <w:rsid w:val="002D5D06"/>
    <w:rsid w:val="002D60D3"/>
    <w:rsid w:val="002D6D8E"/>
    <w:rsid w:val="002D7582"/>
    <w:rsid w:val="002E0689"/>
    <w:rsid w:val="002E0FA1"/>
    <w:rsid w:val="002E160C"/>
    <w:rsid w:val="002E19AD"/>
    <w:rsid w:val="002E22A5"/>
    <w:rsid w:val="002E2DE9"/>
    <w:rsid w:val="002E3478"/>
    <w:rsid w:val="002E4644"/>
    <w:rsid w:val="002E4898"/>
    <w:rsid w:val="002E492D"/>
    <w:rsid w:val="002E57DF"/>
    <w:rsid w:val="002E58D4"/>
    <w:rsid w:val="002E5C0E"/>
    <w:rsid w:val="002E6121"/>
    <w:rsid w:val="002E6F8A"/>
    <w:rsid w:val="002E71D0"/>
    <w:rsid w:val="002E7B99"/>
    <w:rsid w:val="002E7D39"/>
    <w:rsid w:val="002F06C3"/>
    <w:rsid w:val="002F0707"/>
    <w:rsid w:val="002F14DB"/>
    <w:rsid w:val="002F153F"/>
    <w:rsid w:val="002F2845"/>
    <w:rsid w:val="002F3428"/>
    <w:rsid w:val="002F3630"/>
    <w:rsid w:val="002F38E6"/>
    <w:rsid w:val="002F3AEF"/>
    <w:rsid w:val="002F488A"/>
    <w:rsid w:val="002F4E87"/>
    <w:rsid w:val="002F5979"/>
    <w:rsid w:val="002F5EEE"/>
    <w:rsid w:val="002F606B"/>
    <w:rsid w:val="002F60EA"/>
    <w:rsid w:val="002F61C8"/>
    <w:rsid w:val="002F6A21"/>
    <w:rsid w:val="002F6E29"/>
    <w:rsid w:val="002F7BCD"/>
    <w:rsid w:val="002F7E9B"/>
    <w:rsid w:val="003002FE"/>
    <w:rsid w:val="003010A3"/>
    <w:rsid w:val="00301522"/>
    <w:rsid w:val="00301982"/>
    <w:rsid w:val="003021C4"/>
    <w:rsid w:val="0030240A"/>
    <w:rsid w:val="0030286F"/>
    <w:rsid w:val="00304F72"/>
    <w:rsid w:val="00305C60"/>
    <w:rsid w:val="00305E27"/>
    <w:rsid w:val="003061E2"/>
    <w:rsid w:val="003061F2"/>
    <w:rsid w:val="00307192"/>
    <w:rsid w:val="00307565"/>
    <w:rsid w:val="00307C33"/>
    <w:rsid w:val="00307CDA"/>
    <w:rsid w:val="00307E4A"/>
    <w:rsid w:val="003101F7"/>
    <w:rsid w:val="00310992"/>
    <w:rsid w:val="00311606"/>
    <w:rsid w:val="003117A3"/>
    <w:rsid w:val="00312624"/>
    <w:rsid w:val="0031293A"/>
    <w:rsid w:val="00312BB2"/>
    <w:rsid w:val="0031366D"/>
    <w:rsid w:val="00313864"/>
    <w:rsid w:val="0031414E"/>
    <w:rsid w:val="00314269"/>
    <w:rsid w:val="00315124"/>
    <w:rsid w:val="00315829"/>
    <w:rsid w:val="00316196"/>
    <w:rsid w:val="00317091"/>
    <w:rsid w:val="003170DA"/>
    <w:rsid w:val="0031716A"/>
    <w:rsid w:val="00317577"/>
    <w:rsid w:val="003177BF"/>
    <w:rsid w:val="00317ABE"/>
    <w:rsid w:val="00317AD0"/>
    <w:rsid w:val="003203F5"/>
    <w:rsid w:val="00320488"/>
    <w:rsid w:val="00320EE7"/>
    <w:rsid w:val="00321220"/>
    <w:rsid w:val="00321258"/>
    <w:rsid w:val="003227F1"/>
    <w:rsid w:val="00322AFF"/>
    <w:rsid w:val="0032323A"/>
    <w:rsid w:val="00323DB7"/>
    <w:rsid w:val="00323E5F"/>
    <w:rsid w:val="003241B8"/>
    <w:rsid w:val="0032420C"/>
    <w:rsid w:val="003249D1"/>
    <w:rsid w:val="00324A28"/>
    <w:rsid w:val="00324D12"/>
    <w:rsid w:val="00325090"/>
    <w:rsid w:val="0032511E"/>
    <w:rsid w:val="00325781"/>
    <w:rsid w:val="00326046"/>
    <w:rsid w:val="00326268"/>
    <w:rsid w:val="00326954"/>
    <w:rsid w:val="00326F06"/>
    <w:rsid w:val="00327484"/>
    <w:rsid w:val="003274D8"/>
    <w:rsid w:val="00327561"/>
    <w:rsid w:val="0032774E"/>
    <w:rsid w:val="00327F4C"/>
    <w:rsid w:val="0033021D"/>
    <w:rsid w:val="00330FD1"/>
    <w:rsid w:val="00331249"/>
    <w:rsid w:val="003316F8"/>
    <w:rsid w:val="00331EA5"/>
    <w:rsid w:val="00331EC0"/>
    <w:rsid w:val="00332234"/>
    <w:rsid w:val="0033226B"/>
    <w:rsid w:val="0033236D"/>
    <w:rsid w:val="00332CDF"/>
    <w:rsid w:val="003342DE"/>
    <w:rsid w:val="00334900"/>
    <w:rsid w:val="00334E8E"/>
    <w:rsid w:val="00334F18"/>
    <w:rsid w:val="003350D3"/>
    <w:rsid w:val="003353AA"/>
    <w:rsid w:val="003358FE"/>
    <w:rsid w:val="00336186"/>
    <w:rsid w:val="00336282"/>
    <w:rsid w:val="00336B35"/>
    <w:rsid w:val="003371EB"/>
    <w:rsid w:val="00337746"/>
    <w:rsid w:val="003408C3"/>
    <w:rsid w:val="003414F6"/>
    <w:rsid w:val="00341B47"/>
    <w:rsid w:val="00341E65"/>
    <w:rsid w:val="00342192"/>
    <w:rsid w:val="003431E1"/>
    <w:rsid w:val="00343FF3"/>
    <w:rsid w:val="00344367"/>
    <w:rsid w:val="003443F6"/>
    <w:rsid w:val="00344CD3"/>
    <w:rsid w:val="0034604E"/>
    <w:rsid w:val="0034614E"/>
    <w:rsid w:val="00346294"/>
    <w:rsid w:val="00346587"/>
    <w:rsid w:val="0034695C"/>
    <w:rsid w:val="00346985"/>
    <w:rsid w:val="00347516"/>
    <w:rsid w:val="00350049"/>
    <w:rsid w:val="003506AA"/>
    <w:rsid w:val="00350E89"/>
    <w:rsid w:val="00351228"/>
    <w:rsid w:val="00351366"/>
    <w:rsid w:val="00353020"/>
    <w:rsid w:val="0035396A"/>
    <w:rsid w:val="003542B5"/>
    <w:rsid w:val="0035485C"/>
    <w:rsid w:val="00354B3F"/>
    <w:rsid w:val="00354BE1"/>
    <w:rsid w:val="00354CBF"/>
    <w:rsid w:val="00355575"/>
    <w:rsid w:val="00355753"/>
    <w:rsid w:val="003557C1"/>
    <w:rsid w:val="00355952"/>
    <w:rsid w:val="00355ED5"/>
    <w:rsid w:val="0035660D"/>
    <w:rsid w:val="00356688"/>
    <w:rsid w:val="003567CE"/>
    <w:rsid w:val="003567EC"/>
    <w:rsid w:val="00356D17"/>
    <w:rsid w:val="0035779F"/>
    <w:rsid w:val="0036038C"/>
    <w:rsid w:val="00360D96"/>
    <w:rsid w:val="00360E75"/>
    <w:rsid w:val="00361500"/>
    <w:rsid w:val="003619DB"/>
    <w:rsid w:val="00361F46"/>
    <w:rsid w:val="003625D6"/>
    <w:rsid w:val="00362A8F"/>
    <w:rsid w:val="0036308C"/>
    <w:rsid w:val="003632F0"/>
    <w:rsid w:val="003638F8"/>
    <w:rsid w:val="00363B39"/>
    <w:rsid w:val="00364064"/>
    <w:rsid w:val="003640C1"/>
    <w:rsid w:val="003642EB"/>
    <w:rsid w:val="00364750"/>
    <w:rsid w:val="003650E3"/>
    <w:rsid w:val="00365DCE"/>
    <w:rsid w:val="003662E9"/>
    <w:rsid w:val="0036630C"/>
    <w:rsid w:val="00367083"/>
    <w:rsid w:val="003700B8"/>
    <w:rsid w:val="00370BC5"/>
    <w:rsid w:val="00371CB4"/>
    <w:rsid w:val="00371CBC"/>
    <w:rsid w:val="00371D33"/>
    <w:rsid w:val="00372484"/>
    <w:rsid w:val="00372584"/>
    <w:rsid w:val="00372838"/>
    <w:rsid w:val="00373F96"/>
    <w:rsid w:val="003742F3"/>
    <w:rsid w:val="0037434A"/>
    <w:rsid w:val="00374572"/>
    <w:rsid w:val="00374643"/>
    <w:rsid w:val="00374B92"/>
    <w:rsid w:val="003750C8"/>
    <w:rsid w:val="003750CB"/>
    <w:rsid w:val="003753A1"/>
    <w:rsid w:val="0037567B"/>
    <w:rsid w:val="00375A87"/>
    <w:rsid w:val="00375D13"/>
    <w:rsid w:val="0037616B"/>
    <w:rsid w:val="00377663"/>
    <w:rsid w:val="00380167"/>
    <w:rsid w:val="0038075F"/>
    <w:rsid w:val="0038087B"/>
    <w:rsid w:val="00380F77"/>
    <w:rsid w:val="00381321"/>
    <w:rsid w:val="0038165A"/>
    <w:rsid w:val="00381C1D"/>
    <w:rsid w:val="00381CDB"/>
    <w:rsid w:val="0038204A"/>
    <w:rsid w:val="00382668"/>
    <w:rsid w:val="0038278D"/>
    <w:rsid w:val="00382E2D"/>
    <w:rsid w:val="00383032"/>
    <w:rsid w:val="00383256"/>
    <w:rsid w:val="003846E5"/>
    <w:rsid w:val="003848EB"/>
    <w:rsid w:val="00384B97"/>
    <w:rsid w:val="00384BA7"/>
    <w:rsid w:val="00384DAE"/>
    <w:rsid w:val="003865CE"/>
    <w:rsid w:val="003873CF"/>
    <w:rsid w:val="0038755B"/>
    <w:rsid w:val="003876DC"/>
    <w:rsid w:val="00390431"/>
    <w:rsid w:val="003906F0"/>
    <w:rsid w:val="00390720"/>
    <w:rsid w:val="003909F9"/>
    <w:rsid w:val="003910F5"/>
    <w:rsid w:val="0039130B"/>
    <w:rsid w:val="00392442"/>
    <w:rsid w:val="003926AA"/>
    <w:rsid w:val="003929ED"/>
    <w:rsid w:val="00392C7F"/>
    <w:rsid w:val="00392F29"/>
    <w:rsid w:val="00393E32"/>
    <w:rsid w:val="0039438A"/>
    <w:rsid w:val="003949FE"/>
    <w:rsid w:val="00394C70"/>
    <w:rsid w:val="00394EEE"/>
    <w:rsid w:val="00395AD8"/>
    <w:rsid w:val="00396657"/>
    <w:rsid w:val="003969DF"/>
    <w:rsid w:val="0039726F"/>
    <w:rsid w:val="00397F70"/>
    <w:rsid w:val="003A0816"/>
    <w:rsid w:val="003A1423"/>
    <w:rsid w:val="003A1BDD"/>
    <w:rsid w:val="003A1CC2"/>
    <w:rsid w:val="003A1D0F"/>
    <w:rsid w:val="003A24DD"/>
    <w:rsid w:val="003A2C3B"/>
    <w:rsid w:val="003A2C9B"/>
    <w:rsid w:val="003A2FEC"/>
    <w:rsid w:val="003A33FB"/>
    <w:rsid w:val="003A34F0"/>
    <w:rsid w:val="003A36A0"/>
    <w:rsid w:val="003A37A2"/>
    <w:rsid w:val="003A3AE8"/>
    <w:rsid w:val="003A4859"/>
    <w:rsid w:val="003A4BFA"/>
    <w:rsid w:val="003A4C56"/>
    <w:rsid w:val="003A4FB2"/>
    <w:rsid w:val="003A615A"/>
    <w:rsid w:val="003A71EA"/>
    <w:rsid w:val="003A7636"/>
    <w:rsid w:val="003A7999"/>
    <w:rsid w:val="003B0301"/>
    <w:rsid w:val="003B0EF4"/>
    <w:rsid w:val="003B1098"/>
    <w:rsid w:val="003B17AB"/>
    <w:rsid w:val="003B1C66"/>
    <w:rsid w:val="003B22E2"/>
    <w:rsid w:val="003B24CE"/>
    <w:rsid w:val="003B307F"/>
    <w:rsid w:val="003B35E3"/>
    <w:rsid w:val="003B4008"/>
    <w:rsid w:val="003B466B"/>
    <w:rsid w:val="003B46FD"/>
    <w:rsid w:val="003B54AF"/>
    <w:rsid w:val="003B54C0"/>
    <w:rsid w:val="003B58F9"/>
    <w:rsid w:val="003B5C13"/>
    <w:rsid w:val="003B6624"/>
    <w:rsid w:val="003B6ADF"/>
    <w:rsid w:val="003B6F0C"/>
    <w:rsid w:val="003B761B"/>
    <w:rsid w:val="003B7C60"/>
    <w:rsid w:val="003C02CC"/>
    <w:rsid w:val="003C0369"/>
    <w:rsid w:val="003C076C"/>
    <w:rsid w:val="003C0BBE"/>
    <w:rsid w:val="003C0D04"/>
    <w:rsid w:val="003C1041"/>
    <w:rsid w:val="003C1695"/>
    <w:rsid w:val="003C188B"/>
    <w:rsid w:val="003C2189"/>
    <w:rsid w:val="003C3A0A"/>
    <w:rsid w:val="003C3BB6"/>
    <w:rsid w:val="003C4109"/>
    <w:rsid w:val="003C4113"/>
    <w:rsid w:val="003C4A66"/>
    <w:rsid w:val="003C5032"/>
    <w:rsid w:val="003C5103"/>
    <w:rsid w:val="003C5356"/>
    <w:rsid w:val="003C5515"/>
    <w:rsid w:val="003C57C8"/>
    <w:rsid w:val="003C5A39"/>
    <w:rsid w:val="003C5CED"/>
    <w:rsid w:val="003C5F25"/>
    <w:rsid w:val="003C69A9"/>
    <w:rsid w:val="003C6FC2"/>
    <w:rsid w:val="003C706C"/>
    <w:rsid w:val="003C707F"/>
    <w:rsid w:val="003C71BA"/>
    <w:rsid w:val="003C72C6"/>
    <w:rsid w:val="003C7AB1"/>
    <w:rsid w:val="003C7E49"/>
    <w:rsid w:val="003D03BC"/>
    <w:rsid w:val="003D0B1D"/>
    <w:rsid w:val="003D0C02"/>
    <w:rsid w:val="003D2C13"/>
    <w:rsid w:val="003D3F3A"/>
    <w:rsid w:val="003D4263"/>
    <w:rsid w:val="003D4356"/>
    <w:rsid w:val="003D4A3D"/>
    <w:rsid w:val="003D4E5E"/>
    <w:rsid w:val="003D57BA"/>
    <w:rsid w:val="003D5829"/>
    <w:rsid w:val="003D5B48"/>
    <w:rsid w:val="003D5D9D"/>
    <w:rsid w:val="003D62F3"/>
    <w:rsid w:val="003D6F36"/>
    <w:rsid w:val="003D6FA1"/>
    <w:rsid w:val="003D7232"/>
    <w:rsid w:val="003D72B6"/>
    <w:rsid w:val="003D79BF"/>
    <w:rsid w:val="003D7D30"/>
    <w:rsid w:val="003D7DBF"/>
    <w:rsid w:val="003E0251"/>
    <w:rsid w:val="003E03E4"/>
    <w:rsid w:val="003E122F"/>
    <w:rsid w:val="003E1333"/>
    <w:rsid w:val="003E144F"/>
    <w:rsid w:val="003E159E"/>
    <w:rsid w:val="003E165F"/>
    <w:rsid w:val="003E1C15"/>
    <w:rsid w:val="003E214B"/>
    <w:rsid w:val="003E23A6"/>
    <w:rsid w:val="003E306C"/>
    <w:rsid w:val="003E391F"/>
    <w:rsid w:val="003E4DF6"/>
    <w:rsid w:val="003E51BA"/>
    <w:rsid w:val="003E5211"/>
    <w:rsid w:val="003E5B18"/>
    <w:rsid w:val="003E5C2B"/>
    <w:rsid w:val="003E5D57"/>
    <w:rsid w:val="003E6DEE"/>
    <w:rsid w:val="003E73C1"/>
    <w:rsid w:val="003E7B24"/>
    <w:rsid w:val="003F0B9E"/>
    <w:rsid w:val="003F0C48"/>
    <w:rsid w:val="003F1342"/>
    <w:rsid w:val="003F1AD6"/>
    <w:rsid w:val="003F1BC1"/>
    <w:rsid w:val="003F208B"/>
    <w:rsid w:val="003F27CE"/>
    <w:rsid w:val="003F2B9C"/>
    <w:rsid w:val="003F310D"/>
    <w:rsid w:val="003F32F4"/>
    <w:rsid w:val="003F3995"/>
    <w:rsid w:val="003F3C9D"/>
    <w:rsid w:val="003F5143"/>
    <w:rsid w:val="003F59D2"/>
    <w:rsid w:val="003F743B"/>
    <w:rsid w:val="003F7445"/>
    <w:rsid w:val="00400054"/>
    <w:rsid w:val="00400384"/>
    <w:rsid w:val="004009ED"/>
    <w:rsid w:val="00400A13"/>
    <w:rsid w:val="00401093"/>
    <w:rsid w:val="004015E2"/>
    <w:rsid w:val="004016AD"/>
    <w:rsid w:val="00401CC2"/>
    <w:rsid w:val="00402E4B"/>
    <w:rsid w:val="004030B4"/>
    <w:rsid w:val="0040340C"/>
    <w:rsid w:val="004034DC"/>
    <w:rsid w:val="0040359B"/>
    <w:rsid w:val="0040370B"/>
    <w:rsid w:val="00403DF5"/>
    <w:rsid w:val="0040484E"/>
    <w:rsid w:val="00404965"/>
    <w:rsid w:val="00404CAF"/>
    <w:rsid w:val="00404D8D"/>
    <w:rsid w:val="00405741"/>
    <w:rsid w:val="00405AEC"/>
    <w:rsid w:val="00406407"/>
    <w:rsid w:val="004064AC"/>
    <w:rsid w:val="004073C9"/>
    <w:rsid w:val="00407709"/>
    <w:rsid w:val="004079B4"/>
    <w:rsid w:val="00410DCF"/>
    <w:rsid w:val="004112BE"/>
    <w:rsid w:val="00411D08"/>
    <w:rsid w:val="004129E2"/>
    <w:rsid w:val="0041303C"/>
    <w:rsid w:val="00413103"/>
    <w:rsid w:val="0041319C"/>
    <w:rsid w:val="00413497"/>
    <w:rsid w:val="0041380F"/>
    <w:rsid w:val="00413B95"/>
    <w:rsid w:val="00413E01"/>
    <w:rsid w:val="00414121"/>
    <w:rsid w:val="00414385"/>
    <w:rsid w:val="00415008"/>
    <w:rsid w:val="00415306"/>
    <w:rsid w:val="00415606"/>
    <w:rsid w:val="004158E1"/>
    <w:rsid w:val="00415B3D"/>
    <w:rsid w:val="00415F1A"/>
    <w:rsid w:val="004164EC"/>
    <w:rsid w:val="00416731"/>
    <w:rsid w:val="0041691F"/>
    <w:rsid w:val="00416F7D"/>
    <w:rsid w:val="0041709C"/>
    <w:rsid w:val="004170DC"/>
    <w:rsid w:val="004171A2"/>
    <w:rsid w:val="00417840"/>
    <w:rsid w:val="0041797D"/>
    <w:rsid w:val="00420007"/>
    <w:rsid w:val="00420120"/>
    <w:rsid w:val="00421C09"/>
    <w:rsid w:val="004222D6"/>
    <w:rsid w:val="00422B4C"/>
    <w:rsid w:val="00422DEA"/>
    <w:rsid w:val="00422E52"/>
    <w:rsid w:val="00423057"/>
    <w:rsid w:val="004239C7"/>
    <w:rsid w:val="004247FB"/>
    <w:rsid w:val="00424D45"/>
    <w:rsid w:val="00424E69"/>
    <w:rsid w:val="00424FF1"/>
    <w:rsid w:val="0042572D"/>
    <w:rsid w:val="00425CBF"/>
    <w:rsid w:val="00425D60"/>
    <w:rsid w:val="00426677"/>
    <w:rsid w:val="00426AA5"/>
    <w:rsid w:val="004272F3"/>
    <w:rsid w:val="00427DAB"/>
    <w:rsid w:val="00427F4A"/>
    <w:rsid w:val="00427F86"/>
    <w:rsid w:val="00430522"/>
    <w:rsid w:val="00430920"/>
    <w:rsid w:val="00430CC5"/>
    <w:rsid w:val="004316A1"/>
    <w:rsid w:val="0043176A"/>
    <w:rsid w:val="0043216A"/>
    <w:rsid w:val="0043258B"/>
    <w:rsid w:val="00432C3A"/>
    <w:rsid w:val="0043314C"/>
    <w:rsid w:val="004332CD"/>
    <w:rsid w:val="004337B6"/>
    <w:rsid w:val="004344AC"/>
    <w:rsid w:val="00434B38"/>
    <w:rsid w:val="00435820"/>
    <w:rsid w:val="00435979"/>
    <w:rsid w:val="004368B1"/>
    <w:rsid w:val="00436AE1"/>
    <w:rsid w:val="004378E1"/>
    <w:rsid w:val="00437E2E"/>
    <w:rsid w:val="00440602"/>
    <w:rsid w:val="004406B4"/>
    <w:rsid w:val="00440B9D"/>
    <w:rsid w:val="00440BC6"/>
    <w:rsid w:val="00440DAF"/>
    <w:rsid w:val="00441652"/>
    <w:rsid w:val="0044178F"/>
    <w:rsid w:val="00441F91"/>
    <w:rsid w:val="00442C7E"/>
    <w:rsid w:val="0044355A"/>
    <w:rsid w:val="00444203"/>
    <w:rsid w:val="00444307"/>
    <w:rsid w:val="00444E55"/>
    <w:rsid w:val="00444EB1"/>
    <w:rsid w:val="0044521B"/>
    <w:rsid w:val="004455EC"/>
    <w:rsid w:val="004459B2"/>
    <w:rsid w:val="00445D40"/>
    <w:rsid w:val="0044663D"/>
    <w:rsid w:val="00446816"/>
    <w:rsid w:val="00446965"/>
    <w:rsid w:val="00447EA6"/>
    <w:rsid w:val="0045063B"/>
    <w:rsid w:val="0045077D"/>
    <w:rsid w:val="00450898"/>
    <w:rsid w:val="00450A00"/>
    <w:rsid w:val="00450D65"/>
    <w:rsid w:val="00450EDD"/>
    <w:rsid w:val="00450FE8"/>
    <w:rsid w:val="00451246"/>
    <w:rsid w:val="00451B6C"/>
    <w:rsid w:val="00451D03"/>
    <w:rsid w:val="00451E3A"/>
    <w:rsid w:val="00451FE0"/>
    <w:rsid w:val="0045212D"/>
    <w:rsid w:val="0045260B"/>
    <w:rsid w:val="0045333B"/>
    <w:rsid w:val="004537CA"/>
    <w:rsid w:val="00453E64"/>
    <w:rsid w:val="00453E87"/>
    <w:rsid w:val="00454BBE"/>
    <w:rsid w:val="00455129"/>
    <w:rsid w:val="00455148"/>
    <w:rsid w:val="004552FE"/>
    <w:rsid w:val="00455660"/>
    <w:rsid w:val="00455857"/>
    <w:rsid w:val="00455939"/>
    <w:rsid w:val="00455E5F"/>
    <w:rsid w:val="00456532"/>
    <w:rsid w:val="00456725"/>
    <w:rsid w:val="00456BEE"/>
    <w:rsid w:val="004579EB"/>
    <w:rsid w:val="00460057"/>
    <w:rsid w:val="00460891"/>
    <w:rsid w:val="00460B44"/>
    <w:rsid w:val="00460B5F"/>
    <w:rsid w:val="004613C8"/>
    <w:rsid w:val="004615AF"/>
    <w:rsid w:val="00461912"/>
    <w:rsid w:val="00461D77"/>
    <w:rsid w:val="00461DED"/>
    <w:rsid w:val="0046231C"/>
    <w:rsid w:val="00462762"/>
    <w:rsid w:val="0046306B"/>
    <w:rsid w:val="0046325D"/>
    <w:rsid w:val="00463282"/>
    <w:rsid w:val="004632F5"/>
    <w:rsid w:val="00463DA1"/>
    <w:rsid w:val="00463F1D"/>
    <w:rsid w:val="00464690"/>
    <w:rsid w:val="00464AF4"/>
    <w:rsid w:val="00464C87"/>
    <w:rsid w:val="00464D4C"/>
    <w:rsid w:val="00464F4A"/>
    <w:rsid w:val="00464F5D"/>
    <w:rsid w:val="004653D8"/>
    <w:rsid w:val="0046581E"/>
    <w:rsid w:val="00465920"/>
    <w:rsid w:val="00465F4A"/>
    <w:rsid w:val="00465F9B"/>
    <w:rsid w:val="00465FFE"/>
    <w:rsid w:val="00466216"/>
    <w:rsid w:val="00467282"/>
    <w:rsid w:val="0046798B"/>
    <w:rsid w:val="0047027A"/>
    <w:rsid w:val="00470CDA"/>
    <w:rsid w:val="00470EC0"/>
    <w:rsid w:val="00470FB3"/>
    <w:rsid w:val="00471178"/>
    <w:rsid w:val="00471535"/>
    <w:rsid w:val="0047176A"/>
    <w:rsid w:val="00471A41"/>
    <w:rsid w:val="00471D36"/>
    <w:rsid w:val="00472676"/>
    <w:rsid w:val="0047362B"/>
    <w:rsid w:val="00473B42"/>
    <w:rsid w:val="00473F38"/>
    <w:rsid w:val="00474041"/>
    <w:rsid w:val="004742C3"/>
    <w:rsid w:val="00474320"/>
    <w:rsid w:val="004746D2"/>
    <w:rsid w:val="00474AFC"/>
    <w:rsid w:val="004750A1"/>
    <w:rsid w:val="00475488"/>
    <w:rsid w:val="00475647"/>
    <w:rsid w:val="0047589E"/>
    <w:rsid w:val="00475938"/>
    <w:rsid w:val="004761B6"/>
    <w:rsid w:val="00476A29"/>
    <w:rsid w:val="00477682"/>
    <w:rsid w:val="00480C30"/>
    <w:rsid w:val="00480F19"/>
    <w:rsid w:val="004815FD"/>
    <w:rsid w:val="004818D1"/>
    <w:rsid w:val="00481C0C"/>
    <w:rsid w:val="00483B4E"/>
    <w:rsid w:val="00484123"/>
    <w:rsid w:val="004847D3"/>
    <w:rsid w:val="00484868"/>
    <w:rsid w:val="00484CBA"/>
    <w:rsid w:val="00484CBE"/>
    <w:rsid w:val="004853BF"/>
    <w:rsid w:val="00485CE6"/>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681D"/>
    <w:rsid w:val="0049767D"/>
    <w:rsid w:val="0049774F"/>
    <w:rsid w:val="00497A37"/>
    <w:rsid w:val="004A05B3"/>
    <w:rsid w:val="004A0BE0"/>
    <w:rsid w:val="004A0C8F"/>
    <w:rsid w:val="004A0EB0"/>
    <w:rsid w:val="004A12DB"/>
    <w:rsid w:val="004A18E1"/>
    <w:rsid w:val="004A234D"/>
    <w:rsid w:val="004A2C30"/>
    <w:rsid w:val="004A2DAB"/>
    <w:rsid w:val="004A3C59"/>
    <w:rsid w:val="004A3CEC"/>
    <w:rsid w:val="004A407A"/>
    <w:rsid w:val="004A417D"/>
    <w:rsid w:val="004A4DD1"/>
    <w:rsid w:val="004A4FDF"/>
    <w:rsid w:val="004A5670"/>
    <w:rsid w:val="004A62C9"/>
    <w:rsid w:val="004A6597"/>
    <w:rsid w:val="004A6A1F"/>
    <w:rsid w:val="004A72FE"/>
    <w:rsid w:val="004A7740"/>
    <w:rsid w:val="004B0153"/>
    <w:rsid w:val="004B074B"/>
    <w:rsid w:val="004B0FED"/>
    <w:rsid w:val="004B1330"/>
    <w:rsid w:val="004B1F61"/>
    <w:rsid w:val="004B2043"/>
    <w:rsid w:val="004B20E6"/>
    <w:rsid w:val="004B3CD4"/>
    <w:rsid w:val="004B4893"/>
    <w:rsid w:val="004B4CE6"/>
    <w:rsid w:val="004B4E3C"/>
    <w:rsid w:val="004B53FA"/>
    <w:rsid w:val="004B6660"/>
    <w:rsid w:val="004B69FF"/>
    <w:rsid w:val="004B70CC"/>
    <w:rsid w:val="004B70F2"/>
    <w:rsid w:val="004B71F5"/>
    <w:rsid w:val="004B7445"/>
    <w:rsid w:val="004B74EE"/>
    <w:rsid w:val="004C00FD"/>
    <w:rsid w:val="004C04C8"/>
    <w:rsid w:val="004C0B06"/>
    <w:rsid w:val="004C0B20"/>
    <w:rsid w:val="004C12AC"/>
    <w:rsid w:val="004C12F9"/>
    <w:rsid w:val="004C2891"/>
    <w:rsid w:val="004C29F1"/>
    <w:rsid w:val="004C3239"/>
    <w:rsid w:val="004C36A9"/>
    <w:rsid w:val="004C3711"/>
    <w:rsid w:val="004C3D50"/>
    <w:rsid w:val="004C4128"/>
    <w:rsid w:val="004C44BC"/>
    <w:rsid w:val="004C495B"/>
    <w:rsid w:val="004C4AD1"/>
    <w:rsid w:val="004C4AF9"/>
    <w:rsid w:val="004C55BB"/>
    <w:rsid w:val="004C5C43"/>
    <w:rsid w:val="004C602B"/>
    <w:rsid w:val="004C61AF"/>
    <w:rsid w:val="004C6421"/>
    <w:rsid w:val="004C646E"/>
    <w:rsid w:val="004C6CD4"/>
    <w:rsid w:val="004C7FE5"/>
    <w:rsid w:val="004D16A8"/>
    <w:rsid w:val="004D19B1"/>
    <w:rsid w:val="004D2075"/>
    <w:rsid w:val="004D2355"/>
    <w:rsid w:val="004D281C"/>
    <w:rsid w:val="004D288E"/>
    <w:rsid w:val="004D2AF0"/>
    <w:rsid w:val="004D3A16"/>
    <w:rsid w:val="004D3C71"/>
    <w:rsid w:val="004D4313"/>
    <w:rsid w:val="004D5874"/>
    <w:rsid w:val="004D5ED5"/>
    <w:rsid w:val="004D5FE6"/>
    <w:rsid w:val="004D69A7"/>
    <w:rsid w:val="004D6C09"/>
    <w:rsid w:val="004D6C5C"/>
    <w:rsid w:val="004D72C4"/>
    <w:rsid w:val="004D74CD"/>
    <w:rsid w:val="004D779F"/>
    <w:rsid w:val="004D7888"/>
    <w:rsid w:val="004D788A"/>
    <w:rsid w:val="004D7A6E"/>
    <w:rsid w:val="004D7BD8"/>
    <w:rsid w:val="004D7F4A"/>
    <w:rsid w:val="004E1E54"/>
    <w:rsid w:val="004E286B"/>
    <w:rsid w:val="004E2AF6"/>
    <w:rsid w:val="004E2D19"/>
    <w:rsid w:val="004E2ECD"/>
    <w:rsid w:val="004E2ECE"/>
    <w:rsid w:val="004E2F7F"/>
    <w:rsid w:val="004E45EB"/>
    <w:rsid w:val="004E48E4"/>
    <w:rsid w:val="004E507F"/>
    <w:rsid w:val="004E513E"/>
    <w:rsid w:val="004E5E30"/>
    <w:rsid w:val="004E6F9B"/>
    <w:rsid w:val="004F028A"/>
    <w:rsid w:val="004F0930"/>
    <w:rsid w:val="004F0D62"/>
    <w:rsid w:val="004F0D6C"/>
    <w:rsid w:val="004F1163"/>
    <w:rsid w:val="004F12B3"/>
    <w:rsid w:val="004F1B0C"/>
    <w:rsid w:val="004F1D45"/>
    <w:rsid w:val="004F256F"/>
    <w:rsid w:val="004F2D14"/>
    <w:rsid w:val="004F4118"/>
    <w:rsid w:val="004F4350"/>
    <w:rsid w:val="004F44D0"/>
    <w:rsid w:val="004F4AF8"/>
    <w:rsid w:val="004F5A06"/>
    <w:rsid w:val="004F6277"/>
    <w:rsid w:val="004F69AB"/>
    <w:rsid w:val="004F6F26"/>
    <w:rsid w:val="004F77DC"/>
    <w:rsid w:val="00500250"/>
    <w:rsid w:val="0050059A"/>
    <w:rsid w:val="005009E1"/>
    <w:rsid w:val="00500A3F"/>
    <w:rsid w:val="00500C52"/>
    <w:rsid w:val="00500F1B"/>
    <w:rsid w:val="0050243E"/>
    <w:rsid w:val="005028A4"/>
    <w:rsid w:val="005031CC"/>
    <w:rsid w:val="0050338C"/>
    <w:rsid w:val="00503774"/>
    <w:rsid w:val="005038BC"/>
    <w:rsid w:val="00503948"/>
    <w:rsid w:val="00503BF0"/>
    <w:rsid w:val="00503DBD"/>
    <w:rsid w:val="005045FC"/>
    <w:rsid w:val="00504845"/>
    <w:rsid w:val="005048FA"/>
    <w:rsid w:val="00504A0D"/>
    <w:rsid w:val="00504BBF"/>
    <w:rsid w:val="005059B5"/>
    <w:rsid w:val="00506766"/>
    <w:rsid w:val="00506C91"/>
    <w:rsid w:val="00507541"/>
    <w:rsid w:val="00507981"/>
    <w:rsid w:val="00510892"/>
    <w:rsid w:val="00510A49"/>
    <w:rsid w:val="00510AC1"/>
    <w:rsid w:val="00510B55"/>
    <w:rsid w:val="00511FC7"/>
    <w:rsid w:val="00512086"/>
    <w:rsid w:val="005121B6"/>
    <w:rsid w:val="005131FD"/>
    <w:rsid w:val="005135D6"/>
    <w:rsid w:val="00513E24"/>
    <w:rsid w:val="005146A2"/>
    <w:rsid w:val="00514AA1"/>
    <w:rsid w:val="005150C5"/>
    <w:rsid w:val="00515DBF"/>
    <w:rsid w:val="00515F53"/>
    <w:rsid w:val="005163CA"/>
    <w:rsid w:val="005164E7"/>
    <w:rsid w:val="00516AFE"/>
    <w:rsid w:val="00516CA6"/>
    <w:rsid w:val="005170D1"/>
    <w:rsid w:val="005172D9"/>
    <w:rsid w:val="005175FC"/>
    <w:rsid w:val="00517BE2"/>
    <w:rsid w:val="00517DB0"/>
    <w:rsid w:val="00517DF2"/>
    <w:rsid w:val="00520C83"/>
    <w:rsid w:val="00520DE3"/>
    <w:rsid w:val="00521484"/>
    <w:rsid w:val="00521630"/>
    <w:rsid w:val="00521C0F"/>
    <w:rsid w:val="005227EB"/>
    <w:rsid w:val="00522E6F"/>
    <w:rsid w:val="0052311C"/>
    <w:rsid w:val="00523F21"/>
    <w:rsid w:val="00524452"/>
    <w:rsid w:val="00524632"/>
    <w:rsid w:val="00524857"/>
    <w:rsid w:val="00524908"/>
    <w:rsid w:val="005259EA"/>
    <w:rsid w:val="00526440"/>
    <w:rsid w:val="0052649C"/>
    <w:rsid w:val="00526545"/>
    <w:rsid w:val="005265C7"/>
    <w:rsid w:val="005265D5"/>
    <w:rsid w:val="0052682B"/>
    <w:rsid w:val="00526FCF"/>
    <w:rsid w:val="00527DF5"/>
    <w:rsid w:val="00530637"/>
    <w:rsid w:val="0053082A"/>
    <w:rsid w:val="00530962"/>
    <w:rsid w:val="00530CA6"/>
    <w:rsid w:val="005318FD"/>
    <w:rsid w:val="00531E12"/>
    <w:rsid w:val="005322EC"/>
    <w:rsid w:val="00532AC4"/>
    <w:rsid w:val="00532C43"/>
    <w:rsid w:val="00532F01"/>
    <w:rsid w:val="00533053"/>
    <w:rsid w:val="0053319D"/>
    <w:rsid w:val="005335CA"/>
    <w:rsid w:val="00534A5C"/>
    <w:rsid w:val="005351B3"/>
    <w:rsid w:val="005353CB"/>
    <w:rsid w:val="00536752"/>
    <w:rsid w:val="005369D0"/>
    <w:rsid w:val="00536B16"/>
    <w:rsid w:val="00536CFB"/>
    <w:rsid w:val="0053742B"/>
    <w:rsid w:val="00537553"/>
    <w:rsid w:val="005376A5"/>
    <w:rsid w:val="00537DB8"/>
    <w:rsid w:val="00540473"/>
    <w:rsid w:val="00540CA3"/>
    <w:rsid w:val="00540ECC"/>
    <w:rsid w:val="005412F8"/>
    <w:rsid w:val="005413A2"/>
    <w:rsid w:val="00541A1F"/>
    <w:rsid w:val="00542425"/>
    <w:rsid w:val="00542D63"/>
    <w:rsid w:val="0054325C"/>
    <w:rsid w:val="00543E72"/>
    <w:rsid w:val="005443EB"/>
    <w:rsid w:val="005446CA"/>
    <w:rsid w:val="00544B21"/>
    <w:rsid w:val="00544B3B"/>
    <w:rsid w:val="00544B7E"/>
    <w:rsid w:val="00544D56"/>
    <w:rsid w:val="005450E8"/>
    <w:rsid w:val="00545452"/>
    <w:rsid w:val="00545586"/>
    <w:rsid w:val="00545E31"/>
    <w:rsid w:val="00546198"/>
    <w:rsid w:val="00546A9E"/>
    <w:rsid w:val="00546EDD"/>
    <w:rsid w:val="00547097"/>
    <w:rsid w:val="00547410"/>
    <w:rsid w:val="00547836"/>
    <w:rsid w:val="0055090A"/>
    <w:rsid w:val="005509ED"/>
    <w:rsid w:val="00550F06"/>
    <w:rsid w:val="005515EC"/>
    <w:rsid w:val="00551A9F"/>
    <w:rsid w:val="005521DA"/>
    <w:rsid w:val="00552337"/>
    <w:rsid w:val="00552483"/>
    <w:rsid w:val="005525A0"/>
    <w:rsid w:val="0055281E"/>
    <w:rsid w:val="00552D8F"/>
    <w:rsid w:val="0055358C"/>
    <w:rsid w:val="00553681"/>
    <w:rsid w:val="00553B64"/>
    <w:rsid w:val="00553D7C"/>
    <w:rsid w:val="00553F6E"/>
    <w:rsid w:val="0055467A"/>
    <w:rsid w:val="00554C0E"/>
    <w:rsid w:val="00554CBD"/>
    <w:rsid w:val="005560A3"/>
    <w:rsid w:val="005567D1"/>
    <w:rsid w:val="00556838"/>
    <w:rsid w:val="00557EED"/>
    <w:rsid w:val="00557FD0"/>
    <w:rsid w:val="0056002F"/>
    <w:rsid w:val="005603EA"/>
    <w:rsid w:val="005605BE"/>
    <w:rsid w:val="0056068F"/>
    <w:rsid w:val="0056184D"/>
    <w:rsid w:val="00561A31"/>
    <w:rsid w:val="00561EF0"/>
    <w:rsid w:val="0056202C"/>
    <w:rsid w:val="00562ADD"/>
    <w:rsid w:val="005631F8"/>
    <w:rsid w:val="0056353D"/>
    <w:rsid w:val="0056381D"/>
    <w:rsid w:val="00563CC2"/>
    <w:rsid w:val="00563DBA"/>
    <w:rsid w:val="00563DD9"/>
    <w:rsid w:val="0056522F"/>
    <w:rsid w:val="00565948"/>
    <w:rsid w:val="00565A22"/>
    <w:rsid w:val="00565A71"/>
    <w:rsid w:val="005663BD"/>
    <w:rsid w:val="005666B7"/>
    <w:rsid w:val="00567422"/>
    <w:rsid w:val="00567E90"/>
    <w:rsid w:val="00570B40"/>
    <w:rsid w:val="00570BB2"/>
    <w:rsid w:val="00570BCF"/>
    <w:rsid w:val="00571316"/>
    <w:rsid w:val="005716B6"/>
    <w:rsid w:val="00571C81"/>
    <w:rsid w:val="00571F87"/>
    <w:rsid w:val="00571FFF"/>
    <w:rsid w:val="00572255"/>
    <w:rsid w:val="00572A85"/>
    <w:rsid w:val="00572B60"/>
    <w:rsid w:val="00572FF3"/>
    <w:rsid w:val="0057341C"/>
    <w:rsid w:val="00573448"/>
    <w:rsid w:val="00573657"/>
    <w:rsid w:val="005737A8"/>
    <w:rsid w:val="00573DFE"/>
    <w:rsid w:val="00574435"/>
    <w:rsid w:val="005744BD"/>
    <w:rsid w:val="00574BF0"/>
    <w:rsid w:val="00574DEA"/>
    <w:rsid w:val="005762C3"/>
    <w:rsid w:val="00576A49"/>
    <w:rsid w:val="0057756D"/>
    <w:rsid w:val="0057785B"/>
    <w:rsid w:val="0057790A"/>
    <w:rsid w:val="0057795B"/>
    <w:rsid w:val="00577F8D"/>
    <w:rsid w:val="005800AF"/>
    <w:rsid w:val="00580311"/>
    <w:rsid w:val="00580A92"/>
    <w:rsid w:val="005810CF"/>
    <w:rsid w:val="00581101"/>
    <w:rsid w:val="0058118C"/>
    <w:rsid w:val="00582ADE"/>
    <w:rsid w:val="005830E9"/>
    <w:rsid w:val="00583370"/>
    <w:rsid w:val="00583651"/>
    <w:rsid w:val="00583AB5"/>
    <w:rsid w:val="00583B36"/>
    <w:rsid w:val="0058431E"/>
    <w:rsid w:val="00584346"/>
    <w:rsid w:val="005847D1"/>
    <w:rsid w:val="00584BA7"/>
    <w:rsid w:val="00585677"/>
    <w:rsid w:val="00585705"/>
    <w:rsid w:val="00585D62"/>
    <w:rsid w:val="0058649F"/>
    <w:rsid w:val="00586775"/>
    <w:rsid w:val="00586ABE"/>
    <w:rsid w:val="00587164"/>
    <w:rsid w:val="005872CA"/>
    <w:rsid w:val="00587979"/>
    <w:rsid w:val="00591033"/>
    <w:rsid w:val="00591139"/>
    <w:rsid w:val="00591563"/>
    <w:rsid w:val="0059216F"/>
    <w:rsid w:val="00593015"/>
    <w:rsid w:val="00593120"/>
    <w:rsid w:val="00593134"/>
    <w:rsid w:val="00593164"/>
    <w:rsid w:val="0059362C"/>
    <w:rsid w:val="00593FD3"/>
    <w:rsid w:val="00594389"/>
    <w:rsid w:val="0059443A"/>
    <w:rsid w:val="00594E5C"/>
    <w:rsid w:val="00595439"/>
    <w:rsid w:val="00595555"/>
    <w:rsid w:val="00595614"/>
    <w:rsid w:val="005958B4"/>
    <w:rsid w:val="00595F91"/>
    <w:rsid w:val="0059664F"/>
    <w:rsid w:val="0059693F"/>
    <w:rsid w:val="005979AC"/>
    <w:rsid w:val="005A0E67"/>
    <w:rsid w:val="005A0F56"/>
    <w:rsid w:val="005A13D2"/>
    <w:rsid w:val="005A1FA4"/>
    <w:rsid w:val="005A21DD"/>
    <w:rsid w:val="005A226B"/>
    <w:rsid w:val="005A2701"/>
    <w:rsid w:val="005A2973"/>
    <w:rsid w:val="005A2C43"/>
    <w:rsid w:val="005A319B"/>
    <w:rsid w:val="005A33FA"/>
    <w:rsid w:val="005A47CF"/>
    <w:rsid w:val="005A4DA8"/>
    <w:rsid w:val="005A53D5"/>
    <w:rsid w:val="005A65D5"/>
    <w:rsid w:val="005A71B8"/>
    <w:rsid w:val="005A7297"/>
    <w:rsid w:val="005A78DD"/>
    <w:rsid w:val="005A7D53"/>
    <w:rsid w:val="005A7F96"/>
    <w:rsid w:val="005B0605"/>
    <w:rsid w:val="005B0E83"/>
    <w:rsid w:val="005B1493"/>
    <w:rsid w:val="005B1DBC"/>
    <w:rsid w:val="005B27FA"/>
    <w:rsid w:val="005B3811"/>
    <w:rsid w:val="005B3824"/>
    <w:rsid w:val="005B3FC8"/>
    <w:rsid w:val="005B459C"/>
    <w:rsid w:val="005B47F6"/>
    <w:rsid w:val="005B4BD7"/>
    <w:rsid w:val="005B5700"/>
    <w:rsid w:val="005B589B"/>
    <w:rsid w:val="005B5944"/>
    <w:rsid w:val="005B5C35"/>
    <w:rsid w:val="005B5F67"/>
    <w:rsid w:val="005B61FB"/>
    <w:rsid w:val="005B64AC"/>
    <w:rsid w:val="005B76EA"/>
    <w:rsid w:val="005C01D0"/>
    <w:rsid w:val="005C044A"/>
    <w:rsid w:val="005C06D4"/>
    <w:rsid w:val="005C0732"/>
    <w:rsid w:val="005C092A"/>
    <w:rsid w:val="005C09E0"/>
    <w:rsid w:val="005C0D2F"/>
    <w:rsid w:val="005C2042"/>
    <w:rsid w:val="005C243D"/>
    <w:rsid w:val="005C283F"/>
    <w:rsid w:val="005C2F4E"/>
    <w:rsid w:val="005C3046"/>
    <w:rsid w:val="005C3697"/>
    <w:rsid w:val="005C3C40"/>
    <w:rsid w:val="005C4179"/>
    <w:rsid w:val="005C4A3C"/>
    <w:rsid w:val="005C5DFA"/>
    <w:rsid w:val="005C5E2C"/>
    <w:rsid w:val="005C5EBD"/>
    <w:rsid w:val="005C6173"/>
    <w:rsid w:val="005C6782"/>
    <w:rsid w:val="005C68FC"/>
    <w:rsid w:val="005C6EB0"/>
    <w:rsid w:val="005C701F"/>
    <w:rsid w:val="005C73DA"/>
    <w:rsid w:val="005C7BB7"/>
    <w:rsid w:val="005D03C0"/>
    <w:rsid w:val="005D077C"/>
    <w:rsid w:val="005D0889"/>
    <w:rsid w:val="005D0993"/>
    <w:rsid w:val="005D11A2"/>
    <w:rsid w:val="005D19F9"/>
    <w:rsid w:val="005D1F8C"/>
    <w:rsid w:val="005D2516"/>
    <w:rsid w:val="005D3689"/>
    <w:rsid w:val="005D3774"/>
    <w:rsid w:val="005D3A15"/>
    <w:rsid w:val="005D3D08"/>
    <w:rsid w:val="005D3FB2"/>
    <w:rsid w:val="005D48E6"/>
    <w:rsid w:val="005D51CF"/>
    <w:rsid w:val="005D5202"/>
    <w:rsid w:val="005D5A98"/>
    <w:rsid w:val="005D61CF"/>
    <w:rsid w:val="005D6ACA"/>
    <w:rsid w:val="005D6DCB"/>
    <w:rsid w:val="005D72EC"/>
    <w:rsid w:val="005D74A3"/>
    <w:rsid w:val="005D74F1"/>
    <w:rsid w:val="005D75E8"/>
    <w:rsid w:val="005D7853"/>
    <w:rsid w:val="005D7A65"/>
    <w:rsid w:val="005E075B"/>
    <w:rsid w:val="005E0826"/>
    <w:rsid w:val="005E0AF6"/>
    <w:rsid w:val="005E0C5C"/>
    <w:rsid w:val="005E0D3F"/>
    <w:rsid w:val="005E124A"/>
    <w:rsid w:val="005E15C3"/>
    <w:rsid w:val="005E19FD"/>
    <w:rsid w:val="005E1B9D"/>
    <w:rsid w:val="005E1BD5"/>
    <w:rsid w:val="005E2134"/>
    <w:rsid w:val="005E2147"/>
    <w:rsid w:val="005E39D4"/>
    <w:rsid w:val="005E3A9E"/>
    <w:rsid w:val="005E3BFE"/>
    <w:rsid w:val="005E3C2E"/>
    <w:rsid w:val="005E3F8A"/>
    <w:rsid w:val="005E42F2"/>
    <w:rsid w:val="005E47B2"/>
    <w:rsid w:val="005E4A7C"/>
    <w:rsid w:val="005E4E4A"/>
    <w:rsid w:val="005E500E"/>
    <w:rsid w:val="005E505B"/>
    <w:rsid w:val="005E50C9"/>
    <w:rsid w:val="005E5A84"/>
    <w:rsid w:val="005E5B2B"/>
    <w:rsid w:val="005E60AF"/>
    <w:rsid w:val="005E61CB"/>
    <w:rsid w:val="005E6314"/>
    <w:rsid w:val="005E6D62"/>
    <w:rsid w:val="005F020C"/>
    <w:rsid w:val="005F0CCB"/>
    <w:rsid w:val="005F0CE8"/>
    <w:rsid w:val="005F0EE8"/>
    <w:rsid w:val="005F12C6"/>
    <w:rsid w:val="005F20D9"/>
    <w:rsid w:val="005F28C7"/>
    <w:rsid w:val="005F2D9B"/>
    <w:rsid w:val="005F2E31"/>
    <w:rsid w:val="005F33E8"/>
    <w:rsid w:val="005F35DE"/>
    <w:rsid w:val="005F36EE"/>
    <w:rsid w:val="005F3A67"/>
    <w:rsid w:val="005F3B08"/>
    <w:rsid w:val="005F472A"/>
    <w:rsid w:val="005F50D2"/>
    <w:rsid w:val="005F534F"/>
    <w:rsid w:val="005F5898"/>
    <w:rsid w:val="005F5B60"/>
    <w:rsid w:val="005F5F8E"/>
    <w:rsid w:val="005F64A0"/>
    <w:rsid w:val="005F665C"/>
    <w:rsid w:val="005F6BA7"/>
    <w:rsid w:val="005F6CC7"/>
    <w:rsid w:val="005F71A2"/>
    <w:rsid w:val="005F790E"/>
    <w:rsid w:val="005F7FF8"/>
    <w:rsid w:val="00600504"/>
    <w:rsid w:val="00600F6D"/>
    <w:rsid w:val="0060149D"/>
    <w:rsid w:val="006017D2"/>
    <w:rsid w:val="00601894"/>
    <w:rsid w:val="0060197C"/>
    <w:rsid w:val="0060227D"/>
    <w:rsid w:val="0060238B"/>
    <w:rsid w:val="0060250F"/>
    <w:rsid w:val="0060290D"/>
    <w:rsid w:val="006029F1"/>
    <w:rsid w:val="00602A7E"/>
    <w:rsid w:val="00602DBA"/>
    <w:rsid w:val="00603FA8"/>
    <w:rsid w:val="00604373"/>
    <w:rsid w:val="00604BE8"/>
    <w:rsid w:val="006051D2"/>
    <w:rsid w:val="006054B5"/>
    <w:rsid w:val="00605668"/>
    <w:rsid w:val="00605AA0"/>
    <w:rsid w:val="00605D8F"/>
    <w:rsid w:val="006060FC"/>
    <w:rsid w:val="00606A26"/>
    <w:rsid w:val="00606BED"/>
    <w:rsid w:val="00606CF7"/>
    <w:rsid w:val="00606DA9"/>
    <w:rsid w:val="00607424"/>
    <w:rsid w:val="00607A28"/>
    <w:rsid w:val="00607BC5"/>
    <w:rsid w:val="00607E1E"/>
    <w:rsid w:val="00610ED8"/>
    <w:rsid w:val="00611DC2"/>
    <w:rsid w:val="006124DE"/>
    <w:rsid w:val="00612B44"/>
    <w:rsid w:val="00612FAF"/>
    <w:rsid w:val="006130CF"/>
    <w:rsid w:val="006138E5"/>
    <w:rsid w:val="00613F3C"/>
    <w:rsid w:val="00614D7D"/>
    <w:rsid w:val="0061583D"/>
    <w:rsid w:val="0061591A"/>
    <w:rsid w:val="00615FFD"/>
    <w:rsid w:val="006161C8"/>
    <w:rsid w:val="00616531"/>
    <w:rsid w:val="0061662A"/>
    <w:rsid w:val="00616A88"/>
    <w:rsid w:val="0061728F"/>
    <w:rsid w:val="00617578"/>
    <w:rsid w:val="00617ACD"/>
    <w:rsid w:val="0062014C"/>
    <w:rsid w:val="0062043C"/>
    <w:rsid w:val="006214E1"/>
    <w:rsid w:val="00621B6D"/>
    <w:rsid w:val="00621BC2"/>
    <w:rsid w:val="00621F80"/>
    <w:rsid w:val="00622493"/>
    <w:rsid w:val="00624A51"/>
    <w:rsid w:val="006252A5"/>
    <w:rsid w:val="00625A71"/>
    <w:rsid w:val="006268DE"/>
    <w:rsid w:val="00626A8C"/>
    <w:rsid w:val="00626BBA"/>
    <w:rsid w:val="00626DFC"/>
    <w:rsid w:val="00627C4C"/>
    <w:rsid w:val="0063001E"/>
    <w:rsid w:val="00630C07"/>
    <w:rsid w:val="00630C9B"/>
    <w:rsid w:val="006316C9"/>
    <w:rsid w:val="0063190C"/>
    <w:rsid w:val="00631A3E"/>
    <w:rsid w:val="0063305C"/>
    <w:rsid w:val="00633A6A"/>
    <w:rsid w:val="0063405B"/>
    <w:rsid w:val="00634079"/>
    <w:rsid w:val="00634351"/>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7D9"/>
    <w:rsid w:val="00640CC3"/>
    <w:rsid w:val="00641064"/>
    <w:rsid w:val="0064163D"/>
    <w:rsid w:val="00641D3C"/>
    <w:rsid w:val="00641D3F"/>
    <w:rsid w:val="006426D4"/>
    <w:rsid w:val="00642AC1"/>
    <w:rsid w:val="00642EC4"/>
    <w:rsid w:val="0064399A"/>
    <w:rsid w:val="00643C57"/>
    <w:rsid w:val="00643D5F"/>
    <w:rsid w:val="00643D9D"/>
    <w:rsid w:val="00643DD7"/>
    <w:rsid w:val="00643F0B"/>
    <w:rsid w:val="0064408D"/>
    <w:rsid w:val="00644C29"/>
    <w:rsid w:val="00644E0A"/>
    <w:rsid w:val="00644F21"/>
    <w:rsid w:val="00645BE5"/>
    <w:rsid w:val="00646E02"/>
    <w:rsid w:val="00647805"/>
    <w:rsid w:val="00647CA0"/>
    <w:rsid w:val="006502FC"/>
    <w:rsid w:val="00650C36"/>
    <w:rsid w:val="00650CB9"/>
    <w:rsid w:val="0065140C"/>
    <w:rsid w:val="0065225F"/>
    <w:rsid w:val="00652E44"/>
    <w:rsid w:val="00653189"/>
    <w:rsid w:val="00653BC1"/>
    <w:rsid w:val="00653C52"/>
    <w:rsid w:val="00654CD8"/>
    <w:rsid w:val="00654DF2"/>
    <w:rsid w:val="00654E19"/>
    <w:rsid w:val="0065504F"/>
    <w:rsid w:val="0065509C"/>
    <w:rsid w:val="00655335"/>
    <w:rsid w:val="00655A30"/>
    <w:rsid w:val="00655B80"/>
    <w:rsid w:val="006564C0"/>
    <w:rsid w:val="00656880"/>
    <w:rsid w:val="0065698D"/>
    <w:rsid w:val="00656AB6"/>
    <w:rsid w:val="006576C9"/>
    <w:rsid w:val="006579F0"/>
    <w:rsid w:val="006600EC"/>
    <w:rsid w:val="006605F1"/>
    <w:rsid w:val="006607DA"/>
    <w:rsid w:val="00661869"/>
    <w:rsid w:val="006627B5"/>
    <w:rsid w:val="00663114"/>
    <w:rsid w:val="006631F4"/>
    <w:rsid w:val="00663BF4"/>
    <w:rsid w:val="00663D1C"/>
    <w:rsid w:val="00664C9C"/>
    <w:rsid w:val="006655AC"/>
    <w:rsid w:val="00665E87"/>
    <w:rsid w:val="00665F02"/>
    <w:rsid w:val="0066607F"/>
    <w:rsid w:val="00666853"/>
    <w:rsid w:val="00666A35"/>
    <w:rsid w:val="00667ABD"/>
    <w:rsid w:val="00671025"/>
    <w:rsid w:val="0067115F"/>
    <w:rsid w:val="0067149D"/>
    <w:rsid w:val="006720F3"/>
    <w:rsid w:val="006723F4"/>
    <w:rsid w:val="00672A9B"/>
    <w:rsid w:val="006739BD"/>
    <w:rsid w:val="00673A36"/>
    <w:rsid w:val="00673F23"/>
    <w:rsid w:val="006745B8"/>
    <w:rsid w:val="00674AB8"/>
    <w:rsid w:val="00674DE2"/>
    <w:rsid w:val="00674E6B"/>
    <w:rsid w:val="00675D8C"/>
    <w:rsid w:val="00675E2C"/>
    <w:rsid w:val="00676608"/>
    <w:rsid w:val="00676865"/>
    <w:rsid w:val="00677327"/>
    <w:rsid w:val="00680DE9"/>
    <w:rsid w:val="00681126"/>
    <w:rsid w:val="00681354"/>
    <w:rsid w:val="006815C7"/>
    <w:rsid w:val="00681881"/>
    <w:rsid w:val="00681A8D"/>
    <w:rsid w:val="006823BF"/>
    <w:rsid w:val="006827F0"/>
    <w:rsid w:val="00682A04"/>
    <w:rsid w:val="00682B7F"/>
    <w:rsid w:val="006834D6"/>
    <w:rsid w:val="00683756"/>
    <w:rsid w:val="00683B05"/>
    <w:rsid w:val="00683BE1"/>
    <w:rsid w:val="006842CF"/>
    <w:rsid w:val="006847A3"/>
    <w:rsid w:val="0068488B"/>
    <w:rsid w:val="006849ED"/>
    <w:rsid w:val="006851FB"/>
    <w:rsid w:val="00685FCA"/>
    <w:rsid w:val="006863DF"/>
    <w:rsid w:val="00686AA9"/>
    <w:rsid w:val="006876AC"/>
    <w:rsid w:val="00687C30"/>
    <w:rsid w:val="00687D5E"/>
    <w:rsid w:val="00690984"/>
    <w:rsid w:val="00690B2F"/>
    <w:rsid w:val="00690D23"/>
    <w:rsid w:val="0069162F"/>
    <w:rsid w:val="00691C94"/>
    <w:rsid w:val="00691D93"/>
    <w:rsid w:val="006920CF"/>
    <w:rsid w:val="006926F2"/>
    <w:rsid w:val="00692FA1"/>
    <w:rsid w:val="00693904"/>
    <w:rsid w:val="0069441F"/>
    <w:rsid w:val="006945AB"/>
    <w:rsid w:val="00694930"/>
    <w:rsid w:val="00694DC2"/>
    <w:rsid w:val="00695019"/>
    <w:rsid w:val="006964FB"/>
    <w:rsid w:val="00696F48"/>
    <w:rsid w:val="00696FB7"/>
    <w:rsid w:val="00697E4E"/>
    <w:rsid w:val="006A0710"/>
    <w:rsid w:val="006A079D"/>
    <w:rsid w:val="006A08BB"/>
    <w:rsid w:val="006A1206"/>
    <w:rsid w:val="006A22B8"/>
    <w:rsid w:val="006A2ECE"/>
    <w:rsid w:val="006A2F5D"/>
    <w:rsid w:val="006A2FA5"/>
    <w:rsid w:val="006A2FBD"/>
    <w:rsid w:val="006A34C3"/>
    <w:rsid w:val="006A3C4B"/>
    <w:rsid w:val="006A4224"/>
    <w:rsid w:val="006A45B0"/>
    <w:rsid w:val="006A4745"/>
    <w:rsid w:val="006A4BC8"/>
    <w:rsid w:val="006A4D37"/>
    <w:rsid w:val="006A4E41"/>
    <w:rsid w:val="006A6054"/>
    <w:rsid w:val="006A6542"/>
    <w:rsid w:val="006A6BCD"/>
    <w:rsid w:val="006B0D17"/>
    <w:rsid w:val="006B0D99"/>
    <w:rsid w:val="006B0EBB"/>
    <w:rsid w:val="006B13C1"/>
    <w:rsid w:val="006B14AC"/>
    <w:rsid w:val="006B160B"/>
    <w:rsid w:val="006B1648"/>
    <w:rsid w:val="006B1AC8"/>
    <w:rsid w:val="006B22EA"/>
    <w:rsid w:val="006B2914"/>
    <w:rsid w:val="006B3310"/>
    <w:rsid w:val="006B3430"/>
    <w:rsid w:val="006B345B"/>
    <w:rsid w:val="006B3716"/>
    <w:rsid w:val="006B48C7"/>
    <w:rsid w:val="006B4CA7"/>
    <w:rsid w:val="006B5160"/>
    <w:rsid w:val="006B51D7"/>
    <w:rsid w:val="006B57F8"/>
    <w:rsid w:val="006B6070"/>
    <w:rsid w:val="006B68DA"/>
    <w:rsid w:val="006B6CAC"/>
    <w:rsid w:val="006B6EB0"/>
    <w:rsid w:val="006B6F07"/>
    <w:rsid w:val="006B6F4A"/>
    <w:rsid w:val="006B7323"/>
    <w:rsid w:val="006C0387"/>
    <w:rsid w:val="006C0D0E"/>
    <w:rsid w:val="006C0E0A"/>
    <w:rsid w:val="006C1162"/>
    <w:rsid w:val="006C15DB"/>
    <w:rsid w:val="006C20D1"/>
    <w:rsid w:val="006C25C6"/>
    <w:rsid w:val="006C365C"/>
    <w:rsid w:val="006C3661"/>
    <w:rsid w:val="006C3C2C"/>
    <w:rsid w:val="006C456D"/>
    <w:rsid w:val="006C4591"/>
    <w:rsid w:val="006C4AF1"/>
    <w:rsid w:val="006C4C15"/>
    <w:rsid w:val="006C54D6"/>
    <w:rsid w:val="006C57A6"/>
    <w:rsid w:val="006C5E3D"/>
    <w:rsid w:val="006C6F0E"/>
    <w:rsid w:val="006D0371"/>
    <w:rsid w:val="006D041A"/>
    <w:rsid w:val="006D0A05"/>
    <w:rsid w:val="006D1085"/>
    <w:rsid w:val="006D19E2"/>
    <w:rsid w:val="006D1E8D"/>
    <w:rsid w:val="006D3528"/>
    <w:rsid w:val="006D35A7"/>
    <w:rsid w:val="006D4202"/>
    <w:rsid w:val="006D475C"/>
    <w:rsid w:val="006D498A"/>
    <w:rsid w:val="006D52E6"/>
    <w:rsid w:val="006D55BE"/>
    <w:rsid w:val="006D58E8"/>
    <w:rsid w:val="006D5E8A"/>
    <w:rsid w:val="006D60EB"/>
    <w:rsid w:val="006D6981"/>
    <w:rsid w:val="006D6C93"/>
    <w:rsid w:val="006D740C"/>
    <w:rsid w:val="006D76D2"/>
    <w:rsid w:val="006D7AFC"/>
    <w:rsid w:val="006D7C0F"/>
    <w:rsid w:val="006E0163"/>
    <w:rsid w:val="006E0600"/>
    <w:rsid w:val="006E0742"/>
    <w:rsid w:val="006E0AE1"/>
    <w:rsid w:val="006E0BA1"/>
    <w:rsid w:val="006E0FD6"/>
    <w:rsid w:val="006E1DF1"/>
    <w:rsid w:val="006E2DD9"/>
    <w:rsid w:val="006E2E67"/>
    <w:rsid w:val="006E38FD"/>
    <w:rsid w:val="006E42D7"/>
    <w:rsid w:val="006E44D8"/>
    <w:rsid w:val="006E476F"/>
    <w:rsid w:val="006E4FCB"/>
    <w:rsid w:val="006E52C4"/>
    <w:rsid w:val="006E5977"/>
    <w:rsid w:val="006E6D33"/>
    <w:rsid w:val="006E78C9"/>
    <w:rsid w:val="006F0130"/>
    <w:rsid w:val="006F061A"/>
    <w:rsid w:val="006F1038"/>
    <w:rsid w:val="006F11C4"/>
    <w:rsid w:val="006F1990"/>
    <w:rsid w:val="006F1C27"/>
    <w:rsid w:val="006F2185"/>
    <w:rsid w:val="006F2284"/>
    <w:rsid w:val="006F2BEC"/>
    <w:rsid w:val="006F2FEA"/>
    <w:rsid w:val="006F434E"/>
    <w:rsid w:val="006F440C"/>
    <w:rsid w:val="006F48FD"/>
    <w:rsid w:val="006F5097"/>
    <w:rsid w:val="006F50DF"/>
    <w:rsid w:val="006F5116"/>
    <w:rsid w:val="006F52D3"/>
    <w:rsid w:val="006F533B"/>
    <w:rsid w:val="006F589F"/>
    <w:rsid w:val="006F5BCA"/>
    <w:rsid w:val="006F64B5"/>
    <w:rsid w:val="006F6723"/>
    <w:rsid w:val="006F709E"/>
    <w:rsid w:val="006F7A04"/>
    <w:rsid w:val="007004D6"/>
    <w:rsid w:val="00700D58"/>
    <w:rsid w:val="007011CF"/>
    <w:rsid w:val="00701781"/>
    <w:rsid w:val="00701BC9"/>
    <w:rsid w:val="00701D43"/>
    <w:rsid w:val="0070228E"/>
    <w:rsid w:val="00702468"/>
    <w:rsid w:val="007024C7"/>
    <w:rsid w:val="007030C0"/>
    <w:rsid w:val="007030EC"/>
    <w:rsid w:val="0070336E"/>
    <w:rsid w:val="00703444"/>
    <w:rsid w:val="00703FDC"/>
    <w:rsid w:val="00704962"/>
    <w:rsid w:val="00704C3E"/>
    <w:rsid w:val="00705356"/>
    <w:rsid w:val="00705DE0"/>
    <w:rsid w:val="00706001"/>
    <w:rsid w:val="007068AE"/>
    <w:rsid w:val="00706D98"/>
    <w:rsid w:val="007072CA"/>
    <w:rsid w:val="007074F8"/>
    <w:rsid w:val="007076D2"/>
    <w:rsid w:val="007079AB"/>
    <w:rsid w:val="00711A0B"/>
    <w:rsid w:val="00711C2A"/>
    <w:rsid w:val="00711D53"/>
    <w:rsid w:val="007125F8"/>
    <w:rsid w:val="007130E1"/>
    <w:rsid w:val="007134BE"/>
    <w:rsid w:val="00713787"/>
    <w:rsid w:val="00713A5C"/>
    <w:rsid w:val="00713CE7"/>
    <w:rsid w:val="0071404B"/>
    <w:rsid w:val="0071488B"/>
    <w:rsid w:val="00714B95"/>
    <w:rsid w:val="00714CA9"/>
    <w:rsid w:val="00715103"/>
    <w:rsid w:val="007151B5"/>
    <w:rsid w:val="007163BF"/>
    <w:rsid w:val="0071665E"/>
    <w:rsid w:val="007170DE"/>
    <w:rsid w:val="00717266"/>
    <w:rsid w:val="007175FF"/>
    <w:rsid w:val="007176EF"/>
    <w:rsid w:val="00717E48"/>
    <w:rsid w:val="007219FB"/>
    <w:rsid w:val="00722117"/>
    <w:rsid w:val="00722EAB"/>
    <w:rsid w:val="00723366"/>
    <w:rsid w:val="0072376A"/>
    <w:rsid w:val="00723A45"/>
    <w:rsid w:val="00723CAE"/>
    <w:rsid w:val="00724851"/>
    <w:rsid w:val="00725D39"/>
    <w:rsid w:val="00726337"/>
    <w:rsid w:val="00726473"/>
    <w:rsid w:val="00726D07"/>
    <w:rsid w:val="00726FCA"/>
    <w:rsid w:val="00727106"/>
    <w:rsid w:val="00727379"/>
    <w:rsid w:val="00727AA6"/>
    <w:rsid w:val="00727E67"/>
    <w:rsid w:val="007308FF"/>
    <w:rsid w:val="00731B75"/>
    <w:rsid w:val="0073234E"/>
    <w:rsid w:val="00732D39"/>
    <w:rsid w:val="0073307B"/>
    <w:rsid w:val="007346E8"/>
    <w:rsid w:val="00734DD9"/>
    <w:rsid w:val="0073506D"/>
    <w:rsid w:val="0073508D"/>
    <w:rsid w:val="007353C1"/>
    <w:rsid w:val="00735C21"/>
    <w:rsid w:val="007361D1"/>
    <w:rsid w:val="00736A3C"/>
    <w:rsid w:val="00737E59"/>
    <w:rsid w:val="0074075A"/>
    <w:rsid w:val="00741369"/>
    <w:rsid w:val="00741710"/>
    <w:rsid w:val="00741874"/>
    <w:rsid w:val="00741BB7"/>
    <w:rsid w:val="00741BC9"/>
    <w:rsid w:val="00741BCD"/>
    <w:rsid w:val="00741D46"/>
    <w:rsid w:val="00741DDC"/>
    <w:rsid w:val="00741FBA"/>
    <w:rsid w:val="007420FB"/>
    <w:rsid w:val="00742A6F"/>
    <w:rsid w:val="00743492"/>
    <w:rsid w:val="0074357E"/>
    <w:rsid w:val="00743A0E"/>
    <w:rsid w:val="00744025"/>
    <w:rsid w:val="007449F9"/>
    <w:rsid w:val="00745317"/>
    <w:rsid w:val="0074539E"/>
    <w:rsid w:val="007453D5"/>
    <w:rsid w:val="00745529"/>
    <w:rsid w:val="00745F99"/>
    <w:rsid w:val="00746CD4"/>
    <w:rsid w:val="00746FF9"/>
    <w:rsid w:val="0074777A"/>
    <w:rsid w:val="007479CD"/>
    <w:rsid w:val="00747B50"/>
    <w:rsid w:val="007500A8"/>
    <w:rsid w:val="00750190"/>
    <w:rsid w:val="00750D42"/>
    <w:rsid w:val="007514CD"/>
    <w:rsid w:val="00751869"/>
    <w:rsid w:val="00751941"/>
    <w:rsid w:val="00751C48"/>
    <w:rsid w:val="0075313E"/>
    <w:rsid w:val="00753E0C"/>
    <w:rsid w:val="00754AD4"/>
    <w:rsid w:val="007551C8"/>
    <w:rsid w:val="00755666"/>
    <w:rsid w:val="00756E0B"/>
    <w:rsid w:val="00756F00"/>
    <w:rsid w:val="00757532"/>
    <w:rsid w:val="00757568"/>
    <w:rsid w:val="007578D8"/>
    <w:rsid w:val="00761BC7"/>
    <w:rsid w:val="00762970"/>
    <w:rsid w:val="007629EC"/>
    <w:rsid w:val="00762DE8"/>
    <w:rsid w:val="00763321"/>
    <w:rsid w:val="0076353F"/>
    <w:rsid w:val="0076359A"/>
    <w:rsid w:val="0076388E"/>
    <w:rsid w:val="00763FD8"/>
    <w:rsid w:val="0076401E"/>
    <w:rsid w:val="007641CE"/>
    <w:rsid w:val="0076425C"/>
    <w:rsid w:val="00764817"/>
    <w:rsid w:val="00764F41"/>
    <w:rsid w:val="007650B4"/>
    <w:rsid w:val="00765AF0"/>
    <w:rsid w:val="00765B5B"/>
    <w:rsid w:val="00765DA1"/>
    <w:rsid w:val="0076628C"/>
    <w:rsid w:val="00766906"/>
    <w:rsid w:val="00766C45"/>
    <w:rsid w:val="00766E61"/>
    <w:rsid w:val="00767274"/>
    <w:rsid w:val="00767EF4"/>
    <w:rsid w:val="00770398"/>
    <w:rsid w:val="0077040A"/>
    <w:rsid w:val="00771645"/>
    <w:rsid w:val="00771A3B"/>
    <w:rsid w:val="00771AF0"/>
    <w:rsid w:val="00771FE8"/>
    <w:rsid w:val="00772015"/>
    <w:rsid w:val="00772338"/>
    <w:rsid w:val="00772D35"/>
    <w:rsid w:val="0077596A"/>
    <w:rsid w:val="00775C64"/>
    <w:rsid w:val="00776737"/>
    <w:rsid w:val="00776CBC"/>
    <w:rsid w:val="00777117"/>
    <w:rsid w:val="00777586"/>
    <w:rsid w:val="00777903"/>
    <w:rsid w:val="007801DD"/>
    <w:rsid w:val="007804B8"/>
    <w:rsid w:val="007809C5"/>
    <w:rsid w:val="00781AA7"/>
    <w:rsid w:val="00781BFF"/>
    <w:rsid w:val="00781DEC"/>
    <w:rsid w:val="00781FC2"/>
    <w:rsid w:val="00782FAE"/>
    <w:rsid w:val="007837EA"/>
    <w:rsid w:val="0078439E"/>
    <w:rsid w:val="00785C54"/>
    <w:rsid w:val="00786396"/>
    <w:rsid w:val="00786A89"/>
    <w:rsid w:val="00787359"/>
    <w:rsid w:val="00787A87"/>
    <w:rsid w:val="00790FE0"/>
    <w:rsid w:val="007913ED"/>
    <w:rsid w:val="00792B3A"/>
    <w:rsid w:val="00792D6B"/>
    <w:rsid w:val="00792E51"/>
    <w:rsid w:val="0079328D"/>
    <w:rsid w:val="0079340B"/>
    <w:rsid w:val="00793C05"/>
    <w:rsid w:val="00794A75"/>
    <w:rsid w:val="00794E74"/>
    <w:rsid w:val="00795163"/>
    <w:rsid w:val="007953FD"/>
    <w:rsid w:val="00795B19"/>
    <w:rsid w:val="00796443"/>
    <w:rsid w:val="007978A9"/>
    <w:rsid w:val="007A0082"/>
    <w:rsid w:val="007A17C8"/>
    <w:rsid w:val="007A1F5E"/>
    <w:rsid w:val="007A204F"/>
    <w:rsid w:val="007A2752"/>
    <w:rsid w:val="007A288F"/>
    <w:rsid w:val="007A2B9F"/>
    <w:rsid w:val="007A31D2"/>
    <w:rsid w:val="007A386B"/>
    <w:rsid w:val="007A3886"/>
    <w:rsid w:val="007A3A91"/>
    <w:rsid w:val="007A3D06"/>
    <w:rsid w:val="007A41E6"/>
    <w:rsid w:val="007A4DAA"/>
    <w:rsid w:val="007A4E6B"/>
    <w:rsid w:val="007A5E6A"/>
    <w:rsid w:val="007A6070"/>
    <w:rsid w:val="007A6743"/>
    <w:rsid w:val="007A6921"/>
    <w:rsid w:val="007A7E64"/>
    <w:rsid w:val="007B0561"/>
    <w:rsid w:val="007B07D0"/>
    <w:rsid w:val="007B0B03"/>
    <w:rsid w:val="007B1C4B"/>
    <w:rsid w:val="007B23AF"/>
    <w:rsid w:val="007B25A3"/>
    <w:rsid w:val="007B2E5A"/>
    <w:rsid w:val="007B31BE"/>
    <w:rsid w:val="007B364C"/>
    <w:rsid w:val="007B36DF"/>
    <w:rsid w:val="007B3936"/>
    <w:rsid w:val="007B3BE9"/>
    <w:rsid w:val="007B42AC"/>
    <w:rsid w:val="007B4395"/>
    <w:rsid w:val="007B496E"/>
    <w:rsid w:val="007B4A1C"/>
    <w:rsid w:val="007B4DE0"/>
    <w:rsid w:val="007B6D23"/>
    <w:rsid w:val="007B6ECC"/>
    <w:rsid w:val="007B7A10"/>
    <w:rsid w:val="007B7B9E"/>
    <w:rsid w:val="007C0028"/>
    <w:rsid w:val="007C01AE"/>
    <w:rsid w:val="007C0328"/>
    <w:rsid w:val="007C0C51"/>
    <w:rsid w:val="007C14AC"/>
    <w:rsid w:val="007C176B"/>
    <w:rsid w:val="007C1B00"/>
    <w:rsid w:val="007C1BAA"/>
    <w:rsid w:val="007C2418"/>
    <w:rsid w:val="007C247C"/>
    <w:rsid w:val="007C27E7"/>
    <w:rsid w:val="007C2DEB"/>
    <w:rsid w:val="007C2E9C"/>
    <w:rsid w:val="007C383B"/>
    <w:rsid w:val="007C4422"/>
    <w:rsid w:val="007C48B4"/>
    <w:rsid w:val="007C4B7B"/>
    <w:rsid w:val="007C4CDC"/>
    <w:rsid w:val="007C51EB"/>
    <w:rsid w:val="007C5419"/>
    <w:rsid w:val="007C56D9"/>
    <w:rsid w:val="007C5ABB"/>
    <w:rsid w:val="007C5D78"/>
    <w:rsid w:val="007C62F8"/>
    <w:rsid w:val="007C6A62"/>
    <w:rsid w:val="007C6B4E"/>
    <w:rsid w:val="007C6BF0"/>
    <w:rsid w:val="007C6E5B"/>
    <w:rsid w:val="007C74C1"/>
    <w:rsid w:val="007C787C"/>
    <w:rsid w:val="007C7C5D"/>
    <w:rsid w:val="007D01CA"/>
    <w:rsid w:val="007D031F"/>
    <w:rsid w:val="007D0CA6"/>
    <w:rsid w:val="007D1644"/>
    <w:rsid w:val="007D2409"/>
    <w:rsid w:val="007D26D1"/>
    <w:rsid w:val="007D27F0"/>
    <w:rsid w:val="007D2883"/>
    <w:rsid w:val="007D3391"/>
    <w:rsid w:val="007D3831"/>
    <w:rsid w:val="007D3BA2"/>
    <w:rsid w:val="007D3C24"/>
    <w:rsid w:val="007D48E9"/>
    <w:rsid w:val="007D4B75"/>
    <w:rsid w:val="007D587F"/>
    <w:rsid w:val="007D61CC"/>
    <w:rsid w:val="007D71A5"/>
    <w:rsid w:val="007E0269"/>
    <w:rsid w:val="007E0FE7"/>
    <w:rsid w:val="007E288A"/>
    <w:rsid w:val="007E2EFE"/>
    <w:rsid w:val="007E40EF"/>
    <w:rsid w:val="007E43FA"/>
    <w:rsid w:val="007E4D3C"/>
    <w:rsid w:val="007E51EA"/>
    <w:rsid w:val="007E51F0"/>
    <w:rsid w:val="007E61CF"/>
    <w:rsid w:val="007E62FE"/>
    <w:rsid w:val="007E7EF1"/>
    <w:rsid w:val="007F0195"/>
    <w:rsid w:val="007F0C89"/>
    <w:rsid w:val="007F0F39"/>
    <w:rsid w:val="007F1192"/>
    <w:rsid w:val="007F11D7"/>
    <w:rsid w:val="007F19ED"/>
    <w:rsid w:val="007F22C0"/>
    <w:rsid w:val="007F23F9"/>
    <w:rsid w:val="007F2590"/>
    <w:rsid w:val="007F2D81"/>
    <w:rsid w:val="007F2F52"/>
    <w:rsid w:val="007F30F8"/>
    <w:rsid w:val="007F3891"/>
    <w:rsid w:val="007F4021"/>
    <w:rsid w:val="007F477F"/>
    <w:rsid w:val="007F4994"/>
    <w:rsid w:val="007F5027"/>
    <w:rsid w:val="007F52E4"/>
    <w:rsid w:val="007F5E76"/>
    <w:rsid w:val="007F6565"/>
    <w:rsid w:val="007F6A22"/>
    <w:rsid w:val="007F7845"/>
    <w:rsid w:val="008005BE"/>
    <w:rsid w:val="008008D2"/>
    <w:rsid w:val="00800E72"/>
    <w:rsid w:val="00800F87"/>
    <w:rsid w:val="00801234"/>
    <w:rsid w:val="008018B6"/>
    <w:rsid w:val="00801F0A"/>
    <w:rsid w:val="0080212E"/>
    <w:rsid w:val="0080294F"/>
    <w:rsid w:val="00802C27"/>
    <w:rsid w:val="0080312A"/>
    <w:rsid w:val="0080353F"/>
    <w:rsid w:val="00803FE2"/>
    <w:rsid w:val="00804834"/>
    <w:rsid w:val="00804D79"/>
    <w:rsid w:val="00804FCF"/>
    <w:rsid w:val="00805197"/>
    <w:rsid w:val="00805BDA"/>
    <w:rsid w:val="008063C7"/>
    <w:rsid w:val="00807B21"/>
    <w:rsid w:val="0081074C"/>
    <w:rsid w:val="00811C41"/>
    <w:rsid w:val="00811C51"/>
    <w:rsid w:val="0081239D"/>
    <w:rsid w:val="00813125"/>
    <w:rsid w:val="00814A99"/>
    <w:rsid w:val="00814EE4"/>
    <w:rsid w:val="00814F45"/>
    <w:rsid w:val="0081511D"/>
    <w:rsid w:val="0081512F"/>
    <w:rsid w:val="00815311"/>
    <w:rsid w:val="00815429"/>
    <w:rsid w:val="00815E9C"/>
    <w:rsid w:val="0081647E"/>
    <w:rsid w:val="00816650"/>
    <w:rsid w:val="00817244"/>
    <w:rsid w:val="008177EB"/>
    <w:rsid w:val="00817B59"/>
    <w:rsid w:val="0082077F"/>
    <w:rsid w:val="00820C77"/>
    <w:rsid w:val="00821829"/>
    <w:rsid w:val="008218B4"/>
    <w:rsid w:val="00822378"/>
    <w:rsid w:val="00822FB7"/>
    <w:rsid w:val="00823135"/>
    <w:rsid w:val="008231E0"/>
    <w:rsid w:val="00823C4F"/>
    <w:rsid w:val="00824309"/>
    <w:rsid w:val="00824C6A"/>
    <w:rsid w:val="00824C9F"/>
    <w:rsid w:val="00825220"/>
    <w:rsid w:val="0082535E"/>
    <w:rsid w:val="00825658"/>
    <w:rsid w:val="00825EB4"/>
    <w:rsid w:val="008263EB"/>
    <w:rsid w:val="00826A7E"/>
    <w:rsid w:val="00827228"/>
    <w:rsid w:val="00830BE7"/>
    <w:rsid w:val="008311BF"/>
    <w:rsid w:val="0083143B"/>
    <w:rsid w:val="00831517"/>
    <w:rsid w:val="00831C87"/>
    <w:rsid w:val="0083285D"/>
    <w:rsid w:val="0083288D"/>
    <w:rsid w:val="00832CA4"/>
    <w:rsid w:val="00833AA4"/>
    <w:rsid w:val="00834816"/>
    <w:rsid w:val="00834EEB"/>
    <w:rsid w:val="0083504A"/>
    <w:rsid w:val="0083653D"/>
    <w:rsid w:val="00836B49"/>
    <w:rsid w:val="00836F8D"/>
    <w:rsid w:val="0084060A"/>
    <w:rsid w:val="00840EEC"/>
    <w:rsid w:val="00841F48"/>
    <w:rsid w:val="00842D22"/>
    <w:rsid w:val="00842EA9"/>
    <w:rsid w:val="00843668"/>
    <w:rsid w:val="00843C6C"/>
    <w:rsid w:val="0084459F"/>
    <w:rsid w:val="008447AA"/>
    <w:rsid w:val="008457BB"/>
    <w:rsid w:val="00845A08"/>
    <w:rsid w:val="00845A7C"/>
    <w:rsid w:val="00845F2C"/>
    <w:rsid w:val="00846690"/>
    <w:rsid w:val="008469B1"/>
    <w:rsid w:val="008469B6"/>
    <w:rsid w:val="00846B25"/>
    <w:rsid w:val="00846E4F"/>
    <w:rsid w:val="00846F82"/>
    <w:rsid w:val="00847233"/>
    <w:rsid w:val="0084763E"/>
    <w:rsid w:val="008477F5"/>
    <w:rsid w:val="0084784B"/>
    <w:rsid w:val="00847910"/>
    <w:rsid w:val="00850069"/>
    <w:rsid w:val="00850F23"/>
    <w:rsid w:val="00851021"/>
    <w:rsid w:val="00851188"/>
    <w:rsid w:val="00851B5F"/>
    <w:rsid w:val="00852659"/>
    <w:rsid w:val="00853161"/>
    <w:rsid w:val="00853314"/>
    <w:rsid w:val="008535C8"/>
    <w:rsid w:val="00853B72"/>
    <w:rsid w:val="00853E50"/>
    <w:rsid w:val="00853F8E"/>
    <w:rsid w:val="0085458A"/>
    <w:rsid w:val="00854ADE"/>
    <w:rsid w:val="0085591D"/>
    <w:rsid w:val="0085601B"/>
    <w:rsid w:val="00856E07"/>
    <w:rsid w:val="00857231"/>
    <w:rsid w:val="00860681"/>
    <w:rsid w:val="008608B7"/>
    <w:rsid w:val="00860B93"/>
    <w:rsid w:val="00861E65"/>
    <w:rsid w:val="00861FC2"/>
    <w:rsid w:val="0086304C"/>
    <w:rsid w:val="00863078"/>
    <w:rsid w:val="00863577"/>
    <w:rsid w:val="00863BC6"/>
    <w:rsid w:val="00864013"/>
    <w:rsid w:val="0086428B"/>
    <w:rsid w:val="00864711"/>
    <w:rsid w:val="00864C65"/>
    <w:rsid w:val="00865D03"/>
    <w:rsid w:val="00865EC7"/>
    <w:rsid w:val="00865F2D"/>
    <w:rsid w:val="0086605F"/>
    <w:rsid w:val="00866148"/>
    <w:rsid w:val="00867025"/>
    <w:rsid w:val="008670B3"/>
    <w:rsid w:val="008674D1"/>
    <w:rsid w:val="008676B3"/>
    <w:rsid w:val="00867CF2"/>
    <w:rsid w:val="0087016E"/>
    <w:rsid w:val="00870625"/>
    <w:rsid w:val="00870C6A"/>
    <w:rsid w:val="00871635"/>
    <w:rsid w:val="00871812"/>
    <w:rsid w:val="00871A1B"/>
    <w:rsid w:val="008723C5"/>
    <w:rsid w:val="0087291F"/>
    <w:rsid w:val="0087378C"/>
    <w:rsid w:val="008738F2"/>
    <w:rsid w:val="008739A6"/>
    <w:rsid w:val="00873B43"/>
    <w:rsid w:val="00873EA2"/>
    <w:rsid w:val="008748ED"/>
    <w:rsid w:val="00874F84"/>
    <w:rsid w:val="008752F3"/>
    <w:rsid w:val="00875976"/>
    <w:rsid w:val="00876453"/>
    <w:rsid w:val="008764B5"/>
    <w:rsid w:val="0087657B"/>
    <w:rsid w:val="0087740A"/>
    <w:rsid w:val="00877DEE"/>
    <w:rsid w:val="00877E2A"/>
    <w:rsid w:val="0088112A"/>
    <w:rsid w:val="00882EE8"/>
    <w:rsid w:val="008831C5"/>
    <w:rsid w:val="00883456"/>
    <w:rsid w:val="008836FB"/>
    <w:rsid w:val="00883FEC"/>
    <w:rsid w:val="0088420B"/>
    <w:rsid w:val="008845FE"/>
    <w:rsid w:val="008847A6"/>
    <w:rsid w:val="00884924"/>
    <w:rsid w:val="00884E8C"/>
    <w:rsid w:val="00885CAF"/>
    <w:rsid w:val="00885CCB"/>
    <w:rsid w:val="00885E66"/>
    <w:rsid w:val="008861EA"/>
    <w:rsid w:val="00886966"/>
    <w:rsid w:val="00886FBC"/>
    <w:rsid w:val="0088729A"/>
    <w:rsid w:val="00887B8B"/>
    <w:rsid w:val="00887D3D"/>
    <w:rsid w:val="00890212"/>
    <w:rsid w:val="00890861"/>
    <w:rsid w:val="00890E99"/>
    <w:rsid w:val="00890FD9"/>
    <w:rsid w:val="00891254"/>
    <w:rsid w:val="008918D0"/>
    <w:rsid w:val="00891ED6"/>
    <w:rsid w:val="00892298"/>
    <w:rsid w:val="00892533"/>
    <w:rsid w:val="00892742"/>
    <w:rsid w:val="00892E75"/>
    <w:rsid w:val="00893188"/>
    <w:rsid w:val="00893544"/>
    <w:rsid w:val="00894000"/>
    <w:rsid w:val="00894F5F"/>
    <w:rsid w:val="0089504C"/>
    <w:rsid w:val="00895753"/>
    <w:rsid w:val="00895872"/>
    <w:rsid w:val="0089592D"/>
    <w:rsid w:val="00895E7F"/>
    <w:rsid w:val="00897D61"/>
    <w:rsid w:val="00897F52"/>
    <w:rsid w:val="008A081B"/>
    <w:rsid w:val="008A09FE"/>
    <w:rsid w:val="008A1573"/>
    <w:rsid w:val="008A1765"/>
    <w:rsid w:val="008A19EB"/>
    <w:rsid w:val="008A1E55"/>
    <w:rsid w:val="008A1E7B"/>
    <w:rsid w:val="008A22CA"/>
    <w:rsid w:val="008A23DE"/>
    <w:rsid w:val="008A2CAE"/>
    <w:rsid w:val="008A3599"/>
    <w:rsid w:val="008A46F1"/>
    <w:rsid w:val="008A5035"/>
    <w:rsid w:val="008A52B5"/>
    <w:rsid w:val="008A5B68"/>
    <w:rsid w:val="008A5C86"/>
    <w:rsid w:val="008A5F06"/>
    <w:rsid w:val="008A620A"/>
    <w:rsid w:val="008A622A"/>
    <w:rsid w:val="008A6A6A"/>
    <w:rsid w:val="008A6EBF"/>
    <w:rsid w:val="008A76FE"/>
    <w:rsid w:val="008B0590"/>
    <w:rsid w:val="008B08BC"/>
    <w:rsid w:val="008B0942"/>
    <w:rsid w:val="008B1304"/>
    <w:rsid w:val="008B19F8"/>
    <w:rsid w:val="008B1B9A"/>
    <w:rsid w:val="008B264E"/>
    <w:rsid w:val="008B29D5"/>
    <w:rsid w:val="008B2A01"/>
    <w:rsid w:val="008B2CC1"/>
    <w:rsid w:val="008B30C2"/>
    <w:rsid w:val="008B3852"/>
    <w:rsid w:val="008B38C5"/>
    <w:rsid w:val="008B39D7"/>
    <w:rsid w:val="008B3A0F"/>
    <w:rsid w:val="008B3CC2"/>
    <w:rsid w:val="008B4971"/>
    <w:rsid w:val="008B4E60"/>
    <w:rsid w:val="008B4EA5"/>
    <w:rsid w:val="008B5692"/>
    <w:rsid w:val="008B5AD4"/>
    <w:rsid w:val="008B6DA6"/>
    <w:rsid w:val="008B6E34"/>
    <w:rsid w:val="008B76C3"/>
    <w:rsid w:val="008B7877"/>
    <w:rsid w:val="008B7C74"/>
    <w:rsid w:val="008C04A5"/>
    <w:rsid w:val="008C09E4"/>
    <w:rsid w:val="008C18F1"/>
    <w:rsid w:val="008C198F"/>
    <w:rsid w:val="008C2562"/>
    <w:rsid w:val="008C27F9"/>
    <w:rsid w:val="008C3AF6"/>
    <w:rsid w:val="008C3BFB"/>
    <w:rsid w:val="008C3EC9"/>
    <w:rsid w:val="008C4169"/>
    <w:rsid w:val="008C4291"/>
    <w:rsid w:val="008C52A2"/>
    <w:rsid w:val="008C55D9"/>
    <w:rsid w:val="008C5645"/>
    <w:rsid w:val="008C62EA"/>
    <w:rsid w:val="008C6588"/>
    <w:rsid w:val="008C6EF8"/>
    <w:rsid w:val="008C766F"/>
    <w:rsid w:val="008C7C7F"/>
    <w:rsid w:val="008D0623"/>
    <w:rsid w:val="008D076F"/>
    <w:rsid w:val="008D09F3"/>
    <w:rsid w:val="008D0A15"/>
    <w:rsid w:val="008D0A82"/>
    <w:rsid w:val="008D0F31"/>
    <w:rsid w:val="008D1193"/>
    <w:rsid w:val="008D1228"/>
    <w:rsid w:val="008D1AF7"/>
    <w:rsid w:val="008D1C6F"/>
    <w:rsid w:val="008D1D99"/>
    <w:rsid w:val="008D3075"/>
    <w:rsid w:val="008D3201"/>
    <w:rsid w:val="008D3610"/>
    <w:rsid w:val="008D3EA8"/>
    <w:rsid w:val="008D407E"/>
    <w:rsid w:val="008D521E"/>
    <w:rsid w:val="008D57C4"/>
    <w:rsid w:val="008D5F2C"/>
    <w:rsid w:val="008D6888"/>
    <w:rsid w:val="008D6A9A"/>
    <w:rsid w:val="008D7667"/>
    <w:rsid w:val="008E00F8"/>
    <w:rsid w:val="008E03A1"/>
    <w:rsid w:val="008E050D"/>
    <w:rsid w:val="008E0A1E"/>
    <w:rsid w:val="008E0D71"/>
    <w:rsid w:val="008E191C"/>
    <w:rsid w:val="008E1B88"/>
    <w:rsid w:val="008E242C"/>
    <w:rsid w:val="008E2C76"/>
    <w:rsid w:val="008E2E10"/>
    <w:rsid w:val="008E305F"/>
    <w:rsid w:val="008E31A3"/>
    <w:rsid w:val="008E4014"/>
    <w:rsid w:val="008E42B4"/>
    <w:rsid w:val="008E43C1"/>
    <w:rsid w:val="008E4865"/>
    <w:rsid w:val="008E4CC9"/>
    <w:rsid w:val="008E4DF0"/>
    <w:rsid w:val="008E5313"/>
    <w:rsid w:val="008E54A0"/>
    <w:rsid w:val="008E5C64"/>
    <w:rsid w:val="008E6294"/>
    <w:rsid w:val="008E6354"/>
    <w:rsid w:val="008E66AB"/>
    <w:rsid w:val="008E693D"/>
    <w:rsid w:val="008E6A79"/>
    <w:rsid w:val="008E6D31"/>
    <w:rsid w:val="008E6FF5"/>
    <w:rsid w:val="008E71D8"/>
    <w:rsid w:val="008E7247"/>
    <w:rsid w:val="008E72DD"/>
    <w:rsid w:val="008E7A67"/>
    <w:rsid w:val="008F0FE3"/>
    <w:rsid w:val="008F11BF"/>
    <w:rsid w:val="008F1287"/>
    <w:rsid w:val="008F1530"/>
    <w:rsid w:val="008F16F4"/>
    <w:rsid w:val="008F1C8C"/>
    <w:rsid w:val="008F1F73"/>
    <w:rsid w:val="008F32DB"/>
    <w:rsid w:val="008F382D"/>
    <w:rsid w:val="008F482B"/>
    <w:rsid w:val="008F4C31"/>
    <w:rsid w:val="008F4E0F"/>
    <w:rsid w:val="008F5BE2"/>
    <w:rsid w:val="008F5C52"/>
    <w:rsid w:val="008F60A3"/>
    <w:rsid w:val="008F61A9"/>
    <w:rsid w:val="008F6DF0"/>
    <w:rsid w:val="008F7016"/>
    <w:rsid w:val="008F7406"/>
    <w:rsid w:val="008F7EEF"/>
    <w:rsid w:val="0090001D"/>
    <w:rsid w:val="0090027C"/>
    <w:rsid w:val="00900E57"/>
    <w:rsid w:val="009014E0"/>
    <w:rsid w:val="00901A80"/>
    <w:rsid w:val="00901EFF"/>
    <w:rsid w:val="009023B3"/>
    <w:rsid w:val="00902CFE"/>
    <w:rsid w:val="00902FF2"/>
    <w:rsid w:val="00904BE0"/>
    <w:rsid w:val="00905021"/>
    <w:rsid w:val="009050BE"/>
    <w:rsid w:val="00905659"/>
    <w:rsid w:val="0090585C"/>
    <w:rsid w:val="0090595B"/>
    <w:rsid w:val="00905C8C"/>
    <w:rsid w:val="00905CE8"/>
    <w:rsid w:val="0090626D"/>
    <w:rsid w:val="00906720"/>
    <w:rsid w:val="00906A8C"/>
    <w:rsid w:val="00906C05"/>
    <w:rsid w:val="0090702D"/>
    <w:rsid w:val="00910412"/>
    <w:rsid w:val="009105C9"/>
    <w:rsid w:val="0091171F"/>
    <w:rsid w:val="00911CF2"/>
    <w:rsid w:val="00911FEC"/>
    <w:rsid w:val="009121CA"/>
    <w:rsid w:val="00912205"/>
    <w:rsid w:val="00912C0B"/>
    <w:rsid w:val="00912E97"/>
    <w:rsid w:val="00912F82"/>
    <w:rsid w:val="009139AD"/>
    <w:rsid w:val="00913D37"/>
    <w:rsid w:val="00913E1C"/>
    <w:rsid w:val="009144DA"/>
    <w:rsid w:val="00914656"/>
    <w:rsid w:val="009147F8"/>
    <w:rsid w:val="0091489A"/>
    <w:rsid w:val="00914D94"/>
    <w:rsid w:val="00915BAA"/>
    <w:rsid w:val="00916277"/>
    <w:rsid w:val="0091640A"/>
    <w:rsid w:val="0091666E"/>
    <w:rsid w:val="00916C86"/>
    <w:rsid w:val="0091789F"/>
    <w:rsid w:val="00917B69"/>
    <w:rsid w:val="0092002A"/>
    <w:rsid w:val="00920123"/>
    <w:rsid w:val="0092042D"/>
    <w:rsid w:val="009205B2"/>
    <w:rsid w:val="009212B8"/>
    <w:rsid w:val="00921EE7"/>
    <w:rsid w:val="00921FD0"/>
    <w:rsid w:val="009227CC"/>
    <w:rsid w:val="00923217"/>
    <w:rsid w:val="00923418"/>
    <w:rsid w:val="0092391A"/>
    <w:rsid w:val="009240DD"/>
    <w:rsid w:val="00924B46"/>
    <w:rsid w:val="00925427"/>
    <w:rsid w:val="0092562D"/>
    <w:rsid w:val="00925C95"/>
    <w:rsid w:val="00925E14"/>
    <w:rsid w:val="00926255"/>
    <w:rsid w:val="0092649C"/>
    <w:rsid w:val="00926552"/>
    <w:rsid w:val="0092658E"/>
    <w:rsid w:val="009267FC"/>
    <w:rsid w:val="00926B50"/>
    <w:rsid w:val="00926FF3"/>
    <w:rsid w:val="00927075"/>
    <w:rsid w:val="00927584"/>
    <w:rsid w:val="00927B9F"/>
    <w:rsid w:val="00927DB9"/>
    <w:rsid w:val="009305C8"/>
    <w:rsid w:val="00930F07"/>
    <w:rsid w:val="00931203"/>
    <w:rsid w:val="009322A1"/>
    <w:rsid w:val="009324A7"/>
    <w:rsid w:val="00932E29"/>
    <w:rsid w:val="0093321D"/>
    <w:rsid w:val="00933244"/>
    <w:rsid w:val="00933A74"/>
    <w:rsid w:val="00933C23"/>
    <w:rsid w:val="00933D73"/>
    <w:rsid w:val="00934049"/>
    <w:rsid w:val="00935135"/>
    <w:rsid w:val="00935C8B"/>
    <w:rsid w:val="0093667D"/>
    <w:rsid w:val="0093694E"/>
    <w:rsid w:val="0093710A"/>
    <w:rsid w:val="0093713A"/>
    <w:rsid w:val="00937479"/>
    <w:rsid w:val="009375B5"/>
    <w:rsid w:val="009375F0"/>
    <w:rsid w:val="009375F5"/>
    <w:rsid w:val="009379A2"/>
    <w:rsid w:val="00940659"/>
    <w:rsid w:val="00940BD3"/>
    <w:rsid w:val="00940F7D"/>
    <w:rsid w:val="009413EA"/>
    <w:rsid w:val="00941612"/>
    <w:rsid w:val="0094186A"/>
    <w:rsid w:val="009424C3"/>
    <w:rsid w:val="00942B31"/>
    <w:rsid w:val="00943866"/>
    <w:rsid w:val="00944434"/>
    <w:rsid w:val="00944842"/>
    <w:rsid w:val="00944955"/>
    <w:rsid w:val="0094559C"/>
    <w:rsid w:val="009456E9"/>
    <w:rsid w:val="00945A3D"/>
    <w:rsid w:val="0094657C"/>
    <w:rsid w:val="00947DC0"/>
    <w:rsid w:val="00947F07"/>
    <w:rsid w:val="009500A1"/>
    <w:rsid w:val="009506D4"/>
    <w:rsid w:val="00950725"/>
    <w:rsid w:val="009513E7"/>
    <w:rsid w:val="00951483"/>
    <w:rsid w:val="009516A5"/>
    <w:rsid w:val="00951EFC"/>
    <w:rsid w:val="00952DB6"/>
    <w:rsid w:val="00953505"/>
    <w:rsid w:val="00953C25"/>
    <w:rsid w:val="00953CE7"/>
    <w:rsid w:val="0095412F"/>
    <w:rsid w:val="009543B3"/>
    <w:rsid w:val="009547D1"/>
    <w:rsid w:val="0095494A"/>
    <w:rsid w:val="00954B03"/>
    <w:rsid w:val="00955923"/>
    <w:rsid w:val="00955A72"/>
    <w:rsid w:val="009562D4"/>
    <w:rsid w:val="0095632F"/>
    <w:rsid w:val="009568B8"/>
    <w:rsid w:val="00956D15"/>
    <w:rsid w:val="0095701B"/>
    <w:rsid w:val="009579B2"/>
    <w:rsid w:val="009600BD"/>
    <w:rsid w:val="0096070E"/>
    <w:rsid w:val="00961067"/>
    <w:rsid w:val="0096221F"/>
    <w:rsid w:val="00962754"/>
    <w:rsid w:val="00962C02"/>
    <w:rsid w:val="00962E89"/>
    <w:rsid w:val="0096354C"/>
    <w:rsid w:val="009637C9"/>
    <w:rsid w:val="00963847"/>
    <w:rsid w:val="0096415E"/>
    <w:rsid w:val="00964835"/>
    <w:rsid w:val="0096488D"/>
    <w:rsid w:val="009648C3"/>
    <w:rsid w:val="009648C8"/>
    <w:rsid w:val="00964EA5"/>
    <w:rsid w:val="00964EDA"/>
    <w:rsid w:val="00965433"/>
    <w:rsid w:val="00965B39"/>
    <w:rsid w:val="00965F97"/>
    <w:rsid w:val="00966314"/>
    <w:rsid w:val="009665EA"/>
    <w:rsid w:val="00967398"/>
    <w:rsid w:val="00967416"/>
    <w:rsid w:val="009674FA"/>
    <w:rsid w:val="00967C24"/>
    <w:rsid w:val="00970618"/>
    <w:rsid w:val="009709A4"/>
    <w:rsid w:val="00971BEC"/>
    <w:rsid w:val="00971C6D"/>
    <w:rsid w:val="0097283F"/>
    <w:rsid w:val="00973118"/>
    <w:rsid w:val="0097311E"/>
    <w:rsid w:val="00973CEF"/>
    <w:rsid w:val="00974024"/>
    <w:rsid w:val="00974674"/>
    <w:rsid w:val="0097525D"/>
    <w:rsid w:val="009752AF"/>
    <w:rsid w:val="00976205"/>
    <w:rsid w:val="00976334"/>
    <w:rsid w:val="00976C9E"/>
    <w:rsid w:val="0097773D"/>
    <w:rsid w:val="009777BA"/>
    <w:rsid w:val="00977B65"/>
    <w:rsid w:val="00980648"/>
    <w:rsid w:val="00981517"/>
    <w:rsid w:val="00981A86"/>
    <w:rsid w:val="00982BED"/>
    <w:rsid w:val="009830F2"/>
    <w:rsid w:val="0098311C"/>
    <w:rsid w:val="009831F9"/>
    <w:rsid w:val="00983676"/>
    <w:rsid w:val="00983858"/>
    <w:rsid w:val="0098388A"/>
    <w:rsid w:val="00983ACD"/>
    <w:rsid w:val="00983B00"/>
    <w:rsid w:val="00983D0E"/>
    <w:rsid w:val="00983D92"/>
    <w:rsid w:val="00984C56"/>
    <w:rsid w:val="00984C8A"/>
    <w:rsid w:val="00984D9B"/>
    <w:rsid w:val="009850FD"/>
    <w:rsid w:val="0098604E"/>
    <w:rsid w:val="00986465"/>
    <w:rsid w:val="009865B5"/>
    <w:rsid w:val="00986B2B"/>
    <w:rsid w:val="00986E6B"/>
    <w:rsid w:val="009876DF"/>
    <w:rsid w:val="00987890"/>
    <w:rsid w:val="00987953"/>
    <w:rsid w:val="00987B3E"/>
    <w:rsid w:val="00987DC7"/>
    <w:rsid w:val="00987E77"/>
    <w:rsid w:val="00987F4E"/>
    <w:rsid w:val="009905C0"/>
    <w:rsid w:val="0099063C"/>
    <w:rsid w:val="009915F8"/>
    <w:rsid w:val="00992313"/>
    <w:rsid w:val="00992338"/>
    <w:rsid w:val="009935A3"/>
    <w:rsid w:val="0099364F"/>
    <w:rsid w:val="00994DD6"/>
    <w:rsid w:val="009954A7"/>
    <w:rsid w:val="0099551C"/>
    <w:rsid w:val="00995821"/>
    <w:rsid w:val="0099616D"/>
    <w:rsid w:val="00996EF0"/>
    <w:rsid w:val="00996F23"/>
    <w:rsid w:val="009972B7"/>
    <w:rsid w:val="0099783C"/>
    <w:rsid w:val="009A15BC"/>
    <w:rsid w:val="009A28C1"/>
    <w:rsid w:val="009A2934"/>
    <w:rsid w:val="009A3144"/>
    <w:rsid w:val="009A41A7"/>
    <w:rsid w:val="009A4471"/>
    <w:rsid w:val="009A48EF"/>
    <w:rsid w:val="009A496C"/>
    <w:rsid w:val="009A4CC8"/>
    <w:rsid w:val="009A507C"/>
    <w:rsid w:val="009A552B"/>
    <w:rsid w:val="009A5E68"/>
    <w:rsid w:val="009A6411"/>
    <w:rsid w:val="009A6490"/>
    <w:rsid w:val="009A7202"/>
    <w:rsid w:val="009B08EB"/>
    <w:rsid w:val="009B0A44"/>
    <w:rsid w:val="009B0B3E"/>
    <w:rsid w:val="009B0D24"/>
    <w:rsid w:val="009B122F"/>
    <w:rsid w:val="009B1AFE"/>
    <w:rsid w:val="009B1C7D"/>
    <w:rsid w:val="009B1C9D"/>
    <w:rsid w:val="009B2154"/>
    <w:rsid w:val="009B23C9"/>
    <w:rsid w:val="009B2846"/>
    <w:rsid w:val="009B2E77"/>
    <w:rsid w:val="009B39E7"/>
    <w:rsid w:val="009B4636"/>
    <w:rsid w:val="009B46AD"/>
    <w:rsid w:val="009B46E3"/>
    <w:rsid w:val="009B4CE2"/>
    <w:rsid w:val="009B5AB7"/>
    <w:rsid w:val="009B5C16"/>
    <w:rsid w:val="009B5E10"/>
    <w:rsid w:val="009B623B"/>
    <w:rsid w:val="009B6668"/>
    <w:rsid w:val="009B78A2"/>
    <w:rsid w:val="009C0053"/>
    <w:rsid w:val="009C05B4"/>
    <w:rsid w:val="009C0D5F"/>
    <w:rsid w:val="009C0DB4"/>
    <w:rsid w:val="009C0E5F"/>
    <w:rsid w:val="009C0F41"/>
    <w:rsid w:val="009C14E7"/>
    <w:rsid w:val="009C19DD"/>
    <w:rsid w:val="009C1E59"/>
    <w:rsid w:val="009C245B"/>
    <w:rsid w:val="009C30ED"/>
    <w:rsid w:val="009C36E2"/>
    <w:rsid w:val="009C3709"/>
    <w:rsid w:val="009C4FDA"/>
    <w:rsid w:val="009C541F"/>
    <w:rsid w:val="009C5590"/>
    <w:rsid w:val="009C6829"/>
    <w:rsid w:val="009C6C47"/>
    <w:rsid w:val="009C71F1"/>
    <w:rsid w:val="009C7C82"/>
    <w:rsid w:val="009D0492"/>
    <w:rsid w:val="009D0748"/>
    <w:rsid w:val="009D07B4"/>
    <w:rsid w:val="009D0CAC"/>
    <w:rsid w:val="009D0E37"/>
    <w:rsid w:val="009D0E75"/>
    <w:rsid w:val="009D166F"/>
    <w:rsid w:val="009D2145"/>
    <w:rsid w:val="009D245A"/>
    <w:rsid w:val="009D28CB"/>
    <w:rsid w:val="009D3611"/>
    <w:rsid w:val="009D3AB9"/>
    <w:rsid w:val="009D3AFF"/>
    <w:rsid w:val="009D3D80"/>
    <w:rsid w:val="009D436E"/>
    <w:rsid w:val="009D4432"/>
    <w:rsid w:val="009D508D"/>
    <w:rsid w:val="009D552C"/>
    <w:rsid w:val="009D63FC"/>
    <w:rsid w:val="009D6C98"/>
    <w:rsid w:val="009D7A3D"/>
    <w:rsid w:val="009D7EB9"/>
    <w:rsid w:val="009E0A24"/>
    <w:rsid w:val="009E1077"/>
    <w:rsid w:val="009E1B2B"/>
    <w:rsid w:val="009E1E7E"/>
    <w:rsid w:val="009E2C20"/>
    <w:rsid w:val="009E3887"/>
    <w:rsid w:val="009E3D02"/>
    <w:rsid w:val="009E3E4D"/>
    <w:rsid w:val="009E41F1"/>
    <w:rsid w:val="009E4786"/>
    <w:rsid w:val="009E517C"/>
    <w:rsid w:val="009E5338"/>
    <w:rsid w:val="009E5C9C"/>
    <w:rsid w:val="009E5D51"/>
    <w:rsid w:val="009E63EB"/>
    <w:rsid w:val="009E68A2"/>
    <w:rsid w:val="009E6990"/>
    <w:rsid w:val="009E6C1D"/>
    <w:rsid w:val="009E750E"/>
    <w:rsid w:val="009E78D9"/>
    <w:rsid w:val="009E7970"/>
    <w:rsid w:val="009E7CB4"/>
    <w:rsid w:val="009F0EB2"/>
    <w:rsid w:val="009F1CC6"/>
    <w:rsid w:val="009F2B60"/>
    <w:rsid w:val="009F4125"/>
    <w:rsid w:val="009F41E9"/>
    <w:rsid w:val="009F434C"/>
    <w:rsid w:val="009F4B30"/>
    <w:rsid w:val="009F4DC4"/>
    <w:rsid w:val="009F638B"/>
    <w:rsid w:val="009F64BB"/>
    <w:rsid w:val="009F6D80"/>
    <w:rsid w:val="009F7084"/>
    <w:rsid w:val="009F7C4F"/>
    <w:rsid w:val="009F7E61"/>
    <w:rsid w:val="00A00064"/>
    <w:rsid w:val="00A0056C"/>
    <w:rsid w:val="00A006CA"/>
    <w:rsid w:val="00A00978"/>
    <w:rsid w:val="00A00C20"/>
    <w:rsid w:val="00A017E0"/>
    <w:rsid w:val="00A019A6"/>
    <w:rsid w:val="00A019C7"/>
    <w:rsid w:val="00A01A1D"/>
    <w:rsid w:val="00A02FC0"/>
    <w:rsid w:val="00A03377"/>
    <w:rsid w:val="00A04242"/>
    <w:rsid w:val="00A04317"/>
    <w:rsid w:val="00A045DD"/>
    <w:rsid w:val="00A05667"/>
    <w:rsid w:val="00A05CB2"/>
    <w:rsid w:val="00A05F03"/>
    <w:rsid w:val="00A066F6"/>
    <w:rsid w:val="00A06F90"/>
    <w:rsid w:val="00A07B85"/>
    <w:rsid w:val="00A07CFE"/>
    <w:rsid w:val="00A101EE"/>
    <w:rsid w:val="00A10252"/>
    <w:rsid w:val="00A10522"/>
    <w:rsid w:val="00A10DF5"/>
    <w:rsid w:val="00A10E02"/>
    <w:rsid w:val="00A10EC9"/>
    <w:rsid w:val="00A112D9"/>
    <w:rsid w:val="00A1141A"/>
    <w:rsid w:val="00A1189B"/>
    <w:rsid w:val="00A11971"/>
    <w:rsid w:val="00A11BEB"/>
    <w:rsid w:val="00A11F0E"/>
    <w:rsid w:val="00A123B7"/>
    <w:rsid w:val="00A12524"/>
    <w:rsid w:val="00A12A94"/>
    <w:rsid w:val="00A132AA"/>
    <w:rsid w:val="00A14799"/>
    <w:rsid w:val="00A1480F"/>
    <w:rsid w:val="00A14D33"/>
    <w:rsid w:val="00A14F58"/>
    <w:rsid w:val="00A1519A"/>
    <w:rsid w:val="00A156CE"/>
    <w:rsid w:val="00A160F4"/>
    <w:rsid w:val="00A16871"/>
    <w:rsid w:val="00A16914"/>
    <w:rsid w:val="00A1733B"/>
    <w:rsid w:val="00A1789F"/>
    <w:rsid w:val="00A17961"/>
    <w:rsid w:val="00A17E6C"/>
    <w:rsid w:val="00A20C13"/>
    <w:rsid w:val="00A2135E"/>
    <w:rsid w:val="00A2164A"/>
    <w:rsid w:val="00A217BE"/>
    <w:rsid w:val="00A218EF"/>
    <w:rsid w:val="00A219C0"/>
    <w:rsid w:val="00A21A56"/>
    <w:rsid w:val="00A21C42"/>
    <w:rsid w:val="00A21D46"/>
    <w:rsid w:val="00A220D2"/>
    <w:rsid w:val="00A22576"/>
    <w:rsid w:val="00A2285E"/>
    <w:rsid w:val="00A2333F"/>
    <w:rsid w:val="00A2368E"/>
    <w:rsid w:val="00A23B6A"/>
    <w:rsid w:val="00A2422D"/>
    <w:rsid w:val="00A24661"/>
    <w:rsid w:val="00A24872"/>
    <w:rsid w:val="00A2509C"/>
    <w:rsid w:val="00A2519C"/>
    <w:rsid w:val="00A25429"/>
    <w:rsid w:val="00A254B6"/>
    <w:rsid w:val="00A2611E"/>
    <w:rsid w:val="00A26756"/>
    <w:rsid w:val="00A26BBA"/>
    <w:rsid w:val="00A26C26"/>
    <w:rsid w:val="00A26E99"/>
    <w:rsid w:val="00A30316"/>
    <w:rsid w:val="00A30B2C"/>
    <w:rsid w:val="00A30BF1"/>
    <w:rsid w:val="00A3212F"/>
    <w:rsid w:val="00A3274D"/>
    <w:rsid w:val="00A3275D"/>
    <w:rsid w:val="00A32C61"/>
    <w:rsid w:val="00A333B4"/>
    <w:rsid w:val="00A335F8"/>
    <w:rsid w:val="00A33A8F"/>
    <w:rsid w:val="00A345A1"/>
    <w:rsid w:val="00A345B3"/>
    <w:rsid w:val="00A34E64"/>
    <w:rsid w:val="00A351C7"/>
    <w:rsid w:val="00A359CB"/>
    <w:rsid w:val="00A36340"/>
    <w:rsid w:val="00A365E2"/>
    <w:rsid w:val="00A36710"/>
    <w:rsid w:val="00A36916"/>
    <w:rsid w:val="00A36E53"/>
    <w:rsid w:val="00A36F01"/>
    <w:rsid w:val="00A37577"/>
    <w:rsid w:val="00A37693"/>
    <w:rsid w:val="00A379E7"/>
    <w:rsid w:val="00A409B4"/>
    <w:rsid w:val="00A40ADF"/>
    <w:rsid w:val="00A40C6E"/>
    <w:rsid w:val="00A40FB2"/>
    <w:rsid w:val="00A41BD0"/>
    <w:rsid w:val="00A42CC9"/>
    <w:rsid w:val="00A42D51"/>
    <w:rsid w:val="00A43832"/>
    <w:rsid w:val="00A43E9C"/>
    <w:rsid w:val="00A44306"/>
    <w:rsid w:val="00A44993"/>
    <w:rsid w:val="00A44B7B"/>
    <w:rsid w:val="00A4524B"/>
    <w:rsid w:val="00A45333"/>
    <w:rsid w:val="00A46190"/>
    <w:rsid w:val="00A466C3"/>
    <w:rsid w:val="00A4694B"/>
    <w:rsid w:val="00A470EA"/>
    <w:rsid w:val="00A478BE"/>
    <w:rsid w:val="00A47A11"/>
    <w:rsid w:val="00A47C7E"/>
    <w:rsid w:val="00A51054"/>
    <w:rsid w:val="00A5187C"/>
    <w:rsid w:val="00A518D1"/>
    <w:rsid w:val="00A51991"/>
    <w:rsid w:val="00A52322"/>
    <w:rsid w:val="00A52553"/>
    <w:rsid w:val="00A53270"/>
    <w:rsid w:val="00A5340C"/>
    <w:rsid w:val="00A53D44"/>
    <w:rsid w:val="00A54096"/>
    <w:rsid w:val="00A5423A"/>
    <w:rsid w:val="00A54644"/>
    <w:rsid w:val="00A54698"/>
    <w:rsid w:val="00A54990"/>
    <w:rsid w:val="00A54A39"/>
    <w:rsid w:val="00A54F1A"/>
    <w:rsid w:val="00A557B1"/>
    <w:rsid w:val="00A55F9C"/>
    <w:rsid w:val="00A5674B"/>
    <w:rsid w:val="00A56758"/>
    <w:rsid w:val="00A5683D"/>
    <w:rsid w:val="00A56940"/>
    <w:rsid w:val="00A57019"/>
    <w:rsid w:val="00A57292"/>
    <w:rsid w:val="00A57F6D"/>
    <w:rsid w:val="00A60BE2"/>
    <w:rsid w:val="00A60C32"/>
    <w:rsid w:val="00A61FA0"/>
    <w:rsid w:val="00A62CC2"/>
    <w:rsid w:val="00A6308A"/>
    <w:rsid w:val="00A6401F"/>
    <w:rsid w:val="00A6408E"/>
    <w:rsid w:val="00A6439B"/>
    <w:rsid w:val="00A644FE"/>
    <w:rsid w:val="00A6458B"/>
    <w:rsid w:val="00A647B8"/>
    <w:rsid w:val="00A64D16"/>
    <w:rsid w:val="00A652E7"/>
    <w:rsid w:val="00A654EE"/>
    <w:rsid w:val="00A65A84"/>
    <w:rsid w:val="00A65C32"/>
    <w:rsid w:val="00A660E1"/>
    <w:rsid w:val="00A66193"/>
    <w:rsid w:val="00A66F07"/>
    <w:rsid w:val="00A6720D"/>
    <w:rsid w:val="00A672CA"/>
    <w:rsid w:val="00A67D6D"/>
    <w:rsid w:val="00A70295"/>
    <w:rsid w:val="00A70412"/>
    <w:rsid w:val="00A704AC"/>
    <w:rsid w:val="00A70575"/>
    <w:rsid w:val="00A7090E"/>
    <w:rsid w:val="00A70DB2"/>
    <w:rsid w:val="00A71266"/>
    <w:rsid w:val="00A71A78"/>
    <w:rsid w:val="00A71F27"/>
    <w:rsid w:val="00A72145"/>
    <w:rsid w:val="00A7272C"/>
    <w:rsid w:val="00A72B1F"/>
    <w:rsid w:val="00A72FA4"/>
    <w:rsid w:val="00A73F4D"/>
    <w:rsid w:val="00A74130"/>
    <w:rsid w:val="00A74619"/>
    <w:rsid w:val="00A75188"/>
    <w:rsid w:val="00A754B3"/>
    <w:rsid w:val="00A75655"/>
    <w:rsid w:val="00A758DE"/>
    <w:rsid w:val="00A75B93"/>
    <w:rsid w:val="00A762F8"/>
    <w:rsid w:val="00A76EF1"/>
    <w:rsid w:val="00A76EF5"/>
    <w:rsid w:val="00A772D2"/>
    <w:rsid w:val="00A80155"/>
    <w:rsid w:val="00A803EF"/>
    <w:rsid w:val="00A8067D"/>
    <w:rsid w:val="00A806BD"/>
    <w:rsid w:val="00A80736"/>
    <w:rsid w:val="00A80974"/>
    <w:rsid w:val="00A810D1"/>
    <w:rsid w:val="00A81248"/>
    <w:rsid w:val="00A81253"/>
    <w:rsid w:val="00A818E0"/>
    <w:rsid w:val="00A81904"/>
    <w:rsid w:val="00A81CF5"/>
    <w:rsid w:val="00A8305E"/>
    <w:rsid w:val="00A8345C"/>
    <w:rsid w:val="00A83C2D"/>
    <w:rsid w:val="00A83E06"/>
    <w:rsid w:val="00A8441F"/>
    <w:rsid w:val="00A844D1"/>
    <w:rsid w:val="00A8452A"/>
    <w:rsid w:val="00A84C45"/>
    <w:rsid w:val="00A858FD"/>
    <w:rsid w:val="00A859E9"/>
    <w:rsid w:val="00A85D83"/>
    <w:rsid w:val="00A861F0"/>
    <w:rsid w:val="00A8671F"/>
    <w:rsid w:val="00A86A3F"/>
    <w:rsid w:val="00A87054"/>
    <w:rsid w:val="00A87D25"/>
    <w:rsid w:val="00A90286"/>
    <w:rsid w:val="00A90CE2"/>
    <w:rsid w:val="00A91029"/>
    <w:rsid w:val="00A912EE"/>
    <w:rsid w:val="00A91A47"/>
    <w:rsid w:val="00A91A71"/>
    <w:rsid w:val="00A91E6E"/>
    <w:rsid w:val="00A91F98"/>
    <w:rsid w:val="00A93286"/>
    <w:rsid w:val="00A935C8"/>
    <w:rsid w:val="00A9361D"/>
    <w:rsid w:val="00A93686"/>
    <w:rsid w:val="00A94437"/>
    <w:rsid w:val="00A9500A"/>
    <w:rsid w:val="00A95758"/>
    <w:rsid w:val="00A95A3A"/>
    <w:rsid w:val="00A95BA9"/>
    <w:rsid w:val="00A95CC1"/>
    <w:rsid w:val="00A95FA5"/>
    <w:rsid w:val="00A96854"/>
    <w:rsid w:val="00A9696F"/>
    <w:rsid w:val="00A96D57"/>
    <w:rsid w:val="00A9729F"/>
    <w:rsid w:val="00A972C4"/>
    <w:rsid w:val="00A97598"/>
    <w:rsid w:val="00A97BE5"/>
    <w:rsid w:val="00AA0CE0"/>
    <w:rsid w:val="00AA139E"/>
    <w:rsid w:val="00AA19BF"/>
    <w:rsid w:val="00AA2602"/>
    <w:rsid w:val="00AA331A"/>
    <w:rsid w:val="00AA3DA4"/>
    <w:rsid w:val="00AA45C1"/>
    <w:rsid w:val="00AA4603"/>
    <w:rsid w:val="00AA46C2"/>
    <w:rsid w:val="00AA5989"/>
    <w:rsid w:val="00AA5FC7"/>
    <w:rsid w:val="00AA73FE"/>
    <w:rsid w:val="00AA7617"/>
    <w:rsid w:val="00AB05F2"/>
    <w:rsid w:val="00AB0D5F"/>
    <w:rsid w:val="00AB1172"/>
    <w:rsid w:val="00AB1178"/>
    <w:rsid w:val="00AB13F3"/>
    <w:rsid w:val="00AB1BAE"/>
    <w:rsid w:val="00AB1DB8"/>
    <w:rsid w:val="00AB22C5"/>
    <w:rsid w:val="00AB2644"/>
    <w:rsid w:val="00AB2A03"/>
    <w:rsid w:val="00AB2F52"/>
    <w:rsid w:val="00AB3731"/>
    <w:rsid w:val="00AB38FE"/>
    <w:rsid w:val="00AB3A37"/>
    <w:rsid w:val="00AB3A71"/>
    <w:rsid w:val="00AB4B0B"/>
    <w:rsid w:val="00AB4B9E"/>
    <w:rsid w:val="00AB4BDB"/>
    <w:rsid w:val="00AB4E1D"/>
    <w:rsid w:val="00AB63A1"/>
    <w:rsid w:val="00AB67BB"/>
    <w:rsid w:val="00AB6822"/>
    <w:rsid w:val="00AB6E90"/>
    <w:rsid w:val="00AB7078"/>
    <w:rsid w:val="00AB70A3"/>
    <w:rsid w:val="00AB72CD"/>
    <w:rsid w:val="00AC0B9B"/>
    <w:rsid w:val="00AC140A"/>
    <w:rsid w:val="00AC1A15"/>
    <w:rsid w:val="00AC2267"/>
    <w:rsid w:val="00AC2FDE"/>
    <w:rsid w:val="00AC3028"/>
    <w:rsid w:val="00AC32FE"/>
    <w:rsid w:val="00AC37B8"/>
    <w:rsid w:val="00AC3E17"/>
    <w:rsid w:val="00AC41BB"/>
    <w:rsid w:val="00AC5295"/>
    <w:rsid w:val="00AC5DFE"/>
    <w:rsid w:val="00AC63FF"/>
    <w:rsid w:val="00AC65BC"/>
    <w:rsid w:val="00AC65F1"/>
    <w:rsid w:val="00AC6AAF"/>
    <w:rsid w:val="00AC7189"/>
    <w:rsid w:val="00AC7274"/>
    <w:rsid w:val="00AC7431"/>
    <w:rsid w:val="00AC79BB"/>
    <w:rsid w:val="00AC7BC6"/>
    <w:rsid w:val="00AD185D"/>
    <w:rsid w:val="00AD23DA"/>
    <w:rsid w:val="00AD2432"/>
    <w:rsid w:val="00AD2D0C"/>
    <w:rsid w:val="00AD32DD"/>
    <w:rsid w:val="00AD43A8"/>
    <w:rsid w:val="00AD48F2"/>
    <w:rsid w:val="00AD4D8D"/>
    <w:rsid w:val="00AD6514"/>
    <w:rsid w:val="00AD6604"/>
    <w:rsid w:val="00AD6C47"/>
    <w:rsid w:val="00AD7657"/>
    <w:rsid w:val="00AD7A44"/>
    <w:rsid w:val="00AD7FF9"/>
    <w:rsid w:val="00AE0058"/>
    <w:rsid w:val="00AE07AC"/>
    <w:rsid w:val="00AE0F05"/>
    <w:rsid w:val="00AE0F79"/>
    <w:rsid w:val="00AE14FA"/>
    <w:rsid w:val="00AE28A9"/>
    <w:rsid w:val="00AE3098"/>
    <w:rsid w:val="00AE3BDC"/>
    <w:rsid w:val="00AE442F"/>
    <w:rsid w:val="00AE480F"/>
    <w:rsid w:val="00AE4950"/>
    <w:rsid w:val="00AE4D23"/>
    <w:rsid w:val="00AE530F"/>
    <w:rsid w:val="00AE5D34"/>
    <w:rsid w:val="00AE5D3A"/>
    <w:rsid w:val="00AE64B2"/>
    <w:rsid w:val="00AE6719"/>
    <w:rsid w:val="00AE68E4"/>
    <w:rsid w:val="00AE6E32"/>
    <w:rsid w:val="00AE72D2"/>
    <w:rsid w:val="00AE782C"/>
    <w:rsid w:val="00AE78CE"/>
    <w:rsid w:val="00AE7A1A"/>
    <w:rsid w:val="00AE7C35"/>
    <w:rsid w:val="00AF0472"/>
    <w:rsid w:val="00AF0BEE"/>
    <w:rsid w:val="00AF2134"/>
    <w:rsid w:val="00AF2140"/>
    <w:rsid w:val="00AF2142"/>
    <w:rsid w:val="00AF2409"/>
    <w:rsid w:val="00AF268B"/>
    <w:rsid w:val="00AF27A8"/>
    <w:rsid w:val="00AF3956"/>
    <w:rsid w:val="00AF5676"/>
    <w:rsid w:val="00AF58CA"/>
    <w:rsid w:val="00AF5FA5"/>
    <w:rsid w:val="00AF6531"/>
    <w:rsid w:val="00AF6BD9"/>
    <w:rsid w:val="00AF7047"/>
    <w:rsid w:val="00AF71D9"/>
    <w:rsid w:val="00B00361"/>
    <w:rsid w:val="00B0095C"/>
    <w:rsid w:val="00B01A5A"/>
    <w:rsid w:val="00B02498"/>
    <w:rsid w:val="00B028CB"/>
    <w:rsid w:val="00B02C01"/>
    <w:rsid w:val="00B030FD"/>
    <w:rsid w:val="00B0399B"/>
    <w:rsid w:val="00B03A1B"/>
    <w:rsid w:val="00B04A8E"/>
    <w:rsid w:val="00B04D0F"/>
    <w:rsid w:val="00B04F12"/>
    <w:rsid w:val="00B0570F"/>
    <w:rsid w:val="00B05E69"/>
    <w:rsid w:val="00B064A0"/>
    <w:rsid w:val="00B06AEE"/>
    <w:rsid w:val="00B06E0E"/>
    <w:rsid w:val="00B1025B"/>
    <w:rsid w:val="00B10273"/>
    <w:rsid w:val="00B105C4"/>
    <w:rsid w:val="00B109AB"/>
    <w:rsid w:val="00B10A6E"/>
    <w:rsid w:val="00B10D72"/>
    <w:rsid w:val="00B10E77"/>
    <w:rsid w:val="00B1151C"/>
    <w:rsid w:val="00B11610"/>
    <w:rsid w:val="00B11728"/>
    <w:rsid w:val="00B11A2B"/>
    <w:rsid w:val="00B12390"/>
    <w:rsid w:val="00B124AC"/>
    <w:rsid w:val="00B12D5F"/>
    <w:rsid w:val="00B134E0"/>
    <w:rsid w:val="00B1535C"/>
    <w:rsid w:val="00B1581B"/>
    <w:rsid w:val="00B167E4"/>
    <w:rsid w:val="00B1739E"/>
    <w:rsid w:val="00B17761"/>
    <w:rsid w:val="00B17A37"/>
    <w:rsid w:val="00B2015D"/>
    <w:rsid w:val="00B20E71"/>
    <w:rsid w:val="00B21C47"/>
    <w:rsid w:val="00B22207"/>
    <w:rsid w:val="00B223BC"/>
    <w:rsid w:val="00B224B5"/>
    <w:rsid w:val="00B22634"/>
    <w:rsid w:val="00B23C75"/>
    <w:rsid w:val="00B241FC"/>
    <w:rsid w:val="00B2458B"/>
    <w:rsid w:val="00B248BA"/>
    <w:rsid w:val="00B249FA"/>
    <w:rsid w:val="00B2581D"/>
    <w:rsid w:val="00B25E4C"/>
    <w:rsid w:val="00B261B4"/>
    <w:rsid w:val="00B262C2"/>
    <w:rsid w:val="00B26A0F"/>
    <w:rsid w:val="00B26AC1"/>
    <w:rsid w:val="00B26B63"/>
    <w:rsid w:val="00B26D8C"/>
    <w:rsid w:val="00B26E66"/>
    <w:rsid w:val="00B271E5"/>
    <w:rsid w:val="00B27679"/>
    <w:rsid w:val="00B278AE"/>
    <w:rsid w:val="00B278E0"/>
    <w:rsid w:val="00B27968"/>
    <w:rsid w:val="00B279B5"/>
    <w:rsid w:val="00B3036D"/>
    <w:rsid w:val="00B30B7F"/>
    <w:rsid w:val="00B3143C"/>
    <w:rsid w:val="00B31559"/>
    <w:rsid w:val="00B317C4"/>
    <w:rsid w:val="00B31B0B"/>
    <w:rsid w:val="00B32030"/>
    <w:rsid w:val="00B320B1"/>
    <w:rsid w:val="00B323C1"/>
    <w:rsid w:val="00B33395"/>
    <w:rsid w:val="00B333B2"/>
    <w:rsid w:val="00B33488"/>
    <w:rsid w:val="00B33791"/>
    <w:rsid w:val="00B34652"/>
    <w:rsid w:val="00B346D5"/>
    <w:rsid w:val="00B3473C"/>
    <w:rsid w:val="00B34747"/>
    <w:rsid w:val="00B35670"/>
    <w:rsid w:val="00B35FD2"/>
    <w:rsid w:val="00B360D0"/>
    <w:rsid w:val="00B36359"/>
    <w:rsid w:val="00B366F2"/>
    <w:rsid w:val="00B36C9E"/>
    <w:rsid w:val="00B375E6"/>
    <w:rsid w:val="00B379AA"/>
    <w:rsid w:val="00B37E74"/>
    <w:rsid w:val="00B40353"/>
    <w:rsid w:val="00B407FA"/>
    <w:rsid w:val="00B40968"/>
    <w:rsid w:val="00B40A36"/>
    <w:rsid w:val="00B41B64"/>
    <w:rsid w:val="00B42FA0"/>
    <w:rsid w:val="00B4443D"/>
    <w:rsid w:val="00B44D32"/>
    <w:rsid w:val="00B4518A"/>
    <w:rsid w:val="00B452DF"/>
    <w:rsid w:val="00B457A8"/>
    <w:rsid w:val="00B45BD7"/>
    <w:rsid w:val="00B45D08"/>
    <w:rsid w:val="00B45F76"/>
    <w:rsid w:val="00B46E7F"/>
    <w:rsid w:val="00B50B62"/>
    <w:rsid w:val="00B5164B"/>
    <w:rsid w:val="00B51C64"/>
    <w:rsid w:val="00B52505"/>
    <w:rsid w:val="00B5286E"/>
    <w:rsid w:val="00B53169"/>
    <w:rsid w:val="00B533E3"/>
    <w:rsid w:val="00B534CE"/>
    <w:rsid w:val="00B534FC"/>
    <w:rsid w:val="00B535CB"/>
    <w:rsid w:val="00B5379A"/>
    <w:rsid w:val="00B537EB"/>
    <w:rsid w:val="00B53814"/>
    <w:rsid w:val="00B53C3F"/>
    <w:rsid w:val="00B53DF0"/>
    <w:rsid w:val="00B545C2"/>
    <w:rsid w:val="00B55838"/>
    <w:rsid w:val="00B55BB3"/>
    <w:rsid w:val="00B55DAC"/>
    <w:rsid w:val="00B562D7"/>
    <w:rsid w:val="00B569ED"/>
    <w:rsid w:val="00B56B78"/>
    <w:rsid w:val="00B60672"/>
    <w:rsid w:val="00B60C8B"/>
    <w:rsid w:val="00B60F92"/>
    <w:rsid w:val="00B61577"/>
    <w:rsid w:val="00B61AED"/>
    <w:rsid w:val="00B61E92"/>
    <w:rsid w:val="00B62161"/>
    <w:rsid w:val="00B625C5"/>
    <w:rsid w:val="00B6264A"/>
    <w:rsid w:val="00B63629"/>
    <w:rsid w:val="00B63A07"/>
    <w:rsid w:val="00B63A6B"/>
    <w:rsid w:val="00B6422B"/>
    <w:rsid w:val="00B655A6"/>
    <w:rsid w:val="00B65D39"/>
    <w:rsid w:val="00B65F79"/>
    <w:rsid w:val="00B66D94"/>
    <w:rsid w:val="00B67103"/>
    <w:rsid w:val="00B677EC"/>
    <w:rsid w:val="00B67BFA"/>
    <w:rsid w:val="00B7001B"/>
    <w:rsid w:val="00B70F48"/>
    <w:rsid w:val="00B712DA"/>
    <w:rsid w:val="00B717B6"/>
    <w:rsid w:val="00B718AB"/>
    <w:rsid w:val="00B71C69"/>
    <w:rsid w:val="00B71E34"/>
    <w:rsid w:val="00B71E6A"/>
    <w:rsid w:val="00B73999"/>
    <w:rsid w:val="00B73B18"/>
    <w:rsid w:val="00B73ECE"/>
    <w:rsid w:val="00B73F8B"/>
    <w:rsid w:val="00B757DD"/>
    <w:rsid w:val="00B758F0"/>
    <w:rsid w:val="00B75F87"/>
    <w:rsid w:val="00B7652E"/>
    <w:rsid w:val="00B766AB"/>
    <w:rsid w:val="00B76AAD"/>
    <w:rsid w:val="00B76B95"/>
    <w:rsid w:val="00B77C2A"/>
    <w:rsid w:val="00B77D54"/>
    <w:rsid w:val="00B803D7"/>
    <w:rsid w:val="00B80B8C"/>
    <w:rsid w:val="00B80E94"/>
    <w:rsid w:val="00B81073"/>
    <w:rsid w:val="00B81A0B"/>
    <w:rsid w:val="00B82ACA"/>
    <w:rsid w:val="00B82C7B"/>
    <w:rsid w:val="00B8364A"/>
    <w:rsid w:val="00B836D2"/>
    <w:rsid w:val="00B83774"/>
    <w:rsid w:val="00B83B26"/>
    <w:rsid w:val="00B83F74"/>
    <w:rsid w:val="00B84E6D"/>
    <w:rsid w:val="00B85107"/>
    <w:rsid w:val="00B853AA"/>
    <w:rsid w:val="00B8583A"/>
    <w:rsid w:val="00B85C2E"/>
    <w:rsid w:val="00B86075"/>
    <w:rsid w:val="00B86BF9"/>
    <w:rsid w:val="00B872E4"/>
    <w:rsid w:val="00B90401"/>
    <w:rsid w:val="00B90E80"/>
    <w:rsid w:val="00B9105D"/>
    <w:rsid w:val="00B916D0"/>
    <w:rsid w:val="00B92B9D"/>
    <w:rsid w:val="00B92EA1"/>
    <w:rsid w:val="00B92FC2"/>
    <w:rsid w:val="00B937F7"/>
    <w:rsid w:val="00B9390A"/>
    <w:rsid w:val="00B93EC2"/>
    <w:rsid w:val="00B93FFA"/>
    <w:rsid w:val="00B9456E"/>
    <w:rsid w:val="00B96876"/>
    <w:rsid w:val="00B96CEA"/>
    <w:rsid w:val="00B9710B"/>
    <w:rsid w:val="00B9743A"/>
    <w:rsid w:val="00B9798F"/>
    <w:rsid w:val="00B97ED7"/>
    <w:rsid w:val="00BA0272"/>
    <w:rsid w:val="00BA135D"/>
    <w:rsid w:val="00BA1DFA"/>
    <w:rsid w:val="00BA2072"/>
    <w:rsid w:val="00BA254A"/>
    <w:rsid w:val="00BA2635"/>
    <w:rsid w:val="00BA33E6"/>
    <w:rsid w:val="00BA4079"/>
    <w:rsid w:val="00BA408D"/>
    <w:rsid w:val="00BA5169"/>
    <w:rsid w:val="00BA58AC"/>
    <w:rsid w:val="00BA5BA7"/>
    <w:rsid w:val="00BA5EE1"/>
    <w:rsid w:val="00BA6330"/>
    <w:rsid w:val="00BA6966"/>
    <w:rsid w:val="00BA71C6"/>
    <w:rsid w:val="00BA7BD1"/>
    <w:rsid w:val="00BB0193"/>
    <w:rsid w:val="00BB030A"/>
    <w:rsid w:val="00BB068B"/>
    <w:rsid w:val="00BB07B4"/>
    <w:rsid w:val="00BB0B0D"/>
    <w:rsid w:val="00BB0B6D"/>
    <w:rsid w:val="00BB0E53"/>
    <w:rsid w:val="00BB0F9B"/>
    <w:rsid w:val="00BB0FF9"/>
    <w:rsid w:val="00BB11F5"/>
    <w:rsid w:val="00BB1597"/>
    <w:rsid w:val="00BB1790"/>
    <w:rsid w:val="00BB1A64"/>
    <w:rsid w:val="00BB1C0C"/>
    <w:rsid w:val="00BB260D"/>
    <w:rsid w:val="00BB2D5C"/>
    <w:rsid w:val="00BB31B8"/>
    <w:rsid w:val="00BB34CA"/>
    <w:rsid w:val="00BB3DC0"/>
    <w:rsid w:val="00BB41FA"/>
    <w:rsid w:val="00BB43AE"/>
    <w:rsid w:val="00BB464B"/>
    <w:rsid w:val="00BB48CF"/>
    <w:rsid w:val="00BB59BC"/>
    <w:rsid w:val="00BB6547"/>
    <w:rsid w:val="00BB6E9D"/>
    <w:rsid w:val="00BB6F5A"/>
    <w:rsid w:val="00BB7076"/>
    <w:rsid w:val="00BC0BC2"/>
    <w:rsid w:val="00BC0E8C"/>
    <w:rsid w:val="00BC0F85"/>
    <w:rsid w:val="00BC2088"/>
    <w:rsid w:val="00BC304A"/>
    <w:rsid w:val="00BC31A3"/>
    <w:rsid w:val="00BC32D2"/>
    <w:rsid w:val="00BC3B1E"/>
    <w:rsid w:val="00BC3F4F"/>
    <w:rsid w:val="00BC4507"/>
    <w:rsid w:val="00BC4D2D"/>
    <w:rsid w:val="00BC511E"/>
    <w:rsid w:val="00BC5397"/>
    <w:rsid w:val="00BC566D"/>
    <w:rsid w:val="00BC5FC7"/>
    <w:rsid w:val="00BC61D1"/>
    <w:rsid w:val="00BC6EB9"/>
    <w:rsid w:val="00BC75EE"/>
    <w:rsid w:val="00BC777A"/>
    <w:rsid w:val="00BD0F7E"/>
    <w:rsid w:val="00BD1869"/>
    <w:rsid w:val="00BD1D0B"/>
    <w:rsid w:val="00BD2014"/>
    <w:rsid w:val="00BD2F7A"/>
    <w:rsid w:val="00BD389C"/>
    <w:rsid w:val="00BD39DF"/>
    <w:rsid w:val="00BD432B"/>
    <w:rsid w:val="00BD4D46"/>
    <w:rsid w:val="00BD5E22"/>
    <w:rsid w:val="00BD6D17"/>
    <w:rsid w:val="00BD6FBD"/>
    <w:rsid w:val="00BD7A6C"/>
    <w:rsid w:val="00BD7AD0"/>
    <w:rsid w:val="00BE0AA1"/>
    <w:rsid w:val="00BE0F3F"/>
    <w:rsid w:val="00BE143A"/>
    <w:rsid w:val="00BE1635"/>
    <w:rsid w:val="00BE1854"/>
    <w:rsid w:val="00BE256F"/>
    <w:rsid w:val="00BE27EA"/>
    <w:rsid w:val="00BE2EBD"/>
    <w:rsid w:val="00BE33C5"/>
    <w:rsid w:val="00BE34AA"/>
    <w:rsid w:val="00BE359E"/>
    <w:rsid w:val="00BE38E4"/>
    <w:rsid w:val="00BE476B"/>
    <w:rsid w:val="00BE483F"/>
    <w:rsid w:val="00BE52EC"/>
    <w:rsid w:val="00BE578B"/>
    <w:rsid w:val="00BE583C"/>
    <w:rsid w:val="00BE6592"/>
    <w:rsid w:val="00BE6802"/>
    <w:rsid w:val="00BE6A9E"/>
    <w:rsid w:val="00BE6BD1"/>
    <w:rsid w:val="00BF0242"/>
    <w:rsid w:val="00BF04A9"/>
    <w:rsid w:val="00BF080E"/>
    <w:rsid w:val="00BF0DE3"/>
    <w:rsid w:val="00BF1454"/>
    <w:rsid w:val="00BF161F"/>
    <w:rsid w:val="00BF18A7"/>
    <w:rsid w:val="00BF1DCD"/>
    <w:rsid w:val="00BF2349"/>
    <w:rsid w:val="00BF2623"/>
    <w:rsid w:val="00BF2FB8"/>
    <w:rsid w:val="00BF36CD"/>
    <w:rsid w:val="00BF3FC6"/>
    <w:rsid w:val="00BF4A18"/>
    <w:rsid w:val="00BF4BC5"/>
    <w:rsid w:val="00BF5FF0"/>
    <w:rsid w:val="00BF61D4"/>
    <w:rsid w:val="00BF732B"/>
    <w:rsid w:val="00BF7EFB"/>
    <w:rsid w:val="00C00791"/>
    <w:rsid w:val="00C014D1"/>
    <w:rsid w:val="00C014EA"/>
    <w:rsid w:val="00C019A2"/>
    <w:rsid w:val="00C019BE"/>
    <w:rsid w:val="00C01C11"/>
    <w:rsid w:val="00C0245E"/>
    <w:rsid w:val="00C02BD5"/>
    <w:rsid w:val="00C02D24"/>
    <w:rsid w:val="00C02F70"/>
    <w:rsid w:val="00C03683"/>
    <w:rsid w:val="00C03F8D"/>
    <w:rsid w:val="00C04208"/>
    <w:rsid w:val="00C0519C"/>
    <w:rsid w:val="00C0560F"/>
    <w:rsid w:val="00C05A7D"/>
    <w:rsid w:val="00C0683C"/>
    <w:rsid w:val="00C068BA"/>
    <w:rsid w:val="00C06949"/>
    <w:rsid w:val="00C06A65"/>
    <w:rsid w:val="00C06AFC"/>
    <w:rsid w:val="00C06B09"/>
    <w:rsid w:val="00C06BA9"/>
    <w:rsid w:val="00C07761"/>
    <w:rsid w:val="00C077BC"/>
    <w:rsid w:val="00C07C1C"/>
    <w:rsid w:val="00C07CD2"/>
    <w:rsid w:val="00C07E19"/>
    <w:rsid w:val="00C10357"/>
    <w:rsid w:val="00C10572"/>
    <w:rsid w:val="00C11198"/>
    <w:rsid w:val="00C1176F"/>
    <w:rsid w:val="00C11CA3"/>
    <w:rsid w:val="00C11D5D"/>
    <w:rsid w:val="00C125E0"/>
    <w:rsid w:val="00C136FA"/>
    <w:rsid w:val="00C1489B"/>
    <w:rsid w:val="00C14E17"/>
    <w:rsid w:val="00C15208"/>
    <w:rsid w:val="00C1578F"/>
    <w:rsid w:val="00C15E61"/>
    <w:rsid w:val="00C17422"/>
    <w:rsid w:val="00C17477"/>
    <w:rsid w:val="00C17A27"/>
    <w:rsid w:val="00C17B49"/>
    <w:rsid w:val="00C17B65"/>
    <w:rsid w:val="00C17D2D"/>
    <w:rsid w:val="00C201BB"/>
    <w:rsid w:val="00C202F3"/>
    <w:rsid w:val="00C20345"/>
    <w:rsid w:val="00C20CF9"/>
    <w:rsid w:val="00C21523"/>
    <w:rsid w:val="00C216D6"/>
    <w:rsid w:val="00C220AA"/>
    <w:rsid w:val="00C22714"/>
    <w:rsid w:val="00C22943"/>
    <w:rsid w:val="00C23A58"/>
    <w:rsid w:val="00C23B2C"/>
    <w:rsid w:val="00C24B07"/>
    <w:rsid w:val="00C24D94"/>
    <w:rsid w:val="00C24F8E"/>
    <w:rsid w:val="00C252F3"/>
    <w:rsid w:val="00C2594D"/>
    <w:rsid w:val="00C2678F"/>
    <w:rsid w:val="00C268BC"/>
    <w:rsid w:val="00C2726E"/>
    <w:rsid w:val="00C31852"/>
    <w:rsid w:val="00C31BFC"/>
    <w:rsid w:val="00C32356"/>
    <w:rsid w:val="00C33132"/>
    <w:rsid w:val="00C34979"/>
    <w:rsid w:val="00C34E3E"/>
    <w:rsid w:val="00C364CF"/>
    <w:rsid w:val="00C369FA"/>
    <w:rsid w:val="00C370C2"/>
    <w:rsid w:val="00C37445"/>
    <w:rsid w:val="00C401E7"/>
    <w:rsid w:val="00C4027E"/>
    <w:rsid w:val="00C409E6"/>
    <w:rsid w:val="00C40C6B"/>
    <w:rsid w:val="00C4190A"/>
    <w:rsid w:val="00C41D16"/>
    <w:rsid w:val="00C423DA"/>
    <w:rsid w:val="00C425C2"/>
    <w:rsid w:val="00C42880"/>
    <w:rsid w:val="00C429E8"/>
    <w:rsid w:val="00C42F00"/>
    <w:rsid w:val="00C43BFF"/>
    <w:rsid w:val="00C43F57"/>
    <w:rsid w:val="00C44B3E"/>
    <w:rsid w:val="00C451EA"/>
    <w:rsid w:val="00C4547C"/>
    <w:rsid w:val="00C46540"/>
    <w:rsid w:val="00C469A2"/>
    <w:rsid w:val="00C472A4"/>
    <w:rsid w:val="00C4745D"/>
    <w:rsid w:val="00C474A3"/>
    <w:rsid w:val="00C47588"/>
    <w:rsid w:val="00C4774F"/>
    <w:rsid w:val="00C47E6C"/>
    <w:rsid w:val="00C500C7"/>
    <w:rsid w:val="00C50574"/>
    <w:rsid w:val="00C50900"/>
    <w:rsid w:val="00C51164"/>
    <w:rsid w:val="00C5126E"/>
    <w:rsid w:val="00C51FB8"/>
    <w:rsid w:val="00C520FD"/>
    <w:rsid w:val="00C52BBE"/>
    <w:rsid w:val="00C535AA"/>
    <w:rsid w:val="00C5384A"/>
    <w:rsid w:val="00C544BB"/>
    <w:rsid w:val="00C54C9A"/>
    <w:rsid w:val="00C55122"/>
    <w:rsid w:val="00C55DAD"/>
    <w:rsid w:val="00C569B8"/>
    <w:rsid w:val="00C56A43"/>
    <w:rsid w:val="00C570B3"/>
    <w:rsid w:val="00C57921"/>
    <w:rsid w:val="00C57A6F"/>
    <w:rsid w:val="00C57E6D"/>
    <w:rsid w:val="00C6021B"/>
    <w:rsid w:val="00C60DC4"/>
    <w:rsid w:val="00C610DD"/>
    <w:rsid w:val="00C61A2F"/>
    <w:rsid w:val="00C61B4D"/>
    <w:rsid w:val="00C61CCE"/>
    <w:rsid w:val="00C627E1"/>
    <w:rsid w:val="00C62D22"/>
    <w:rsid w:val="00C62E6F"/>
    <w:rsid w:val="00C62F62"/>
    <w:rsid w:val="00C635EA"/>
    <w:rsid w:val="00C63B5A"/>
    <w:rsid w:val="00C63BB5"/>
    <w:rsid w:val="00C63D42"/>
    <w:rsid w:val="00C6494D"/>
    <w:rsid w:val="00C65019"/>
    <w:rsid w:val="00C65327"/>
    <w:rsid w:val="00C65700"/>
    <w:rsid w:val="00C65A17"/>
    <w:rsid w:val="00C65A8F"/>
    <w:rsid w:val="00C6659E"/>
    <w:rsid w:val="00C66676"/>
    <w:rsid w:val="00C666D1"/>
    <w:rsid w:val="00C669AC"/>
    <w:rsid w:val="00C66E85"/>
    <w:rsid w:val="00C673F2"/>
    <w:rsid w:val="00C674F8"/>
    <w:rsid w:val="00C70FC4"/>
    <w:rsid w:val="00C721F4"/>
    <w:rsid w:val="00C72975"/>
    <w:rsid w:val="00C72FCB"/>
    <w:rsid w:val="00C7354D"/>
    <w:rsid w:val="00C73B34"/>
    <w:rsid w:val="00C73CB7"/>
    <w:rsid w:val="00C73F92"/>
    <w:rsid w:val="00C76B01"/>
    <w:rsid w:val="00C77F56"/>
    <w:rsid w:val="00C77FB6"/>
    <w:rsid w:val="00C8051C"/>
    <w:rsid w:val="00C80760"/>
    <w:rsid w:val="00C80849"/>
    <w:rsid w:val="00C80D5A"/>
    <w:rsid w:val="00C80ECD"/>
    <w:rsid w:val="00C811DF"/>
    <w:rsid w:val="00C811F5"/>
    <w:rsid w:val="00C8143C"/>
    <w:rsid w:val="00C81FFD"/>
    <w:rsid w:val="00C823C3"/>
    <w:rsid w:val="00C83642"/>
    <w:rsid w:val="00C83730"/>
    <w:rsid w:val="00C83856"/>
    <w:rsid w:val="00C83A85"/>
    <w:rsid w:val="00C83DA6"/>
    <w:rsid w:val="00C8421F"/>
    <w:rsid w:val="00C84388"/>
    <w:rsid w:val="00C84A4C"/>
    <w:rsid w:val="00C84BF5"/>
    <w:rsid w:val="00C84E31"/>
    <w:rsid w:val="00C8505D"/>
    <w:rsid w:val="00C85EF3"/>
    <w:rsid w:val="00C86001"/>
    <w:rsid w:val="00C87897"/>
    <w:rsid w:val="00C879C8"/>
    <w:rsid w:val="00C87B7F"/>
    <w:rsid w:val="00C912E7"/>
    <w:rsid w:val="00C92244"/>
    <w:rsid w:val="00C9295F"/>
    <w:rsid w:val="00C92CE3"/>
    <w:rsid w:val="00C937F1"/>
    <w:rsid w:val="00C93985"/>
    <w:rsid w:val="00C93FFF"/>
    <w:rsid w:val="00C9464B"/>
    <w:rsid w:val="00C957BD"/>
    <w:rsid w:val="00C95943"/>
    <w:rsid w:val="00C95E74"/>
    <w:rsid w:val="00C96181"/>
    <w:rsid w:val="00C96289"/>
    <w:rsid w:val="00C969B0"/>
    <w:rsid w:val="00CA0235"/>
    <w:rsid w:val="00CA0669"/>
    <w:rsid w:val="00CA0E8B"/>
    <w:rsid w:val="00CA184A"/>
    <w:rsid w:val="00CA1914"/>
    <w:rsid w:val="00CA1C02"/>
    <w:rsid w:val="00CA1E35"/>
    <w:rsid w:val="00CA2541"/>
    <w:rsid w:val="00CA2648"/>
    <w:rsid w:val="00CA26CB"/>
    <w:rsid w:val="00CA295A"/>
    <w:rsid w:val="00CA29CC"/>
    <w:rsid w:val="00CA2D5E"/>
    <w:rsid w:val="00CA36DC"/>
    <w:rsid w:val="00CA3B3A"/>
    <w:rsid w:val="00CA4127"/>
    <w:rsid w:val="00CA4999"/>
    <w:rsid w:val="00CA4A9B"/>
    <w:rsid w:val="00CA5F9C"/>
    <w:rsid w:val="00CA607E"/>
    <w:rsid w:val="00CA675D"/>
    <w:rsid w:val="00CA67AC"/>
    <w:rsid w:val="00CA67C9"/>
    <w:rsid w:val="00CA6B6E"/>
    <w:rsid w:val="00CA6C26"/>
    <w:rsid w:val="00CA6E1A"/>
    <w:rsid w:val="00CA7374"/>
    <w:rsid w:val="00CA7EC4"/>
    <w:rsid w:val="00CB125B"/>
    <w:rsid w:val="00CB1502"/>
    <w:rsid w:val="00CB1C03"/>
    <w:rsid w:val="00CB1C35"/>
    <w:rsid w:val="00CB1D94"/>
    <w:rsid w:val="00CB1EAA"/>
    <w:rsid w:val="00CB23F7"/>
    <w:rsid w:val="00CB26AD"/>
    <w:rsid w:val="00CB2850"/>
    <w:rsid w:val="00CB39DA"/>
    <w:rsid w:val="00CB3A96"/>
    <w:rsid w:val="00CB5B4D"/>
    <w:rsid w:val="00CB6DE3"/>
    <w:rsid w:val="00CB7A37"/>
    <w:rsid w:val="00CB7A50"/>
    <w:rsid w:val="00CC0431"/>
    <w:rsid w:val="00CC0959"/>
    <w:rsid w:val="00CC09C1"/>
    <w:rsid w:val="00CC0B45"/>
    <w:rsid w:val="00CC1DD7"/>
    <w:rsid w:val="00CC1E53"/>
    <w:rsid w:val="00CC2E85"/>
    <w:rsid w:val="00CC301D"/>
    <w:rsid w:val="00CC3997"/>
    <w:rsid w:val="00CC3D60"/>
    <w:rsid w:val="00CC3DE8"/>
    <w:rsid w:val="00CC49E3"/>
    <w:rsid w:val="00CC555E"/>
    <w:rsid w:val="00CC5A01"/>
    <w:rsid w:val="00CC5AC4"/>
    <w:rsid w:val="00CC6495"/>
    <w:rsid w:val="00CC68F2"/>
    <w:rsid w:val="00CC6903"/>
    <w:rsid w:val="00CC6905"/>
    <w:rsid w:val="00CC6ACB"/>
    <w:rsid w:val="00CC6D56"/>
    <w:rsid w:val="00CC7321"/>
    <w:rsid w:val="00CC7665"/>
    <w:rsid w:val="00CD0482"/>
    <w:rsid w:val="00CD05A2"/>
    <w:rsid w:val="00CD1667"/>
    <w:rsid w:val="00CD19C3"/>
    <w:rsid w:val="00CD19ED"/>
    <w:rsid w:val="00CD1EFC"/>
    <w:rsid w:val="00CD202C"/>
    <w:rsid w:val="00CD20E3"/>
    <w:rsid w:val="00CD2171"/>
    <w:rsid w:val="00CD2778"/>
    <w:rsid w:val="00CD2FB1"/>
    <w:rsid w:val="00CD3720"/>
    <w:rsid w:val="00CD37FA"/>
    <w:rsid w:val="00CD3E9D"/>
    <w:rsid w:val="00CD445A"/>
    <w:rsid w:val="00CD44D2"/>
    <w:rsid w:val="00CD5408"/>
    <w:rsid w:val="00CD579F"/>
    <w:rsid w:val="00CD57BA"/>
    <w:rsid w:val="00CD6BF8"/>
    <w:rsid w:val="00CD72AD"/>
    <w:rsid w:val="00CD7309"/>
    <w:rsid w:val="00CD76BE"/>
    <w:rsid w:val="00CD784C"/>
    <w:rsid w:val="00CE0853"/>
    <w:rsid w:val="00CE0F2C"/>
    <w:rsid w:val="00CE18A3"/>
    <w:rsid w:val="00CE3033"/>
    <w:rsid w:val="00CE3153"/>
    <w:rsid w:val="00CE31FE"/>
    <w:rsid w:val="00CE401B"/>
    <w:rsid w:val="00CE4163"/>
    <w:rsid w:val="00CE4468"/>
    <w:rsid w:val="00CE483F"/>
    <w:rsid w:val="00CE4A84"/>
    <w:rsid w:val="00CE4A97"/>
    <w:rsid w:val="00CE4E34"/>
    <w:rsid w:val="00CE53D6"/>
    <w:rsid w:val="00CE573B"/>
    <w:rsid w:val="00CE5E43"/>
    <w:rsid w:val="00CE6052"/>
    <w:rsid w:val="00CE65E2"/>
    <w:rsid w:val="00CE6C53"/>
    <w:rsid w:val="00CE73EA"/>
    <w:rsid w:val="00CE76B8"/>
    <w:rsid w:val="00CF048B"/>
    <w:rsid w:val="00CF0702"/>
    <w:rsid w:val="00CF0972"/>
    <w:rsid w:val="00CF0B95"/>
    <w:rsid w:val="00CF1C2E"/>
    <w:rsid w:val="00CF1D06"/>
    <w:rsid w:val="00CF2183"/>
    <w:rsid w:val="00CF23A3"/>
    <w:rsid w:val="00CF2A26"/>
    <w:rsid w:val="00CF2ECB"/>
    <w:rsid w:val="00CF3375"/>
    <w:rsid w:val="00CF339F"/>
    <w:rsid w:val="00CF3F82"/>
    <w:rsid w:val="00CF43AC"/>
    <w:rsid w:val="00CF4DCE"/>
    <w:rsid w:val="00CF4E4D"/>
    <w:rsid w:val="00CF54DE"/>
    <w:rsid w:val="00CF611C"/>
    <w:rsid w:val="00CF6436"/>
    <w:rsid w:val="00CF65B0"/>
    <w:rsid w:val="00CF6A0B"/>
    <w:rsid w:val="00CF74F7"/>
    <w:rsid w:val="00CF787F"/>
    <w:rsid w:val="00D00439"/>
    <w:rsid w:val="00D0053F"/>
    <w:rsid w:val="00D00550"/>
    <w:rsid w:val="00D00761"/>
    <w:rsid w:val="00D00D63"/>
    <w:rsid w:val="00D0125F"/>
    <w:rsid w:val="00D0147B"/>
    <w:rsid w:val="00D015EA"/>
    <w:rsid w:val="00D016F9"/>
    <w:rsid w:val="00D01E3A"/>
    <w:rsid w:val="00D02248"/>
    <w:rsid w:val="00D0270B"/>
    <w:rsid w:val="00D02C7B"/>
    <w:rsid w:val="00D02E30"/>
    <w:rsid w:val="00D03178"/>
    <w:rsid w:val="00D032B9"/>
    <w:rsid w:val="00D032DB"/>
    <w:rsid w:val="00D0335A"/>
    <w:rsid w:val="00D0339E"/>
    <w:rsid w:val="00D03876"/>
    <w:rsid w:val="00D03B1A"/>
    <w:rsid w:val="00D041C8"/>
    <w:rsid w:val="00D0456F"/>
    <w:rsid w:val="00D051F9"/>
    <w:rsid w:val="00D0534B"/>
    <w:rsid w:val="00D05355"/>
    <w:rsid w:val="00D05768"/>
    <w:rsid w:val="00D058CD"/>
    <w:rsid w:val="00D07031"/>
    <w:rsid w:val="00D100E9"/>
    <w:rsid w:val="00D10BC1"/>
    <w:rsid w:val="00D1129B"/>
    <w:rsid w:val="00D1138F"/>
    <w:rsid w:val="00D1197D"/>
    <w:rsid w:val="00D11BB2"/>
    <w:rsid w:val="00D11BF8"/>
    <w:rsid w:val="00D13383"/>
    <w:rsid w:val="00D13B0C"/>
    <w:rsid w:val="00D13CC5"/>
    <w:rsid w:val="00D14196"/>
    <w:rsid w:val="00D14306"/>
    <w:rsid w:val="00D1480E"/>
    <w:rsid w:val="00D14AEF"/>
    <w:rsid w:val="00D1536B"/>
    <w:rsid w:val="00D15F1F"/>
    <w:rsid w:val="00D1658B"/>
    <w:rsid w:val="00D16A0F"/>
    <w:rsid w:val="00D16C9C"/>
    <w:rsid w:val="00D16F7C"/>
    <w:rsid w:val="00D16FA2"/>
    <w:rsid w:val="00D17098"/>
    <w:rsid w:val="00D1732F"/>
    <w:rsid w:val="00D17F2A"/>
    <w:rsid w:val="00D20024"/>
    <w:rsid w:val="00D20653"/>
    <w:rsid w:val="00D20792"/>
    <w:rsid w:val="00D20DF6"/>
    <w:rsid w:val="00D21121"/>
    <w:rsid w:val="00D2205A"/>
    <w:rsid w:val="00D2257E"/>
    <w:rsid w:val="00D226BF"/>
    <w:rsid w:val="00D22E7D"/>
    <w:rsid w:val="00D22E8F"/>
    <w:rsid w:val="00D22F0E"/>
    <w:rsid w:val="00D24D6A"/>
    <w:rsid w:val="00D251AB"/>
    <w:rsid w:val="00D2593A"/>
    <w:rsid w:val="00D26186"/>
    <w:rsid w:val="00D26E97"/>
    <w:rsid w:val="00D2719E"/>
    <w:rsid w:val="00D27A02"/>
    <w:rsid w:val="00D30517"/>
    <w:rsid w:val="00D30E04"/>
    <w:rsid w:val="00D31370"/>
    <w:rsid w:val="00D31415"/>
    <w:rsid w:val="00D318CD"/>
    <w:rsid w:val="00D330F4"/>
    <w:rsid w:val="00D33174"/>
    <w:rsid w:val="00D34A82"/>
    <w:rsid w:val="00D35641"/>
    <w:rsid w:val="00D35B34"/>
    <w:rsid w:val="00D35D7E"/>
    <w:rsid w:val="00D37BEA"/>
    <w:rsid w:val="00D37E64"/>
    <w:rsid w:val="00D404E5"/>
    <w:rsid w:val="00D40555"/>
    <w:rsid w:val="00D40606"/>
    <w:rsid w:val="00D408C7"/>
    <w:rsid w:val="00D40E2B"/>
    <w:rsid w:val="00D415CB"/>
    <w:rsid w:val="00D4164F"/>
    <w:rsid w:val="00D41B00"/>
    <w:rsid w:val="00D422CE"/>
    <w:rsid w:val="00D428D4"/>
    <w:rsid w:val="00D42C54"/>
    <w:rsid w:val="00D43304"/>
    <w:rsid w:val="00D4368A"/>
    <w:rsid w:val="00D43A48"/>
    <w:rsid w:val="00D44155"/>
    <w:rsid w:val="00D44D96"/>
    <w:rsid w:val="00D45AB3"/>
    <w:rsid w:val="00D4634E"/>
    <w:rsid w:val="00D479AF"/>
    <w:rsid w:val="00D50B6E"/>
    <w:rsid w:val="00D50C95"/>
    <w:rsid w:val="00D516C5"/>
    <w:rsid w:val="00D51992"/>
    <w:rsid w:val="00D5205E"/>
    <w:rsid w:val="00D524C6"/>
    <w:rsid w:val="00D529E8"/>
    <w:rsid w:val="00D52B16"/>
    <w:rsid w:val="00D53E24"/>
    <w:rsid w:val="00D5427D"/>
    <w:rsid w:val="00D55143"/>
    <w:rsid w:val="00D55E86"/>
    <w:rsid w:val="00D56B46"/>
    <w:rsid w:val="00D56FB2"/>
    <w:rsid w:val="00D56FFE"/>
    <w:rsid w:val="00D5707B"/>
    <w:rsid w:val="00D572A2"/>
    <w:rsid w:val="00D606AC"/>
    <w:rsid w:val="00D61C81"/>
    <w:rsid w:val="00D62214"/>
    <w:rsid w:val="00D62605"/>
    <w:rsid w:val="00D62785"/>
    <w:rsid w:val="00D64442"/>
    <w:rsid w:val="00D64D04"/>
    <w:rsid w:val="00D64D33"/>
    <w:rsid w:val="00D6509D"/>
    <w:rsid w:val="00D65A86"/>
    <w:rsid w:val="00D65BAD"/>
    <w:rsid w:val="00D6604B"/>
    <w:rsid w:val="00D66501"/>
    <w:rsid w:val="00D669E9"/>
    <w:rsid w:val="00D66BDA"/>
    <w:rsid w:val="00D6757B"/>
    <w:rsid w:val="00D67791"/>
    <w:rsid w:val="00D67B79"/>
    <w:rsid w:val="00D67DAC"/>
    <w:rsid w:val="00D705E3"/>
    <w:rsid w:val="00D717A2"/>
    <w:rsid w:val="00D71809"/>
    <w:rsid w:val="00D71E53"/>
    <w:rsid w:val="00D7287B"/>
    <w:rsid w:val="00D72B80"/>
    <w:rsid w:val="00D72CEE"/>
    <w:rsid w:val="00D72ED0"/>
    <w:rsid w:val="00D73A85"/>
    <w:rsid w:val="00D73C82"/>
    <w:rsid w:val="00D74488"/>
    <w:rsid w:val="00D7451B"/>
    <w:rsid w:val="00D74B8B"/>
    <w:rsid w:val="00D755D9"/>
    <w:rsid w:val="00D75B8A"/>
    <w:rsid w:val="00D75D9D"/>
    <w:rsid w:val="00D75EB9"/>
    <w:rsid w:val="00D75F4C"/>
    <w:rsid w:val="00D7607F"/>
    <w:rsid w:val="00D7618B"/>
    <w:rsid w:val="00D76588"/>
    <w:rsid w:val="00D767AD"/>
    <w:rsid w:val="00D76AD1"/>
    <w:rsid w:val="00D76E20"/>
    <w:rsid w:val="00D8082C"/>
    <w:rsid w:val="00D808FA"/>
    <w:rsid w:val="00D80AA4"/>
    <w:rsid w:val="00D8184D"/>
    <w:rsid w:val="00D81937"/>
    <w:rsid w:val="00D833AC"/>
    <w:rsid w:val="00D835F5"/>
    <w:rsid w:val="00D863C0"/>
    <w:rsid w:val="00D86482"/>
    <w:rsid w:val="00D879C4"/>
    <w:rsid w:val="00D87CC7"/>
    <w:rsid w:val="00D87CF2"/>
    <w:rsid w:val="00D87F17"/>
    <w:rsid w:val="00D90A0B"/>
    <w:rsid w:val="00D90C42"/>
    <w:rsid w:val="00D90F46"/>
    <w:rsid w:val="00D91104"/>
    <w:rsid w:val="00D91423"/>
    <w:rsid w:val="00D9153F"/>
    <w:rsid w:val="00D931D0"/>
    <w:rsid w:val="00D935AF"/>
    <w:rsid w:val="00D93C3B"/>
    <w:rsid w:val="00D93CC9"/>
    <w:rsid w:val="00D93D2C"/>
    <w:rsid w:val="00D95A27"/>
    <w:rsid w:val="00D95C50"/>
    <w:rsid w:val="00D97A8F"/>
    <w:rsid w:val="00D97E99"/>
    <w:rsid w:val="00DA00E1"/>
    <w:rsid w:val="00DA0121"/>
    <w:rsid w:val="00DA0482"/>
    <w:rsid w:val="00DA0D2E"/>
    <w:rsid w:val="00DA0F85"/>
    <w:rsid w:val="00DA1220"/>
    <w:rsid w:val="00DA1300"/>
    <w:rsid w:val="00DA1431"/>
    <w:rsid w:val="00DA16DB"/>
    <w:rsid w:val="00DA1CBB"/>
    <w:rsid w:val="00DA1F0C"/>
    <w:rsid w:val="00DA2104"/>
    <w:rsid w:val="00DA23E9"/>
    <w:rsid w:val="00DA27BE"/>
    <w:rsid w:val="00DA2A93"/>
    <w:rsid w:val="00DA378C"/>
    <w:rsid w:val="00DA3C8D"/>
    <w:rsid w:val="00DA4077"/>
    <w:rsid w:val="00DA415B"/>
    <w:rsid w:val="00DA5063"/>
    <w:rsid w:val="00DA6E71"/>
    <w:rsid w:val="00DA769F"/>
    <w:rsid w:val="00DA777A"/>
    <w:rsid w:val="00DA7857"/>
    <w:rsid w:val="00DA788E"/>
    <w:rsid w:val="00DA78C0"/>
    <w:rsid w:val="00DA7E6B"/>
    <w:rsid w:val="00DB073C"/>
    <w:rsid w:val="00DB0F98"/>
    <w:rsid w:val="00DB1FB1"/>
    <w:rsid w:val="00DB21C2"/>
    <w:rsid w:val="00DB2562"/>
    <w:rsid w:val="00DB26DF"/>
    <w:rsid w:val="00DB2858"/>
    <w:rsid w:val="00DB2961"/>
    <w:rsid w:val="00DB2D2C"/>
    <w:rsid w:val="00DB3B04"/>
    <w:rsid w:val="00DB3E88"/>
    <w:rsid w:val="00DB45A1"/>
    <w:rsid w:val="00DB4792"/>
    <w:rsid w:val="00DB58A8"/>
    <w:rsid w:val="00DB5E47"/>
    <w:rsid w:val="00DB62A5"/>
    <w:rsid w:val="00DB69A9"/>
    <w:rsid w:val="00DB6B60"/>
    <w:rsid w:val="00DB6D64"/>
    <w:rsid w:val="00DB74A6"/>
    <w:rsid w:val="00DB75DC"/>
    <w:rsid w:val="00DB7BC7"/>
    <w:rsid w:val="00DB7E31"/>
    <w:rsid w:val="00DB7F4F"/>
    <w:rsid w:val="00DC0753"/>
    <w:rsid w:val="00DC128F"/>
    <w:rsid w:val="00DC149C"/>
    <w:rsid w:val="00DC15DC"/>
    <w:rsid w:val="00DC1610"/>
    <w:rsid w:val="00DC173C"/>
    <w:rsid w:val="00DC1959"/>
    <w:rsid w:val="00DC1FA9"/>
    <w:rsid w:val="00DC1FB6"/>
    <w:rsid w:val="00DC22E9"/>
    <w:rsid w:val="00DC2A43"/>
    <w:rsid w:val="00DC3274"/>
    <w:rsid w:val="00DC35CF"/>
    <w:rsid w:val="00DC3A1F"/>
    <w:rsid w:val="00DC4999"/>
    <w:rsid w:val="00DC4C80"/>
    <w:rsid w:val="00DC4D65"/>
    <w:rsid w:val="00DC4DB4"/>
    <w:rsid w:val="00DC4DEC"/>
    <w:rsid w:val="00DC5017"/>
    <w:rsid w:val="00DC50CF"/>
    <w:rsid w:val="00DC51D9"/>
    <w:rsid w:val="00DC5976"/>
    <w:rsid w:val="00DC5C7D"/>
    <w:rsid w:val="00DC6006"/>
    <w:rsid w:val="00DC62DE"/>
    <w:rsid w:val="00DC62F2"/>
    <w:rsid w:val="00DD0011"/>
    <w:rsid w:val="00DD003E"/>
    <w:rsid w:val="00DD098A"/>
    <w:rsid w:val="00DD0E63"/>
    <w:rsid w:val="00DD15D0"/>
    <w:rsid w:val="00DD1CE9"/>
    <w:rsid w:val="00DD20E5"/>
    <w:rsid w:val="00DD29CC"/>
    <w:rsid w:val="00DD3215"/>
    <w:rsid w:val="00DD380D"/>
    <w:rsid w:val="00DD391D"/>
    <w:rsid w:val="00DD3BFB"/>
    <w:rsid w:val="00DD406D"/>
    <w:rsid w:val="00DD410A"/>
    <w:rsid w:val="00DD42C3"/>
    <w:rsid w:val="00DD4367"/>
    <w:rsid w:val="00DD50E2"/>
    <w:rsid w:val="00DD5560"/>
    <w:rsid w:val="00DD5E5B"/>
    <w:rsid w:val="00DD63DE"/>
    <w:rsid w:val="00DD64E4"/>
    <w:rsid w:val="00DD6AED"/>
    <w:rsid w:val="00DD6CF1"/>
    <w:rsid w:val="00DD74D8"/>
    <w:rsid w:val="00DD760D"/>
    <w:rsid w:val="00DD7F37"/>
    <w:rsid w:val="00DE0688"/>
    <w:rsid w:val="00DE1021"/>
    <w:rsid w:val="00DE1283"/>
    <w:rsid w:val="00DE1D1E"/>
    <w:rsid w:val="00DE255D"/>
    <w:rsid w:val="00DE2B3D"/>
    <w:rsid w:val="00DE2ED0"/>
    <w:rsid w:val="00DE31A5"/>
    <w:rsid w:val="00DE46B3"/>
    <w:rsid w:val="00DE5442"/>
    <w:rsid w:val="00DE560A"/>
    <w:rsid w:val="00DE57C8"/>
    <w:rsid w:val="00DE60FC"/>
    <w:rsid w:val="00DE6611"/>
    <w:rsid w:val="00DE669A"/>
    <w:rsid w:val="00DE74A2"/>
    <w:rsid w:val="00DE7593"/>
    <w:rsid w:val="00DE79E8"/>
    <w:rsid w:val="00DF0024"/>
    <w:rsid w:val="00DF0926"/>
    <w:rsid w:val="00DF19AE"/>
    <w:rsid w:val="00DF1EE2"/>
    <w:rsid w:val="00DF279E"/>
    <w:rsid w:val="00DF28F5"/>
    <w:rsid w:val="00DF2A45"/>
    <w:rsid w:val="00DF31F1"/>
    <w:rsid w:val="00DF3644"/>
    <w:rsid w:val="00DF3651"/>
    <w:rsid w:val="00DF3883"/>
    <w:rsid w:val="00DF390B"/>
    <w:rsid w:val="00DF4519"/>
    <w:rsid w:val="00DF4C0F"/>
    <w:rsid w:val="00DF531B"/>
    <w:rsid w:val="00DF58F3"/>
    <w:rsid w:val="00DF603F"/>
    <w:rsid w:val="00DF6316"/>
    <w:rsid w:val="00DF6DC8"/>
    <w:rsid w:val="00DF7349"/>
    <w:rsid w:val="00DF7924"/>
    <w:rsid w:val="00DF79AB"/>
    <w:rsid w:val="00E00176"/>
    <w:rsid w:val="00E00685"/>
    <w:rsid w:val="00E00D5E"/>
    <w:rsid w:val="00E01444"/>
    <w:rsid w:val="00E01925"/>
    <w:rsid w:val="00E02208"/>
    <w:rsid w:val="00E02548"/>
    <w:rsid w:val="00E0276C"/>
    <w:rsid w:val="00E02D11"/>
    <w:rsid w:val="00E02F38"/>
    <w:rsid w:val="00E031D5"/>
    <w:rsid w:val="00E04054"/>
    <w:rsid w:val="00E04283"/>
    <w:rsid w:val="00E04576"/>
    <w:rsid w:val="00E04944"/>
    <w:rsid w:val="00E04B12"/>
    <w:rsid w:val="00E04C22"/>
    <w:rsid w:val="00E04CB8"/>
    <w:rsid w:val="00E04D4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996"/>
    <w:rsid w:val="00E10A59"/>
    <w:rsid w:val="00E10B30"/>
    <w:rsid w:val="00E10D5A"/>
    <w:rsid w:val="00E11807"/>
    <w:rsid w:val="00E11843"/>
    <w:rsid w:val="00E11B85"/>
    <w:rsid w:val="00E126D7"/>
    <w:rsid w:val="00E12976"/>
    <w:rsid w:val="00E12C57"/>
    <w:rsid w:val="00E131B3"/>
    <w:rsid w:val="00E13D13"/>
    <w:rsid w:val="00E13F17"/>
    <w:rsid w:val="00E142D2"/>
    <w:rsid w:val="00E144B9"/>
    <w:rsid w:val="00E14ADF"/>
    <w:rsid w:val="00E14CC0"/>
    <w:rsid w:val="00E15C43"/>
    <w:rsid w:val="00E161EA"/>
    <w:rsid w:val="00E1631F"/>
    <w:rsid w:val="00E168D7"/>
    <w:rsid w:val="00E170B7"/>
    <w:rsid w:val="00E171A8"/>
    <w:rsid w:val="00E17BD1"/>
    <w:rsid w:val="00E20563"/>
    <w:rsid w:val="00E21095"/>
    <w:rsid w:val="00E21106"/>
    <w:rsid w:val="00E21B84"/>
    <w:rsid w:val="00E23548"/>
    <w:rsid w:val="00E23A9E"/>
    <w:rsid w:val="00E250D0"/>
    <w:rsid w:val="00E2532E"/>
    <w:rsid w:val="00E259EA"/>
    <w:rsid w:val="00E2682D"/>
    <w:rsid w:val="00E270AC"/>
    <w:rsid w:val="00E27B24"/>
    <w:rsid w:val="00E27D79"/>
    <w:rsid w:val="00E30154"/>
    <w:rsid w:val="00E30A32"/>
    <w:rsid w:val="00E30B63"/>
    <w:rsid w:val="00E30CF7"/>
    <w:rsid w:val="00E30D6D"/>
    <w:rsid w:val="00E310E9"/>
    <w:rsid w:val="00E312C3"/>
    <w:rsid w:val="00E31E17"/>
    <w:rsid w:val="00E32C16"/>
    <w:rsid w:val="00E32C3A"/>
    <w:rsid w:val="00E32C65"/>
    <w:rsid w:val="00E32F6E"/>
    <w:rsid w:val="00E332CA"/>
    <w:rsid w:val="00E335F6"/>
    <w:rsid w:val="00E33ADA"/>
    <w:rsid w:val="00E34CC2"/>
    <w:rsid w:val="00E354CA"/>
    <w:rsid w:val="00E366B1"/>
    <w:rsid w:val="00E36937"/>
    <w:rsid w:val="00E36B77"/>
    <w:rsid w:val="00E37544"/>
    <w:rsid w:val="00E37695"/>
    <w:rsid w:val="00E401F4"/>
    <w:rsid w:val="00E4042F"/>
    <w:rsid w:val="00E4268A"/>
    <w:rsid w:val="00E4286C"/>
    <w:rsid w:val="00E42EA3"/>
    <w:rsid w:val="00E448C1"/>
    <w:rsid w:val="00E44A0A"/>
    <w:rsid w:val="00E4546F"/>
    <w:rsid w:val="00E461C0"/>
    <w:rsid w:val="00E4760D"/>
    <w:rsid w:val="00E47787"/>
    <w:rsid w:val="00E47A00"/>
    <w:rsid w:val="00E47C44"/>
    <w:rsid w:val="00E50A74"/>
    <w:rsid w:val="00E50DAB"/>
    <w:rsid w:val="00E51569"/>
    <w:rsid w:val="00E51AC4"/>
    <w:rsid w:val="00E51B18"/>
    <w:rsid w:val="00E51B9F"/>
    <w:rsid w:val="00E522C5"/>
    <w:rsid w:val="00E538A2"/>
    <w:rsid w:val="00E53B5C"/>
    <w:rsid w:val="00E53F8B"/>
    <w:rsid w:val="00E54310"/>
    <w:rsid w:val="00E544E7"/>
    <w:rsid w:val="00E55290"/>
    <w:rsid w:val="00E554F5"/>
    <w:rsid w:val="00E555EC"/>
    <w:rsid w:val="00E5565A"/>
    <w:rsid w:val="00E55D24"/>
    <w:rsid w:val="00E56110"/>
    <w:rsid w:val="00E56558"/>
    <w:rsid w:val="00E56AE4"/>
    <w:rsid w:val="00E576EC"/>
    <w:rsid w:val="00E60697"/>
    <w:rsid w:val="00E60A03"/>
    <w:rsid w:val="00E60C47"/>
    <w:rsid w:val="00E60F31"/>
    <w:rsid w:val="00E6154B"/>
    <w:rsid w:val="00E6184C"/>
    <w:rsid w:val="00E6209A"/>
    <w:rsid w:val="00E621AA"/>
    <w:rsid w:val="00E622E5"/>
    <w:rsid w:val="00E62B1C"/>
    <w:rsid w:val="00E62E37"/>
    <w:rsid w:val="00E62E6F"/>
    <w:rsid w:val="00E63105"/>
    <w:rsid w:val="00E63639"/>
    <w:rsid w:val="00E636AE"/>
    <w:rsid w:val="00E63B26"/>
    <w:rsid w:val="00E63B3D"/>
    <w:rsid w:val="00E63FBD"/>
    <w:rsid w:val="00E64209"/>
    <w:rsid w:val="00E6462D"/>
    <w:rsid w:val="00E65246"/>
    <w:rsid w:val="00E65802"/>
    <w:rsid w:val="00E66A85"/>
    <w:rsid w:val="00E66E03"/>
    <w:rsid w:val="00E67448"/>
    <w:rsid w:val="00E6787B"/>
    <w:rsid w:val="00E67BE1"/>
    <w:rsid w:val="00E67CF4"/>
    <w:rsid w:val="00E70AE2"/>
    <w:rsid w:val="00E70D79"/>
    <w:rsid w:val="00E71818"/>
    <w:rsid w:val="00E728EB"/>
    <w:rsid w:val="00E73420"/>
    <w:rsid w:val="00E738A3"/>
    <w:rsid w:val="00E73913"/>
    <w:rsid w:val="00E73947"/>
    <w:rsid w:val="00E7417D"/>
    <w:rsid w:val="00E74464"/>
    <w:rsid w:val="00E74F18"/>
    <w:rsid w:val="00E7542C"/>
    <w:rsid w:val="00E75612"/>
    <w:rsid w:val="00E75A96"/>
    <w:rsid w:val="00E75E7D"/>
    <w:rsid w:val="00E760F3"/>
    <w:rsid w:val="00E76629"/>
    <w:rsid w:val="00E76691"/>
    <w:rsid w:val="00E76BAD"/>
    <w:rsid w:val="00E76F1F"/>
    <w:rsid w:val="00E779A5"/>
    <w:rsid w:val="00E77AEC"/>
    <w:rsid w:val="00E8070D"/>
    <w:rsid w:val="00E809A1"/>
    <w:rsid w:val="00E80F16"/>
    <w:rsid w:val="00E8252C"/>
    <w:rsid w:val="00E83469"/>
    <w:rsid w:val="00E8390F"/>
    <w:rsid w:val="00E83DE4"/>
    <w:rsid w:val="00E85209"/>
    <w:rsid w:val="00E85405"/>
    <w:rsid w:val="00E85C96"/>
    <w:rsid w:val="00E85EBB"/>
    <w:rsid w:val="00E86426"/>
    <w:rsid w:val="00E8649C"/>
    <w:rsid w:val="00E874C1"/>
    <w:rsid w:val="00E875A6"/>
    <w:rsid w:val="00E905D5"/>
    <w:rsid w:val="00E91167"/>
    <w:rsid w:val="00E91B82"/>
    <w:rsid w:val="00E91DA4"/>
    <w:rsid w:val="00E9209C"/>
    <w:rsid w:val="00E9283A"/>
    <w:rsid w:val="00E92BDD"/>
    <w:rsid w:val="00E93528"/>
    <w:rsid w:val="00E93742"/>
    <w:rsid w:val="00E939E9"/>
    <w:rsid w:val="00E93E62"/>
    <w:rsid w:val="00E95311"/>
    <w:rsid w:val="00E955E1"/>
    <w:rsid w:val="00E95A52"/>
    <w:rsid w:val="00E96ADA"/>
    <w:rsid w:val="00E972F5"/>
    <w:rsid w:val="00E97B1C"/>
    <w:rsid w:val="00E97E9B"/>
    <w:rsid w:val="00EA0692"/>
    <w:rsid w:val="00EA0C44"/>
    <w:rsid w:val="00EA0C56"/>
    <w:rsid w:val="00EA1282"/>
    <w:rsid w:val="00EA21B6"/>
    <w:rsid w:val="00EA2C53"/>
    <w:rsid w:val="00EA3040"/>
    <w:rsid w:val="00EA38C3"/>
    <w:rsid w:val="00EA3DEA"/>
    <w:rsid w:val="00EA4012"/>
    <w:rsid w:val="00EA490A"/>
    <w:rsid w:val="00EA4921"/>
    <w:rsid w:val="00EA4A05"/>
    <w:rsid w:val="00EA506F"/>
    <w:rsid w:val="00EA5320"/>
    <w:rsid w:val="00EA59C3"/>
    <w:rsid w:val="00EA5F85"/>
    <w:rsid w:val="00EA6191"/>
    <w:rsid w:val="00EA6F56"/>
    <w:rsid w:val="00EA7535"/>
    <w:rsid w:val="00EA7AC6"/>
    <w:rsid w:val="00EA7B3D"/>
    <w:rsid w:val="00EA7DB1"/>
    <w:rsid w:val="00EB05A4"/>
    <w:rsid w:val="00EB07F0"/>
    <w:rsid w:val="00EB1017"/>
    <w:rsid w:val="00EB1D1E"/>
    <w:rsid w:val="00EB2888"/>
    <w:rsid w:val="00EB2A8A"/>
    <w:rsid w:val="00EB2B1A"/>
    <w:rsid w:val="00EB3591"/>
    <w:rsid w:val="00EB44F4"/>
    <w:rsid w:val="00EB4B65"/>
    <w:rsid w:val="00EB4BFF"/>
    <w:rsid w:val="00EB4EB9"/>
    <w:rsid w:val="00EB5F44"/>
    <w:rsid w:val="00EB5F52"/>
    <w:rsid w:val="00EB6C14"/>
    <w:rsid w:val="00EC01E3"/>
    <w:rsid w:val="00EC0698"/>
    <w:rsid w:val="00EC1FFC"/>
    <w:rsid w:val="00EC2C05"/>
    <w:rsid w:val="00EC2F13"/>
    <w:rsid w:val="00EC3627"/>
    <w:rsid w:val="00EC3799"/>
    <w:rsid w:val="00EC3FBA"/>
    <w:rsid w:val="00EC43AA"/>
    <w:rsid w:val="00EC4698"/>
    <w:rsid w:val="00EC4A95"/>
    <w:rsid w:val="00EC4D30"/>
    <w:rsid w:val="00EC5211"/>
    <w:rsid w:val="00EC5AEE"/>
    <w:rsid w:val="00EC5CBE"/>
    <w:rsid w:val="00EC5E6F"/>
    <w:rsid w:val="00EC5FA8"/>
    <w:rsid w:val="00EC70ED"/>
    <w:rsid w:val="00EC7FBF"/>
    <w:rsid w:val="00ED067A"/>
    <w:rsid w:val="00ED076F"/>
    <w:rsid w:val="00ED10FB"/>
    <w:rsid w:val="00ED1B89"/>
    <w:rsid w:val="00ED20EE"/>
    <w:rsid w:val="00ED21B0"/>
    <w:rsid w:val="00ED2479"/>
    <w:rsid w:val="00ED2B76"/>
    <w:rsid w:val="00ED2CA0"/>
    <w:rsid w:val="00ED3B59"/>
    <w:rsid w:val="00ED42A8"/>
    <w:rsid w:val="00ED44AF"/>
    <w:rsid w:val="00ED4A48"/>
    <w:rsid w:val="00ED5629"/>
    <w:rsid w:val="00ED65F2"/>
    <w:rsid w:val="00ED6890"/>
    <w:rsid w:val="00ED7C08"/>
    <w:rsid w:val="00EE0869"/>
    <w:rsid w:val="00EE0BAE"/>
    <w:rsid w:val="00EE0CBC"/>
    <w:rsid w:val="00EE1021"/>
    <w:rsid w:val="00EE1796"/>
    <w:rsid w:val="00EE1C7A"/>
    <w:rsid w:val="00EE22B3"/>
    <w:rsid w:val="00EE2663"/>
    <w:rsid w:val="00EE287D"/>
    <w:rsid w:val="00EE2AE8"/>
    <w:rsid w:val="00EE2E35"/>
    <w:rsid w:val="00EE3633"/>
    <w:rsid w:val="00EE3E4C"/>
    <w:rsid w:val="00EE47AF"/>
    <w:rsid w:val="00EE49CE"/>
    <w:rsid w:val="00EE4C9D"/>
    <w:rsid w:val="00EE4F5C"/>
    <w:rsid w:val="00EE54E5"/>
    <w:rsid w:val="00EE58F5"/>
    <w:rsid w:val="00EE60E8"/>
    <w:rsid w:val="00EE68DB"/>
    <w:rsid w:val="00EE6994"/>
    <w:rsid w:val="00EE6ABB"/>
    <w:rsid w:val="00EE71DF"/>
    <w:rsid w:val="00EE7333"/>
    <w:rsid w:val="00EE7897"/>
    <w:rsid w:val="00EE7A58"/>
    <w:rsid w:val="00EE7C80"/>
    <w:rsid w:val="00EE7DE4"/>
    <w:rsid w:val="00EF0248"/>
    <w:rsid w:val="00EF064B"/>
    <w:rsid w:val="00EF084F"/>
    <w:rsid w:val="00EF0CA6"/>
    <w:rsid w:val="00EF10F2"/>
    <w:rsid w:val="00EF1C99"/>
    <w:rsid w:val="00EF254E"/>
    <w:rsid w:val="00EF2A07"/>
    <w:rsid w:val="00EF3354"/>
    <w:rsid w:val="00EF3B77"/>
    <w:rsid w:val="00EF42E0"/>
    <w:rsid w:val="00EF45EF"/>
    <w:rsid w:val="00EF462F"/>
    <w:rsid w:val="00EF48C0"/>
    <w:rsid w:val="00EF50DE"/>
    <w:rsid w:val="00EF5AF7"/>
    <w:rsid w:val="00EF5C86"/>
    <w:rsid w:val="00EF5CA5"/>
    <w:rsid w:val="00EF5EFB"/>
    <w:rsid w:val="00EF6369"/>
    <w:rsid w:val="00EF652A"/>
    <w:rsid w:val="00EF65C7"/>
    <w:rsid w:val="00EF6AF4"/>
    <w:rsid w:val="00EF71B8"/>
    <w:rsid w:val="00EF7308"/>
    <w:rsid w:val="00F006C9"/>
    <w:rsid w:val="00F00874"/>
    <w:rsid w:val="00F00FD9"/>
    <w:rsid w:val="00F01362"/>
    <w:rsid w:val="00F017A6"/>
    <w:rsid w:val="00F01AAD"/>
    <w:rsid w:val="00F01D3F"/>
    <w:rsid w:val="00F02291"/>
    <w:rsid w:val="00F03534"/>
    <w:rsid w:val="00F03A8B"/>
    <w:rsid w:val="00F046D7"/>
    <w:rsid w:val="00F04773"/>
    <w:rsid w:val="00F04BE8"/>
    <w:rsid w:val="00F04F8A"/>
    <w:rsid w:val="00F058D4"/>
    <w:rsid w:val="00F05FCE"/>
    <w:rsid w:val="00F061BD"/>
    <w:rsid w:val="00F061D4"/>
    <w:rsid w:val="00F0689D"/>
    <w:rsid w:val="00F06B84"/>
    <w:rsid w:val="00F07207"/>
    <w:rsid w:val="00F0753B"/>
    <w:rsid w:val="00F07EB8"/>
    <w:rsid w:val="00F118FD"/>
    <w:rsid w:val="00F11CE6"/>
    <w:rsid w:val="00F11D18"/>
    <w:rsid w:val="00F120D5"/>
    <w:rsid w:val="00F120F8"/>
    <w:rsid w:val="00F12809"/>
    <w:rsid w:val="00F12A5D"/>
    <w:rsid w:val="00F133DD"/>
    <w:rsid w:val="00F139E4"/>
    <w:rsid w:val="00F13AB7"/>
    <w:rsid w:val="00F13AFE"/>
    <w:rsid w:val="00F13F0E"/>
    <w:rsid w:val="00F13F62"/>
    <w:rsid w:val="00F140F7"/>
    <w:rsid w:val="00F14A15"/>
    <w:rsid w:val="00F155CA"/>
    <w:rsid w:val="00F15614"/>
    <w:rsid w:val="00F15BD7"/>
    <w:rsid w:val="00F16B76"/>
    <w:rsid w:val="00F170A4"/>
    <w:rsid w:val="00F1738D"/>
    <w:rsid w:val="00F1760D"/>
    <w:rsid w:val="00F17981"/>
    <w:rsid w:val="00F17A08"/>
    <w:rsid w:val="00F204E6"/>
    <w:rsid w:val="00F20550"/>
    <w:rsid w:val="00F2062D"/>
    <w:rsid w:val="00F20AEC"/>
    <w:rsid w:val="00F20B02"/>
    <w:rsid w:val="00F216A1"/>
    <w:rsid w:val="00F225AE"/>
    <w:rsid w:val="00F23305"/>
    <w:rsid w:val="00F23588"/>
    <w:rsid w:val="00F23705"/>
    <w:rsid w:val="00F248D5"/>
    <w:rsid w:val="00F2521A"/>
    <w:rsid w:val="00F2537D"/>
    <w:rsid w:val="00F25DEF"/>
    <w:rsid w:val="00F25E9E"/>
    <w:rsid w:val="00F26437"/>
    <w:rsid w:val="00F30089"/>
    <w:rsid w:val="00F3091C"/>
    <w:rsid w:val="00F30952"/>
    <w:rsid w:val="00F30FF2"/>
    <w:rsid w:val="00F3173E"/>
    <w:rsid w:val="00F317E5"/>
    <w:rsid w:val="00F319CC"/>
    <w:rsid w:val="00F31D59"/>
    <w:rsid w:val="00F31E39"/>
    <w:rsid w:val="00F34049"/>
    <w:rsid w:val="00F341D6"/>
    <w:rsid w:val="00F3478F"/>
    <w:rsid w:val="00F3479B"/>
    <w:rsid w:val="00F34ADC"/>
    <w:rsid w:val="00F34DE3"/>
    <w:rsid w:val="00F35AD2"/>
    <w:rsid w:val="00F35DC2"/>
    <w:rsid w:val="00F35EFC"/>
    <w:rsid w:val="00F364B2"/>
    <w:rsid w:val="00F366B8"/>
    <w:rsid w:val="00F3696E"/>
    <w:rsid w:val="00F37214"/>
    <w:rsid w:val="00F377B8"/>
    <w:rsid w:val="00F3790D"/>
    <w:rsid w:val="00F40060"/>
    <w:rsid w:val="00F406AA"/>
    <w:rsid w:val="00F40770"/>
    <w:rsid w:val="00F41625"/>
    <w:rsid w:val="00F416D7"/>
    <w:rsid w:val="00F41863"/>
    <w:rsid w:val="00F41CD5"/>
    <w:rsid w:val="00F4247A"/>
    <w:rsid w:val="00F42525"/>
    <w:rsid w:val="00F42722"/>
    <w:rsid w:val="00F42892"/>
    <w:rsid w:val="00F42BD9"/>
    <w:rsid w:val="00F43155"/>
    <w:rsid w:val="00F43498"/>
    <w:rsid w:val="00F44133"/>
    <w:rsid w:val="00F44C81"/>
    <w:rsid w:val="00F453F4"/>
    <w:rsid w:val="00F45F91"/>
    <w:rsid w:val="00F46788"/>
    <w:rsid w:val="00F469AE"/>
    <w:rsid w:val="00F469BD"/>
    <w:rsid w:val="00F46BBB"/>
    <w:rsid w:val="00F46DD0"/>
    <w:rsid w:val="00F47064"/>
    <w:rsid w:val="00F4772C"/>
    <w:rsid w:val="00F47EEF"/>
    <w:rsid w:val="00F50487"/>
    <w:rsid w:val="00F5077D"/>
    <w:rsid w:val="00F50FAD"/>
    <w:rsid w:val="00F51FC4"/>
    <w:rsid w:val="00F52132"/>
    <w:rsid w:val="00F52573"/>
    <w:rsid w:val="00F526F7"/>
    <w:rsid w:val="00F532D3"/>
    <w:rsid w:val="00F537CD"/>
    <w:rsid w:val="00F5387F"/>
    <w:rsid w:val="00F53DF7"/>
    <w:rsid w:val="00F54618"/>
    <w:rsid w:val="00F54A4C"/>
    <w:rsid w:val="00F55A05"/>
    <w:rsid w:val="00F55EBD"/>
    <w:rsid w:val="00F55F01"/>
    <w:rsid w:val="00F564FE"/>
    <w:rsid w:val="00F5719D"/>
    <w:rsid w:val="00F57FEC"/>
    <w:rsid w:val="00F60019"/>
    <w:rsid w:val="00F602ED"/>
    <w:rsid w:val="00F615FE"/>
    <w:rsid w:val="00F62B1A"/>
    <w:rsid w:val="00F6331C"/>
    <w:rsid w:val="00F63B40"/>
    <w:rsid w:val="00F64444"/>
    <w:rsid w:val="00F646DA"/>
    <w:rsid w:val="00F64BF8"/>
    <w:rsid w:val="00F65712"/>
    <w:rsid w:val="00F667B5"/>
    <w:rsid w:val="00F66A6A"/>
    <w:rsid w:val="00F66BFA"/>
    <w:rsid w:val="00F66E96"/>
    <w:rsid w:val="00F67554"/>
    <w:rsid w:val="00F67DCA"/>
    <w:rsid w:val="00F702CD"/>
    <w:rsid w:val="00F704C9"/>
    <w:rsid w:val="00F72D10"/>
    <w:rsid w:val="00F733EC"/>
    <w:rsid w:val="00F734C3"/>
    <w:rsid w:val="00F7360A"/>
    <w:rsid w:val="00F743C2"/>
    <w:rsid w:val="00F74B9C"/>
    <w:rsid w:val="00F74DEA"/>
    <w:rsid w:val="00F74E3D"/>
    <w:rsid w:val="00F750AA"/>
    <w:rsid w:val="00F7540B"/>
    <w:rsid w:val="00F75971"/>
    <w:rsid w:val="00F75D86"/>
    <w:rsid w:val="00F75DB4"/>
    <w:rsid w:val="00F75E20"/>
    <w:rsid w:val="00F75F5B"/>
    <w:rsid w:val="00F7668B"/>
    <w:rsid w:val="00F76C2D"/>
    <w:rsid w:val="00F76D88"/>
    <w:rsid w:val="00F77861"/>
    <w:rsid w:val="00F779EB"/>
    <w:rsid w:val="00F77B44"/>
    <w:rsid w:val="00F77FC8"/>
    <w:rsid w:val="00F805D0"/>
    <w:rsid w:val="00F80F8C"/>
    <w:rsid w:val="00F81253"/>
    <w:rsid w:val="00F81460"/>
    <w:rsid w:val="00F81710"/>
    <w:rsid w:val="00F823A1"/>
    <w:rsid w:val="00F82729"/>
    <w:rsid w:val="00F82964"/>
    <w:rsid w:val="00F82E18"/>
    <w:rsid w:val="00F832CC"/>
    <w:rsid w:val="00F83563"/>
    <w:rsid w:val="00F83D19"/>
    <w:rsid w:val="00F8486D"/>
    <w:rsid w:val="00F84D4B"/>
    <w:rsid w:val="00F8557E"/>
    <w:rsid w:val="00F8559B"/>
    <w:rsid w:val="00F856DB"/>
    <w:rsid w:val="00F85E53"/>
    <w:rsid w:val="00F871C3"/>
    <w:rsid w:val="00F87520"/>
    <w:rsid w:val="00F8761B"/>
    <w:rsid w:val="00F87AD9"/>
    <w:rsid w:val="00F87EDE"/>
    <w:rsid w:val="00F90822"/>
    <w:rsid w:val="00F911F9"/>
    <w:rsid w:val="00F917FA"/>
    <w:rsid w:val="00F91902"/>
    <w:rsid w:val="00F91BE1"/>
    <w:rsid w:val="00F92181"/>
    <w:rsid w:val="00F92EE3"/>
    <w:rsid w:val="00F940D3"/>
    <w:rsid w:val="00F94212"/>
    <w:rsid w:val="00F944E7"/>
    <w:rsid w:val="00F949C1"/>
    <w:rsid w:val="00F94C42"/>
    <w:rsid w:val="00F94CC2"/>
    <w:rsid w:val="00F9531F"/>
    <w:rsid w:val="00F95436"/>
    <w:rsid w:val="00F954CB"/>
    <w:rsid w:val="00F95DF4"/>
    <w:rsid w:val="00F95F5F"/>
    <w:rsid w:val="00F96623"/>
    <w:rsid w:val="00F96E1F"/>
    <w:rsid w:val="00F97508"/>
    <w:rsid w:val="00FA0249"/>
    <w:rsid w:val="00FA0777"/>
    <w:rsid w:val="00FA1F36"/>
    <w:rsid w:val="00FA2292"/>
    <w:rsid w:val="00FA263A"/>
    <w:rsid w:val="00FA287E"/>
    <w:rsid w:val="00FA2C32"/>
    <w:rsid w:val="00FA367F"/>
    <w:rsid w:val="00FA3C8B"/>
    <w:rsid w:val="00FA3F86"/>
    <w:rsid w:val="00FA4AA8"/>
    <w:rsid w:val="00FA56D2"/>
    <w:rsid w:val="00FA64E1"/>
    <w:rsid w:val="00FA676B"/>
    <w:rsid w:val="00FA6B94"/>
    <w:rsid w:val="00FA7544"/>
    <w:rsid w:val="00FB046B"/>
    <w:rsid w:val="00FB0F4E"/>
    <w:rsid w:val="00FB134F"/>
    <w:rsid w:val="00FB16CE"/>
    <w:rsid w:val="00FB1BC9"/>
    <w:rsid w:val="00FB1F6F"/>
    <w:rsid w:val="00FB30FA"/>
    <w:rsid w:val="00FB31A9"/>
    <w:rsid w:val="00FB3B0A"/>
    <w:rsid w:val="00FB3E41"/>
    <w:rsid w:val="00FB3EFF"/>
    <w:rsid w:val="00FB4498"/>
    <w:rsid w:val="00FB4A20"/>
    <w:rsid w:val="00FB506D"/>
    <w:rsid w:val="00FB50D4"/>
    <w:rsid w:val="00FB5405"/>
    <w:rsid w:val="00FB57E9"/>
    <w:rsid w:val="00FB6015"/>
    <w:rsid w:val="00FB61F4"/>
    <w:rsid w:val="00FB65EB"/>
    <w:rsid w:val="00FB742D"/>
    <w:rsid w:val="00FB779E"/>
    <w:rsid w:val="00FB7D9B"/>
    <w:rsid w:val="00FB7E70"/>
    <w:rsid w:val="00FC0047"/>
    <w:rsid w:val="00FC13A4"/>
    <w:rsid w:val="00FC1D1E"/>
    <w:rsid w:val="00FC28C9"/>
    <w:rsid w:val="00FC2E1E"/>
    <w:rsid w:val="00FC313A"/>
    <w:rsid w:val="00FC3E0B"/>
    <w:rsid w:val="00FC4D59"/>
    <w:rsid w:val="00FC4F98"/>
    <w:rsid w:val="00FC52FE"/>
    <w:rsid w:val="00FC62F3"/>
    <w:rsid w:val="00FC67B2"/>
    <w:rsid w:val="00FC6BAC"/>
    <w:rsid w:val="00FC6D45"/>
    <w:rsid w:val="00FC7164"/>
    <w:rsid w:val="00FC73AC"/>
    <w:rsid w:val="00FC754B"/>
    <w:rsid w:val="00FD091A"/>
    <w:rsid w:val="00FD104A"/>
    <w:rsid w:val="00FD15A1"/>
    <w:rsid w:val="00FD1999"/>
    <w:rsid w:val="00FD1D0E"/>
    <w:rsid w:val="00FD2D4B"/>
    <w:rsid w:val="00FD4B55"/>
    <w:rsid w:val="00FD4E19"/>
    <w:rsid w:val="00FD4EC2"/>
    <w:rsid w:val="00FD5479"/>
    <w:rsid w:val="00FD5ACD"/>
    <w:rsid w:val="00FD5D4F"/>
    <w:rsid w:val="00FD6EF2"/>
    <w:rsid w:val="00FD781D"/>
    <w:rsid w:val="00FD7FCE"/>
    <w:rsid w:val="00FE0FA3"/>
    <w:rsid w:val="00FE1A1C"/>
    <w:rsid w:val="00FE23C3"/>
    <w:rsid w:val="00FE34AB"/>
    <w:rsid w:val="00FE3600"/>
    <w:rsid w:val="00FE371D"/>
    <w:rsid w:val="00FE3794"/>
    <w:rsid w:val="00FE3937"/>
    <w:rsid w:val="00FE3F6F"/>
    <w:rsid w:val="00FE4BA9"/>
    <w:rsid w:val="00FE5361"/>
    <w:rsid w:val="00FE53E2"/>
    <w:rsid w:val="00FE5BD5"/>
    <w:rsid w:val="00FE6054"/>
    <w:rsid w:val="00FE6487"/>
    <w:rsid w:val="00FE69B6"/>
    <w:rsid w:val="00FE6FBA"/>
    <w:rsid w:val="00FE7774"/>
    <w:rsid w:val="00FE78AE"/>
    <w:rsid w:val="00FE7B86"/>
    <w:rsid w:val="00FE7C45"/>
    <w:rsid w:val="00FF0099"/>
    <w:rsid w:val="00FF1AAB"/>
    <w:rsid w:val="00FF1ACC"/>
    <w:rsid w:val="00FF1D93"/>
    <w:rsid w:val="00FF1F67"/>
    <w:rsid w:val="00FF2748"/>
    <w:rsid w:val="00FF2C42"/>
    <w:rsid w:val="00FF2F3B"/>
    <w:rsid w:val="00FF2FA7"/>
    <w:rsid w:val="00FF2FC2"/>
    <w:rsid w:val="00FF38CB"/>
    <w:rsid w:val="00FF4260"/>
    <w:rsid w:val="00FF5145"/>
    <w:rsid w:val="00FF5DED"/>
    <w:rsid w:val="00FF5E1F"/>
    <w:rsid w:val="00FF658F"/>
    <w:rsid w:val="00FF69C8"/>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D6"/>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Excel_Worksheet.xlsx"/><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71.jpeg"/><Relationship Id="rId138" Type="http://schemas.openxmlformats.org/officeDocument/2006/relationships/image" Target="media/image112.emf"/><Relationship Id="rId159" Type="http://schemas.openxmlformats.org/officeDocument/2006/relationships/oleObject" Target="embeddings/oleObject19.bin"/><Relationship Id="rId170"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header" Target="header1.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61.png"/><Relationship Id="rId128" Type="http://schemas.openxmlformats.org/officeDocument/2006/relationships/image" Target="media/image107.emf"/><Relationship Id="rId149" Type="http://schemas.openxmlformats.org/officeDocument/2006/relationships/oleObject" Target="embeddings/oleObject14.bin"/><Relationship Id="rId5" Type="http://schemas.openxmlformats.org/officeDocument/2006/relationships/webSettings" Target="webSettings.xml"/><Relationship Id="rId95" Type="http://schemas.openxmlformats.org/officeDocument/2006/relationships/image" Target="media/image82.jpeg"/><Relationship Id="rId160" Type="http://schemas.openxmlformats.org/officeDocument/2006/relationships/image" Target="media/image123.emf"/><Relationship Id="rId22" Type="http://schemas.microsoft.com/office/2007/relationships/hdphoto" Target="media/hdphoto1.wdp"/><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102.emf"/><Relationship Id="rId139" Type="http://schemas.openxmlformats.org/officeDocument/2006/relationships/oleObject" Target="embeddings/oleObject9.bin"/><Relationship Id="rId85" Type="http://schemas.openxmlformats.org/officeDocument/2006/relationships/image" Target="media/image72.jpeg"/><Relationship Id="rId150" Type="http://schemas.openxmlformats.org/officeDocument/2006/relationships/image" Target="media/image118.emf"/><Relationship Id="rId12" Type="http://schemas.openxmlformats.org/officeDocument/2006/relationships/footer" Target="footer1.xml"/><Relationship Id="rId33" Type="http://schemas.microsoft.com/office/2007/relationships/hdphoto" Target="media/hdphoto2.wdp"/><Relationship Id="rId108" Type="http://schemas.openxmlformats.org/officeDocument/2006/relationships/image" Target="media/image95.png"/><Relationship Id="rId129" Type="http://schemas.openxmlformats.org/officeDocument/2006/relationships/oleObject" Target="embeddings/oleObject4.bin"/><Relationship Id="rId54" Type="http://schemas.microsoft.com/office/2007/relationships/hdphoto" Target="media/hdphoto4.wdp"/><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eg"/><Relationship Id="rId96" Type="http://schemas.openxmlformats.org/officeDocument/2006/relationships/image" Target="media/image83.jpeg"/><Relationship Id="rId140" Type="http://schemas.openxmlformats.org/officeDocument/2006/relationships/image" Target="media/image113.emf"/><Relationship Id="rId145" Type="http://schemas.openxmlformats.org/officeDocument/2006/relationships/oleObject" Target="embeddings/oleObject12.bin"/><Relationship Id="rId161" Type="http://schemas.openxmlformats.org/officeDocument/2006/relationships/oleObject" Target="embeddings/oleObject20.bin"/><Relationship Id="rId166"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114" Type="http://schemas.openxmlformats.org/officeDocument/2006/relationships/hyperlink" Target="https://docs.arduino.cc/built-in-examples/digital/Debounce," TargetMode="External"/><Relationship Id="rId119" Type="http://schemas.openxmlformats.org/officeDocument/2006/relationships/oleObject" Target="embeddings/oleObject1.bin"/><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jpeg"/><Relationship Id="rId86" Type="http://schemas.openxmlformats.org/officeDocument/2006/relationships/image" Target="media/image73.jpeg"/><Relationship Id="rId130" Type="http://schemas.openxmlformats.org/officeDocument/2006/relationships/image" Target="media/image108.emf"/><Relationship Id="rId135" Type="http://schemas.openxmlformats.org/officeDocument/2006/relationships/oleObject" Target="embeddings/oleObject7.bin"/><Relationship Id="rId151" Type="http://schemas.openxmlformats.org/officeDocument/2006/relationships/oleObject" Target="embeddings/oleObject15.bin"/><Relationship Id="rId156" Type="http://schemas.openxmlformats.org/officeDocument/2006/relationships/image" Target="media/image121.emf"/><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jpeg"/><Relationship Id="rId104" Type="http://schemas.openxmlformats.org/officeDocument/2006/relationships/image" Target="media/image91.png"/><Relationship Id="rId120" Type="http://schemas.openxmlformats.org/officeDocument/2006/relationships/image" Target="media/image103.emf"/><Relationship Id="rId125" Type="http://schemas.openxmlformats.org/officeDocument/2006/relationships/oleObject" Target="embeddings/oleObject2.bin"/><Relationship Id="rId141" Type="http://schemas.openxmlformats.org/officeDocument/2006/relationships/oleObject" Target="embeddings/oleObject10.bin"/><Relationship Id="rId146" Type="http://schemas.openxmlformats.org/officeDocument/2006/relationships/image" Target="media/image116.emf"/><Relationship Id="rId167" Type="http://schemas.openxmlformats.org/officeDocument/2006/relationships/hyperlink" Target="https://tschiboka.co.uk/projects/riffmaster/index.html" TargetMode="Externa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jpeg"/><Relationship Id="rId162" Type="http://schemas.openxmlformats.org/officeDocument/2006/relationships/image" Target="media/image124.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jpeg"/><Relationship Id="rId110" Type="http://schemas.openxmlformats.org/officeDocument/2006/relationships/image" Target="media/image97.png"/><Relationship Id="rId115" Type="http://schemas.openxmlformats.org/officeDocument/2006/relationships/hyperlink" Target="https://www.academia.edu/29462582/The_Feasibility_Study" TargetMode="External"/><Relationship Id="rId131" Type="http://schemas.openxmlformats.org/officeDocument/2006/relationships/oleObject" Target="embeddings/oleObject5.bin"/><Relationship Id="rId136" Type="http://schemas.openxmlformats.org/officeDocument/2006/relationships/image" Target="media/image111.emf"/><Relationship Id="rId157" Type="http://schemas.openxmlformats.org/officeDocument/2006/relationships/oleObject" Target="embeddings/oleObject18.bin"/><Relationship Id="rId61" Type="http://schemas.openxmlformats.org/officeDocument/2006/relationships/image" Target="media/image48.png"/><Relationship Id="rId82" Type="http://schemas.openxmlformats.org/officeDocument/2006/relationships/image" Target="media/image69.jpeg"/><Relationship Id="rId152" Type="http://schemas.openxmlformats.org/officeDocument/2006/relationships/image" Target="media/image119.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image" Target="media/image43.png"/><Relationship Id="rId77" Type="http://schemas.openxmlformats.org/officeDocument/2006/relationships/image" Target="media/image64.jpe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06.emf"/><Relationship Id="rId147" Type="http://schemas.openxmlformats.org/officeDocument/2006/relationships/oleObject" Target="embeddings/oleObject13.bin"/><Relationship Id="rId168" Type="http://schemas.openxmlformats.org/officeDocument/2006/relationships/image" Target="media/image127.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jpeg"/><Relationship Id="rId98" Type="http://schemas.openxmlformats.org/officeDocument/2006/relationships/image" Target="media/image85.jpg"/><Relationship Id="rId121" Type="http://schemas.openxmlformats.org/officeDocument/2006/relationships/package" Target="embeddings/Microsoft_Excel_Macro-Enabled_Worksheet.xlsm"/><Relationship Id="rId142" Type="http://schemas.openxmlformats.org/officeDocument/2006/relationships/image" Target="media/image114.emf"/><Relationship Id="rId163" Type="http://schemas.openxmlformats.org/officeDocument/2006/relationships/oleObject" Target="embeddings/oleObject21.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1.emf"/><Relationship Id="rId137" Type="http://schemas.openxmlformats.org/officeDocument/2006/relationships/oleObject" Target="embeddings/oleObject8.bin"/><Relationship Id="rId158" Type="http://schemas.openxmlformats.org/officeDocument/2006/relationships/image" Target="media/image122.emf"/><Relationship Id="rId20" Type="http://schemas.openxmlformats.org/officeDocument/2006/relationships/image" Target="media/image11.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8.png"/><Relationship Id="rId132" Type="http://schemas.openxmlformats.org/officeDocument/2006/relationships/image" Target="media/image109.emf"/><Relationship Id="rId153" Type="http://schemas.openxmlformats.org/officeDocument/2006/relationships/oleObject" Target="embeddings/oleObject16.bin"/><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oleObject" Target="embeddings/oleObject3.bin"/><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4.emf"/><Relationship Id="rId143" Type="http://schemas.openxmlformats.org/officeDocument/2006/relationships/oleObject" Target="embeddings/oleObject11.bin"/><Relationship Id="rId148" Type="http://schemas.openxmlformats.org/officeDocument/2006/relationships/image" Target="media/image117.emf"/><Relationship Id="rId164" Type="http://schemas.openxmlformats.org/officeDocument/2006/relationships/image" Target="media/image125.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9.png"/><Relationship Id="rId133" Type="http://schemas.openxmlformats.org/officeDocument/2006/relationships/oleObject" Target="embeddings/oleObject6.bin"/><Relationship Id="rId154" Type="http://schemas.openxmlformats.org/officeDocument/2006/relationships/image" Target="media/image120.emf"/><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package" Target="embeddings/Microsoft_Excel_Worksheet1.xlsx"/><Relationship Id="rId144" Type="http://schemas.openxmlformats.org/officeDocument/2006/relationships/image" Target="media/image115.emf"/><Relationship Id="rId90" Type="http://schemas.openxmlformats.org/officeDocument/2006/relationships/image" Target="media/image77.jpeg"/><Relationship Id="rId165" Type="http://schemas.openxmlformats.org/officeDocument/2006/relationships/hyperlink" Target="https://github.com/tschiboka/RiffMaster" TargetMode="External"/><Relationship Id="rId27" Type="http://schemas.openxmlformats.org/officeDocument/2006/relationships/image" Target="media/image17.png"/><Relationship Id="rId48" Type="http://schemas.microsoft.com/office/2007/relationships/hdphoto" Target="media/hdphoto3.wdp"/><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10.emf"/><Relationship Id="rId80" Type="http://schemas.openxmlformats.org/officeDocument/2006/relationships/image" Target="media/image67.jpeg"/><Relationship Id="rId155" Type="http://schemas.openxmlformats.org/officeDocument/2006/relationships/oleObject" Target="embeddings/oleObject17.bin"/><Relationship Id="rId17" Type="http://schemas.openxmlformats.org/officeDocument/2006/relationships/image" Target="media/image8.png"/><Relationship Id="rId38" Type="http://schemas.openxmlformats.org/officeDocument/2006/relationships/image" Target="media/image27.jpe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9</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1</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5</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6</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7</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0</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8</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19</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0</b:RefOrder>
  </b:Source>
  <b:Source>
    <b:Tag>Dri00</b:Tag>
    <b:SourceType>Book</b:SourceType>
    <b:Guid>{1F5BF2CE-C554-444F-B12D-5F6554652123}</b:Guid>
    <b:Author>
      <b:Author>
        <b:NameList>
          <b:Person>
            <b:Last>Dribin</b:Last>
            <b:First>D.,</b:First>
          </b:Person>
        </b:NameList>
      </b:Author>
    </b:Author>
    <b:Title>Keyboard matrix help</b:Title>
    <b:Year>2000</b:Year>
    <b:RefOrder>13</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1</b:RefOrder>
  </b:Source>
</b:Sources>
</file>

<file path=customXml/itemProps1.xml><?xml version="1.0" encoding="utf-8"?>
<ds:datastoreItem xmlns:ds="http://schemas.openxmlformats.org/officeDocument/2006/customXml" ds:itemID="{0E8C91AA-02D3-474D-9166-146CFEA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23</TotalTime>
  <Pages>70</Pages>
  <Words>14821</Words>
  <Characters>84480</Characters>
  <Application>Microsoft Office Word</Application>
  <DocSecurity>0</DocSecurity>
  <Lines>704</Lines>
  <Paragraphs>198</Paragraphs>
  <ScaleCrop>false</ScaleCrop>
  <Company/>
  <LinksUpToDate>false</LinksUpToDate>
  <CharactersWithSpaces>9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550</cp:revision>
  <dcterms:created xsi:type="dcterms:W3CDTF">2022-10-05T20:08:00Z</dcterms:created>
  <dcterms:modified xsi:type="dcterms:W3CDTF">2023-03-16T03:26:00Z</dcterms:modified>
</cp:coreProperties>
</file>